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9019F" w14:textId="17168EBA" w:rsidR="00857E30" w:rsidRPr="0000415E" w:rsidRDefault="0000415E" w:rsidP="00BC1414">
      <w:pPr>
        <w:pStyle w:val="Title"/>
        <w:rPr>
          <w:b/>
          <w:bCs/>
          <w:noProof/>
          <w:sz w:val="22"/>
        </w:rPr>
      </w:pPr>
      <w:r>
        <w:rPr>
          <w:b/>
          <w:bCs/>
          <w:noProof/>
          <w:color w:val="27A9E1" w:themeColor="accent1"/>
        </w:rPr>
        <w:t>Data Input specifications</w:t>
      </w:r>
    </w:p>
    <w:p w14:paraId="632F088E" w14:textId="77777777" w:rsidR="004B009D" w:rsidRPr="004E20FF" w:rsidRDefault="004B009D" w:rsidP="00C24E48">
      <w:pPr>
        <w:pStyle w:val="text"/>
        <w:rPr>
          <w:rFonts w:cs="Times New Roman"/>
          <w:rtl/>
        </w:rPr>
      </w:pPr>
    </w:p>
    <w:p w14:paraId="707668DD" w14:textId="77777777" w:rsidR="00745317" w:rsidRPr="004E20FF" w:rsidRDefault="00745317" w:rsidP="00D357B7">
      <w:pPr>
        <w:jc w:val="right"/>
        <w:rPr>
          <w:rFonts w:cs="Tahoma"/>
          <w:noProof/>
        </w:rPr>
      </w:pPr>
    </w:p>
    <w:sdt>
      <w:sdtPr>
        <w:rPr>
          <w:rFonts w:eastAsia="ColaborateLight" w:cs="Alef"/>
          <w:noProof/>
          <w:color w:val="4E4E4E" w:themeColor="accent3"/>
          <w:sz w:val="18"/>
          <w:szCs w:val="24"/>
          <w:lang w:bidi="he-IL"/>
        </w:rPr>
        <w:id w:val="-249119196"/>
        <w:docPartObj>
          <w:docPartGallery w:val="Table of Contents"/>
          <w:docPartUnique/>
        </w:docPartObj>
      </w:sdtPr>
      <w:sdtEndPr>
        <w:rPr>
          <w:b/>
          <w:bCs/>
        </w:rPr>
      </w:sdtEndPr>
      <w:sdtContent>
        <w:p w14:paraId="606EC0E1" w14:textId="4820F924" w:rsidR="002A1E52" w:rsidRPr="004E20FF" w:rsidRDefault="002A1E52" w:rsidP="0019319C">
          <w:pPr>
            <w:pStyle w:val="TOCHeading"/>
            <w:rPr>
              <w:noProof/>
              <w:lang w:bidi="he-IL"/>
            </w:rPr>
          </w:pPr>
          <w:r w:rsidRPr="004E20FF">
            <w:rPr>
              <w:noProof/>
              <w:lang w:bidi="he-IL"/>
            </w:rPr>
            <w:t>Table of Contents</w:t>
          </w:r>
        </w:p>
        <w:p w14:paraId="40DCB188" w14:textId="603990BC" w:rsidR="004F0125" w:rsidRDefault="002A1E52">
          <w:pPr>
            <w:pStyle w:val="TOC1"/>
            <w:rPr>
              <w:rFonts w:asciiTheme="minorHAnsi" w:eastAsiaTheme="minorEastAsia" w:hAnsiTheme="minorHAnsi" w:cstheme="minorBidi"/>
              <w:b w:val="0"/>
              <w:bCs w:val="0"/>
              <w:color w:val="auto"/>
              <w:kern w:val="2"/>
              <w:lang w:eastAsia="en-US"/>
              <w14:ligatures w14:val="standardContextual"/>
            </w:rPr>
          </w:pPr>
          <w:r w:rsidRPr="004E20FF">
            <w:rPr>
              <w:rFonts w:ascii="Calibri Light" w:hAnsi="Calibri Light" w:cs="Calibri Light"/>
              <w:sz w:val="12"/>
              <w:szCs w:val="12"/>
            </w:rPr>
            <w:fldChar w:fldCharType="begin"/>
          </w:r>
          <w:r w:rsidRPr="004E20FF">
            <w:rPr>
              <w:rFonts w:ascii="Calibri Light" w:hAnsi="Calibri Light" w:cs="Calibri Light"/>
              <w:sz w:val="12"/>
              <w:szCs w:val="12"/>
            </w:rPr>
            <w:instrText xml:space="preserve"> TOC \o "1-3" \h \z \u </w:instrText>
          </w:r>
          <w:r w:rsidRPr="004E20FF">
            <w:rPr>
              <w:rFonts w:ascii="Calibri Light" w:hAnsi="Calibri Light" w:cs="Calibri Light"/>
              <w:sz w:val="12"/>
              <w:szCs w:val="12"/>
            </w:rPr>
            <w:fldChar w:fldCharType="separate"/>
          </w:r>
          <w:hyperlink w:anchor="_Toc146704638" w:history="1">
            <w:r w:rsidR="004F0125" w:rsidRPr="003F2A60">
              <w:rPr>
                <w:rStyle w:val="Hyperlink"/>
              </w:rPr>
              <w:t>1.</w:t>
            </w:r>
            <w:r w:rsidR="004F0125">
              <w:rPr>
                <w:rFonts w:asciiTheme="minorHAnsi" w:eastAsiaTheme="minorEastAsia" w:hAnsiTheme="minorHAnsi" w:cstheme="minorBidi"/>
                <w:b w:val="0"/>
                <w:bCs w:val="0"/>
                <w:color w:val="auto"/>
                <w:kern w:val="2"/>
                <w:lang w:eastAsia="en-US"/>
                <w14:ligatures w14:val="standardContextual"/>
              </w:rPr>
              <w:tab/>
            </w:r>
            <w:r w:rsidR="004F0125" w:rsidRPr="003F2A60">
              <w:rPr>
                <w:rStyle w:val="Hyperlink"/>
              </w:rPr>
              <w:t>About This Guide</w:t>
            </w:r>
            <w:r w:rsidR="004F0125">
              <w:rPr>
                <w:webHidden/>
              </w:rPr>
              <w:tab/>
            </w:r>
            <w:r w:rsidR="004F0125">
              <w:rPr>
                <w:webHidden/>
              </w:rPr>
              <w:fldChar w:fldCharType="begin"/>
            </w:r>
            <w:r w:rsidR="004F0125">
              <w:rPr>
                <w:webHidden/>
              </w:rPr>
              <w:instrText xml:space="preserve"> PAGEREF _Toc146704638 \h </w:instrText>
            </w:r>
            <w:r w:rsidR="004F0125">
              <w:rPr>
                <w:webHidden/>
              </w:rPr>
            </w:r>
            <w:r w:rsidR="004F0125">
              <w:rPr>
                <w:webHidden/>
              </w:rPr>
              <w:fldChar w:fldCharType="separate"/>
            </w:r>
            <w:r w:rsidR="004F0125">
              <w:rPr>
                <w:webHidden/>
              </w:rPr>
              <w:t>2</w:t>
            </w:r>
            <w:r w:rsidR="004F0125">
              <w:rPr>
                <w:webHidden/>
              </w:rPr>
              <w:fldChar w:fldCharType="end"/>
            </w:r>
          </w:hyperlink>
        </w:p>
        <w:p w14:paraId="6D93950E" w14:textId="6E88E146" w:rsidR="004F0125" w:rsidRDefault="004F0125">
          <w:pPr>
            <w:pStyle w:val="TOC2"/>
            <w:rPr>
              <w:rFonts w:asciiTheme="minorHAnsi" w:eastAsiaTheme="minorEastAsia" w:hAnsiTheme="minorHAnsi" w:cstheme="minorBidi"/>
              <w:b w:val="0"/>
              <w:color w:val="auto"/>
              <w:kern w:val="2"/>
              <w:sz w:val="22"/>
              <w:szCs w:val="22"/>
              <w:lang w:bidi="he-IL"/>
              <w14:ligatures w14:val="standardContextual"/>
            </w:rPr>
          </w:pPr>
          <w:hyperlink w:anchor="_Toc146704639" w:history="1">
            <w:r w:rsidRPr="003F2A60">
              <w:rPr>
                <w:rStyle w:val="Hyperlink"/>
              </w:rPr>
              <w:t>1.1.</w:t>
            </w:r>
            <w:r>
              <w:rPr>
                <w:rFonts w:asciiTheme="minorHAnsi" w:eastAsiaTheme="minorEastAsia" w:hAnsiTheme="minorHAnsi" w:cstheme="minorBidi"/>
                <w:b w:val="0"/>
                <w:color w:val="auto"/>
                <w:kern w:val="2"/>
                <w:sz w:val="22"/>
                <w:szCs w:val="22"/>
                <w:lang w:bidi="he-IL"/>
                <w14:ligatures w14:val="standardContextual"/>
              </w:rPr>
              <w:tab/>
            </w:r>
            <w:r w:rsidRPr="003F2A60">
              <w:rPr>
                <w:rStyle w:val="Hyperlink"/>
              </w:rPr>
              <w:t>General</w:t>
            </w:r>
            <w:r>
              <w:rPr>
                <w:webHidden/>
              </w:rPr>
              <w:tab/>
            </w:r>
            <w:r>
              <w:rPr>
                <w:webHidden/>
              </w:rPr>
              <w:fldChar w:fldCharType="begin"/>
            </w:r>
            <w:r>
              <w:rPr>
                <w:webHidden/>
              </w:rPr>
              <w:instrText xml:space="preserve"> PAGEREF _Toc146704639 \h </w:instrText>
            </w:r>
            <w:r>
              <w:rPr>
                <w:webHidden/>
              </w:rPr>
            </w:r>
            <w:r>
              <w:rPr>
                <w:webHidden/>
              </w:rPr>
              <w:fldChar w:fldCharType="separate"/>
            </w:r>
            <w:r>
              <w:rPr>
                <w:webHidden/>
              </w:rPr>
              <w:t>2</w:t>
            </w:r>
            <w:r>
              <w:rPr>
                <w:webHidden/>
              </w:rPr>
              <w:fldChar w:fldCharType="end"/>
            </w:r>
          </w:hyperlink>
        </w:p>
        <w:p w14:paraId="51CA3471" w14:textId="0BDB3E81" w:rsidR="004F0125" w:rsidRDefault="004F0125">
          <w:pPr>
            <w:pStyle w:val="TOC2"/>
            <w:rPr>
              <w:rFonts w:asciiTheme="minorHAnsi" w:eastAsiaTheme="minorEastAsia" w:hAnsiTheme="minorHAnsi" w:cstheme="minorBidi"/>
              <w:b w:val="0"/>
              <w:color w:val="auto"/>
              <w:kern w:val="2"/>
              <w:sz w:val="22"/>
              <w:szCs w:val="22"/>
              <w:lang w:bidi="he-IL"/>
              <w14:ligatures w14:val="standardContextual"/>
            </w:rPr>
          </w:pPr>
          <w:hyperlink w:anchor="_Toc146704640" w:history="1">
            <w:r w:rsidRPr="003F2A60">
              <w:rPr>
                <w:rStyle w:val="Hyperlink"/>
              </w:rPr>
              <w:t>1.2.</w:t>
            </w:r>
            <w:r>
              <w:rPr>
                <w:rFonts w:asciiTheme="minorHAnsi" w:eastAsiaTheme="minorEastAsia" w:hAnsiTheme="minorHAnsi" w:cstheme="minorBidi"/>
                <w:b w:val="0"/>
                <w:color w:val="auto"/>
                <w:kern w:val="2"/>
                <w:sz w:val="22"/>
                <w:szCs w:val="22"/>
                <w:lang w:bidi="he-IL"/>
                <w14:ligatures w14:val="standardContextual"/>
              </w:rPr>
              <w:tab/>
            </w:r>
            <w:r w:rsidRPr="003F2A60">
              <w:rPr>
                <w:rStyle w:val="Hyperlink"/>
              </w:rPr>
              <w:t>Important Notice</w:t>
            </w:r>
            <w:r>
              <w:rPr>
                <w:webHidden/>
              </w:rPr>
              <w:tab/>
            </w:r>
            <w:r>
              <w:rPr>
                <w:webHidden/>
              </w:rPr>
              <w:fldChar w:fldCharType="begin"/>
            </w:r>
            <w:r>
              <w:rPr>
                <w:webHidden/>
              </w:rPr>
              <w:instrText xml:space="preserve"> PAGEREF _Toc146704640 \h </w:instrText>
            </w:r>
            <w:r>
              <w:rPr>
                <w:webHidden/>
              </w:rPr>
            </w:r>
            <w:r>
              <w:rPr>
                <w:webHidden/>
              </w:rPr>
              <w:fldChar w:fldCharType="separate"/>
            </w:r>
            <w:r>
              <w:rPr>
                <w:webHidden/>
              </w:rPr>
              <w:t>2</w:t>
            </w:r>
            <w:r>
              <w:rPr>
                <w:webHidden/>
              </w:rPr>
              <w:fldChar w:fldCharType="end"/>
            </w:r>
          </w:hyperlink>
        </w:p>
        <w:p w14:paraId="554AC4B7" w14:textId="2E515DF7" w:rsidR="004F0125" w:rsidRDefault="004F0125">
          <w:pPr>
            <w:pStyle w:val="TOC1"/>
            <w:rPr>
              <w:rFonts w:asciiTheme="minorHAnsi" w:eastAsiaTheme="minorEastAsia" w:hAnsiTheme="minorHAnsi" w:cstheme="minorBidi"/>
              <w:b w:val="0"/>
              <w:bCs w:val="0"/>
              <w:color w:val="auto"/>
              <w:kern w:val="2"/>
              <w:lang w:eastAsia="en-US"/>
              <w14:ligatures w14:val="standardContextual"/>
            </w:rPr>
          </w:pPr>
          <w:hyperlink w:anchor="_Toc146704641" w:history="1">
            <w:r w:rsidRPr="003F2A60">
              <w:rPr>
                <w:rStyle w:val="Hyperlink"/>
              </w:rPr>
              <w:t>2.</w:t>
            </w:r>
            <w:r>
              <w:rPr>
                <w:rFonts w:asciiTheme="minorHAnsi" w:eastAsiaTheme="minorEastAsia" w:hAnsiTheme="minorHAnsi" w:cstheme="minorBidi"/>
                <w:b w:val="0"/>
                <w:bCs w:val="0"/>
                <w:color w:val="auto"/>
                <w:kern w:val="2"/>
                <w:lang w:eastAsia="en-US"/>
                <w14:ligatures w14:val="standardContextual"/>
              </w:rPr>
              <w:tab/>
            </w:r>
            <w:r w:rsidRPr="003F2A60">
              <w:rPr>
                <w:rStyle w:val="Hyperlink"/>
              </w:rPr>
              <w:t>Input file format</w:t>
            </w:r>
            <w:r>
              <w:rPr>
                <w:webHidden/>
              </w:rPr>
              <w:tab/>
            </w:r>
            <w:r>
              <w:rPr>
                <w:webHidden/>
              </w:rPr>
              <w:fldChar w:fldCharType="begin"/>
            </w:r>
            <w:r>
              <w:rPr>
                <w:webHidden/>
              </w:rPr>
              <w:instrText xml:space="preserve"> PAGEREF _Toc146704641 \h </w:instrText>
            </w:r>
            <w:r>
              <w:rPr>
                <w:webHidden/>
              </w:rPr>
            </w:r>
            <w:r>
              <w:rPr>
                <w:webHidden/>
              </w:rPr>
              <w:fldChar w:fldCharType="separate"/>
            </w:r>
            <w:r>
              <w:rPr>
                <w:webHidden/>
              </w:rPr>
              <w:t>3</w:t>
            </w:r>
            <w:r>
              <w:rPr>
                <w:webHidden/>
              </w:rPr>
              <w:fldChar w:fldCharType="end"/>
            </w:r>
          </w:hyperlink>
        </w:p>
        <w:p w14:paraId="30698F60" w14:textId="53DB255D" w:rsidR="004F0125" w:rsidRDefault="004F0125">
          <w:pPr>
            <w:pStyle w:val="TOC2"/>
            <w:rPr>
              <w:rFonts w:asciiTheme="minorHAnsi" w:eastAsiaTheme="minorEastAsia" w:hAnsiTheme="minorHAnsi" w:cstheme="minorBidi"/>
              <w:b w:val="0"/>
              <w:color w:val="auto"/>
              <w:kern w:val="2"/>
              <w:sz w:val="22"/>
              <w:szCs w:val="22"/>
              <w:lang w:bidi="he-IL"/>
              <w14:ligatures w14:val="standardContextual"/>
            </w:rPr>
          </w:pPr>
          <w:hyperlink w:anchor="_Toc146704642" w:history="1">
            <w:r w:rsidRPr="003F2A60">
              <w:rPr>
                <w:rStyle w:val="Hyperlink"/>
              </w:rPr>
              <w:t>2.1.</w:t>
            </w:r>
            <w:r>
              <w:rPr>
                <w:rFonts w:asciiTheme="minorHAnsi" w:eastAsiaTheme="minorEastAsia" w:hAnsiTheme="minorHAnsi" w:cstheme="minorBidi"/>
                <w:b w:val="0"/>
                <w:color w:val="auto"/>
                <w:kern w:val="2"/>
                <w:sz w:val="22"/>
                <w:szCs w:val="22"/>
                <w:lang w:bidi="he-IL"/>
                <w14:ligatures w14:val="standardContextual"/>
              </w:rPr>
              <w:tab/>
            </w:r>
            <w:r w:rsidRPr="003F2A60">
              <w:rPr>
                <w:rStyle w:val="Hyperlink"/>
              </w:rPr>
              <w:t>Types of Signals (Inputs)</w:t>
            </w:r>
            <w:r>
              <w:rPr>
                <w:webHidden/>
              </w:rPr>
              <w:tab/>
            </w:r>
            <w:r>
              <w:rPr>
                <w:webHidden/>
              </w:rPr>
              <w:fldChar w:fldCharType="begin"/>
            </w:r>
            <w:r>
              <w:rPr>
                <w:webHidden/>
              </w:rPr>
              <w:instrText xml:space="preserve"> PAGEREF _Toc146704642 \h </w:instrText>
            </w:r>
            <w:r>
              <w:rPr>
                <w:webHidden/>
              </w:rPr>
            </w:r>
            <w:r>
              <w:rPr>
                <w:webHidden/>
              </w:rPr>
              <w:fldChar w:fldCharType="separate"/>
            </w:r>
            <w:r>
              <w:rPr>
                <w:webHidden/>
              </w:rPr>
              <w:t>3</w:t>
            </w:r>
            <w:r>
              <w:rPr>
                <w:webHidden/>
              </w:rPr>
              <w:fldChar w:fldCharType="end"/>
            </w:r>
          </w:hyperlink>
        </w:p>
        <w:p w14:paraId="5CAE291E" w14:textId="0380792C" w:rsidR="004F0125" w:rsidRDefault="004F0125">
          <w:pPr>
            <w:pStyle w:val="TOC2"/>
            <w:rPr>
              <w:rFonts w:asciiTheme="minorHAnsi" w:eastAsiaTheme="minorEastAsia" w:hAnsiTheme="minorHAnsi" w:cstheme="minorBidi"/>
              <w:b w:val="0"/>
              <w:color w:val="auto"/>
              <w:kern w:val="2"/>
              <w:sz w:val="22"/>
              <w:szCs w:val="22"/>
              <w:lang w:bidi="he-IL"/>
              <w14:ligatures w14:val="standardContextual"/>
            </w:rPr>
          </w:pPr>
          <w:hyperlink w:anchor="_Toc146704643" w:history="1">
            <w:r w:rsidRPr="003F2A60">
              <w:rPr>
                <w:rStyle w:val="Hyperlink"/>
              </w:rPr>
              <w:t>2.2.</w:t>
            </w:r>
            <w:r>
              <w:rPr>
                <w:rFonts w:asciiTheme="minorHAnsi" w:eastAsiaTheme="minorEastAsia" w:hAnsiTheme="minorHAnsi" w:cstheme="minorBidi"/>
                <w:b w:val="0"/>
                <w:color w:val="auto"/>
                <w:kern w:val="2"/>
                <w:sz w:val="22"/>
                <w:szCs w:val="22"/>
                <w:lang w:bidi="he-IL"/>
                <w14:ligatures w14:val="standardContextual"/>
              </w:rPr>
              <w:tab/>
            </w:r>
            <w:r w:rsidRPr="003F2A60">
              <w:rPr>
                <w:rStyle w:val="Hyperlink"/>
              </w:rPr>
              <w:t>Input File</w:t>
            </w:r>
            <w:r>
              <w:rPr>
                <w:webHidden/>
              </w:rPr>
              <w:tab/>
            </w:r>
            <w:r>
              <w:rPr>
                <w:webHidden/>
              </w:rPr>
              <w:fldChar w:fldCharType="begin"/>
            </w:r>
            <w:r>
              <w:rPr>
                <w:webHidden/>
              </w:rPr>
              <w:instrText xml:space="preserve"> PAGEREF _Toc146704643 \h </w:instrText>
            </w:r>
            <w:r>
              <w:rPr>
                <w:webHidden/>
              </w:rPr>
            </w:r>
            <w:r>
              <w:rPr>
                <w:webHidden/>
              </w:rPr>
              <w:fldChar w:fldCharType="separate"/>
            </w:r>
            <w:r>
              <w:rPr>
                <w:webHidden/>
              </w:rPr>
              <w:t>3</w:t>
            </w:r>
            <w:r>
              <w:rPr>
                <w:webHidden/>
              </w:rPr>
              <w:fldChar w:fldCharType="end"/>
            </w:r>
          </w:hyperlink>
        </w:p>
        <w:p w14:paraId="206C5C89" w14:textId="0312C9FE" w:rsidR="004F0125" w:rsidRDefault="004F0125">
          <w:pPr>
            <w:pStyle w:val="TOC3"/>
            <w:tabs>
              <w:tab w:val="left" w:pos="2315"/>
            </w:tabs>
            <w:rPr>
              <w:rFonts w:asciiTheme="minorHAnsi" w:eastAsiaTheme="minorEastAsia" w:hAnsiTheme="minorHAnsi" w:cstheme="minorBidi"/>
              <w:color w:val="auto"/>
              <w:kern w:val="2"/>
              <w:sz w:val="22"/>
              <w:szCs w:val="22"/>
              <w:lang w:bidi="he-IL"/>
              <w14:ligatures w14:val="standardContextual"/>
            </w:rPr>
          </w:pPr>
          <w:hyperlink w:anchor="_Toc146704644" w:history="1">
            <w:r w:rsidRPr="003F2A60">
              <w:rPr>
                <w:rStyle w:val="Hyperlink"/>
              </w:rPr>
              <w:t>2.2.1.</w:t>
            </w:r>
            <w:r>
              <w:rPr>
                <w:rFonts w:asciiTheme="minorHAnsi" w:eastAsiaTheme="minorEastAsia" w:hAnsiTheme="minorHAnsi" w:cstheme="minorBidi"/>
                <w:color w:val="auto"/>
                <w:kern w:val="2"/>
                <w:sz w:val="22"/>
                <w:szCs w:val="22"/>
                <w:lang w:bidi="he-IL"/>
                <w14:ligatures w14:val="standardContextual"/>
              </w:rPr>
              <w:tab/>
            </w:r>
            <w:r w:rsidRPr="003F2A60">
              <w:rPr>
                <w:rStyle w:val="Hyperlink"/>
              </w:rPr>
              <w:t>Organizing Input Files</w:t>
            </w:r>
            <w:r>
              <w:rPr>
                <w:webHidden/>
              </w:rPr>
              <w:tab/>
            </w:r>
            <w:r>
              <w:rPr>
                <w:webHidden/>
              </w:rPr>
              <w:fldChar w:fldCharType="begin"/>
            </w:r>
            <w:r>
              <w:rPr>
                <w:webHidden/>
              </w:rPr>
              <w:instrText xml:space="preserve"> PAGEREF _Toc146704644 \h </w:instrText>
            </w:r>
            <w:r>
              <w:rPr>
                <w:webHidden/>
              </w:rPr>
            </w:r>
            <w:r>
              <w:rPr>
                <w:webHidden/>
              </w:rPr>
              <w:fldChar w:fldCharType="separate"/>
            </w:r>
            <w:r>
              <w:rPr>
                <w:webHidden/>
              </w:rPr>
              <w:t>3</w:t>
            </w:r>
            <w:r>
              <w:rPr>
                <w:webHidden/>
              </w:rPr>
              <w:fldChar w:fldCharType="end"/>
            </w:r>
          </w:hyperlink>
        </w:p>
        <w:p w14:paraId="7826B82D" w14:textId="2C1198CA" w:rsidR="004F0125" w:rsidRDefault="004F0125">
          <w:pPr>
            <w:pStyle w:val="TOC3"/>
            <w:tabs>
              <w:tab w:val="left" w:pos="2315"/>
            </w:tabs>
            <w:rPr>
              <w:rFonts w:asciiTheme="minorHAnsi" w:eastAsiaTheme="minorEastAsia" w:hAnsiTheme="minorHAnsi" w:cstheme="minorBidi"/>
              <w:color w:val="auto"/>
              <w:kern w:val="2"/>
              <w:sz w:val="22"/>
              <w:szCs w:val="22"/>
              <w:lang w:bidi="he-IL"/>
              <w14:ligatures w14:val="standardContextual"/>
            </w:rPr>
          </w:pPr>
          <w:hyperlink w:anchor="_Toc146704645" w:history="1">
            <w:r w:rsidRPr="003F2A60">
              <w:rPr>
                <w:rStyle w:val="Hyperlink"/>
              </w:rPr>
              <w:t>2.2.2.</w:t>
            </w:r>
            <w:r>
              <w:rPr>
                <w:rFonts w:asciiTheme="minorHAnsi" w:eastAsiaTheme="minorEastAsia" w:hAnsiTheme="minorHAnsi" w:cstheme="minorBidi"/>
                <w:color w:val="auto"/>
                <w:kern w:val="2"/>
                <w:sz w:val="22"/>
                <w:szCs w:val="22"/>
                <w:lang w:bidi="he-IL"/>
                <w14:ligatures w14:val="standardContextual"/>
              </w:rPr>
              <w:tab/>
            </w:r>
            <w:r w:rsidRPr="003F2A60">
              <w:rPr>
                <w:rStyle w:val="Hyperlink"/>
              </w:rPr>
              <w:t>Input File Format</w:t>
            </w:r>
            <w:r>
              <w:rPr>
                <w:webHidden/>
              </w:rPr>
              <w:tab/>
            </w:r>
            <w:r>
              <w:rPr>
                <w:webHidden/>
              </w:rPr>
              <w:fldChar w:fldCharType="begin"/>
            </w:r>
            <w:r>
              <w:rPr>
                <w:webHidden/>
              </w:rPr>
              <w:instrText xml:space="preserve"> PAGEREF _Toc146704645 \h </w:instrText>
            </w:r>
            <w:r>
              <w:rPr>
                <w:webHidden/>
              </w:rPr>
            </w:r>
            <w:r>
              <w:rPr>
                <w:webHidden/>
              </w:rPr>
              <w:fldChar w:fldCharType="separate"/>
            </w:r>
            <w:r>
              <w:rPr>
                <w:webHidden/>
              </w:rPr>
              <w:t>3</w:t>
            </w:r>
            <w:r>
              <w:rPr>
                <w:webHidden/>
              </w:rPr>
              <w:fldChar w:fldCharType="end"/>
            </w:r>
          </w:hyperlink>
        </w:p>
        <w:p w14:paraId="00749056" w14:textId="141C41D1" w:rsidR="004F0125" w:rsidRDefault="004F0125">
          <w:pPr>
            <w:pStyle w:val="TOC1"/>
            <w:rPr>
              <w:rFonts w:asciiTheme="minorHAnsi" w:eastAsiaTheme="minorEastAsia" w:hAnsiTheme="minorHAnsi" w:cstheme="minorBidi"/>
              <w:b w:val="0"/>
              <w:bCs w:val="0"/>
              <w:color w:val="auto"/>
              <w:kern w:val="2"/>
              <w:lang w:eastAsia="en-US"/>
              <w14:ligatures w14:val="standardContextual"/>
            </w:rPr>
          </w:pPr>
          <w:hyperlink w:anchor="_Toc146704646" w:history="1">
            <w:r w:rsidRPr="003F2A60">
              <w:rPr>
                <w:rStyle w:val="Hyperlink"/>
              </w:rPr>
              <w:t>3.</w:t>
            </w:r>
            <w:r>
              <w:rPr>
                <w:rFonts w:asciiTheme="minorHAnsi" w:eastAsiaTheme="minorEastAsia" w:hAnsiTheme="minorHAnsi" w:cstheme="minorBidi"/>
                <w:b w:val="0"/>
                <w:bCs w:val="0"/>
                <w:color w:val="auto"/>
                <w:kern w:val="2"/>
                <w:lang w:eastAsia="en-US"/>
                <w14:ligatures w14:val="standardContextual"/>
              </w:rPr>
              <w:tab/>
            </w:r>
            <w:r w:rsidRPr="003F2A60">
              <w:rPr>
                <w:rStyle w:val="Hyperlink"/>
              </w:rPr>
              <w:t>Appendix A</w:t>
            </w:r>
            <w:r>
              <w:rPr>
                <w:webHidden/>
              </w:rPr>
              <w:tab/>
            </w:r>
            <w:r>
              <w:rPr>
                <w:webHidden/>
              </w:rPr>
              <w:fldChar w:fldCharType="begin"/>
            </w:r>
            <w:r>
              <w:rPr>
                <w:webHidden/>
              </w:rPr>
              <w:instrText xml:space="preserve"> PAGEREF _Toc146704646 \h </w:instrText>
            </w:r>
            <w:r>
              <w:rPr>
                <w:webHidden/>
              </w:rPr>
            </w:r>
            <w:r>
              <w:rPr>
                <w:webHidden/>
              </w:rPr>
              <w:fldChar w:fldCharType="separate"/>
            </w:r>
            <w:r>
              <w:rPr>
                <w:webHidden/>
              </w:rPr>
              <w:t>5</w:t>
            </w:r>
            <w:r>
              <w:rPr>
                <w:webHidden/>
              </w:rPr>
              <w:fldChar w:fldCharType="end"/>
            </w:r>
          </w:hyperlink>
        </w:p>
        <w:p w14:paraId="12D1DBA2" w14:textId="22D19AB8" w:rsidR="004F0125" w:rsidRDefault="004F0125">
          <w:pPr>
            <w:pStyle w:val="TOC2"/>
            <w:rPr>
              <w:rFonts w:asciiTheme="minorHAnsi" w:eastAsiaTheme="minorEastAsia" w:hAnsiTheme="minorHAnsi" w:cstheme="minorBidi"/>
              <w:b w:val="0"/>
              <w:color w:val="auto"/>
              <w:kern w:val="2"/>
              <w:sz w:val="22"/>
              <w:szCs w:val="22"/>
              <w:lang w:bidi="he-IL"/>
              <w14:ligatures w14:val="standardContextual"/>
            </w:rPr>
          </w:pPr>
          <w:hyperlink w:anchor="_Toc146704647" w:history="1">
            <w:r w:rsidRPr="003F2A60">
              <w:rPr>
                <w:rStyle w:val="Hyperlink"/>
              </w:rPr>
              <w:t>3.1.</w:t>
            </w:r>
            <w:r>
              <w:rPr>
                <w:rFonts w:asciiTheme="minorHAnsi" w:eastAsiaTheme="minorEastAsia" w:hAnsiTheme="minorHAnsi" w:cstheme="minorBidi"/>
                <w:b w:val="0"/>
                <w:color w:val="auto"/>
                <w:kern w:val="2"/>
                <w:sz w:val="22"/>
                <w:szCs w:val="22"/>
                <w:lang w:bidi="he-IL"/>
                <w14:ligatures w14:val="standardContextual"/>
              </w:rPr>
              <w:tab/>
            </w:r>
            <w:r w:rsidRPr="003F2A60">
              <w:rPr>
                <w:rStyle w:val="Hyperlink"/>
              </w:rPr>
              <w:t>Input File Examples</w:t>
            </w:r>
            <w:r>
              <w:rPr>
                <w:webHidden/>
              </w:rPr>
              <w:tab/>
            </w:r>
            <w:r>
              <w:rPr>
                <w:webHidden/>
              </w:rPr>
              <w:fldChar w:fldCharType="begin"/>
            </w:r>
            <w:r>
              <w:rPr>
                <w:webHidden/>
              </w:rPr>
              <w:instrText xml:space="preserve"> PAGEREF _Toc146704647 \h </w:instrText>
            </w:r>
            <w:r>
              <w:rPr>
                <w:webHidden/>
              </w:rPr>
            </w:r>
            <w:r>
              <w:rPr>
                <w:webHidden/>
              </w:rPr>
              <w:fldChar w:fldCharType="separate"/>
            </w:r>
            <w:r>
              <w:rPr>
                <w:webHidden/>
              </w:rPr>
              <w:t>5</w:t>
            </w:r>
            <w:r>
              <w:rPr>
                <w:webHidden/>
              </w:rPr>
              <w:fldChar w:fldCharType="end"/>
            </w:r>
          </w:hyperlink>
        </w:p>
        <w:p w14:paraId="23457028" w14:textId="17E385A9" w:rsidR="00FF107A" w:rsidRPr="004E20FF" w:rsidRDefault="002A1E52" w:rsidP="00FF107A">
          <w:pPr>
            <w:rPr>
              <w:b/>
              <w:bCs/>
              <w:noProof/>
            </w:rPr>
          </w:pPr>
          <w:r w:rsidRPr="004E20FF">
            <w:rPr>
              <w:rFonts w:ascii="Calibri Light" w:hAnsi="Calibri Light" w:cs="Calibri Light"/>
              <w:b/>
              <w:bCs/>
              <w:noProof/>
              <w:sz w:val="8"/>
              <w:szCs w:val="14"/>
            </w:rPr>
            <w:fldChar w:fldCharType="end"/>
          </w:r>
        </w:p>
      </w:sdtContent>
    </w:sdt>
    <w:bookmarkStart w:id="0" w:name="_Toc485819021" w:displacedByCustomXml="prev"/>
    <w:p w14:paraId="14525060" w14:textId="77777777" w:rsidR="00BD314A" w:rsidRDefault="00BD314A" w:rsidP="00FF107A">
      <w:pPr>
        <w:rPr>
          <w:noProof/>
        </w:rPr>
      </w:pPr>
    </w:p>
    <w:p w14:paraId="637E7583" w14:textId="77777777" w:rsidR="00BD314A" w:rsidRDefault="00BD314A" w:rsidP="00FF107A">
      <w:pPr>
        <w:rPr>
          <w:noProof/>
        </w:rPr>
      </w:pPr>
    </w:p>
    <w:p w14:paraId="0F88E61C" w14:textId="77777777" w:rsidR="00BD314A" w:rsidRDefault="00BD314A" w:rsidP="00FF107A">
      <w:pPr>
        <w:rPr>
          <w:noProof/>
        </w:rPr>
      </w:pPr>
    </w:p>
    <w:p w14:paraId="707C2D61" w14:textId="77777777" w:rsidR="00986E6E" w:rsidRDefault="00986E6E">
      <w:pPr>
        <w:spacing w:before="240" w:line="280" w:lineRule="exact"/>
        <w:rPr>
          <w:rFonts w:ascii="Calibri" w:hAnsi="Calibri" w:cs="Calibri"/>
          <w:noProof/>
          <w:color w:val="27A9E1" w:themeColor="text2"/>
          <w:sz w:val="60"/>
          <w:szCs w:val="32"/>
          <w:u w:color="000000"/>
        </w:rPr>
      </w:pPr>
      <w:bookmarkStart w:id="1" w:name="_Toc138021926"/>
      <w:r>
        <w:br w:type="page"/>
      </w:r>
    </w:p>
    <w:p w14:paraId="085F99CD" w14:textId="5E2FF2A3" w:rsidR="00436E8B" w:rsidRDefault="00436E8B" w:rsidP="00436E8B">
      <w:pPr>
        <w:pStyle w:val="Heading11"/>
      </w:pPr>
      <w:bookmarkStart w:id="2" w:name="_Toc146704638"/>
      <w:r>
        <w:lastRenderedPageBreak/>
        <w:t>About This Guide</w:t>
      </w:r>
      <w:bookmarkEnd w:id="1"/>
      <w:bookmarkEnd w:id="2"/>
    </w:p>
    <w:p w14:paraId="43C8D779" w14:textId="3A1F4F3F" w:rsidR="00986E6E" w:rsidRPr="004E20FF" w:rsidRDefault="00986E6E" w:rsidP="00986E6E">
      <w:pPr>
        <w:pStyle w:val="Heading21"/>
        <w:rPr>
          <w:noProof/>
          <w:lang w:bidi="he-IL"/>
        </w:rPr>
      </w:pPr>
      <w:bookmarkStart w:id="3" w:name="_Toc146704639"/>
      <w:r>
        <w:rPr>
          <w:noProof/>
          <w:lang w:bidi="he-IL"/>
        </w:rPr>
        <w:t>General</w:t>
      </w:r>
      <w:bookmarkEnd w:id="3"/>
      <w:r w:rsidRPr="7AC91EFC">
        <w:rPr>
          <w:noProof/>
          <w:lang w:bidi="he-IL"/>
        </w:rPr>
        <w:t xml:space="preserve"> </w:t>
      </w:r>
    </w:p>
    <w:p w14:paraId="73A2B363" w14:textId="637E2D49" w:rsidR="00986E6E" w:rsidRPr="00986E6E" w:rsidRDefault="00986E6E" w:rsidP="00986E6E">
      <w:pPr>
        <w:pStyle w:val="text"/>
      </w:pPr>
      <w:r>
        <w:t xml:space="preserve">This document was created to allow </w:t>
      </w:r>
      <w:r w:rsidR="0057215F">
        <w:t xml:space="preserve">a </w:t>
      </w:r>
      <w:r w:rsidR="00E93ED4">
        <w:t xml:space="preserve">retrospective validation of </w:t>
      </w:r>
      <w:proofErr w:type="spellStart"/>
      <w:r w:rsidR="007469D8">
        <w:t>AlgoMarker</w:t>
      </w:r>
      <w:proofErr w:type="spellEnd"/>
      <w:r w:rsidR="00E93ED4">
        <w:t xml:space="preserve"> on deidentified sample data coming from medical records of indi</w:t>
      </w:r>
      <w:r w:rsidR="00540B8F">
        <w:t xml:space="preserve">viduals treated by </w:t>
      </w:r>
      <w:r w:rsidR="0047139B">
        <w:t>certain</w:t>
      </w:r>
      <w:r w:rsidR="00540B8F">
        <w:t xml:space="preserve"> Health System. The document contains detailed instructions on the data to be extracted and how to format it so that tools that are created by Medial EarlySign could read the data and analyze </w:t>
      </w:r>
      <w:r w:rsidR="006259BC">
        <w:t>the input characteristics and later on also the performance of the model.</w:t>
      </w:r>
    </w:p>
    <w:p w14:paraId="569C13FB" w14:textId="77777777" w:rsidR="00436E8B" w:rsidRPr="004E20FF" w:rsidRDefault="00436E8B" w:rsidP="00436E8B">
      <w:pPr>
        <w:pStyle w:val="Heading21"/>
        <w:rPr>
          <w:noProof/>
          <w:lang w:bidi="he-IL"/>
        </w:rPr>
      </w:pPr>
      <w:bookmarkStart w:id="4" w:name="_Toc338792257"/>
      <w:bookmarkStart w:id="5" w:name="_Toc138021927"/>
      <w:bookmarkStart w:id="6" w:name="_Toc146704640"/>
      <w:r w:rsidRPr="7AC91EFC">
        <w:rPr>
          <w:noProof/>
          <w:lang w:bidi="he-IL"/>
        </w:rPr>
        <w:t>Important Notice</w:t>
      </w:r>
      <w:bookmarkEnd w:id="4"/>
      <w:bookmarkEnd w:id="5"/>
      <w:bookmarkEnd w:id="6"/>
      <w:r w:rsidRPr="7AC91EFC">
        <w:rPr>
          <w:noProof/>
          <w:lang w:bidi="he-IL"/>
        </w:rPr>
        <w:t xml:space="preserve"> </w:t>
      </w:r>
    </w:p>
    <w:p w14:paraId="3CB75B1A" w14:textId="77777777" w:rsidR="00436E8B" w:rsidRPr="004E20FF" w:rsidRDefault="00436E8B" w:rsidP="00436E8B">
      <w:pPr>
        <w:pStyle w:val="text"/>
      </w:pPr>
      <w:r w:rsidRPr="004E20FF">
        <w:t>Copyright © 202</w:t>
      </w:r>
      <w:r>
        <w:t>3</w:t>
      </w:r>
      <w:r w:rsidRPr="004E20FF">
        <w:t xml:space="preserve"> by Medial EarlySign Ltd. All rights reserved. </w:t>
      </w:r>
    </w:p>
    <w:p w14:paraId="612EC2E5" w14:textId="77777777" w:rsidR="00436E8B" w:rsidRPr="004E20FF" w:rsidRDefault="00436E8B" w:rsidP="00436E8B">
      <w:pPr>
        <w:pStyle w:val="text"/>
      </w:pPr>
      <w:r w:rsidRPr="004E20FF">
        <w:t>All intellectual property rights in this publication are owned by Medial EarlySign Ltd. and protected by applicable copyright laws and international treaty provisions. Medial EarlySign Ltd. retains all rights not expressly granted. No part of this publication may be reproduced in any form whatsoever or used to make any derivative work without prior written approval by Medial EarlySign Ltd.</w:t>
      </w:r>
    </w:p>
    <w:p w14:paraId="59F7ABD9" w14:textId="77777777" w:rsidR="00436E8B" w:rsidRPr="004E20FF" w:rsidRDefault="00436E8B" w:rsidP="00436E8B">
      <w:pPr>
        <w:pStyle w:val="text"/>
      </w:pPr>
      <w:r w:rsidRPr="004E20FF">
        <w:t>Medial EarlySign Ltd. reserves the right to revise this publication and/or make improvements or changes in the prod</w:t>
      </w:r>
      <w:r w:rsidRPr="004E20FF">
        <w:softHyphen/>
        <w:t>uct(s) and/or the program(s) described in this documentation at any time without prior notice. The information in this document is provided in good faith. However, it is provided without any warranty that it is accurate or complete and on the express understanding that Medial EarlySign Ltd. shall have no liability whatsoever to other parties in any way arising from or relating to the information or its use.</w:t>
      </w:r>
    </w:p>
    <w:p w14:paraId="0D8889D0" w14:textId="77777777" w:rsidR="00436E8B" w:rsidRPr="004E20FF" w:rsidRDefault="00436E8B" w:rsidP="00436E8B">
      <w:pPr>
        <w:pStyle w:val="text"/>
      </w:pPr>
      <w:r w:rsidRPr="004E20FF">
        <w:t>Any product described in this publication is furnished under a license agreement.</w:t>
      </w:r>
    </w:p>
    <w:p w14:paraId="4A1BAC35" w14:textId="77777777" w:rsidR="00436E8B" w:rsidRPr="004E20FF" w:rsidRDefault="00436E8B" w:rsidP="00436E8B">
      <w:pPr>
        <w:pStyle w:val="text"/>
      </w:pPr>
      <w:r w:rsidRPr="004E20FF">
        <w:t>All trademarks or registered trademarks are the property of their respective owners.</w:t>
      </w:r>
    </w:p>
    <w:p w14:paraId="2E8DF2E9" w14:textId="056F07BF" w:rsidR="00187781" w:rsidRPr="004E20FF" w:rsidRDefault="00187781" w:rsidP="00FF107A">
      <w:pPr>
        <w:rPr>
          <w:noProof/>
        </w:rPr>
      </w:pPr>
      <w:r w:rsidRPr="004E20FF">
        <w:rPr>
          <w:noProof/>
        </w:rPr>
        <w:br w:type="page"/>
      </w:r>
    </w:p>
    <w:bookmarkEnd w:id="0"/>
    <w:p w14:paraId="30F20581" w14:textId="303C2ED4" w:rsidR="001421FE" w:rsidRDefault="00A73F13" w:rsidP="00BD21DB">
      <w:pPr>
        <w:pStyle w:val="text"/>
      </w:pPr>
      <w:r>
        <w:lastRenderedPageBreak/>
        <w:t xml:space="preserve"> </w:t>
      </w:r>
    </w:p>
    <w:p w14:paraId="48F80626" w14:textId="548D2921" w:rsidR="00F6551D" w:rsidRPr="00BD21DB" w:rsidRDefault="00F6551D" w:rsidP="00BD21DB">
      <w:pPr>
        <w:pStyle w:val="text"/>
      </w:pPr>
    </w:p>
    <w:p w14:paraId="6D1930DC" w14:textId="32CC03B3" w:rsidR="00844337" w:rsidRPr="004E20FF" w:rsidRDefault="00D2137E" w:rsidP="00FE7AC8">
      <w:pPr>
        <w:pStyle w:val="Heading11"/>
      </w:pPr>
      <w:bookmarkStart w:id="7" w:name="_Toc485819044"/>
      <w:bookmarkStart w:id="8" w:name="_Toc146704641"/>
      <w:r>
        <w:t xml:space="preserve">Input </w:t>
      </w:r>
      <w:r w:rsidR="00FE7723">
        <w:t>file format</w:t>
      </w:r>
      <w:bookmarkEnd w:id="8"/>
    </w:p>
    <w:p w14:paraId="25C3E904" w14:textId="77777777" w:rsidR="00AD58E6" w:rsidRDefault="009352A4" w:rsidP="007D5E41">
      <w:pPr>
        <w:pStyle w:val="text"/>
      </w:pPr>
      <w:r>
        <w:t xml:space="preserve">Each </w:t>
      </w:r>
      <w:r w:rsidR="00844337" w:rsidRPr="004E20FF">
        <w:t>Algo</w:t>
      </w:r>
      <w:r w:rsidR="00EE4C87">
        <w:t>Marker</w:t>
      </w:r>
      <w:r w:rsidR="00844337" w:rsidRPr="004E20FF">
        <w:t xml:space="preserve"> </w:t>
      </w:r>
      <w:r w:rsidR="00410CFD">
        <w:t>has</w:t>
      </w:r>
      <w:r w:rsidR="00844337" w:rsidRPr="004E20FF">
        <w:t xml:space="preserve"> </w:t>
      </w:r>
      <w:r w:rsidR="00436453">
        <w:t>different requirements for mandatory and additional input signals</w:t>
      </w:r>
      <w:r w:rsidR="00844337" w:rsidRPr="004E20FF">
        <w:t xml:space="preserve">. </w:t>
      </w:r>
    </w:p>
    <w:p w14:paraId="6A4D120F" w14:textId="7A3648A8" w:rsidR="00045801" w:rsidRPr="004E20FF" w:rsidRDefault="00D40931" w:rsidP="007D5E41">
      <w:pPr>
        <w:pStyle w:val="text"/>
      </w:pPr>
      <w:r>
        <w:t xml:space="preserve">Please refer to the </w:t>
      </w:r>
      <w:r w:rsidR="00AD58E6">
        <w:t>specific</w:t>
      </w:r>
      <w:r>
        <w:t xml:space="preserve"> </w:t>
      </w:r>
      <w:proofErr w:type="spellStart"/>
      <w:r>
        <w:t>AlgoMarker</w:t>
      </w:r>
      <w:proofErr w:type="spellEnd"/>
      <w:r>
        <w:t xml:space="preserve"> guide </w:t>
      </w:r>
      <w:r w:rsidR="00AD58E6">
        <w:t xml:space="preserve">to get list of relevant input signals with their type. </w:t>
      </w:r>
    </w:p>
    <w:p w14:paraId="0D7F4330" w14:textId="032841BA" w:rsidR="00FE1E1B" w:rsidRPr="004E20FF" w:rsidRDefault="00D44CB4" w:rsidP="0089347A">
      <w:pPr>
        <w:pStyle w:val="Heading21"/>
        <w:rPr>
          <w:noProof/>
          <w:lang w:bidi="he-IL"/>
        </w:rPr>
      </w:pPr>
      <w:bookmarkStart w:id="9" w:name="_Toc19097173"/>
      <w:bookmarkStart w:id="10" w:name="_Toc19097320"/>
      <w:bookmarkStart w:id="11" w:name="_Toc19099852"/>
      <w:bookmarkStart w:id="12" w:name="_Toc19100028"/>
      <w:bookmarkStart w:id="13" w:name="_Toc19101468"/>
      <w:bookmarkStart w:id="14" w:name="_Toc21607528"/>
      <w:bookmarkStart w:id="15" w:name="_Toc45737658"/>
      <w:bookmarkStart w:id="16" w:name="_Toc46312853"/>
      <w:bookmarkStart w:id="17" w:name="_Toc46312943"/>
      <w:bookmarkStart w:id="18" w:name="_Toc46318519"/>
      <w:bookmarkStart w:id="19" w:name="_Toc46324639"/>
      <w:bookmarkStart w:id="20" w:name="_Toc46829427"/>
      <w:bookmarkStart w:id="21" w:name="_Toc46829570"/>
      <w:bookmarkStart w:id="22" w:name="_Toc47002305"/>
      <w:bookmarkStart w:id="23" w:name="_Toc89784488"/>
      <w:bookmarkStart w:id="24" w:name="_Toc90809413"/>
      <w:bookmarkStart w:id="25" w:name="_Toc146704642"/>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4E20FF">
        <w:rPr>
          <w:noProof/>
          <w:lang w:bidi="he-IL"/>
        </w:rPr>
        <w:t>Types of Signals</w:t>
      </w:r>
      <w:r w:rsidR="00396663">
        <w:rPr>
          <w:noProof/>
          <w:lang w:bidi="he-IL"/>
        </w:rPr>
        <w:t xml:space="preserve"> (Inputs)</w:t>
      </w:r>
      <w:bookmarkEnd w:id="25"/>
    </w:p>
    <w:p w14:paraId="55073840" w14:textId="4369FF90" w:rsidR="00A24111" w:rsidRPr="00191B81" w:rsidRDefault="00424E98" w:rsidP="00191B81">
      <w:pPr>
        <w:pStyle w:val="text"/>
        <w:spacing w:after="120"/>
      </w:pPr>
      <w:r w:rsidRPr="00191B81">
        <w:t xml:space="preserve">Signals are data </w:t>
      </w:r>
      <w:r w:rsidR="00396663">
        <w:t>input</w:t>
      </w:r>
      <w:r w:rsidRPr="00191B81">
        <w:t xml:space="preserve"> parameters sent </w:t>
      </w:r>
      <w:r w:rsidR="00A93371" w:rsidRPr="00191B81">
        <w:t xml:space="preserve">as part of a request to the </w:t>
      </w:r>
      <w:r w:rsidR="00EE4C87" w:rsidRPr="004E20FF">
        <w:t>Algo</w:t>
      </w:r>
      <w:r w:rsidR="00EE4C87">
        <w:t>Marker</w:t>
      </w:r>
      <w:r w:rsidR="00A93371" w:rsidRPr="00191B81">
        <w:t xml:space="preserve">, </w:t>
      </w:r>
      <w:r w:rsidR="00CB44B1" w:rsidRPr="00191B81">
        <w:t xml:space="preserve">and then used by the </w:t>
      </w:r>
      <w:r w:rsidR="00B779D0">
        <w:t>model</w:t>
      </w:r>
      <w:r w:rsidR="00CB44B1" w:rsidRPr="00191B81">
        <w:t xml:space="preserve">. </w:t>
      </w:r>
      <w:r w:rsidR="00452A9B" w:rsidRPr="00191B81">
        <w:t>These may include</w:t>
      </w:r>
      <w:r w:rsidR="00D003F7" w:rsidRPr="00191B81">
        <w:t xml:space="preserve">, for example, various individual </w:t>
      </w:r>
      <w:r w:rsidR="00544732" w:rsidRPr="00191B81">
        <w:t>person’s</w:t>
      </w:r>
      <w:r w:rsidR="00E834B6" w:rsidRPr="00191B81">
        <w:t xml:space="preserve"> </w:t>
      </w:r>
      <w:r w:rsidR="00544732" w:rsidRPr="00191B81">
        <w:t xml:space="preserve">clinical or lab data, </w:t>
      </w:r>
      <w:r w:rsidR="007A5E33" w:rsidRPr="00191B81">
        <w:t>demographics,</w:t>
      </w:r>
      <w:r w:rsidR="00A24111" w:rsidRPr="00191B81">
        <w:t xml:space="preserve"> events,</w:t>
      </w:r>
      <w:r w:rsidR="007A5E33" w:rsidRPr="00191B81">
        <w:t xml:space="preserve"> and </w:t>
      </w:r>
      <w:r w:rsidR="00A24111" w:rsidRPr="00191B81">
        <w:t>m</w:t>
      </w:r>
      <w:r w:rsidR="007A5E33" w:rsidRPr="00191B81">
        <w:t xml:space="preserve">ore. </w:t>
      </w:r>
    </w:p>
    <w:p w14:paraId="2C6F3A5D" w14:textId="3EBF046D" w:rsidR="005675BC" w:rsidRDefault="005675BC" w:rsidP="005D7603">
      <w:pPr>
        <w:pStyle w:val="text"/>
        <w:spacing w:after="120"/>
      </w:pPr>
      <w:r>
        <w:t xml:space="preserve">Each signal is defined by </w:t>
      </w:r>
      <w:r w:rsidR="00091F47">
        <w:t>two components:</w:t>
      </w:r>
      <w:r w:rsidR="006E55AF">
        <w:t xml:space="preserve"> list of</w:t>
      </w:r>
      <w:r w:rsidR="00091F47">
        <w:t xml:space="preserve"> time</w:t>
      </w:r>
      <w:r w:rsidR="006E55AF">
        <w:t>stamps</w:t>
      </w:r>
      <w:r w:rsidR="00091F47">
        <w:t xml:space="preserve"> and</w:t>
      </w:r>
      <w:r w:rsidR="006E55AF">
        <w:t xml:space="preserve"> </w:t>
      </w:r>
      <w:r w:rsidR="00091F47">
        <w:t>value</w:t>
      </w:r>
      <w:r w:rsidR="006E55AF">
        <w:t>s</w:t>
      </w:r>
      <w:r w:rsidR="00091F47">
        <w:t xml:space="preserve">. </w:t>
      </w:r>
    </w:p>
    <w:p w14:paraId="0A6B4692" w14:textId="710EFE82" w:rsidR="00363785" w:rsidRDefault="00363785" w:rsidP="00363785">
      <w:pPr>
        <w:pStyle w:val="text"/>
        <w:spacing w:after="120"/>
      </w:pPr>
      <w:r>
        <w:t xml:space="preserve">A Signal type is defined by </w:t>
      </w:r>
      <w:r w:rsidR="006A708E">
        <w:t>a fixed</w:t>
      </w:r>
      <w:r>
        <w:t xml:space="preserve"> number of time channels and a fixed number of value channels. For example, Hemoglobin has 1 time channel of type numeric integer and 1 value channel of type numeric float. Gender has only 1 value channel of type categorical, </w:t>
      </w:r>
      <w:r w:rsidR="00813902">
        <w:t xml:space="preserve">and </w:t>
      </w:r>
      <w:r w:rsidR="006A708E">
        <w:t>0</w:t>
      </w:r>
      <w:r w:rsidR="00813902">
        <w:t xml:space="preserve"> </w:t>
      </w:r>
      <w:r w:rsidR="006A708E">
        <w:t>time</w:t>
      </w:r>
      <w:r>
        <w:t xml:space="preserve"> channels. </w:t>
      </w:r>
    </w:p>
    <w:p w14:paraId="1EC2FAD1" w14:textId="781B6657" w:rsidR="00FB3331" w:rsidRPr="005675BC" w:rsidRDefault="00FB3331" w:rsidP="00A13CD4">
      <w:pPr>
        <w:pStyle w:val="text"/>
        <w:spacing w:after="120"/>
      </w:pPr>
      <w:r>
        <w:t xml:space="preserve">Each </w:t>
      </w:r>
      <w:r w:rsidR="00456E2D">
        <w:t xml:space="preserve">value </w:t>
      </w:r>
      <w:r>
        <w:t>channel can be either:</w:t>
      </w:r>
    </w:p>
    <w:p w14:paraId="40CA9305" w14:textId="78CF6E0F" w:rsidR="00A13CD4" w:rsidRPr="004E20FF" w:rsidRDefault="00003394" w:rsidP="0055078F">
      <w:pPr>
        <w:pStyle w:val="text"/>
        <w:numPr>
          <w:ilvl w:val="0"/>
          <w:numId w:val="14"/>
        </w:numPr>
        <w:spacing w:after="120"/>
      </w:pPr>
      <w:r w:rsidRPr="00191B81">
        <w:rPr>
          <w:b/>
          <w:bCs/>
        </w:rPr>
        <w:t>Numeric</w:t>
      </w:r>
      <w:r w:rsidR="0055620A" w:rsidRPr="004E20FF">
        <w:t xml:space="preserve"> </w:t>
      </w:r>
      <w:r w:rsidR="00BA713D" w:rsidRPr="004E20FF">
        <w:t>–</w:t>
      </w:r>
      <w:r w:rsidR="00A56215">
        <w:t xml:space="preserve"> float or integer. </w:t>
      </w:r>
      <w:r w:rsidR="00442F3A">
        <w:t>T</w:t>
      </w:r>
      <w:r w:rsidR="00EF0A73" w:rsidRPr="004E20FF">
        <w:t xml:space="preserve">he </w:t>
      </w:r>
      <w:r w:rsidR="00941012">
        <w:t>channel</w:t>
      </w:r>
      <w:r w:rsidR="00EF0A73" w:rsidRPr="004E20FF">
        <w:t xml:space="preserve"> </w:t>
      </w:r>
      <w:r w:rsidR="008B62C3" w:rsidRPr="004E20FF">
        <w:t xml:space="preserve">may be </w:t>
      </w:r>
      <w:r w:rsidR="00E03432" w:rsidRPr="004E20FF">
        <w:t xml:space="preserve">associated </w:t>
      </w:r>
      <w:r w:rsidR="00BC56A9" w:rsidRPr="004E20FF">
        <w:t>with a measurement unit</w:t>
      </w:r>
      <w:r w:rsidR="004E2310" w:rsidRPr="004E20FF">
        <w:t xml:space="preserve">. </w:t>
      </w:r>
      <w:r w:rsidR="00313A48" w:rsidRPr="004E20FF">
        <w:t xml:space="preserve">Numeric </w:t>
      </w:r>
      <w:r w:rsidR="006C5852">
        <w:t>channels</w:t>
      </w:r>
      <w:r w:rsidR="00941012">
        <w:t xml:space="preserve"> </w:t>
      </w:r>
      <w:r w:rsidR="004E2310" w:rsidRPr="004E20FF">
        <w:t>m</w:t>
      </w:r>
      <w:r w:rsidR="00313A48" w:rsidRPr="004E20FF">
        <w:t xml:space="preserve">ay be received using a different measurement unit, and then go </w:t>
      </w:r>
      <w:r w:rsidR="00D8500B" w:rsidRPr="004E20FF">
        <w:t xml:space="preserve">through a pre-defined </w:t>
      </w:r>
      <w:r w:rsidR="003516DC" w:rsidRPr="004E20FF">
        <w:t xml:space="preserve">conversion to </w:t>
      </w:r>
      <w:r w:rsidR="00247949">
        <w:t>the</w:t>
      </w:r>
      <w:r w:rsidR="003516DC" w:rsidRPr="004E20FF">
        <w:t xml:space="preserve"> </w:t>
      </w:r>
      <w:r w:rsidR="00FC6BE4" w:rsidRPr="004E20FF">
        <w:t>default</w:t>
      </w:r>
      <w:r w:rsidR="003516DC" w:rsidRPr="004E20FF">
        <w:t xml:space="preserve"> </w:t>
      </w:r>
      <w:r w:rsidR="0017039E" w:rsidRPr="004E20FF">
        <w:t>measurement unit</w:t>
      </w:r>
      <w:r w:rsidR="00247949">
        <w:t xml:space="preserve"> of the signal</w:t>
      </w:r>
      <w:r w:rsidR="00247220" w:rsidRPr="004E20FF">
        <w:t xml:space="preserve">. </w:t>
      </w:r>
    </w:p>
    <w:p w14:paraId="3C2255FA" w14:textId="18E48FF6" w:rsidR="004C7703" w:rsidRDefault="004C7703" w:rsidP="0055078F">
      <w:pPr>
        <w:pStyle w:val="text"/>
        <w:numPr>
          <w:ilvl w:val="0"/>
          <w:numId w:val="14"/>
        </w:numPr>
        <w:spacing w:after="120"/>
      </w:pPr>
      <w:r w:rsidRPr="00191B81">
        <w:rPr>
          <w:b/>
          <w:bCs/>
        </w:rPr>
        <w:t xml:space="preserve">Categorical </w:t>
      </w:r>
      <w:r w:rsidR="005727E2" w:rsidRPr="004E20FF">
        <w:rPr>
          <w:b/>
          <w:bCs/>
        </w:rPr>
        <w:t>Text</w:t>
      </w:r>
      <w:r w:rsidRPr="00191B81">
        <w:rPr>
          <w:b/>
          <w:bCs/>
        </w:rPr>
        <w:t xml:space="preserve"> </w:t>
      </w:r>
      <w:r w:rsidRPr="004E20FF">
        <w:t>–</w:t>
      </w:r>
      <w:r w:rsidR="000D58EE">
        <w:t xml:space="preserve"> The</w:t>
      </w:r>
      <w:r w:rsidRPr="004E20FF">
        <w:t xml:space="preserve"> </w:t>
      </w:r>
      <w:r w:rsidR="000D58EE">
        <w:t>channel</w:t>
      </w:r>
      <w:r w:rsidRPr="004E20FF">
        <w:t xml:space="preserve"> </w:t>
      </w:r>
      <w:r w:rsidR="00A96A78" w:rsidRPr="004E20FF">
        <w:t>belongs</w:t>
      </w:r>
      <w:r w:rsidRPr="004E20FF">
        <w:t xml:space="preserve"> to a </w:t>
      </w:r>
      <w:r w:rsidR="003F2602">
        <w:t>predefined</w:t>
      </w:r>
      <w:r w:rsidRPr="004E20FF">
        <w:t xml:space="preserve"> list of categories, defined by </w:t>
      </w:r>
      <w:r w:rsidR="00A4143C" w:rsidRPr="004E20FF">
        <w:t xml:space="preserve">text </w:t>
      </w:r>
      <w:r w:rsidR="00D001F6" w:rsidRPr="004E20FF">
        <w:t>labels</w:t>
      </w:r>
      <w:r w:rsidRPr="004E20FF">
        <w:t>.</w:t>
      </w:r>
      <w:r w:rsidR="00A96A78">
        <w:t xml:space="preserve"> We have internal mappings of those categories </w:t>
      </w:r>
      <w:r w:rsidR="00A355F2">
        <w:t>into medical concepts</w:t>
      </w:r>
      <w:r w:rsidRPr="004E20FF">
        <w:t xml:space="preserve"> </w:t>
      </w:r>
      <w:r w:rsidR="00A355F2">
        <w:t>the model uses. For example, we receive</w:t>
      </w:r>
      <w:r w:rsidR="000B705C">
        <w:t xml:space="preserve"> ICD-9 and ICD-10 </w:t>
      </w:r>
      <w:r w:rsidR="000D7E7F">
        <w:t xml:space="preserve">codes </w:t>
      </w:r>
      <w:r w:rsidR="00D15CF9">
        <w:t xml:space="preserve">with </w:t>
      </w:r>
      <w:r w:rsidR="000D7E7F">
        <w:t xml:space="preserve">textual </w:t>
      </w:r>
      <w:r w:rsidR="00D15CF9">
        <w:t>prefix</w:t>
      </w:r>
      <w:r w:rsidR="00694633">
        <w:t xml:space="preserve">. </w:t>
      </w:r>
      <w:r w:rsidR="000D7E7F">
        <w:t>More d</w:t>
      </w:r>
      <w:r w:rsidR="00694633">
        <w:t>etails</w:t>
      </w:r>
      <w:r w:rsidR="000D7E7F">
        <w:t xml:space="preserve"> appear</w:t>
      </w:r>
      <w:r w:rsidR="00694633">
        <w:t xml:space="preserve"> in the signals file comments column.</w:t>
      </w:r>
    </w:p>
    <w:p w14:paraId="45B1435C" w14:textId="77777777" w:rsidR="007B1321" w:rsidRPr="004E20FF" w:rsidRDefault="007B1321" w:rsidP="00445627">
      <w:pPr>
        <w:pStyle w:val="text"/>
      </w:pPr>
      <w:bookmarkStart w:id="26" w:name="_Toc90809239"/>
      <w:bookmarkStart w:id="27" w:name="_Toc90809417"/>
      <w:bookmarkStart w:id="28" w:name="_Toc46324642"/>
      <w:bookmarkStart w:id="29" w:name="_Toc46829430"/>
      <w:bookmarkStart w:id="30" w:name="_Toc46829573"/>
      <w:bookmarkStart w:id="31" w:name="_Toc47002308"/>
      <w:bookmarkStart w:id="32" w:name="_Toc46324643"/>
      <w:bookmarkStart w:id="33" w:name="_Toc46829431"/>
      <w:bookmarkStart w:id="34" w:name="_Toc46829574"/>
      <w:bookmarkStart w:id="35" w:name="_Toc47002309"/>
      <w:bookmarkEnd w:id="7"/>
      <w:bookmarkEnd w:id="26"/>
      <w:bookmarkEnd w:id="27"/>
      <w:bookmarkEnd w:id="28"/>
      <w:bookmarkEnd w:id="29"/>
      <w:bookmarkEnd w:id="30"/>
      <w:bookmarkEnd w:id="31"/>
      <w:bookmarkEnd w:id="32"/>
      <w:bookmarkEnd w:id="33"/>
      <w:bookmarkEnd w:id="34"/>
      <w:bookmarkEnd w:id="35"/>
    </w:p>
    <w:p w14:paraId="3C3F5EE7" w14:textId="7628D75A" w:rsidR="00240EF1" w:rsidRDefault="00240EF1" w:rsidP="00E5095E">
      <w:pPr>
        <w:pStyle w:val="Heading21"/>
        <w:rPr>
          <w:noProof/>
          <w:lang w:bidi="he-IL"/>
        </w:rPr>
      </w:pPr>
      <w:bookmarkStart w:id="36" w:name="_Toc45737673"/>
      <w:bookmarkStart w:id="37" w:name="_Toc46318537"/>
      <w:bookmarkStart w:id="38" w:name="_Toc146704643"/>
      <w:bookmarkEnd w:id="36"/>
      <w:bookmarkEnd w:id="37"/>
      <w:r w:rsidRPr="00E5095E">
        <w:rPr>
          <w:lang w:bidi="he-IL"/>
        </w:rPr>
        <w:lastRenderedPageBreak/>
        <w:t>Input</w:t>
      </w:r>
      <w:r w:rsidRPr="004E20FF">
        <w:rPr>
          <w:noProof/>
          <w:lang w:bidi="he-IL"/>
        </w:rPr>
        <w:t xml:space="preserve"> File</w:t>
      </w:r>
      <w:bookmarkEnd w:id="38"/>
    </w:p>
    <w:p w14:paraId="6A5964E0" w14:textId="143F5F18" w:rsidR="0008313D" w:rsidRPr="00E5095E" w:rsidRDefault="00683E13" w:rsidP="00812598">
      <w:pPr>
        <w:pStyle w:val="Heading31"/>
        <w:rPr>
          <w:noProof/>
        </w:rPr>
      </w:pPr>
      <w:bookmarkStart w:id="39" w:name="_Toc146704644"/>
      <w:r w:rsidRPr="00E5095E">
        <w:t>Organizing</w:t>
      </w:r>
      <w:r w:rsidRPr="00E5095E">
        <w:rPr>
          <w:noProof/>
        </w:rPr>
        <w:t xml:space="preserve"> </w:t>
      </w:r>
      <w:r w:rsidR="00700103" w:rsidRPr="00E5095E">
        <w:rPr>
          <w:noProof/>
        </w:rPr>
        <w:t>Input Files</w:t>
      </w:r>
      <w:bookmarkEnd w:id="39"/>
    </w:p>
    <w:p w14:paraId="56C37A0C" w14:textId="52DF6B63" w:rsidR="75F9DF47" w:rsidRDefault="42CE5599" w:rsidP="009539A4">
      <w:pPr>
        <w:pStyle w:val="text"/>
      </w:pPr>
      <w:r>
        <w:t xml:space="preserve">Input data </w:t>
      </w:r>
      <w:r w:rsidR="3D797ACA">
        <w:t xml:space="preserve">can </w:t>
      </w:r>
      <w:r>
        <w:t>be arranged into one or more files</w:t>
      </w:r>
      <w:r w:rsidR="300C4487">
        <w:t>.</w:t>
      </w:r>
      <w:r>
        <w:t xml:space="preserve"> </w:t>
      </w:r>
      <w:r w:rsidR="57D314ED">
        <w:t>Each file may contain different signals, and each signal may</w:t>
      </w:r>
      <w:r w:rsidR="017F9B35">
        <w:t xml:space="preserve"> </w:t>
      </w:r>
      <w:r w:rsidR="7E4F8256">
        <w:t>be presen</w:t>
      </w:r>
      <w:r w:rsidR="00A36601">
        <w:t>t</w:t>
      </w:r>
      <w:r w:rsidR="7E4F8256">
        <w:t xml:space="preserve"> in more</w:t>
      </w:r>
      <w:r w:rsidR="57D314ED">
        <w:t xml:space="preserve"> than 1 file. </w:t>
      </w:r>
      <w:r w:rsidR="1769A4FD">
        <w:t>Also</w:t>
      </w:r>
      <w:r w:rsidR="57D314ED">
        <w:t>, a patient can a</w:t>
      </w:r>
      <w:r w:rsidR="114FCBF1">
        <w:t>ppear in more than 1 file.</w:t>
      </w:r>
      <w:r w:rsidR="15E8ED90">
        <w:t xml:space="preserve">  </w:t>
      </w:r>
      <w:r w:rsidR="1D7BBC50">
        <w:t>A</w:t>
      </w:r>
      <w:r w:rsidR="75F9DF47">
        <w:t xml:space="preserve">ll Input files should be uploaded to the same Input subfolder.  </w:t>
      </w:r>
    </w:p>
    <w:p w14:paraId="6D24A0FE" w14:textId="6A4667F0" w:rsidR="000C08FD" w:rsidRPr="004E20FF" w:rsidRDefault="008F2E04" w:rsidP="008F2E04">
      <w:pPr>
        <w:pStyle w:val="text"/>
      </w:pPr>
      <w:r w:rsidRPr="004E20FF">
        <w:t xml:space="preserve">Once the ‘Execute </w:t>
      </w:r>
      <w:r w:rsidR="00595260">
        <w:t>script</w:t>
      </w:r>
      <w:r w:rsidRPr="004E20FF">
        <w:t>’ is activated, a</w:t>
      </w:r>
      <w:r w:rsidR="000C08FD" w:rsidRPr="004E20FF">
        <w:t xml:space="preserve">ll input files </w:t>
      </w:r>
      <w:r w:rsidR="0036364D" w:rsidRPr="004E20FF">
        <w:t>located in the Input folder</w:t>
      </w:r>
      <w:r w:rsidR="00E31F56" w:rsidRPr="004E20FF">
        <w:t xml:space="preserve"> </w:t>
      </w:r>
      <w:r w:rsidR="0036364D" w:rsidRPr="004E20FF">
        <w:t xml:space="preserve">will be treated. </w:t>
      </w:r>
      <w:r w:rsidR="00B92596" w:rsidRPr="004E20FF">
        <w:t xml:space="preserve">Consequently, </w:t>
      </w:r>
      <w:r w:rsidR="00952446" w:rsidRPr="004E20FF">
        <w:t xml:space="preserve">data </w:t>
      </w:r>
      <w:r w:rsidR="00B92596" w:rsidRPr="004E20FF">
        <w:t>relating to a single patient may be distributed be</w:t>
      </w:r>
      <w:r w:rsidR="00193CFF" w:rsidRPr="004E20FF">
        <w:t>tween mu</w:t>
      </w:r>
      <w:r w:rsidR="00012FE1" w:rsidRPr="004E20FF">
        <w:t xml:space="preserve">ltiple files. </w:t>
      </w:r>
    </w:p>
    <w:p w14:paraId="1DEF6899" w14:textId="15572BA9" w:rsidR="000809B4" w:rsidRPr="00E85038" w:rsidRDefault="000809B4" w:rsidP="00390CA4">
      <w:pPr>
        <w:pStyle w:val="text"/>
      </w:pPr>
      <w:r w:rsidRPr="004E20FF">
        <w:t xml:space="preserve">For file examples, please refer to </w:t>
      </w:r>
      <w:r w:rsidR="00B240C0" w:rsidRPr="00B240C0">
        <w:rPr>
          <w:b/>
          <w:bCs/>
        </w:rPr>
        <w:fldChar w:fldCharType="begin"/>
      </w:r>
      <w:r w:rsidR="00B240C0" w:rsidRPr="00B240C0">
        <w:rPr>
          <w:b/>
          <w:bCs/>
        </w:rPr>
        <w:instrText xml:space="preserve"> REF _Ref89796948 \h </w:instrText>
      </w:r>
      <w:r w:rsidR="00B240C0">
        <w:rPr>
          <w:b/>
          <w:bCs/>
        </w:rPr>
        <w:instrText xml:space="preserve"> \* MERGEFORMAT </w:instrText>
      </w:r>
      <w:r w:rsidR="00B240C0" w:rsidRPr="00B240C0">
        <w:rPr>
          <w:b/>
          <w:bCs/>
        </w:rPr>
      </w:r>
      <w:r w:rsidR="00B240C0" w:rsidRPr="00B240C0">
        <w:rPr>
          <w:b/>
          <w:bCs/>
        </w:rPr>
        <w:fldChar w:fldCharType="separate"/>
      </w:r>
      <w:r w:rsidR="002551B5" w:rsidRPr="002551B5">
        <w:rPr>
          <w:b/>
          <w:bCs/>
        </w:rPr>
        <w:t>Appendix</w:t>
      </w:r>
      <w:r w:rsidR="00B240C0" w:rsidRPr="00B240C0">
        <w:rPr>
          <w:b/>
          <w:bCs/>
        </w:rPr>
        <w:fldChar w:fldCharType="end"/>
      </w:r>
      <w:r w:rsidRPr="004E20FF">
        <w:t>.</w:t>
      </w:r>
    </w:p>
    <w:p w14:paraId="373BBF24" w14:textId="3C6269B8" w:rsidR="00390CA4" w:rsidRPr="004E20FF" w:rsidRDefault="00700103" w:rsidP="00700103">
      <w:pPr>
        <w:pStyle w:val="Heading31"/>
        <w:rPr>
          <w:noProof/>
        </w:rPr>
      </w:pPr>
      <w:bookmarkStart w:id="40" w:name="_Toc146704645"/>
      <w:r w:rsidRPr="004E20FF">
        <w:rPr>
          <w:noProof/>
        </w:rPr>
        <w:t>Input File Format</w:t>
      </w:r>
      <w:bookmarkEnd w:id="40"/>
    </w:p>
    <w:p w14:paraId="7CB0CAB0" w14:textId="3559A2F6" w:rsidR="00734C83" w:rsidRPr="004E20FF" w:rsidRDefault="00594267" w:rsidP="0055078F">
      <w:pPr>
        <w:pStyle w:val="text"/>
        <w:numPr>
          <w:ilvl w:val="0"/>
          <w:numId w:val="13"/>
        </w:numPr>
      </w:pPr>
      <w:r w:rsidRPr="004E20FF">
        <w:t>Files should be in encoded UTF-8</w:t>
      </w:r>
    </w:p>
    <w:p w14:paraId="454DC921" w14:textId="49C05170" w:rsidR="00D519F3" w:rsidRPr="004E20FF" w:rsidRDefault="0053033B" w:rsidP="0055078F">
      <w:pPr>
        <w:pStyle w:val="text"/>
        <w:numPr>
          <w:ilvl w:val="0"/>
          <w:numId w:val="13"/>
        </w:numPr>
      </w:pPr>
      <w:r w:rsidRPr="004E20FF">
        <w:t>L</w:t>
      </w:r>
      <w:r w:rsidR="00325958" w:rsidRPr="004E20FF">
        <w:t>ines</w:t>
      </w:r>
      <w:r w:rsidR="0088062D" w:rsidRPr="004E20FF">
        <w:t xml:space="preserve"> are delimited by a</w:t>
      </w:r>
      <w:r w:rsidR="000C4B8A" w:rsidRPr="004E20FF">
        <w:t>n EOL</w:t>
      </w:r>
      <w:r w:rsidR="0088062D" w:rsidRPr="004E20FF">
        <w:t xml:space="preserve"> </w:t>
      </w:r>
      <w:r w:rsidR="000C4B8A" w:rsidRPr="004E20FF">
        <w:t>(</w:t>
      </w:r>
      <w:r w:rsidR="00DB5A72" w:rsidRPr="004E20FF">
        <w:t>end-of-line</w:t>
      </w:r>
      <w:r w:rsidR="000C4B8A" w:rsidRPr="004E20FF">
        <w:t>)</w:t>
      </w:r>
      <w:r w:rsidR="00DB5A72" w:rsidRPr="004E20FF">
        <w:t xml:space="preserve"> </w:t>
      </w:r>
      <w:r w:rsidR="009828D1" w:rsidRPr="004E20FF">
        <w:t>character.</w:t>
      </w:r>
    </w:p>
    <w:p w14:paraId="13B74E1D" w14:textId="73FDF912" w:rsidR="00EC56D1" w:rsidRPr="004E20FF" w:rsidRDefault="00EC56D1" w:rsidP="0055078F">
      <w:pPr>
        <w:pStyle w:val="text"/>
        <w:numPr>
          <w:ilvl w:val="0"/>
          <w:numId w:val="13"/>
        </w:numPr>
      </w:pPr>
      <w:r w:rsidRPr="004E20FF">
        <w:t xml:space="preserve">Each line in a file represents a single data point - a single </w:t>
      </w:r>
      <w:r w:rsidR="00DB1F78" w:rsidRPr="004E20FF">
        <w:t>patient data spans across several lines</w:t>
      </w:r>
      <w:r w:rsidRPr="004E20FF">
        <w:t xml:space="preserve">. </w:t>
      </w:r>
    </w:p>
    <w:p w14:paraId="61D661D7" w14:textId="0FE23095" w:rsidR="007628AC" w:rsidRPr="004E20FF" w:rsidRDefault="007628AC" w:rsidP="0055078F">
      <w:pPr>
        <w:pStyle w:val="text"/>
        <w:numPr>
          <w:ilvl w:val="0"/>
          <w:numId w:val="13"/>
        </w:numPr>
      </w:pPr>
      <w:r w:rsidRPr="004E20FF">
        <w:t>First line</w:t>
      </w:r>
      <w:r w:rsidR="009F30D5" w:rsidRPr="004E20FF">
        <w:t xml:space="preserve"> in each file </w:t>
      </w:r>
      <w:r w:rsidRPr="004E20FF">
        <w:t>is a header</w:t>
      </w:r>
      <w:r w:rsidR="00560D68" w:rsidRPr="004E20FF">
        <w:t xml:space="preserve">, </w:t>
      </w:r>
      <w:r w:rsidRPr="004E20FF">
        <w:t xml:space="preserve">and should exactly include the following </w:t>
      </w:r>
      <w:r w:rsidR="00710985" w:rsidRPr="004E20FF">
        <w:t xml:space="preserve">5 </w:t>
      </w:r>
      <w:r w:rsidR="000020A1" w:rsidRPr="004E20FF">
        <w:t>labels</w:t>
      </w:r>
      <w:r w:rsidRPr="004E20FF">
        <w:t xml:space="preserve">, separated </w:t>
      </w:r>
      <w:r w:rsidR="0049224E" w:rsidRPr="004E20FF">
        <w:t>by a</w:t>
      </w:r>
      <w:r w:rsidRPr="004E20FF">
        <w:t xml:space="preserve"> TAB character</w:t>
      </w:r>
      <w:r w:rsidR="00560D68" w:rsidRPr="004E20FF">
        <w:t>:</w:t>
      </w:r>
    </w:p>
    <w:p w14:paraId="7CD3D396" w14:textId="77777777" w:rsidR="00726A6E" w:rsidRPr="004E20FF" w:rsidRDefault="00726A6E" w:rsidP="00726A6E">
      <w:pPr>
        <w:pStyle w:val="text"/>
        <w:ind w:left="720"/>
      </w:pPr>
    </w:p>
    <w:tbl>
      <w:tblPr>
        <w:tblStyle w:val="TableGrid"/>
        <w:tblW w:w="900" w:type="pct"/>
        <w:tblInd w:w="607" w:type="dxa"/>
        <w:tblCellMar>
          <w:top w:w="28" w:type="dxa"/>
          <w:bottom w:w="28" w:type="dxa"/>
        </w:tblCellMar>
        <w:tblLook w:val="0600" w:firstRow="0" w:lastRow="0" w:firstColumn="0" w:lastColumn="0" w:noHBand="1" w:noVBand="1"/>
      </w:tblPr>
      <w:tblGrid>
        <w:gridCol w:w="807"/>
        <w:gridCol w:w="850"/>
      </w:tblGrid>
      <w:tr w:rsidR="008B636C" w:rsidRPr="004E20FF" w14:paraId="50127C3A" w14:textId="77777777" w:rsidTr="00CC02C8">
        <w:tc>
          <w:tcPr>
            <w:tcW w:w="243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745A68" w14:textId="77777777" w:rsidR="007628AC" w:rsidRPr="004E20FF" w:rsidRDefault="007628AC" w:rsidP="00EA5B98">
            <w:pPr>
              <w:jc w:val="center"/>
              <w:rPr>
                <w:rFonts w:cs="Tahoma"/>
                <w:noProof/>
              </w:rPr>
            </w:pPr>
            <w:r w:rsidRPr="004E20FF">
              <w:rPr>
                <w:rFonts w:cs="Tahoma"/>
                <w:b/>
                <w:noProof/>
              </w:rPr>
              <w:t>Field #</w:t>
            </w:r>
          </w:p>
        </w:tc>
        <w:tc>
          <w:tcPr>
            <w:tcW w:w="2566"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BD37CD" w14:textId="77777777" w:rsidR="007628AC" w:rsidRPr="004E20FF" w:rsidRDefault="007628AC" w:rsidP="00EA5B98">
            <w:pPr>
              <w:rPr>
                <w:rFonts w:cs="Tahoma"/>
                <w:noProof/>
              </w:rPr>
            </w:pPr>
            <w:r w:rsidRPr="004E20FF">
              <w:rPr>
                <w:rFonts w:cs="Tahoma"/>
                <w:b/>
                <w:noProof/>
              </w:rPr>
              <w:t>Name</w:t>
            </w:r>
          </w:p>
        </w:tc>
      </w:tr>
      <w:tr w:rsidR="008B636C" w:rsidRPr="004E20FF" w14:paraId="2DE91002" w14:textId="77777777" w:rsidTr="00CC02C8">
        <w:tc>
          <w:tcPr>
            <w:tcW w:w="2434" w:type="pct"/>
            <w:tcBorders>
              <w:top w:val="single" w:sz="4" w:space="0" w:color="auto"/>
              <w:left w:val="single" w:sz="4" w:space="0" w:color="auto"/>
              <w:bottom w:val="single" w:sz="4" w:space="0" w:color="auto"/>
              <w:right w:val="single" w:sz="4" w:space="0" w:color="auto"/>
            </w:tcBorders>
            <w:hideMark/>
          </w:tcPr>
          <w:p w14:paraId="7034A538" w14:textId="77777777" w:rsidR="007628AC" w:rsidRPr="004E20FF" w:rsidRDefault="007628AC" w:rsidP="00EA5B98">
            <w:pPr>
              <w:jc w:val="center"/>
              <w:rPr>
                <w:rFonts w:cs="Tahoma"/>
                <w:noProof/>
              </w:rPr>
            </w:pPr>
            <w:r w:rsidRPr="004E20FF">
              <w:rPr>
                <w:rFonts w:cs="Tahoma"/>
                <w:noProof/>
                <w:sz w:val="20"/>
                <w:szCs w:val="20"/>
              </w:rPr>
              <w:t>1</w:t>
            </w:r>
          </w:p>
        </w:tc>
        <w:tc>
          <w:tcPr>
            <w:tcW w:w="2566" w:type="pct"/>
            <w:tcBorders>
              <w:top w:val="single" w:sz="4" w:space="0" w:color="auto"/>
              <w:left w:val="single" w:sz="4" w:space="0" w:color="auto"/>
              <w:bottom w:val="single" w:sz="4" w:space="0" w:color="auto"/>
              <w:right w:val="single" w:sz="4" w:space="0" w:color="auto"/>
            </w:tcBorders>
            <w:hideMark/>
          </w:tcPr>
          <w:p w14:paraId="2EB3419E" w14:textId="77777777" w:rsidR="007628AC" w:rsidRPr="004E20FF" w:rsidRDefault="007628AC" w:rsidP="00EA5B98">
            <w:pPr>
              <w:rPr>
                <w:rFonts w:cs="Tahoma"/>
                <w:noProof/>
              </w:rPr>
            </w:pPr>
            <w:r w:rsidRPr="004E20FF">
              <w:rPr>
                <w:rFonts w:cs="Tahoma"/>
                <w:noProof/>
              </w:rPr>
              <w:t>ID</w:t>
            </w:r>
          </w:p>
        </w:tc>
      </w:tr>
      <w:tr w:rsidR="008B636C" w:rsidRPr="004E20FF" w14:paraId="1FD5020C" w14:textId="77777777" w:rsidTr="00CC02C8">
        <w:tc>
          <w:tcPr>
            <w:tcW w:w="2434" w:type="pct"/>
            <w:tcBorders>
              <w:top w:val="single" w:sz="4" w:space="0" w:color="auto"/>
              <w:left w:val="single" w:sz="4" w:space="0" w:color="auto"/>
              <w:bottom w:val="single" w:sz="4" w:space="0" w:color="auto"/>
              <w:right w:val="single" w:sz="4" w:space="0" w:color="auto"/>
            </w:tcBorders>
          </w:tcPr>
          <w:p w14:paraId="6117ECC0" w14:textId="77777777" w:rsidR="007628AC" w:rsidRPr="004E20FF" w:rsidRDefault="007628AC" w:rsidP="00EA5B98">
            <w:pPr>
              <w:jc w:val="center"/>
              <w:rPr>
                <w:rFonts w:cs="Tahoma"/>
                <w:noProof/>
                <w:sz w:val="20"/>
                <w:szCs w:val="20"/>
              </w:rPr>
            </w:pPr>
            <w:r w:rsidRPr="004E20FF">
              <w:rPr>
                <w:rFonts w:cs="Tahoma"/>
                <w:noProof/>
                <w:sz w:val="20"/>
                <w:szCs w:val="20"/>
              </w:rPr>
              <w:t>2</w:t>
            </w:r>
          </w:p>
        </w:tc>
        <w:tc>
          <w:tcPr>
            <w:tcW w:w="2566" w:type="pct"/>
            <w:tcBorders>
              <w:top w:val="single" w:sz="4" w:space="0" w:color="auto"/>
              <w:left w:val="single" w:sz="4" w:space="0" w:color="auto"/>
              <w:bottom w:val="single" w:sz="4" w:space="0" w:color="auto"/>
              <w:right w:val="single" w:sz="4" w:space="0" w:color="auto"/>
            </w:tcBorders>
          </w:tcPr>
          <w:p w14:paraId="6DE25B49" w14:textId="77777777" w:rsidR="007628AC" w:rsidRPr="004E20FF" w:rsidRDefault="007628AC" w:rsidP="00EA5B98">
            <w:pPr>
              <w:rPr>
                <w:rFonts w:cs="Tahoma"/>
                <w:noProof/>
              </w:rPr>
            </w:pPr>
            <w:r w:rsidRPr="004E20FF">
              <w:rPr>
                <w:rFonts w:cs="Tahoma"/>
                <w:noProof/>
              </w:rPr>
              <w:t>Date</w:t>
            </w:r>
          </w:p>
        </w:tc>
      </w:tr>
      <w:tr w:rsidR="008B636C" w:rsidRPr="004E20FF" w14:paraId="11644C49" w14:textId="77777777" w:rsidTr="00CC02C8">
        <w:tc>
          <w:tcPr>
            <w:tcW w:w="2434" w:type="pct"/>
            <w:tcBorders>
              <w:top w:val="single" w:sz="4" w:space="0" w:color="auto"/>
              <w:left w:val="single" w:sz="4" w:space="0" w:color="auto"/>
              <w:bottom w:val="single" w:sz="4" w:space="0" w:color="auto"/>
              <w:right w:val="single" w:sz="4" w:space="0" w:color="auto"/>
            </w:tcBorders>
          </w:tcPr>
          <w:p w14:paraId="49BC4A05" w14:textId="77777777" w:rsidR="007628AC" w:rsidRPr="004E20FF" w:rsidRDefault="007628AC" w:rsidP="00EA5B98">
            <w:pPr>
              <w:jc w:val="center"/>
              <w:rPr>
                <w:rFonts w:cs="Tahoma"/>
                <w:noProof/>
                <w:sz w:val="20"/>
                <w:szCs w:val="20"/>
              </w:rPr>
            </w:pPr>
            <w:r w:rsidRPr="004E20FF">
              <w:rPr>
                <w:rFonts w:cs="Tahoma"/>
                <w:noProof/>
                <w:sz w:val="20"/>
                <w:szCs w:val="20"/>
              </w:rPr>
              <w:t>3</w:t>
            </w:r>
          </w:p>
        </w:tc>
        <w:tc>
          <w:tcPr>
            <w:tcW w:w="2566" w:type="pct"/>
            <w:tcBorders>
              <w:top w:val="single" w:sz="4" w:space="0" w:color="auto"/>
              <w:left w:val="single" w:sz="4" w:space="0" w:color="auto"/>
              <w:bottom w:val="single" w:sz="4" w:space="0" w:color="auto"/>
              <w:right w:val="single" w:sz="4" w:space="0" w:color="auto"/>
            </w:tcBorders>
          </w:tcPr>
          <w:p w14:paraId="57707C7B" w14:textId="77777777" w:rsidR="007628AC" w:rsidRPr="004E20FF" w:rsidRDefault="007628AC" w:rsidP="00EA5B98">
            <w:pPr>
              <w:rPr>
                <w:rFonts w:cs="Tahoma"/>
                <w:noProof/>
              </w:rPr>
            </w:pPr>
            <w:r w:rsidRPr="004E20FF">
              <w:rPr>
                <w:rFonts w:cs="Tahoma"/>
                <w:noProof/>
              </w:rPr>
              <w:t>Signal</w:t>
            </w:r>
          </w:p>
        </w:tc>
      </w:tr>
      <w:tr w:rsidR="008B636C" w:rsidRPr="004E20FF" w14:paraId="16D31BEA" w14:textId="77777777" w:rsidTr="00CC02C8">
        <w:tc>
          <w:tcPr>
            <w:tcW w:w="2434" w:type="pct"/>
            <w:tcBorders>
              <w:top w:val="single" w:sz="4" w:space="0" w:color="auto"/>
              <w:left w:val="single" w:sz="4" w:space="0" w:color="auto"/>
              <w:bottom w:val="single" w:sz="4" w:space="0" w:color="auto"/>
              <w:right w:val="single" w:sz="4" w:space="0" w:color="auto"/>
            </w:tcBorders>
            <w:hideMark/>
          </w:tcPr>
          <w:p w14:paraId="4FCF3894" w14:textId="77777777" w:rsidR="007628AC" w:rsidRPr="004E20FF" w:rsidRDefault="007628AC" w:rsidP="00EA5B98">
            <w:pPr>
              <w:jc w:val="center"/>
              <w:rPr>
                <w:rFonts w:cs="Tahoma"/>
                <w:noProof/>
                <w:sz w:val="20"/>
                <w:szCs w:val="20"/>
              </w:rPr>
            </w:pPr>
            <w:r w:rsidRPr="004E20FF">
              <w:rPr>
                <w:rFonts w:cs="Tahoma"/>
                <w:noProof/>
                <w:sz w:val="20"/>
                <w:szCs w:val="20"/>
              </w:rPr>
              <w:t>4</w:t>
            </w:r>
          </w:p>
        </w:tc>
        <w:tc>
          <w:tcPr>
            <w:tcW w:w="2566" w:type="pct"/>
            <w:tcBorders>
              <w:top w:val="single" w:sz="4" w:space="0" w:color="auto"/>
              <w:left w:val="single" w:sz="4" w:space="0" w:color="auto"/>
              <w:bottom w:val="single" w:sz="4" w:space="0" w:color="auto"/>
              <w:right w:val="single" w:sz="4" w:space="0" w:color="auto"/>
            </w:tcBorders>
            <w:hideMark/>
          </w:tcPr>
          <w:p w14:paraId="5BBA581C" w14:textId="77777777" w:rsidR="007628AC" w:rsidRPr="004E20FF" w:rsidRDefault="007628AC" w:rsidP="00EA5B98">
            <w:pPr>
              <w:rPr>
                <w:rFonts w:cs="Tahoma"/>
                <w:noProof/>
                <w:sz w:val="21"/>
                <w:szCs w:val="18"/>
              </w:rPr>
            </w:pPr>
            <w:r w:rsidRPr="004E20FF">
              <w:rPr>
                <w:rFonts w:cs="Tahoma"/>
                <w:noProof/>
              </w:rPr>
              <w:t>Value</w:t>
            </w:r>
          </w:p>
        </w:tc>
      </w:tr>
      <w:tr w:rsidR="008B636C" w:rsidRPr="004E20FF" w14:paraId="31FF9858" w14:textId="77777777" w:rsidTr="00CC02C8">
        <w:tc>
          <w:tcPr>
            <w:tcW w:w="2434" w:type="pct"/>
            <w:tcBorders>
              <w:top w:val="single" w:sz="4" w:space="0" w:color="auto"/>
              <w:left w:val="single" w:sz="4" w:space="0" w:color="auto"/>
              <w:bottom w:val="single" w:sz="4" w:space="0" w:color="auto"/>
              <w:right w:val="single" w:sz="4" w:space="0" w:color="auto"/>
            </w:tcBorders>
            <w:hideMark/>
          </w:tcPr>
          <w:p w14:paraId="3BE2AF82" w14:textId="77777777" w:rsidR="007628AC" w:rsidRPr="004E20FF" w:rsidRDefault="007628AC" w:rsidP="00EA5B98">
            <w:pPr>
              <w:jc w:val="center"/>
              <w:rPr>
                <w:rFonts w:cs="Tahoma"/>
                <w:noProof/>
              </w:rPr>
            </w:pPr>
            <w:r w:rsidRPr="004E20FF">
              <w:rPr>
                <w:rFonts w:cs="Tahoma"/>
                <w:noProof/>
                <w:sz w:val="20"/>
                <w:szCs w:val="20"/>
              </w:rPr>
              <w:t>5</w:t>
            </w:r>
          </w:p>
        </w:tc>
        <w:tc>
          <w:tcPr>
            <w:tcW w:w="2566" w:type="pct"/>
            <w:tcBorders>
              <w:top w:val="single" w:sz="4" w:space="0" w:color="auto"/>
              <w:left w:val="single" w:sz="4" w:space="0" w:color="auto"/>
              <w:bottom w:val="single" w:sz="4" w:space="0" w:color="auto"/>
              <w:right w:val="single" w:sz="4" w:space="0" w:color="auto"/>
            </w:tcBorders>
            <w:hideMark/>
          </w:tcPr>
          <w:p w14:paraId="0273DD5B" w14:textId="77777777" w:rsidR="007628AC" w:rsidRPr="004E20FF" w:rsidRDefault="007628AC" w:rsidP="00EA5B98">
            <w:pPr>
              <w:rPr>
                <w:rFonts w:cs="Tahoma"/>
                <w:noProof/>
              </w:rPr>
            </w:pPr>
            <w:r w:rsidRPr="004E20FF">
              <w:rPr>
                <w:rFonts w:cs="Tahoma"/>
                <w:noProof/>
              </w:rPr>
              <w:t>Unit</w:t>
            </w:r>
          </w:p>
        </w:tc>
      </w:tr>
    </w:tbl>
    <w:p w14:paraId="1B26BB6F" w14:textId="7A767E46" w:rsidR="00BA24CA" w:rsidRPr="004E20FF" w:rsidRDefault="008F04CA" w:rsidP="0055078F">
      <w:pPr>
        <w:pStyle w:val="text"/>
        <w:numPr>
          <w:ilvl w:val="0"/>
          <w:numId w:val="13"/>
        </w:numPr>
      </w:pPr>
      <w:r w:rsidRPr="004E20FF">
        <w:t>Any s</w:t>
      </w:r>
      <w:r w:rsidR="00710985" w:rsidRPr="004E20FF">
        <w:t xml:space="preserve">ubsequent </w:t>
      </w:r>
      <w:r w:rsidR="00325958" w:rsidRPr="004E20FF">
        <w:t>line</w:t>
      </w:r>
      <w:r w:rsidRPr="004E20FF">
        <w:t xml:space="preserve"> should</w:t>
      </w:r>
      <w:r w:rsidR="002F5D55" w:rsidRPr="004E20FF">
        <w:t xml:space="preserve"> </w:t>
      </w:r>
      <w:r w:rsidR="009A1374" w:rsidRPr="00FA7C47">
        <w:t>include</w:t>
      </w:r>
      <w:r w:rsidRPr="004E20FF">
        <w:t xml:space="preserve"> the following </w:t>
      </w:r>
      <w:r w:rsidR="00462E84" w:rsidRPr="004E20FF">
        <w:t>5</w:t>
      </w:r>
      <w:r w:rsidR="000C4B8A" w:rsidRPr="004E20FF">
        <w:t xml:space="preserve"> fields, </w:t>
      </w:r>
      <w:r w:rsidRPr="004E20FF">
        <w:t>separated</w:t>
      </w:r>
      <w:r w:rsidR="000C4B8A" w:rsidRPr="004E20FF">
        <w:t xml:space="preserve"> by a TAB character</w:t>
      </w:r>
      <w:r w:rsidR="00805308" w:rsidRPr="004E20FF">
        <w:t xml:space="preserve">, </w:t>
      </w:r>
      <w:r w:rsidR="00BA24CA" w:rsidRPr="004E20FF">
        <w:t>in this order:</w:t>
      </w:r>
    </w:p>
    <w:p w14:paraId="05F8F7F6" w14:textId="77777777" w:rsidR="008F04CA" w:rsidRPr="004E20FF" w:rsidRDefault="008F04CA" w:rsidP="008F04CA">
      <w:pPr>
        <w:pStyle w:val="text"/>
        <w:ind w:left="720"/>
      </w:pPr>
    </w:p>
    <w:tbl>
      <w:tblPr>
        <w:tblStyle w:val="TableGrid"/>
        <w:tblW w:w="4981" w:type="pct"/>
        <w:tblInd w:w="607" w:type="dxa"/>
        <w:tblCellMar>
          <w:top w:w="28" w:type="dxa"/>
          <w:bottom w:w="28" w:type="dxa"/>
        </w:tblCellMar>
        <w:tblLook w:val="0600" w:firstRow="0" w:lastRow="0" w:firstColumn="0" w:lastColumn="0" w:noHBand="1" w:noVBand="1"/>
      </w:tblPr>
      <w:tblGrid>
        <w:gridCol w:w="807"/>
        <w:gridCol w:w="792"/>
        <w:gridCol w:w="4251"/>
        <w:gridCol w:w="3319"/>
      </w:tblGrid>
      <w:tr w:rsidR="00886DC1" w:rsidRPr="004E20FF" w14:paraId="6873DCC2" w14:textId="5CA3C6DB" w:rsidTr="00CC02C8">
        <w:tc>
          <w:tcPr>
            <w:tcW w:w="44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0BC721" w14:textId="11F4D0F5" w:rsidR="00886DC1" w:rsidRPr="004E20FF" w:rsidRDefault="00886DC1" w:rsidP="00CC02C8">
            <w:pPr>
              <w:jc w:val="center"/>
              <w:rPr>
                <w:rFonts w:cs="Tahoma"/>
                <w:noProof/>
              </w:rPr>
            </w:pPr>
            <w:r w:rsidRPr="004E20FF">
              <w:rPr>
                <w:rFonts w:cs="Tahoma"/>
                <w:b/>
                <w:noProof/>
              </w:rPr>
              <w:t>Field #</w:t>
            </w:r>
          </w:p>
        </w:tc>
        <w:tc>
          <w:tcPr>
            <w:tcW w:w="43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E311BC" w14:textId="77777777" w:rsidR="00886DC1" w:rsidRPr="004E20FF" w:rsidRDefault="00886DC1" w:rsidP="00EA5B98">
            <w:pPr>
              <w:rPr>
                <w:rFonts w:cs="Tahoma"/>
                <w:noProof/>
              </w:rPr>
            </w:pPr>
            <w:r w:rsidRPr="004E20FF">
              <w:rPr>
                <w:rFonts w:cs="Tahoma"/>
                <w:b/>
                <w:noProof/>
              </w:rPr>
              <w:t>Name</w:t>
            </w:r>
          </w:p>
        </w:tc>
        <w:tc>
          <w:tcPr>
            <w:tcW w:w="231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2C1D7B" w14:textId="77777777" w:rsidR="00886DC1" w:rsidRPr="004E20FF" w:rsidRDefault="00886DC1" w:rsidP="00EA5B98">
            <w:pPr>
              <w:rPr>
                <w:rFonts w:cs="Tahoma"/>
                <w:b/>
                <w:noProof/>
              </w:rPr>
            </w:pPr>
            <w:r w:rsidRPr="004E20FF">
              <w:rPr>
                <w:rFonts w:cs="Tahoma"/>
                <w:b/>
                <w:noProof/>
              </w:rPr>
              <w:t>Description</w:t>
            </w:r>
          </w:p>
        </w:tc>
        <w:tc>
          <w:tcPr>
            <w:tcW w:w="181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10B559" w14:textId="22E5A205" w:rsidR="00886DC1" w:rsidRPr="004E20FF" w:rsidRDefault="00886DC1" w:rsidP="00325958">
            <w:pPr>
              <w:rPr>
                <w:rFonts w:cs="Tahoma"/>
                <w:b/>
                <w:noProof/>
              </w:rPr>
            </w:pPr>
            <w:r w:rsidRPr="004E20FF">
              <w:rPr>
                <w:rFonts w:cs="Tahoma"/>
                <w:b/>
                <w:noProof/>
              </w:rPr>
              <w:t>Restrictions</w:t>
            </w:r>
          </w:p>
        </w:tc>
      </w:tr>
      <w:tr w:rsidR="00886DC1" w:rsidRPr="004E20FF" w14:paraId="662D7872" w14:textId="79BFDFE7" w:rsidTr="00CC02C8">
        <w:tc>
          <w:tcPr>
            <w:tcW w:w="440" w:type="pct"/>
            <w:tcBorders>
              <w:top w:val="single" w:sz="4" w:space="0" w:color="auto"/>
              <w:left w:val="single" w:sz="4" w:space="0" w:color="auto"/>
              <w:bottom w:val="single" w:sz="4" w:space="0" w:color="auto"/>
              <w:right w:val="single" w:sz="4" w:space="0" w:color="auto"/>
            </w:tcBorders>
            <w:hideMark/>
          </w:tcPr>
          <w:p w14:paraId="3FE8FFF4" w14:textId="5A425F16" w:rsidR="00886DC1" w:rsidRPr="004E20FF" w:rsidRDefault="00886DC1" w:rsidP="00CC02C8">
            <w:pPr>
              <w:jc w:val="center"/>
              <w:rPr>
                <w:rFonts w:cs="Tahoma"/>
                <w:noProof/>
              </w:rPr>
            </w:pPr>
            <w:r w:rsidRPr="004E20FF">
              <w:rPr>
                <w:rFonts w:cs="Tahoma"/>
                <w:noProof/>
                <w:sz w:val="20"/>
                <w:szCs w:val="20"/>
              </w:rPr>
              <w:t>1</w:t>
            </w:r>
          </w:p>
        </w:tc>
        <w:tc>
          <w:tcPr>
            <w:tcW w:w="432" w:type="pct"/>
            <w:tcBorders>
              <w:top w:val="single" w:sz="4" w:space="0" w:color="auto"/>
              <w:left w:val="single" w:sz="4" w:space="0" w:color="auto"/>
              <w:bottom w:val="single" w:sz="4" w:space="0" w:color="auto"/>
              <w:right w:val="single" w:sz="4" w:space="0" w:color="auto"/>
            </w:tcBorders>
            <w:hideMark/>
          </w:tcPr>
          <w:p w14:paraId="68B008AF" w14:textId="5DAA98D9" w:rsidR="00886DC1" w:rsidRPr="004E20FF" w:rsidRDefault="00E3581B" w:rsidP="00F1157C">
            <w:pPr>
              <w:rPr>
                <w:rFonts w:cs="Tahoma"/>
                <w:noProof/>
              </w:rPr>
            </w:pPr>
            <w:r w:rsidRPr="004E20FF">
              <w:rPr>
                <w:rFonts w:cs="Tahoma"/>
                <w:noProof/>
              </w:rPr>
              <w:t>ID</w:t>
            </w:r>
          </w:p>
        </w:tc>
        <w:tc>
          <w:tcPr>
            <w:tcW w:w="2318" w:type="pct"/>
            <w:tcBorders>
              <w:top w:val="single" w:sz="4" w:space="0" w:color="auto"/>
              <w:left w:val="single" w:sz="4" w:space="0" w:color="auto"/>
              <w:bottom w:val="single" w:sz="4" w:space="0" w:color="auto"/>
              <w:right w:val="single" w:sz="4" w:space="0" w:color="auto"/>
            </w:tcBorders>
          </w:tcPr>
          <w:p w14:paraId="444A01A2" w14:textId="7703E4FC" w:rsidR="00886DC1" w:rsidRPr="004E20FF" w:rsidRDefault="00886DC1">
            <w:pPr>
              <w:rPr>
                <w:rFonts w:cs="Tahoma"/>
                <w:noProof/>
              </w:rPr>
            </w:pPr>
            <w:r w:rsidRPr="004E20FF">
              <w:rPr>
                <w:rFonts w:cs="Tahoma"/>
                <w:noProof/>
              </w:rPr>
              <w:t>The unique identifier of the patient.</w:t>
            </w:r>
          </w:p>
        </w:tc>
        <w:tc>
          <w:tcPr>
            <w:tcW w:w="1810" w:type="pct"/>
            <w:tcBorders>
              <w:top w:val="single" w:sz="4" w:space="0" w:color="auto"/>
              <w:left w:val="single" w:sz="4" w:space="0" w:color="auto"/>
              <w:bottom w:val="single" w:sz="4" w:space="0" w:color="auto"/>
              <w:right w:val="single" w:sz="4" w:space="0" w:color="auto"/>
            </w:tcBorders>
          </w:tcPr>
          <w:p w14:paraId="38DD596B" w14:textId="77777777" w:rsidR="00445180" w:rsidRPr="004E20FF" w:rsidRDefault="00886DC1" w:rsidP="00E955D6">
            <w:pPr>
              <w:rPr>
                <w:rFonts w:cs="Tahoma"/>
                <w:noProof/>
              </w:rPr>
            </w:pPr>
            <w:r w:rsidRPr="004E20FF">
              <w:rPr>
                <w:rFonts w:cs="Tahoma"/>
                <w:noProof/>
              </w:rPr>
              <w:t xml:space="preserve">Length between 1 and 40. </w:t>
            </w:r>
          </w:p>
          <w:p w14:paraId="50FD8C97" w14:textId="6A14BE81" w:rsidR="00886DC1" w:rsidRPr="004E20FF" w:rsidRDefault="00886DC1" w:rsidP="00E955D6">
            <w:pPr>
              <w:rPr>
                <w:rFonts w:cs="Tahoma"/>
                <w:noProof/>
              </w:rPr>
            </w:pPr>
            <w:r w:rsidRPr="004E20FF">
              <w:rPr>
                <w:rFonts w:cs="Tahoma"/>
                <w:noProof/>
              </w:rPr>
              <w:t>Valid characters: a-z A-Z 0-9 _ - . ^ * / % #</w:t>
            </w:r>
          </w:p>
        </w:tc>
      </w:tr>
      <w:tr w:rsidR="00886DC1" w:rsidRPr="004E20FF" w14:paraId="2FB21F3E" w14:textId="7190F15F" w:rsidTr="00CC02C8">
        <w:tc>
          <w:tcPr>
            <w:tcW w:w="440" w:type="pct"/>
            <w:tcBorders>
              <w:top w:val="single" w:sz="4" w:space="0" w:color="auto"/>
              <w:left w:val="single" w:sz="4" w:space="0" w:color="auto"/>
              <w:bottom w:val="single" w:sz="4" w:space="0" w:color="auto"/>
              <w:right w:val="single" w:sz="4" w:space="0" w:color="auto"/>
            </w:tcBorders>
          </w:tcPr>
          <w:p w14:paraId="79728A06" w14:textId="14B0C617" w:rsidR="00886DC1" w:rsidRPr="004E20FF" w:rsidRDefault="00886DC1" w:rsidP="00CC02C8">
            <w:pPr>
              <w:jc w:val="center"/>
              <w:rPr>
                <w:rFonts w:cs="Tahoma"/>
                <w:noProof/>
                <w:sz w:val="20"/>
                <w:szCs w:val="20"/>
              </w:rPr>
            </w:pPr>
            <w:r w:rsidRPr="004E20FF">
              <w:rPr>
                <w:rFonts w:cs="Tahoma"/>
                <w:noProof/>
                <w:sz w:val="20"/>
                <w:szCs w:val="20"/>
              </w:rPr>
              <w:t>2</w:t>
            </w:r>
          </w:p>
        </w:tc>
        <w:tc>
          <w:tcPr>
            <w:tcW w:w="432" w:type="pct"/>
            <w:tcBorders>
              <w:top w:val="single" w:sz="4" w:space="0" w:color="auto"/>
              <w:left w:val="single" w:sz="4" w:space="0" w:color="auto"/>
              <w:bottom w:val="single" w:sz="4" w:space="0" w:color="auto"/>
              <w:right w:val="single" w:sz="4" w:space="0" w:color="auto"/>
            </w:tcBorders>
          </w:tcPr>
          <w:p w14:paraId="3A25F580" w14:textId="75CE5CF2" w:rsidR="00886DC1" w:rsidRPr="004E20FF" w:rsidRDefault="00886DC1" w:rsidP="00EA5B98">
            <w:pPr>
              <w:rPr>
                <w:rFonts w:cs="Tahoma"/>
                <w:noProof/>
              </w:rPr>
            </w:pPr>
            <w:r w:rsidRPr="004E20FF">
              <w:rPr>
                <w:rFonts w:cs="Tahoma"/>
                <w:noProof/>
              </w:rPr>
              <w:t>Date</w:t>
            </w:r>
          </w:p>
        </w:tc>
        <w:tc>
          <w:tcPr>
            <w:tcW w:w="2318" w:type="pct"/>
            <w:tcBorders>
              <w:top w:val="single" w:sz="4" w:space="0" w:color="auto"/>
              <w:left w:val="single" w:sz="4" w:space="0" w:color="auto"/>
              <w:bottom w:val="single" w:sz="4" w:space="0" w:color="auto"/>
              <w:right w:val="single" w:sz="4" w:space="0" w:color="auto"/>
            </w:tcBorders>
          </w:tcPr>
          <w:p w14:paraId="347E80A1" w14:textId="7DBEB81D" w:rsidR="00445180" w:rsidRPr="004E20FF" w:rsidRDefault="002F1F01">
            <w:pPr>
              <w:rPr>
                <w:rFonts w:cs="Tahoma"/>
                <w:noProof/>
              </w:rPr>
            </w:pPr>
            <w:r w:rsidRPr="004E20FF">
              <w:rPr>
                <w:rFonts w:cs="Tahoma"/>
                <w:noProof/>
              </w:rPr>
              <w:t xml:space="preserve">A </w:t>
            </w:r>
            <w:r w:rsidR="00045385" w:rsidRPr="004E20FF">
              <w:rPr>
                <w:rFonts w:cs="Tahoma"/>
                <w:noProof/>
              </w:rPr>
              <w:t>comma-separated list</w:t>
            </w:r>
            <w:r w:rsidRPr="004E20FF">
              <w:rPr>
                <w:rFonts w:cs="Tahoma"/>
                <w:noProof/>
              </w:rPr>
              <w:t xml:space="preserve"> of zero</w:t>
            </w:r>
            <w:r w:rsidR="00C92426" w:rsidRPr="004E20FF">
              <w:rPr>
                <w:rFonts w:cs="Tahoma"/>
                <w:noProof/>
              </w:rPr>
              <w:t xml:space="preserve">, one or </w:t>
            </w:r>
            <w:r w:rsidR="0082666D">
              <w:rPr>
                <w:rFonts w:cs="Tahoma"/>
                <w:noProof/>
              </w:rPr>
              <w:t>more</w:t>
            </w:r>
            <w:r w:rsidRPr="004E20FF">
              <w:rPr>
                <w:rFonts w:cs="Tahoma"/>
                <w:noProof/>
              </w:rPr>
              <w:t xml:space="preserve"> timestamps.</w:t>
            </w:r>
          </w:p>
          <w:p w14:paraId="5D4809F0" w14:textId="2ED732A0" w:rsidR="00886DC1" w:rsidRPr="004E20FF" w:rsidRDefault="002F1F01">
            <w:pPr>
              <w:rPr>
                <w:rFonts w:cs="Tahoma"/>
                <w:noProof/>
              </w:rPr>
            </w:pPr>
            <w:r w:rsidRPr="004E20FF">
              <w:rPr>
                <w:rFonts w:cs="Tahoma"/>
                <w:noProof/>
              </w:rPr>
              <w:t>E.g. a GENDER signal will have no timestamp in its data object. A GLUCOSE signal will have a single timestamp in each data object.</w:t>
            </w:r>
            <w:r w:rsidR="00F242EF" w:rsidRPr="004E20FF">
              <w:rPr>
                <w:rFonts w:cs="Tahoma"/>
                <w:noProof/>
              </w:rPr>
              <w:t xml:space="preserve"> An Admission</w:t>
            </w:r>
            <w:r w:rsidR="00441621" w:rsidRPr="004E20FF">
              <w:rPr>
                <w:rFonts w:cs="Tahoma"/>
                <w:noProof/>
              </w:rPr>
              <w:t xml:space="preserve"> signal</w:t>
            </w:r>
            <w:r w:rsidR="00F242EF" w:rsidRPr="004E20FF">
              <w:rPr>
                <w:rFonts w:cs="Tahoma"/>
                <w:noProof/>
              </w:rPr>
              <w:t xml:space="preserve"> </w:t>
            </w:r>
            <w:r w:rsidR="00F16594" w:rsidRPr="004E20FF">
              <w:rPr>
                <w:rFonts w:cs="Tahoma"/>
                <w:noProof/>
              </w:rPr>
              <w:t xml:space="preserve">will have two timestamps </w:t>
            </w:r>
            <w:r w:rsidR="00441621" w:rsidRPr="004E20FF">
              <w:rPr>
                <w:rFonts w:cs="Tahoma"/>
                <w:noProof/>
              </w:rPr>
              <w:t xml:space="preserve">separated by a comma </w:t>
            </w:r>
            <w:r w:rsidR="00F16594" w:rsidRPr="004E20FF">
              <w:rPr>
                <w:rFonts w:cs="Tahoma"/>
                <w:noProof/>
              </w:rPr>
              <w:t>in each data object.</w:t>
            </w:r>
          </w:p>
        </w:tc>
        <w:tc>
          <w:tcPr>
            <w:tcW w:w="1810" w:type="pct"/>
            <w:tcBorders>
              <w:top w:val="single" w:sz="4" w:space="0" w:color="auto"/>
              <w:left w:val="single" w:sz="4" w:space="0" w:color="auto"/>
              <w:bottom w:val="single" w:sz="4" w:space="0" w:color="auto"/>
              <w:right w:val="single" w:sz="4" w:space="0" w:color="auto"/>
            </w:tcBorders>
          </w:tcPr>
          <w:p w14:paraId="33C173C5" w14:textId="626B7D06" w:rsidR="00886DC1" w:rsidRPr="004E20FF" w:rsidRDefault="004902AB" w:rsidP="004902AB">
            <w:pPr>
              <w:rPr>
                <w:rFonts w:cs="Tahoma"/>
                <w:noProof/>
              </w:rPr>
            </w:pPr>
            <w:r w:rsidRPr="004E20FF">
              <w:rPr>
                <w:rFonts w:cs="Tahoma"/>
                <w:noProof/>
              </w:rPr>
              <w:t xml:space="preserve">Each </w:t>
            </w:r>
            <w:r w:rsidR="00744857" w:rsidRPr="004E20FF">
              <w:rPr>
                <w:rFonts w:cs="Tahoma"/>
                <w:noProof/>
              </w:rPr>
              <w:t>timestamp</w:t>
            </w:r>
            <w:r w:rsidRPr="004E20FF">
              <w:rPr>
                <w:rFonts w:cs="Tahoma"/>
                <w:noProof/>
              </w:rPr>
              <w:t xml:space="preserve"> represents a valid date, formatted yyyy</w:t>
            </w:r>
            <w:r w:rsidR="006D3132" w:rsidRPr="004E20FF">
              <w:rPr>
                <w:rFonts w:cs="Tahoma"/>
                <w:noProof/>
              </w:rPr>
              <w:t>-</w:t>
            </w:r>
            <w:r w:rsidR="3BF54BCC" w:rsidRPr="43C699BF">
              <w:rPr>
                <w:rFonts w:cs="Tahoma"/>
                <w:noProof/>
              </w:rPr>
              <w:t>M</w:t>
            </w:r>
            <w:r w:rsidR="2BD50640" w:rsidRPr="43C699BF">
              <w:rPr>
                <w:rFonts w:cs="Tahoma"/>
                <w:noProof/>
              </w:rPr>
              <w:t>M</w:t>
            </w:r>
            <w:r w:rsidR="006D3132" w:rsidRPr="004E20FF">
              <w:rPr>
                <w:rFonts w:cs="Tahoma"/>
                <w:noProof/>
              </w:rPr>
              <w:t>-</w:t>
            </w:r>
            <w:r w:rsidRPr="004E20FF">
              <w:rPr>
                <w:rFonts w:cs="Tahoma"/>
                <w:noProof/>
              </w:rPr>
              <w:t>dd</w:t>
            </w:r>
            <w:r w:rsidR="003105A2" w:rsidRPr="004E20FF">
              <w:rPr>
                <w:rFonts w:cs="Tahoma"/>
                <w:noProof/>
              </w:rPr>
              <w:t>, e.g. 2021-</w:t>
            </w:r>
            <w:r w:rsidR="008D5E78">
              <w:rPr>
                <w:rFonts w:cs="Tahoma"/>
                <w:noProof/>
              </w:rPr>
              <w:t>08</w:t>
            </w:r>
            <w:r w:rsidR="003105A2" w:rsidRPr="004E20FF">
              <w:rPr>
                <w:rFonts w:cs="Tahoma"/>
                <w:noProof/>
              </w:rPr>
              <w:t>-12</w:t>
            </w:r>
            <w:r w:rsidRPr="004E20FF">
              <w:rPr>
                <w:rFonts w:cs="Tahoma"/>
                <w:noProof/>
              </w:rPr>
              <w:t xml:space="preserve"> </w:t>
            </w:r>
          </w:p>
          <w:p w14:paraId="0476A031" w14:textId="77777777" w:rsidR="00471C15" w:rsidRPr="004E20FF" w:rsidRDefault="00471C15" w:rsidP="004902AB">
            <w:pPr>
              <w:rPr>
                <w:rFonts w:cs="Tahoma"/>
                <w:noProof/>
              </w:rPr>
            </w:pPr>
          </w:p>
          <w:p w14:paraId="6088D09B" w14:textId="41979D0C" w:rsidR="00471C15" w:rsidRPr="004E20FF" w:rsidRDefault="00471C15" w:rsidP="004902AB">
            <w:pPr>
              <w:rPr>
                <w:rFonts w:cs="Tahoma"/>
                <w:noProof/>
              </w:rPr>
            </w:pPr>
            <w:r w:rsidRPr="004E20FF">
              <w:rPr>
                <w:rFonts w:cs="Tahoma"/>
                <w:noProof/>
              </w:rPr>
              <w:t>In case of no timestamp, an empty string should be used</w:t>
            </w:r>
          </w:p>
        </w:tc>
      </w:tr>
      <w:tr w:rsidR="00886DC1" w:rsidRPr="004E20FF" w14:paraId="533C95CC" w14:textId="27E0C63D" w:rsidTr="00CC02C8">
        <w:tc>
          <w:tcPr>
            <w:tcW w:w="440" w:type="pct"/>
            <w:tcBorders>
              <w:top w:val="single" w:sz="4" w:space="0" w:color="auto"/>
              <w:left w:val="single" w:sz="4" w:space="0" w:color="auto"/>
              <w:bottom w:val="single" w:sz="4" w:space="0" w:color="auto"/>
              <w:right w:val="single" w:sz="4" w:space="0" w:color="auto"/>
            </w:tcBorders>
          </w:tcPr>
          <w:p w14:paraId="5F656C4E" w14:textId="4FA16E23" w:rsidR="00886DC1" w:rsidRPr="004E20FF" w:rsidRDefault="00886DC1" w:rsidP="00CC02C8">
            <w:pPr>
              <w:jc w:val="center"/>
              <w:rPr>
                <w:rFonts w:cs="Tahoma"/>
                <w:noProof/>
                <w:sz w:val="20"/>
                <w:szCs w:val="20"/>
              </w:rPr>
            </w:pPr>
            <w:r w:rsidRPr="004E20FF">
              <w:rPr>
                <w:rFonts w:cs="Tahoma"/>
                <w:noProof/>
                <w:sz w:val="20"/>
                <w:szCs w:val="20"/>
              </w:rPr>
              <w:t>3</w:t>
            </w:r>
          </w:p>
        </w:tc>
        <w:tc>
          <w:tcPr>
            <w:tcW w:w="432" w:type="pct"/>
            <w:tcBorders>
              <w:top w:val="single" w:sz="4" w:space="0" w:color="auto"/>
              <w:left w:val="single" w:sz="4" w:space="0" w:color="auto"/>
              <w:bottom w:val="single" w:sz="4" w:space="0" w:color="auto"/>
              <w:right w:val="single" w:sz="4" w:space="0" w:color="auto"/>
            </w:tcBorders>
          </w:tcPr>
          <w:p w14:paraId="50F8E3EC" w14:textId="34D0AD65" w:rsidR="00886DC1" w:rsidRPr="004E20FF" w:rsidRDefault="00886DC1" w:rsidP="00EA5B98">
            <w:pPr>
              <w:rPr>
                <w:rFonts w:cs="Tahoma"/>
                <w:noProof/>
              </w:rPr>
            </w:pPr>
            <w:r w:rsidRPr="004E20FF">
              <w:rPr>
                <w:rFonts w:cs="Tahoma"/>
                <w:noProof/>
              </w:rPr>
              <w:t>Signal</w:t>
            </w:r>
          </w:p>
        </w:tc>
        <w:tc>
          <w:tcPr>
            <w:tcW w:w="2318" w:type="pct"/>
            <w:tcBorders>
              <w:top w:val="single" w:sz="4" w:space="0" w:color="auto"/>
              <w:left w:val="single" w:sz="4" w:space="0" w:color="auto"/>
              <w:bottom w:val="single" w:sz="4" w:space="0" w:color="auto"/>
              <w:right w:val="single" w:sz="4" w:space="0" w:color="auto"/>
            </w:tcBorders>
          </w:tcPr>
          <w:p w14:paraId="774CAAAD" w14:textId="5B8E5299" w:rsidR="00886DC1" w:rsidRPr="004E20FF" w:rsidRDefault="003643A0" w:rsidP="003643A0">
            <w:pPr>
              <w:rPr>
                <w:rFonts w:cs="Tahoma"/>
                <w:noProof/>
              </w:rPr>
            </w:pPr>
            <w:r w:rsidRPr="004E20FF">
              <w:rPr>
                <w:rFonts w:cs="Tahoma"/>
                <w:noProof/>
              </w:rPr>
              <w:t xml:space="preserve">A signal </w:t>
            </w:r>
            <w:r w:rsidR="00813BB6">
              <w:rPr>
                <w:rFonts w:cs="Tahoma"/>
                <w:noProof/>
              </w:rPr>
              <w:t>name</w:t>
            </w:r>
            <w:r w:rsidRPr="004E20FF">
              <w:rPr>
                <w:rFonts w:cs="Tahoma"/>
                <w:noProof/>
              </w:rPr>
              <w:t xml:space="preserve">, as defined in the </w:t>
            </w:r>
            <w:r w:rsidR="001D1D54">
              <w:rPr>
                <w:rFonts w:cs="Tahoma"/>
                <w:noProof/>
              </w:rPr>
              <w:t xml:space="preserve">AlgoMarker </w:t>
            </w:r>
            <w:r w:rsidR="00813BB6">
              <w:rPr>
                <w:rFonts w:cs="Tahoma"/>
                <w:noProof/>
              </w:rPr>
              <w:t>list of signals</w:t>
            </w:r>
            <w:r w:rsidRPr="004E20FF">
              <w:rPr>
                <w:rFonts w:cs="Tahoma"/>
                <w:noProof/>
              </w:rPr>
              <w:t>.</w:t>
            </w:r>
            <w:r w:rsidR="00813BB6">
              <w:rPr>
                <w:rFonts w:cs="Tahoma"/>
                <w:noProof/>
              </w:rPr>
              <w:t xml:space="preserve"> In the lungflag.signals.xlsx</w:t>
            </w:r>
          </w:p>
        </w:tc>
        <w:tc>
          <w:tcPr>
            <w:tcW w:w="1810" w:type="pct"/>
            <w:tcBorders>
              <w:top w:val="single" w:sz="4" w:space="0" w:color="auto"/>
              <w:left w:val="single" w:sz="4" w:space="0" w:color="auto"/>
              <w:bottom w:val="single" w:sz="4" w:space="0" w:color="auto"/>
              <w:right w:val="single" w:sz="4" w:space="0" w:color="auto"/>
            </w:tcBorders>
          </w:tcPr>
          <w:p w14:paraId="7521D0A6" w14:textId="384DA539" w:rsidR="00886DC1" w:rsidRPr="004E20FF" w:rsidRDefault="008D5E78">
            <w:pPr>
              <w:rPr>
                <w:rFonts w:cs="Tahoma"/>
                <w:noProof/>
              </w:rPr>
            </w:pPr>
            <w:r>
              <w:rPr>
                <w:rFonts w:cs="Tahoma"/>
                <w:noProof/>
              </w:rPr>
              <w:t>Part of the list of signals</w:t>
            </w:r>
          </w:p>
        </w:tc>
      </w:tr>
      <w:tr w:rsidR="00886DC1" w:rsidRPr="004E20FF" w14:paraId="6C4A905D" w14:textId="1EDFA946" w:rsidTr="00CC02C8">
        <w:tc>
          <w:tcPr>
            <w:tcW w:w="440" w:type="pct"/>
            <w:tcBorders>
              <w:top w:val="single" w:sz="4" w:space="0" w:color="auto"/>
              <w:left w:val="single" w:sz="4" w:space="0" w:color="auto"/>
              <w:bottom w:val="single" w:sz="4" w:space="0" w:color="auto"/>
              <w:right w:val="single" w:sz="4" w:space="0" w:color="auto"/>
            </w:tcBorders>
            <w:hideMark/>
          </w:tcPr>
          <w:p w14:paraId="564BA320" w14:textId="685696F1" w:rsidR="00886DC1" w:rsidRPr="004E20FF" w:rsidRDefault="00886DC1" w:rsidP="00CC02C8">
            <w:pPr>
              <w:jc w:val="center"/>
              <w:rPr>
                <w:rFonts w:cs="Tahoma"/>
                <w:noProof/>
                <w:sz w:val="20"/>
                <w:szCs w:val="20"/>
              </w:rPr>
            </w:pPr>
            <w:r w:rsidRPr="004E20FF">
              <w:rPr>
                <w:rFonts w:cs="Tahoma"/>
                <w:noProof/>
                <w:sz w:val="20"/>
                <w:szCs w:val="20"/>
              </w:rPr>
              <w:t>4</w:t>
            </w:r>
          </w:p>
        </w:tc>
        <w:tc>
          <w:tcPr>
            <w:tcW w:w="432" w:type="pct"/>
            <w:tcBorders>
              <w:top w:val="single" w:sz="4" w:space="0" w:color="auto"/>
              <w:left w:val="single" w:sz="4" w:space="0" w:color="auto"/>
              <w:bottom w:val="single" w:sz="4" w:space="0" w:color="auto"/>
              <w:right w:val="single" w:sz="4" w:space="0" w:color="auto"/>
            </w:tcBorders>
            <w:hideMark/>
          </w:tcPr>
          <w:p w14:paraId="2EBDF1AC" w14:textId="30453062" w:rsidR="00886DC1" w:rsidRPr="004E20FF" w:rsidRDefault="00886DC1" w:rsidP="00EA5B98">
            <w:pPr>
              <w:rPr>
                <w:rFonts w:cs="Tahoma"/>
                <w:noProof/>
                <w:sz w:val="21"/>
                <w:szCs w:val="18"/>
              </w:rPr>
            </w:pPr>
            <w:r w:rsidRPr="004E20FF">
              <w:rPr>
                <w:rFonts w:cs="Tahoma"/>
                <w:noProof/>
              </w:rPr>
              <w:t>Value</w:t>
            </w:r>
          </w:p>
        </w:tc>
        <w:tc>
          <w:tcPr>
            <w:tcW w:w="2318" w:type="pct"/>
            <w:tcBorders>
              <w:top w:val="single" w:sz="4" w:space="0" w:color="auto"/>
              <w:left w:val="single" w:sz="4" w:space="0" w:color="auto"/>
              <w:bottom w:val="single" w:sz="4" w:space="0" w:color="auto"/>
              <w:right w:val="single" w:sz="4" w:space="0" w:color="auto"/>
            </w:tcBorders>
          </w:tcPr>
          <w:p w14:paraId="5F52ADF1" w14:textId="77777777" w:rsidR="00886DC1" w:rsidRDefault="00DC4161" w:rsidP="00EA5B98">
            <w:pPr>
              <w:rPr>
                <w:rFonts w:cs="Tahoma"/>
                <w:noProof/>
              </w:rPr>
            </w:pPr>
            <w:r w:rsidRPr="004E20FF">
              <w:rPr>
                <w:rFonts w:cs="Tahoma"/>
                <w:noProof/>
              </w:rPr>
              <w:t>The signal’s value – textual representation (at the specific time given above).</w:t>
            </w:r>
          </w:p>
          <w:p w14:paraId="06444D46" w14:textId="77777777" w:rsidR="00FF294D" w:rsidRDefault="00FF294D" w:rsidP="00EA5B98">
            <w:pPr>
              <w:rPr>
                <w:rFonts w:cs="Tahoma"/>
                <w:noProof/>
              </w:rPr>
            </w:pPr>
          </w:p>
          <w:p w14:paraId="47ED0E4E" w14:textId="7FFBDD2A" w:rsidR="00FF294D" w:rsidRPr="004E20FF" w:rsidRDefault="00FF294D" w:rsidP="00EA5B98">
            <w:pPr>
              <w:rPr>
                <w:rFonts w:cs="Tahoma"/>
                <w:noProof/>
              </w:rPr>
            </w:pPr>
            <w:r>
              <w:rPr>
                <w:rFonts w:cs="Tahoma"/>
                <w:noProof/>
              </w:rPr>
              <w:t xml:space="preserve">A special character ‘|’ is used as a seprator for signals that </w:t>
            </w:r>
            <w:r w:rsidR="001F7C73">
              <w:rPr>
                <w:rFonts w:cs="Tahoma"/>
                <w:noProof/>
              </w:rPr>
              <w:t xml:space="preserve">required </w:t>
            </w:r>
            <w:r>
              <w:rPr>
                <w:rFonts w:cs="Tahoma"/>
                <w:noProof/>
              </w:rPr>
              <w:t>multiple values</w:t>
            </w:r>
            <w:r w:rsidR="001F7C73">
              <w:rPr>
                <w:rFonts w:cs="Tahoma"/>
                <w:noProof/>
              </w:rPr>
              <w:t>. For example</w:t>
            </w:r>
            <w:r w:rsidR="004E6E16">
              <w:rPr>
                <w:rFonts w:cs="Tahoma"/>
                <w:noProof/>
              </w:rPr>
              <w:t>,</w:t>
            </w:r>
            <w:r w:rsidR="001F7C73">
              <w:rPr>
                <w:rFonts w:cs="Tahoma"/>
                <w:noProof/>
              </w:rPr>
              <w:t xml:space="preserve"> Blood Pressure that </w:t>
            </w:r>
            <w:r w:rsidR="004E6E16">
              <w:rPr>
                <w:rFonts w:cs="Tahoma"/>
                <w:noProof/>
              </w:rPr>
              <w:t xml:space="preserve">is represented as 120|80 </w:t>
            </w:r>
            <w:r w:rsidR="000C3518">
              <w:rPr>
                <w:rFonts w:cs="Tahoma"/>
                <w:noProof/>
              </w:rPr>
              <w:t>for the systolic, diastolic values</w:t>
            </w:r>
          </w:p>
        </w:tc>
        <w:tc>
          <w:tcPr>
            <w:tcW w:w="1810" w:type="pct"/>
            <w:tcBorders>
              <w:top w:val="single" w:sz="4" w:space="0" w:color="auto"/>
              <w:left w:val="single" w:sz="4" w:space="0" w:color="auto"/>
              <w:bottom w:val="single" w:sz="4" w:space="0" w:color="auto"/>
              <w:right w:val="single" w:sz="4" w:space="0" w:color="auto"/>
            </w:tcBorders>
          </w:tcPr>
          <w:p w14:paraId="6CEDAACA" w14:textId="2E7A4D2E" w:rsidR="006662CE" w:rsidRPr="004E20FF" w:rsidRDefault="008F4C20" w:rsidP="43C699BF">
            <w:pPr>
              <w:rPr>
                <w:rFonts w:cs="Tahoma"/>
                <w:noProof/>
              </w:rPr>
            </w:pPr>
            <w:r>
              <w:rPr>
                <w:rFonts w:cs="Tahoma"/>
                <w:noProof/>
              </w:rPr>
              <w:t xml:space="preserve">A valid numeric/float number if the </w:t>
            </w:r>
            <w:r w:rsidR="00706F8A">
              <w:rPr>
                <w:rFonts w:cs="Tahoma"/>
                <w:noProof/>
              </w:rPr>
              <w:t>channel type is numeric. When it’s categorical, it will be a string</w:t>
            </w:r>
            <w:r w:rsidR="00D26F32">
              <w:rPr>
                <w:rFonts w:cs="Tahoma"/>
                <w:noProof/>
              </w:rPr>
              <w:t>.</w:t>
            </w:r>
          </w:p>
          <w:p w14:paraId="056D9C94" w14:textId="17DDFF7E" w:rsidR="006662CE" w:rsidRPr="004E20FF" w:rsidRDefault="006662CE" w:rsidP="00FF294D">
            <w:pPr>
              <w:rPr>
                <w:rFonts w:cs="Tahoma"/>
                <w:noProof/>
              </w:rPr>
            </w:pPr>
          </w:p>
        </w:tc>
      </w:tr>
      <w:tr w:rsidR="00886DC1" w:rsidRPr="004E20FF" w14:paraId="5B88159E" w14:textId="51A32F98" w:rsidTr="00CC02C8">
        <w:tc>
          <w:tcPr>
            <w:tcW w:w="440" w:type="pct"/>
            <w:tcBorders>
              <w:top w:val="single" w:sz="4" w:space="0" w:color="auto"/>
              <w:left w:val="single" w:sz="4" w:space="0" w:color="auto"/>
              <w:bottom w:val="single" w:sz="4" w:space="0" w:color="auto"/>
              <w:right w:val="single" w:sz="4" w:space="0" w:color="auto"/>
            </w:tcBorders>
            <w:hideMark/>
          </w:tcPr>
          <w:p w14:paraId="03912B50" w14:textId="07DE1A3D" w:rsidR="00886DC1" w:rsidRPr="004E20FF" w:rsidRDefault="00886DC1" w:rsidP="00CC02C8">
            <w:pPr>
              <w:jc w:val="center"/>
              <w:rPr>
                <w:rFonts w:cs="Tahoma"/>
                <w:noProof/>
              </w:rPr>
            </w:pPr>
            <w:r w:rsidRPr="004E20FF">
              <w:rPr>
                <w:rFonts w:cs="Tahoma"/>
                <w:noProof/>
                <w:sz w:val="20"/>
                <w:szCs w:val="20"/>
              </w:rPr>
              <w:t>5</w:t>
            </w:r>
          </w:p>
        </w:tc>
        <w:tc>
          <w:tcPr>
            <w:tcW w:w="432" w:type="pct"/>
            <w:tcBorders>
              <w:top w:val="single" w:sz="4" w:space="0" w:color="auto"/>
              <w:left w:val="single" w:sz="4" w:space="0" w:color="auto"/>
              <w:bottom w:val="single" w:sz="4" w:space="0" w:color="auto"/>
              <w:right w:val="single" w:sz="4" w:space="0" w:color="auto"/>
            </w:tcBorders>
            <w:hideMark/>
          </w:tcPr>
          <w:p w14:paraId="73374259" w14:textId="569472AF" w:rsidR="00886DC1" w:rsidRPr="004E20FF" w:rsidRDefault="00886DC1" w:rsidP="00EA5B98">
            <w:pPr>
              <w:rPr>
                <w:rFonts w:cs="Tahoma"/>
                <w:noProof/>
              </w:rPr>
            </w:pPr>
            <w:r w:rsidRPr="004E20FF">
              <w:rPr>
                <w:rFonts w:cs="Tahoma"/>
                <w:noProof/>
              </w:rPr>
              <w:t>Unit</w:t>
            </w:r>
          </w:p>
        </w:tc>
        <w:tc>
          <w:tcPr>
            <w:tcW w:w="2318" w:type="pct"/>
            <w:tcBorders>
              <w:top w:val="single" w:sz="4" w:space="0" w:color="auto"/>
              <w:left w:val="single" w:sz="4" w:space="0" w:color="auto"/>
              <w:bottom w:val="single" w:sz="4" w:space="0" w:color="auto"/>
              <w:right w:val="single" w:sz="4" w:space="0" w:color="auto"/>
            </w:tcBorders>
          </w:tcPr>
          <w:p w14:paraId="29F94991" w14:textId="21F3C5F5" w:rsidR="00886DC1" w:rsidRPr="004E20FF" w:rsidRDefault="001821FC" w:rsidP="001821FC">
            <w:pPr>
              <w:rPr>
                <w:rFonts w:cs="Tahoma"/>
                <w:noProof/>
              </w:rPr>
            </w:pPr>
            <w:r w:rsidRPr="004E20FF">
              <w:rPr>
                <w:rFonts w:cs="Tahoma"/>
                <w:noProof/>
              </w:rPr>
              <w:t xml:space="preserve">The signal’s unit if applicable, as defined in the </w:t>
            </w:r>
            <w:r w:rsidR="006E5057">
              <w:rPr>
                <w:rFonts w:cs="Tahoma"/>
                <w:noProof/>
              </w:rPr>
              <w:t>lungflag.signals.xlsx</w:t>
            </w:r>
          </w:p>
        </w:tc>
        <w:tc>
          <w:tcPr>
            <w:tcW w:w="1810" w:type="pct"/>
            <w:tcBorders>
              <w:top w:val="single" w:sz="4" w:space="0" w:color="auto"/>
              <w:left w:val="single" w:sz="4" w:space="0" w:color="auto"/>
              <w:bottom w:val="single" w:sz="4" w:space="0" w:color="auto"/>
              <w:right w:val="single" w:sz="4" w:space="0" w:color="auto"/>
            </w:tcBorders>
          </w:tcPr>
          <w:p w14:paraId="7C65AF55" w14:textId="5F869E2C" w:rsidR="00886DC1" w:rsidRPr="004E20FF" w:rsidRDefault="00471C15" w:rsidP="00EA5B98">
            <w:pPr>
              <w:rPr>
                <w:rFonts w:cs="Tahoma"/>
                <w:noProof/>
              </w:rPr>
            </w:pPr>
            <w:r w:rsidRPr="004E20FF">
              <w:rPr>
                <w:rFonts w:cs="Tahoma"/>
                <w:noProof/>
              </w:rPr>
              <w:t>In case of no unit, an empty string should be used</w:t>
            </w:r>
          </w:p>
        </w:tc>
      </w:tr>
    </w:tbl>
    <w:p w14:paraId="5F114F7B" w14:textId="77777777" w:rsidR="00186FF1" w:rsidRDefault="00186FF1" w:rsidP="002A7584">
      <w:pPr>
        <w:pStyle w:val="text"/>
      </w:pPr>
    </w:p>
    <w:p w14:paraId="500D8F4E" w14:textId="3768DF3E" w:rsidR="003A18E0" w:rsidRDefault="003A18E0">
      <w:pPr>
        <w:spacing w:before="240" w:line="280" w:lineRule="exact"/>
        <w:rPr>
          <w:rFonts w:ascii="Calibri" w:hAnsi="Calibri" w:cs="Calibri"/>
          <w:noProof/>
          <w:color w:val="27A9E1" w:themeColor="text2"/>
          <w:sz w:val="60"/>
          <w:szCs w:val="32"/>
          <w:u w:color="000000"/>
        </w:rPr>
      </w:pPr>
      <w:bookmarkStart w:id="41" w:name="_Ref15466967"/>
      <w:bookmarkStart w:id="42" w:name="_Ref46151534"/>
      <w:bookmarkStart w:id="43" w:name="_Ref46151557"/>
      <w:r>
        <w:br w:type="page"/>
      </w:r>
      <w:r w:rsidR="002018B5">
        <w:t>a</w:t>
      </w:r>
    </w:p>
    <w:p w14:paraId="4C59DCDD" w14:textId="005ED49D" w:rsidR="00DE4BB2" w:rsidRDefault="0093206B" w:rsidP="00FE7AC8">
      <w:pPr>
        <w:pStyle w:val="Heading11"/>
      </w:pPr>
      <w:bookmarkStart w:id="44" w:name="_Toc19097205"/>
      <w:bookmarkStart w:id="45" w:name="_Toc19097352"/>
      <w:bookmarkStart w:id="46" w:name="_Toc19099884"/>
      <w:bookmarkStart w:id="47" w:name="_Toc19100060"/>
      <w:bookmarkStart w:id="48" w:name="_Toc19101500"/>
      <w:bookmarkStart w:id="49" w:name="_Toc19097206"/>
      <w:bookmarkStart w:id="50" w:name="_Toc19097353"/>
      <w:bookmarkStart w:id="51" w:name="_Toc19099885"/>
      <w:bookmarkStart w:id="52" w:name="_Toc19100061"/>
      <w:bookmarkStart w:id="53" w:name="_Toc19101501"/>
      <w:bookmarkStart w:id="54" w:name="_Toc19097207"/>
      <w:bookmarkStart w:id="55" w:name="_Toc19097354"/>
      <w:bookmarkStart w:id="56" w:name="_Toc19099886"/>
      <w:bookmarkStart w:id="57" w:name="_Toc19100062"/>
      <w:bookmarkStart w:id="58" w:name="_Toc19101502"/>
      <w:bookmarkStart w:id="59" w:name="_Toc19097208"/>
      <w:bookmarkStart w:id="60" w:name="_Toc19097355"/>
      <w:bookmarkStart w:id="61" w:name="_Toc19099887"/>
      <w:bookmarkStart w:id="62" w:name="_Toc19100063"/>
      <w:bookmarkStart w:id="63" w:name="_Toc19101503"/>
      <w:bookmarkStart w:id="64" w:name="_Toc19097209"/>
      <w:bookmarkStart w:id="65" w:name="_Toc19097356"/>
      <w:bookmarkStart w:id="66" w:name="_Toc19099888"/>
      <w:bookmarkStart w:id="67" w:name="_Toc19100064"/>
      <w:bookmarkStart w:id="68" w:name="_Toc19101504"/>
      <w:bookmarkStart w:id="69" w:name="_Toc46318564"/>
      <w:bookmarkStart w:id="70" w:name="_Toc19101512"/>
      <w:bookmarkStart w:id="71" w:name="_Toc19101513"/>
      <w:bookmarkStart w:id="72" w:name="_Toc19101514"/>
      <w:bookmarkStart w:id="73" w:name="_Toc19101515"/>
      <w:bookmarkStart w:id="74" w:name="_Toc19101516"/>
      <w:bookmarkStart w:id="75" w:name="_Toc19101517"/>
      <w:bookmarkStart w:id="76" w:name="_Toc19101518"/>
      <w:bookmarkStart w:id="77" w:name="_Toc19101519"/>
      <w:bookmarkStart w:id="78" w:name="_Toc19101520"/>
      <w:bookmarkStart w:id="79" w:name="_Toc19101521"/>
      <w:bookmarkStart w:id="80" w:name="_Toc19101522"/>
      <w:bookmarkStart w:id="81" w:name="_Toc19101523"/>
      <w:bookmarkStart w:id="82" w:name="_Toc19101524"/>
      <w:bookmarkStart w:id="83" w:name="_Toc19101525"/>
      <w:bookmarkStart w:id="84" w:name="_Toc19101526"/>
      <w:bookmarkStart w:id="85" w:name="_Toc19101527"/>
      <w:bookmarkStart w:id="86" w:name="_Toc19101528"/>
      <w:bookmarkStart w:id="87" w:name="_Toc19101529"/>
      <w:bookmarkStart w:id="88" w:name="_Toc19101530"/>
      <w:bookmarkStart w:id="89" w:name="_Toc19101531"/>
      <w:bookmarkStart w:id="90" w:name="_Toc19101532"/>
      <w:bookmarkStart w:id="91" w:name="_Toc19101533"/>
      <w:bookmarkStart w:id="92" w:name="_Toc19101534"/>
      <w:bookmarkStart w:id="93" w:name="_Toc46312908"/>
      <w:bookmarkStart w:id="94" w:name="_Toc46312997"/>
      <w:bookmarkStart w:id="95" w:name="_Toc46318577"/>
      <w:bookmarkStart w:id="96" w:name="_Toc46324696"/>
      <w:bookmarkStart w:id="97" w:name="_Toc46829484"/>
      <w:bookmarkStart w:id="98" w:name="_Toc46829627"/>
      <w:bookmarkStart w:id="99" w:name="_Toc47002360"/>
      <w:bookmarkStart w:id="100" w:name="_Toc89784554"/>
      <w:bookmarkStart w:id="101" w:name="_Ref89796948"/>
      <w:bookmarkStart w:id="102" w:name="_Toc146704646"/>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r w:rsidRPr="004E20FF">
        <w:t>Appendi</w:t>
      </w:r>
      <w:r w:rsidR="008B4C43" w:rsidRPr="004E20FF">
        <w:t>x</w:t>
      </w:r>
      <w:bookmarkEnd w:id="101"/>
      <w:r w:rsidR="0066643D">
        <w:t xml:space="preserve"> A</w:t>
      </w:r>
      <w:bookmarkEnd w:id="102"/>
    </w:p>
    <w:p w14:paraId="5336D986" w14:textId="66D0834C" w:rsidR="0093206B" w:rsidRPr="00DE4BB2" w:rsidRDefault="009577CA" w:rsidP="00155E73">
      <w:pPr>
        <w:pStyle w:val="text"/>
        <w:spacing w:after="240"/>
      </w:pPr>
      <w:r>
        <w:t xml:space="preserve">This appendix provides examples of the </w:t>
      </w:r>
      <w:r w:rsidR="00227C2D" w:rsidRPr="00DE4BB2">
        <w:t>‘</w:t>
      </w:r>
      <w:r w:rsidR="00A14310" w:rsidRPr="00DE4BB2">
        <w:t xml:space="preserve">File </w:t>
      </w:r>
      <w:r w:rsidR="00207BB0" w:rsidRPr="00DE4BB2">
        <w:t>API</w:t>
      </w:r>
      <w:r w:rsidR="00227C2D" w:rsidRPr="00DE4BB2">
        <w:t>’</w:t>
      </w:r>
      <w:r w:rsidR="00A14310" w:rsidRPr="00DE4BB2">
        <w:t xml:space="preserve"> </w:t>
      </w:r>
      <w:r>
        <w:t xml:space="preserve">input and output files. </w:t>
      </w:r>
    </w:p>
    <w:p w14:paraId="2682BA37" w14:textId="1026790F" w:rsidR="00BF4C90" w:rsidRPr="004E20FF" w:rsidRDefault="00CF72CA" w:rsidP="00BF4C90">
      <w:pPr>
        <w:pStyle w:val="Heading21"/>
        <w:tabs>
          <w:tab w:val="clear" w:pos="1440"/>
          <w:tab w:val="clear" w:pos="1800"/>
          <w:tab w:val="left" w:pos="900"/>
        </w:tabs>
        <w:rPr>
          <w:noProof/>
          <w:lang w:bidi="he-IL"/>
        </w:rPr>
      </w:pPr>
      <w:bookmarkStart w:id="103" w:name="_Toc146704647"/>
      <w:r w:rsidRPr="004E20FF">
        <w:rPr>
          <w:noProof/>
          <w:lang w:bidi="he-IL"/>
        </w:rPr>
        <w:t>Input File Examples</w:t>
      </w:r>
      <w:bookmarkEnd w:id="103"/>
    </w:p>
    <w:p w14:paraId="287C4493" w14:textId="2C9300D8" w:rsidR="001B423E" w:rsidRPr="004E20FF" w:rsidRDefault="002B0035" w:rsidP="00426C87">
      <w:pPr>
        <w:pStyle w:val="text"/>
        <w:spacing w:after="240"/>
      </w:pPr>
      <w:r>
        <w:t xml:space="preserve">Scoring Input File </w:t>
      </w:r>
    </w:p>
    <w:tbl>
      <w:tblPr>
        <w:tblW w:w="7454"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40"/>
        <w:gridCol w:w="1440"/>
        <w:gridCol w:w="1513"/>
        <w:gridCol w:w="2053"/>
        <w:gridCol w:w="1440"/>
      </w:tblGrid>
      <w:tr w:rsidR="00337BAE" w:rsidRPr="004E20FF" w14:paraId="712ACED5" w14:textId="77777777" w:rsidTr="003F58E2">
        <w:trPr>
          <w:trHeight w:val="227"/>
        </w:trPr>
        <w:tc>
          <w:tcPr>
            <w:tcW w:w="1440" w:type="dxa"/>
            <w:shd w:val="clear" w:color="auto" w:fill="auto"/>
            <w:noWrap/>
            <w:vAlign w:val="bottom"/>
            <w:hideMark/>
          </w:tcPr>
          <w:p w14:paraId="1349F7A2"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ID</w:t>
            </w:r>
          </w:p>
        </w:tc>
        <w:tc>
          <w:tcPr>
            <w:tcW w:w="1440" w:type="dxa"/>
            <w:shd w:val="clear" w:color="auto" w:fill="auto"/>
            <w:noWrap/>
            <w:vAlign w:val="bottom"/>
            <w:hideMark/>
          </w:tcPr>
          <w:p w14:paraId="17ADCD9B"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Date</w:t>
            </w:r>
          </w:p>
        </w:tc>
        <w:tc>
          <w:tcPr>
            <w:tcW w:w="1513" w:type="dxa"/>
            <w:shd w:val="clear" w:color="auto" w:fill="auto"/>
            <w:noWrap/>
            <w:vAlign w:val="bottom"/>
            <w:hideMark/>
          </w:tcPr>
          <w:p w14:paraId="01B57F4A"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Signal</w:t>
            </w:r>
          </w:p>
        </w:tc>
        <w:tc>
          <w:tcPr>
            <w:tcW w:w="1621" w:type="dxa"/>
            <w:shd w:val="clear" w:color="auto" w:fill="auto"/>
            <w:noWrap/>
            <w:vAlign w:val="bottom"/>
            <w:hideMark/>
          </w:tcPr>
          <w:p w14:paraId="2AE0F467"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Value</w:t>
            </w:r>
          </w:p>
        </w:tc>
        <w:tc>
          <w:tcPr>
            <w:tcW w:w="1440" w:type="dxa"/>
            <w:shd w:val="clear" w:color="auto" w:fill="auto"/>
            <w:noWrap/>
            <w:vAlign w:val="bottom"/>
            <w:hideMark/>
          </w:tcPr>
          <w:p w14:paraId="130CE7F1"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Unit</w:t>
            </w:r>
          </w:p>
        </w:tc>
      </w:tr>
      <w:tr w:rsidR="00337BAE" w:rsidRPr="004E20FF" w14:paraId="696432EF" w14:textId="77777777" w:rsidTr="003F58E2">
        <w:trPr>
          <w:trHeight w:val="227"/>
        </w:trPr>
        <w:tc>
          <w:tcPr>
            <w:tcW w:w="1440" w:type="dxa"/>
            <w:shd w:val="clear" w:color="auto" w:fill="auto"/>
            <w:noWrap/>
            <w:vAlign w:val="bottom"/>
            <w:hideMark/>
          </w:tcPr>
          <w:p w14:paraId="124DA9C2"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82437</w:t>
            </w:r>
          </w:p>
        </w:tc>
        <w:tc>
          <w:tcPr>
            <w:tcW w:w="1440" w:type="dxa"/>
            <w:shd w:val="clear" w:color="auto" w:fill="auto"/>
            <w:noWrap/>
            <w:vAlign w:val="bottom"/>
            <w:hideMark/>
          </w:tcPr>
          <w:p w14:paraId="48762C00"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p>
        </w:tc>
        <w:tc>
          <w:tcPr>
            <w:tcW w:w="1513" w:type="dxa"/>
            <w:shd w:val="clear" w:color="auto" w:fill="auto"/>
            <w:noWrap/>
            <w:vAlign w:val="bottom"/>
            <w:hideMark/>
          </w:tcPr>
          <w:p w14:paraId="7882E280" w14:textId="482F2BD7" w:rsidR="00337BAE" w:rsidRPr="004E20FF" w:rsidRDefault="003D7401"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BDATE</w:t>
            </w:r>
          </w:p>
        </w:tc>
        <w:tc>
          <w:tcPr>
            <w:tcW w:w="1621" w:type="dxa"/>
            <w:shd w:val="clear" w:color="auto" w:fill="auto"/>
            <w:noWrap/>
            <w:vAlign w:val="bottom"/>
            <w:hideMark/>
          </w:tcPr>
          <w:p w14:paraId="503834EC" w14:textId="3C4478C0"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982</w:t>
            </w:r>
            <w:r w:rsidR="003D7401">
              <w:rPr>
                <w:rFonts w:ascii="Courier New" w:eastAsia="Times New Roman" w:hAnsi="Courier New" w:cs="Courier New"/>
                <w:noProof/>
                <w:color w:val="800000"/>
                <w:szCs w:val="18"/>
              </w:rPr>
              <w:t>0101</w:t>
            </w:r>
          </w:p>
        </w:tc>
        <w:tc>
          <w:tcPr>
            <w:tcW w:w="1440" w:type="dxa"/>
            <w:shd w:val="clear" w:color="auto" w:fill="auto"/>
            <w:noWrap/>
            <w:vAlign w:val="bottom"/>
            <w:hideMark/>
          </w:tcPr>
          <w:p w14:paraId="17531548"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p>
        </w:tc>
      </w:tr>
      <w:tr w:rsidR="00337BAE" w:rsidRPr="004E20FF" w14:paraId="1CA4CFAB" w14:textId="77777777" w:rsidTr="003F58E2">
        <w:trPr>
          <w:trHeight w:val="227"/>
        </w:trPr>
        <w:tc>
          <w:tcPr>
            <w:tcW w:w="1440" w:type="dxa"/>
            <w:shd w:val="clear" w:color="auto" w:fill="auto"/>
            <w:noWrap/>
            <w:vAlign w:val="bottom"/>
            <w:hideMark/>
          </w:tcPr>
          <w:p w14:paraId="4402FB7A"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82437</w:t>
            </w:r>
          </w:p>
        </w:tc>
        <w:tc>
          <w:tcPr>
            <w:tcW w:w="1440" w:type="dxa"/>
            <w:shd w:val="clear" w:color="auto" w:fill="auto"/>
            <w:noWrap/>
            <w:vAlign w:val="bottom"/>
            <w:hideMark/>
          </w:tcPr>
          <w:p w14:paraId="41764C70"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p>
        </w:tc>
        <w:tc>
          <w:tcPr>
            <w:tcW w:w="1513" w:type="dxa"/>
            <w:shd w:val="clear" w:color="auto" w:fill="auto"/>
            <w:noWrap/>
            <w:vAlign w:val="bottom"/>
            <w:hideMark/>
          </w:tcPr>
          <w:p w14:paraId="725F4BB6"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GENDER</w:t>
            </w:r>
          </w:p>
        </w:tc>
        <w:tc>
          <w:tcPr>
            <w:tcW w:w="1621" w:type="dxa"/>
            <w:shd w:val="clear" w:color="auto" w:fill="auto"/>
            <w:noWrap/>
            <w:vAlign w:val="bottom"/>
            <w:hideMark/>
          </w:tcPr>
          <w:p w14:paraId="4CE87BF4"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F</w:t>
            </w:r>
          </w:p>
        </w:tc>
        <w:tc>
          <w:tcPr>
            <w:tcW w:w="1440" w:type="dxa"/>
            <w:shd w:val="clear" w:color="auto" w:fill="auto"/>
            <w:noWrap/>
            <w:vAlign w:val="bottom"/>
            <w:hideMark/>
          </w:tcPr>
          <w:p w14:paraId="0DE81CC8"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p>
        </w:tc>
      </w:tr>
      <w:tr w:rsidR="00337BAE" w:rsidRPr="004E20FF" w14:paraId="750EB1DA" w14:textId="77777777" w:rsidTr="003F58E2">
        <w:trPr>
          <w:trHeight w:val="227"/>
        </w:trPr>
        <w:tc>
          <w:tcPr>
            <w:tcW w:w="1440" w:type="dxa"/>
            <w:shd w:val="clear" w:color="auto" w:fill="auto"/>
            <w:noWrap/>
            <w:vAlign w:val="bottom"/>
            <w:hideMark/>
          </w:tcPr>
          <w:p w14:paraId="79BF90A2"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82437</w:t>
            </w:r>
          </w:p>
        </w:tc>
        <w:tc>
          <w:tcPr>
            <w:tcW w:w="1440" w:type="dxa"/>
            <w:shd w:val="clear" w:color="auto" w:fill="auto"/>
            <w:noWrap/>
            <w:vAlign w:val="bottom"/>
            <w:hideMark/>
          </w:tcPr>
          <w:p w14:paraId="451C9BED" w14:textId="7CE4B26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7-</w:t>
            </w:r>
            <w:r w:rsidR="003A74C3">
              <w:rPr>
                <w:rFonts w:ascii="Courier New" w:eastAsia="Times New Roman" w:hAnsi="Courier New" w:cs="Courier New"/>
                <w:noProof/>
                <w:color w:val="800000"/>
                <w:szCs w:val="18"/>
              </w:rPr>
              <w:t>08</w:t>
            </w:r>
            <w:r w:rsidRPr="004E20FF">
              <w:rPr>
                <w:rFonts w:ascii="Courier New" w:eastAsia="Times New Roman" w:hAnsi="Courier New" w:cs="Courier New"/>
                <w:noProof/>
                <w:color w:val="800000"/>
                <w:szCs w:val="18"/>
              </w:rPr>
              <w:t>-01</w:t>
            </w:r>
          </w:p>
        </w:tc>
        <w:tc>
          <w:tcPr>
            <w:tcW w:w="1513" w:type="dxa"/>
            <w:shd w:val="clear" w:color="auto" w:fill="auto"/>
            <w:noWrap/>
            <w:vAlign w:val="bottom"/>
            <w:hideMark/>
          </w:tcPr>
          <w:p w14:paraId="75969D59" w14:textId="74875CD5" w:rsidR="00337BAE" w:rsidRPr="004E20FF" w:rsidRDefault="00E5068A" w:rsidP="00354532">
            <w:pPr>
              <w:shd w:val="clear" w:color="auto" w:fill="FFFFFF"/>
              <w:spacing w:line="240" w:lineRule="auto"/>
              <w:rPr>
                <w:rFonts w:ascii="Courier New" w:eastAsia="Times New Roman" w:hAnsi="Courier New" w:cs="Courier New"/>
                <w:noProof/>
                <w:color w:val="800000"/>
                <w:szCs w:val="18"/>
              </w:rPr>
            </w:pPr>
            <w:r w:rsidRPr="00E5068A">
              <w:rPr>
                <w:rFonts w:ascii="Courier New" w:eastAsia="Times New Roman" w:hAnsi="Courier New" w:cs="Courier New"/>
                <w:noProof/>
                <w:color w:val="800000"/>
                <w:szCs w:val="18"/>
              </w:rPr>
              <w:t>Basophils</w:t>
            </w:r>
            <w:r w:rsidR="00B07B14">
              <w:rPr>
                <w:rFonts w:ascii="Courier New" w:eastAsia="Times New Roman" w:hAnsi="Courier New" w:cs="Courier New"/>
                <w:noProof/>
                <w:color w:val="800000"/>
                <w:szCs w:val="18"/>
              </w:rPr>
              <w:t>#</w:t>
            </w:r>
          </w:p>
        </w:tc>
        <w:tc>
          <w:tcPr>
            <w:tcW w:w="1621" w:type="dxa"/>
            <w:shd w:val="clear" w:color="auto" w:fill="auto"/>
            <w:noWrap/>
            <w:vAlign w:val="bottom"/>
            <w:hideMark/>
          </w:tcPr>
          <w:p w14:paraId="2E1F5FC3"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0.1</w:t>
            </w:r>
          </w:p>
        </w:tc>
        <w:tc>
          <w:tcPr>
            <w:tcW w:w="1440" w:type="dxa"/>
            <w:shd w:val="clear" w:color="auto" w:fill="auto"/>
            <w:noWrap/>
            <w:vAlign w:val="bottom"/>
            <w:hideMark/>
          </w:tcPr>
          <w:p w14:paraId="04A97C35"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9/l</w:t>
            </w:r>
          </w:p>
        </w:tc>
      </w:tr>
      <w:tr w:rsidR="00337BAE" w:rsidRPr="004E20FF" w14:paraId="1BD95432" w14:textId="77777777" w:rsidTr="003F58E2">
        <w:trPr>
          <w:trHeight w:val="227"/>
        </w:trPr>
        <w:tc>
          <w:tcPr>
            <w:tcW w:w="1440" w:type="dxa"/>
            <w:shd w:val="clear" w:color="auto" w:fill="auto"/>
            <w:noWrap/>
            <w:vAlign w:val="bottom"/>
            <w:hideMark/>
          </w:tcPr>
          <w:p w14:paraId="4FC9E5AA"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82437</w:t>
            </w:r>
          </w:p>
        </w:tc>
        <w:tc>
          <w:tcPr>
            <w:tcW w:w="1440" w:type="dxa"/>
            <w:shd w:val="clear" w:color="auto" w:fill="auto"/>
            <w:noWrap/>
            <w:vAlign w:val="bottom"/>
            <w:hideMark/>
          </w:tcPr>
          <w:p w14:paraId="0F7C9323" w14:textId="6D33526E"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7-</w:t>
            </w:r>
            <w:r w:rsidR="003A74C3">
              <w:rPr>
                <w:rFonts w:ascii="Courier New" w:eastAsia="Times New Roman" w:hAnsi="Courier New" w:cs="Courier New"/>
                <w:noProof/>
                <w:color w:val="800000"/>
                <w:szCs w:val="18"/>
              </w:rPr>
              <w:t>08</w:t>
            </w:r>
            <w:r w:rsidRPr="004E20FF">
              <w:rPr>
                <w:rFonts w:ascii="Courier New" w:eastAsia="Times New Roman" w:hAnsi="Courier New" w:cs="Courier New"/>
                <w:noProof/>
                <w:color w:val="800000"/>
                <w:szCs w:val="18"/>
              </w:rPr>
              <w:t>-01</w:t>
            </w:r>
          </w:p>
        </w:tc>
        <w:tc>
          <w:tcPr>
            <w:tcW w:w="1513" w:type="dxa"/>
            <w:shd w:val="clear" w:color="auto" w:fill="auto"/>
            <w:noWrap/>
            <w:vAlign w:val="bottom"/>
            <w:hideMark/>
          </w:tcPr>
          <w:p w14:paraId="39255A2A" w14:textId="407DC78C" w:rsidR="00337BAE" w:rsidRPr="004E20FF" w:rsidRDefault="006D67A6" w:rsidP="00354532">
            <w:pPr>
              <w:shd w:val="clear" w:color="auto" w:fill="FFFFFF"/>
              <w:spacing w:line="240" w:lineRule="auto"/>
              <w:rPr>
                <w:rFonts w:ascii="Courier New" w:eastAsia="Times New Roman" w:hAnsi="Courier New" w:cs="Courier New"/>
                <w:noProof/>
                <w:color w:val="800000"/>
                <w:szCs w:val="18"/>
              </w:rPr>
            </w:pPr>
            <w:r w:rsidRPr="006D67A6">
              <w:rPr>
                <w:rFonts w:ascii="Courier New" w:eastAsia="Times New Roman" w:hAnsi="Courier New" w:cs="Courier New"/>
                <w:noProof/>
                <w:color w:val="800000"/>
                <w:szCs w:val="18"/>
              </w:rPr>
              <w:t>Eosinophils</w:t>
            </w:r>
            <w:r w:rsidR="00B07B14">
              <w:rPr>
                <w:rFonts w:ascii="Courier New" w:eastAsia="Times New Roman" w:hAnsi="Courier New" w:cs="Courier New"/>
                <w:noProof/>
                <w:color w:val="800000"/>
                <w:szCs w:val="18"/>
              </w:rPr>
              <w:t>#</w:t>
            </w:r>
          </w:p>
        </w:tc>
        <w:tc>
          <w:tcPr>
            <w:tcW w:w="1621" w:type="dxa"/>
            <w:shd w:val="clear" w:color="auto" w:fill="auto"/>
            <w:noWrap/>
            <w:vAlign w:val="bottom"/>
            <w:hideMark/>
          </w:tcPr>
          <w:p w14:paraId="6900DCCA"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0.1</w:t>
            </w:r>
          </w:p>
        </w:tc>
        <w:tc>
          <w:tcPr>
            <w:tcW w:w="1440" w:type="dxa"/>
            <w:shd w:val="clear" w:color="auto" w:fill="auto"/>
            <w:noWrap/>
            <w:vAlign w:val="bottom"/>
            <w:hideMark/>
          </w:tcPr>
          <w:p w14:paraId="612321EC"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9/l</w:t>
            </w:r>
          </w:p>
        </w:tc>
      </w:tr>
      <w:tr w:rsidR="00337BAE" w:rsidRPr="004E20FF" w14:paraId="28E715E1" w14:textId="77777777" w:rsidTr="003F58E2">
        <w:trPr>
          <w:trHeight w:val="227"/>
        </w:trPr>
        <w:tc>
          <w:tcPr>
            <w:tcW w:w="1440" w:type="dxa"/>
            <w:shd w:val="clear" w:color="auto" w:fill="auto"/>
            <w:noWrap/>
            <w:vAlign w:val="bottom"/>
            <w:hideMark/>
          </w:tcPr>
          <w:p w14:paraId="7B7FC67F"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82437</w:t>
            </w:r>
          </w:p>
        </w:tc>
        <w:tc>
          <w:tcPr>
            <w:tcW w:w="1440" w:type="dxa"/>
            <w:shd w:val="clear" w:color="auto" w:fill="auto"/>
            <w:noWrap/>
            <w:vAlign w:val="bottom"/>
            <w:hideMark/>
          </w:tcPr>
          <w:p w14:paraId="6FEEE926" w14:textId="71944F90"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7-</w:t>
            </w:r>
            <w:r w:rsidR="003A74C3">
              <w:rPr>
                <w:rFonts w:ascii="Courier New" w:eastAsia="Times New Roman" w:hAnsi="Courier New" w:cs="Courier New"/>
                <w:noProof/>
                <w:color w:val="800000"/>
                <w:szCs w:val="18"/>
              </w:rPr>
              <w:t>08</w:t>
            </w:r>
            <w:r w:rsidRPr="004E20FF">
              <w:rPr>
                <w:rFonts w:ascii="Courier New" w:eastAsia="Times New Roman" w:hAnsi="Courier New" w:cs="Courier New"/>
                <w:noProof/>
                <w:color w:val="800000"/>
                <w:szCs w:val="18"/>
              </w:rPr>
              <w:t>-01</w:t>
            </w:r>
          </w:p>
        </w:tc>
        <w:tc>
          <w:tcPr>
            <w:tcW w:w="1513" w:type="dxa"/>
            <w:shd w:val="clear" w:color="auto" w:fill="auto"/>
            <w:noWrap/>
            <w:vAlign w:val="bottom"/>
            <w:hideMark/>
          </w:tcPr>
          <w:p w14:paraId="3B73501D" w14:textId="73F25510" w:rsidR="00337BAE" w:rsidRPr="004E20FF" w:rsidRDefault="006118FD"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Hemoglobin</w:t>
            </w:r>
          </w:p>
        </w:tc>
        <w:tc>
          <w:tcPr>
            <w:tcW w:w="1621" w:type="dxa"/>
            <w:shd w:val="clear" w:color="auto" w:fill="auto"/>
            <w:noWrap/>
            <w:vAlign w:val="bottom"/>
            <w:hideMark/>
          </w:tcPr>
          <w:p w14:paraId="51D5455F" w14:textId="64627D4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2</w:t>
            </w:r>
            <w:r w:rsidR="006118FD">
              <w:rPr>
                <w:rFonts w:ascii="Courier New" w:eastAsia="Times New Roman" w:hAnsi="Courier New" w:cs="Courier New"/>
                <w:noProof/>
                <w:color w:val="800000"/>
                <w:szCs w:val="18"/>
              </w:rPr>
              <w:t>.</w:t>
            </w:r>
            <w:r w:rsidRPr="004E20FF">
              <w:rPr>
                <w:rFonts w:ascii="Courier New" w:eastAsia="Times New Roman" w:hAnsi="Courier New" w:cs="Courier New"/>
                <w:noProof/>
                <w:color w:val="800000"/>
                <w:szCs w:val="18"/>
              </w:rPr>
              <w:t>7</w:t>
            </w:r>
          </w:p>
        </w:tc>
        <w:tc>
          <w:tcPr>
            <w:tcW w:w="1440" w:type="dxa"/>
            <w:shd w:val="clear" w:color="auto" w:fill="auto"/>
            <w:noWrap/>
            <w:vAlign w:val="bottom"/>
            <w:hideMark/>
          </w:tcPr>
          <w:p w14:paraId="7DD3295F" w14:textId="316D060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g/</w:t>
            </w:r>
            <w:r w:rsidR="006118FD">
              <w:rPr>
                <w:rFonts w:ascii="Courier New" w:eastAsia="Times New Roman" w:hAnsi="Courier New" w:cs="Courier New"/>
                <w:noProof/>
                <w:color w:val="800000"/>
                <w:szCs w:val="18"/>
              </w:rPr>
              <w:t>d</w:t>
            </w:r>
            <w:r w:rsidRPr="004E20FF">
              <w:rPr>
                <w:rFonts w:ascii="Courier New" w:eastAsia="Times New Roman" w:hAnsi="Courier New" w:cs="Courier New"/>
                <w:noProof/>
                <w:color w:val="800000"/>
                <w:szCs w:val="18"/>
              </w:rPr>
              <w:t>l</w:t>
            </w:r>
          </w:p>
        </w:tc>
      </w:tr>
      <w:tr w:rsidR="00337BAE" w:rsidRPr="004E20FF" w14:paraId="1F7A6D5D" w14:textId="77777777" w:rsidTr="003F58E2">
        <w:trPr>
          <w:trHeight w:val="227"/>
        </w:trPr>
        <w:tc>
          <w:tcPr>
            <w:tcW w:w="1440" w:type="dxa"/>
            <w:shd w:val="clear" w:color="auto" w:fill="auto"/>
            <w:noWrap/>
            <w:vAlign w:val="bottom"/>
            <w:hideMark/>
          </w:tcPr>
          <w:p w14:paraId="443F0FA9"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82437</w:t>
            </w:r>
          </w:p>
        </w:tc>
        <w:tc>
          <w:tcPr>
            <w:tcW w:w="1440" w:type="dxa"/>
            <w:shd w:val="clear" w:color="auto" w:fill="auto"/>
            <w:noWrap/>
            <w:vAlign w:val="bottom"/>
            <w:hideMark/>
          </w:tcPr>
          <w:p w14:paraId="4248A5B4" w14:textId="25DE544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7-</w:t>
            </w:r>
            <w:r w:rsidR="003A74C3">
              <w:rPr>
                <w:rFonts w:ascii="Courier New" w:eastAsia="Times New Roman" w:hAnsi="Courier New" w:cs="Courier New"/>
                <w:noProof/>
                <w:color w:val="800000"/>
                <w:szCs w:val="18"/>
              </w:rPr>
              <w:t>08</w:t>
            </w:r>
            <w:r w:rsidRPr="004E20FF">
              <w:rPr>
                <w:rFonts w:ascii="Courier New" w:eastAsia="Times New Roman" w:hAnsi="Courier New" w:cs="Courier New"/>
                <w:noProof/>
                <w:color w:val="800000"/>
                <w:szCs w:val="18"/>
              </w:rPr>
              <w:t>-01</w:t>
            </w:r>
          </w:p>
        </w:tc>
        <w:tc>
          <w:tcPr>
            <w:tcW w:w="1513" w:type="dxa"/>
            <w:shd w:val="clear" w:color="auto" w:fill="auto"/>
            <w:noWrap/>
            <w:vAlign w:val="bottom"/>
            <w:hideMark/>
          </w:tcPr>
          <w:p w14:paraId="7809C606" w14:textId="3A4EDEDC" w:rsidR="00337BAE" w:rsidRPr="004E20FF" w:rsidRDefault="00143D43"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Hematocrit</w:t>
            </w:r>
          </w:p>
        </w:tc>
        <w:tc>
          <w:tcPr>
            <w:tcW w:w="1621" w:type="dxa"/>
            <w:shd w:val="clear" w:color="auto" w:fill="auto"/>
            <w:noWrap/>
            <w:vAlign w:val="bottom"/>
            <w:hideMark/>
          </w:tcPr>
          <w:p w14:paraId="29FEDA01" w14:textId="2B952CAA" w:rsidR="00337BAE" w:rsidRPr="004E20FF" w:rsidRDefault="00516D74"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40</w:t>
            </w:r>
          </w:p>
        </w:tc>
        <w:tc>
          <w:tcPr>
            <w:tcW w:w="1440" w:type="dxa"/>
            <w:shd w:val="clear" w:color="auto" w:fill="auto"/>
            <w:noWrap/>
            <w:vAlign w:val="bottom"/>
            <w:hideMark/>
          </w:tcPr>
          <w:p w14:paraId="30FE1BBA" w14:textId="339DED3D" w:rsidR="00337BAE" w:rsidRPr="004E20FF" w:rsidRDefault="00394C03"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w:t>
            </w:r>
          </w:p>
        </w:tc>
      </w:tr>
      <w:tr w:rsidR="00B44472" w:rsidRPr="004E20FF" w14:paraId="3002867E" w14:textId="77777777" w:rsidTr="003F58E2">
        <w:trPr>
          <w:trHeight w:val="227"/>
        </w:trPr>
        <w:tc>
          <w:tcPr>
            <w:tcW w:w="1440" w:type="dxa"/>
            <w:shd w:val="clear" w:color="auto" w:fill="auto"/>
            <w:noWrap/>
            <w:vAlign w:val="bottom"/>
          </w:tcPr>
          <w:p w14:paraId="4D8729CF" w14:textId="6BEE5B00" w:rsidR="00B44472" w:rsidRPr="004E20FF" w:rsidRDefault="00B44472"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82437</w:t>
            </w:r>
          </w:p>
        </w:tc>
        <w:tc>
          <w:tcPr>
            <w:tcW w:w="1440" w:type="dxa"/>
            <w:shd w:val="clear" w:color="auto" w:fill="auto"/>
            <w:noWrap/>
            <w:vAlign w:val="bottom"/>
          </w:tcPr>
          <w:p w14:paraId="555BD845" w14:textId="3C6DE059" w:rsidR="00B44472" w:rsidRPr="004E20FF" w:rsidRDefault="00CA3C4D"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2018-09-01</w:t>
            </w:r>
          </w:p>
        </w:tc>
        <w:tc>
          <w:tcPr>
            <w:tcW w:w="1513" w:type="dxa"/>
            <w:shd w:val="clear" w:color="auto" w:fill="auto"/>
            <w:noWrap/>
            <w:vAlign w:val="bottom"/>
          </w:tcPr>
          <w:p w14:paraId="3F84A263" w14:textId="3ED07AC4" w:rsidR="00B44472" w:rsidRDefault="00CA3C4D"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DIAGNOSIS</w:t>
            </w:r>
          </w:p>
        </w:tc>
        <w:tc>
          <w:tcPr>
            <w:tcW w:w="1621" w:type="dxa"/>
            <w:shd w:val="clear" w:color="auto" w:fill="auto"/>
            <w:noWrap/>
            <w:vAlign w:val="bottom"/>
          </w:tcPr>
          <w:p w14:paraId="5E568934" w14:textId="75FDA09D" w:rsidR="00B44472" w:rsidRDefault="00CA3C4D"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ICD9_CODE:496</w:t>
            </w:r>
          </w:p>
        </w:tc>
        <w:tc>
          <w:tcPr>
            <w:tcW w:w="1440" w:type="dxa"/>
            <w:shd w:val="clear" w:color="auto" w:fill="auto"/>
            <w:noWrap/>
            <w:vAlign w:val="bottom"/>
          </w:tcPr>
          <w:p w14:paraId="38DA768B" w14:textId="77777777" w:rsidR="00B44472" w:rsidRDefault="00B44472" w:rsidP="00354532">
            <w:pPr>
              <w:shd w:val="clear" w:color="auto" w:fill="FFFFFF"/>
              <w:spacing w:line="240" w:lineRule="auto"/>
              <w:rPr>
                <w:rFonts w:ascii="Courier New" w:eastAsia="Times New Roman" w:hAnsi="Courier New" w:cs="Courier New"/>
                <w:noProof/>
                <w:color w:val="800000"/>
                <w:szCs w:val="18"/>
              </w:rPr>
            </w:pPr>
          </w:p>
        </w:tc>
      </w:tr>
      <w:tr w:rsidR="00457D78" w:rsidRPr="004E20FF" w14:paraId="6C821918" w14:textId="77777777" w:rsidTr="003F58E2">
        <w:trPr>
          <w:trHeight w:val="227"/>
        </w:trPr>
        <w:tc>
          <w:tcPr>
            <w:tcW w:w="1440" w:type="dxa"/>
            <w:shd w:val="clear" w:color="auto" w:fill="auto"/>
            <w:noWrap/>
            <w:vAlign w:val="bottom"/>
          </w:tcPr>
          <w:p w14:paraId="36A426E2" w14:textId="7E568B3D" w:rsidR="00457D78" w:rsidRPr="004E20FF" w:rsidRDefault="00094CE2"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82437</w:t>
            </w:r>
          </w:p>
        </w:tc>
        <w:tc>
          <w:tcPr>
            <w:tcW w:w="1440" w:type="dxa"/>
            <w:shd w:val="clear" w:color="auto" w:fill="auto"/>
            <w:noWrap/>
            <w:vAlign w:val="bottom"/>
          </w:tcPr>
          <w:p w14:paraId="527480FF" w14:textId="77777777" w:rsidR="00457D78" w:rsidRPr="004E20FF" w:rsidRDefault="00457D78" w:rsidP="00354532">
            <w:pPr>
              <w:shd w:val="clear" w:color="auto" w:fill="FFFFFF"/>
              <w:spacing w:line="240" w:lineRule="auto"/>
              <w:rPr>
                <w:rFonts w:ascii="Courier New" w:eastAsia="Times New Roman" w:hAnsi="Courier New" w:cs="Courier New"/>
                <w:noProof/>
                <w:color w:val="800000"/>
                <w:szCs w:val="18"/>
              </w:rPr>
            </w:pPr>
          </w:p>
        </w:tc>
        <w:tc>
          <w:tcPr>
            <w:tcW w:w="1513" w:type="dxa"/>
            <w:shd w:val="clear" w:color="auto" w:fill="auto"/>
            <w:noWrap/>
            <w:vAlign w:val="bottom"/>
          </w:tcPr>
          <w:p w14:paraId="5A8588C2" w14:textId="6F4D9E63" w:rsidR="00457D78" w:rsidRPr="004E20FF" w:rsidRDefault="00EF6064"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MEMBERSHIP</w:t>
            </w:r>
          </w:p>
        </w:tc>
        <w:tc>
          <w:tcPr>
            <w:tcW w:w="1621" w:type="dxa"/>
            <w:shd w:val="clear" w:color="auto" w:fill="auto"/>
            <w:noWrap/>
            <w:vAlign w:val="bottom"/>
          </w:tcPr>
          <w:p w14:paraId="4FDC5750" w14:textId="3F559E2F" w:rsidR="00457D78" w:rsidRPr="004E20FF" w:rsidRDefault="00061E51"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201701</w:t>
            </w:r>
            <w:r w:rsidR="00D917F9">
              <w:rPr>
                <w:rFonts w:ascii="Courier New" w:eastAsia="Times New Roman" w:hAnsi="Courier New" w:cs="Courier New"/>
                <w:noProof/>
                <w:color w:val="800000"/>
                <w:szCs w:val="18"/>
              </w:rPr>
              <w:t>01,</w:t>
            </w:r>
            <w:r w:rsidR="00BC71C1">
              <w:rPr>
                <w:rFonts w:ascii="Courier New" w:eastAsia="Times New Roman" w:hAnsi="Courier New" w:cs="Courier New"/>
                <w:noProof/>
                <w:color w:val="800000"/>
                <w:szCs w:val="18"/>
              </w:rPr>
              <w:t>201909</w:t>
            </w:r>
            <w:r w:rsidR="00496EC3">
              <w:rPr>
                <w:rFonts w:ascii="Courier New" w:eastAsia="Times New Roman" w:hAnsi="Courier New" w:cs="Courier New"/>
                <w:noProof/>
                <w:color w:val="800000"/>
                <w:szCs w:val="18"/>
              </w:rPr>
              <w:t>16</w:t>
            </w:r>
          </w:p>
        </w:tc>
        <w:tc>
          <w:tcPr>
            <w:tcW w:w="1440" w:type="dxa"/>
            <w:shd w:val="clear" w:color="auto" w:fill="auto"/>
            <w:noWrap/>
            <w:vAlign w:val="bottom"/>
          </w:tcPr>
          <w:p w14:paraId="530E73EC" w14:textId="77777777" w:rsidR="00457D78" w:rsidRPr="004E20FF" w:rsidRDefault="00457D78" w:rsidP="00354532">
            <w:pPr>
              <w:shd w:val="clear" w:color="auto" w:fill="FFFFFF"/>
              <w:spacing w:line="240" w:lineRule="auto"/>
              <w:rPr>
                <w:rFonts w:ascii="Courier New" w:eastAsia="Times New Roman" w:hAnsi="Courier New" w:cs="Courier New"/>
                <w:noProof/>
                <w:color w:val="800000"/>
                <w:szCs w:val="18"/>
              </w:rPr>
            </w:pPr>
          </w:p>
        </w:tc>
      </w:tr>
      <w:tr w:rsidR="00337BAE" w:rsidRPr="004E20FF" w14:paraId="47E9B2BE" w14:textId="77777777" w:rsidTr="003F58E2">
        <w:trPr>
          <w:trHeight w:val="227"/>
        </w:trPr>
        <w:tc>
          <w:tcPr>
            <w:tcW w:w="1440" w:type="dxa"/>
            <w:shd w:val="clear" w:color="auto" w:fill="auto"/>
            <w:noWrap/>
            <w:vAlign w:val="bottom"/>
            <w:hideMark/>
          </w:tcPr>
          <w:p w14:paraId="36C24481"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55CAD9C9"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p>
        </w:tc>
        <w:tc>
          <w:tcPr>
            <w:tcW w:w="1513" w:type="dxa"/>
            <w:shd w:val="clear" w:color="auto" w:fill="auto"/>
            <w:noWrap/>
            <w:vAlign w:val="bottom"/>
            <w:hideMark/>
          </w:tcPr>
          <w:p w14:paraId="6211D473" w14:textId="4D139D1A"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B</w:t>
            </w:r>
            <w:r w:rsidR="003D7401">
              <w:rPr>
                <w:rFonts w:ascii="Courier New" w:eastAsia="Times New Roman" w:hAnsi="Courier New" w:cs="Courier New"/>
                <w:noProof/>
                <w:color w:val="800000"/>
                <w:szCs w:val="18"/>
              </w:rPr>
              <w:t>DATE</w:t>
            </w:r>
          </w:p>
        </w:tc>
        <w:tc>
          <w:tcPr>
            <w:tcW w:w="1621" w:type="dxa"/>
            <w:shd w:val="clear" w:color="auto" w:fill="auto"/>
            <w:noWrap/>
            <w:vAlign w:val="bottom"/>
            <w:hideMark/>
          </w:tcPr>
          <w:p w14:paraId="61103736" w14:textId="1E87B6F4"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951</w:t>
            </w:r>
            <w:r w:rsidR="003D7401">
              <w:rPr>
                <w:rFonts w:ascii="Courier New" w:eastAsia="Times New Roman" w:hAnsi="Courier New" w:cs="Courier New"/>
                <w:noProof/>
                <w:color w:val="800000"/>
                <w:szCs w:val="18"/>
              </w:rPr>
              <w:t>0101</w:t>
            </w:r>
          </w:p>
        </w:tc>
        <w:tc>
          <w:tcPr>
            <w:tcW w:w="1440" w:type="dxa"/>
            <w:shd w:val="clear" w:color="auto" w:fill="auto"/>
            <w:noWrap/>
            <w:vAlign w:val="bottom"/>
            <w:hideMark/>
          </w:tcPr>
          <w:p w14:paraId="462300FD"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p>
        </w:tc>
      </w:tr>
      <w:tr w:rsidR="00337BAE" w:rsidRPr="004E20FF" w14:paraId="36A56357" w14:textId="77777777" w:rsidTr="003F58E2">
        <w:trPr>
          <w:trHeight w:val="227"/>
        </w:trPr>
        <w:tc>
          <w:tcPr>
            <w:tcW w:w="1440" w:type="dxa"/>
            <w:shd w:val="clear" w:color="auto" w:fill="auto"/>
            <w:noWrap/>
            <w:vAlign w:val="bottom"/>
            <w:hideMark/>
          </w:tcPr>
          <w:p w14:paraId="6B7AEBC7"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65B41971"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p>
        </w:tc>
        <w:tc>
          <w:tcPr>
            <w:tcW w:w="1513" w:type="dxa"/>
            <w:shd w:val="clear" w:color="auto" w:fill="auto"/>
            <w:noWrap/>
            <w:vAlign w:val="bottom"/>
            <w:hideMark/>
          </w:tcPr>
          <w:p w14:paraId="4940F079"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GENDER</w:t>
            </w:r>
          </w:p>
        </w:tc>
        <w:tc>
          <w:tcPr>
            <w:tcW w:w="1621" w:type="dxa"/>
            <w:shd w:val="clear" w:color="auto" w:fill="auto"/>
            <w:noWrap/>
            <w:vAlign w:val="bottom"/>
            <w:hideMark/>
          </w:tcPr>
          <w:p w14:paraId="5B56256D"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F</w:t>
            </w:r>
          </w:p>
        </w:tc>
        <w:tc>
          <w:tcPr>
            <w:tcW w:w="1440" w:type="dxa"/>
            <w:shd w:val="clear" w:color="auto" w:fill="auto"/>
            <w:noWrap/>
            <w:vAlign w:val="bottom"/>
            <w:hideMark/>
          </w:tcPr>
          <w:p w14:paraId="12E6ADC7"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p>
        </w:tc>
      </w:tr>
      <w:tr w:rsidR="00496EC3" w:rsidRPr="004E20FF" w14:paraId="6360E4BA" w14:textId="77777777" w:rsidTr="003F58E2">
        <w:trPr>
          <w:trHeight w:val="227"/>
        </w:trPr>
        <w:tc>
          <w:tcPr>
            <w:tcW w:w="1440" w:type="dxa"/>
            <w:shd w:val="clear" w:color="auto" w:fill="auto"/>
            <w:noWrap/>
            <w:vAlign w:val="bottom"/>
          </w:tcPr>
          <w:p w14:paraId="07619AFE" w14:textId="70AEFCFB" w:rsidR="00496EC3" w:rsidRPr="004E20FF" w:rsidRDefault="00496EC3"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tcPr>
          <w:p w14:paraId="4683BEBE" w14:textId="77777777" w:rsidR="00496EC3" w:rsidRPr="004E20FF" w:rsidRDefault="00496EC3" w:rsidP="00354532">
            <w:pPr>
              <w:shd w:val="clear" w:color="auto" w:fill="FFFFFF"/>
              <w:spacing w:line="240" w:lineRule="auto"/>
              <w:rPr>
                <w:rFonts w:ascii="Courier New" w:eastAsia="Times New Roman" w:hAnsi="Courier New" w:cs="Courier New"/>
                <w:noProof/>
                <w:color w:val="800000"/>
                <w:szCs w:val="18"/>
              </w:rPr>
            </w:pPr>
          </w:p>
        </w:tc>
        <w:tc>
          <w:tcPr>
            <w:tcW w:w="1513" w:type="dxa"/>
            <w:shd w:val="clear" w:color="auto" w:fill="auto"/>
            <w:noWrap/>
            <w:vAlign w:val="bottom"/>
          </w:tcPr>
          <w:p w14:paraId="473948E7" w14:textId="13F06696" w:rsidR="00496EC3" w:rsidRPr="004E20FF" w:rsidRDefault="00496EC3"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MEMBERSHIP</w:t>
            </w:r>
          </w:p>
        </w:tc>
        <w:tc>
          <w:tcPr>
            <w:tcW w:w="1621" w:type="dxa"/>
            <w:shd w:val="clear" w:color="auto" w:fill="auto"/>
            <w:noWrap/>
            <w:vAlign w:val="bottom"/>
          </w:tcPr>
          <w:p w14:paraId="7BAEA380" w14:textId="522F43BE" w:rsidR="00496EC3" w:rsidRPr="004E20FF" w:rsidRDefault="00893541"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2017</w:t>
            </w:r>
            <w:r w:rsidR="00861C69">
              <w:rPr>
                <w:rFonts w:ascii="Courier New" w:eastAsia="Times New Roman" w:hAnsi="Courier New" w:cs="Courier New"/>
                <w:noProof/>
                <w:color w:val="800000"/>
                <w:szCs w:val="18"/>
              </w:rPr>
              <w:t>12</w:t>
            </w:r>
            <w:r w:rsidR="00D8703B">
              <w:rPr>
                <w:rFonts w:ascii="Courier New" w:eastAsia="Times New Roman" w:hAnsi="Courier New" w:cs="Courier New"/>
                <w:noProof/>
                <w:color w:val="800000"/>
                <w:szCs w:val="18"/>
              </w:rPr>
              <w:t>01,</w:t>
            </w:r>
            <w:r w:rsidR="00243904">
              <w:rPr>
                <w:rFonts w:ascii="Courier New" w:eastAsia="Times New Roman" w:hAnsi="Courier New" w:cs="Courier New"/>
                <w:noProof/>
                <w:color w:val="800000"/>
                <w:szCs w:val="18"/>
              </w:rPr>
              <w:t>201</w:t>
            </w:r>
            <w:r w:rsidR="00EA2D68">
              <w:rPr>
                <w:rFonts w:ascii="Courier New" w:eastAsia="Times New Roman" w:hAnsi="Courier New" w:cs="Courier New"/>
                <w:noProof/>
                <w:color w:val="800000"/>
                <w:szCs w:val="18"/>
              </w:rPr>
              <w:t>8</w:t>
            </w:r>
            <w:r w:rsidR="0014351D">
              <w:rPr>
                <w:rFonts w:ascii="Courier New" w:eastAsia="Times New Roman" w:hAnsi="Courier New" w:cs="Courier New"/>
                <w:noProof/>
                <w:color w:val="800000"/>
                <w:szCs w:val="18"/>
              </w:rPr>
              <w:t>12</w:t>
            </w:r>
            <w:r w:rsidR="00EA2D68">
              <w:rPr>
                <w:rFonts w:ascii="Courier New" w:eastAsia="Times New Roman" w:hAnsi="Courier New" w:cs="Courier New"/>
                <w:noProof/>
                <w:color w:val="800000"/>
                <w:szCs w:val="18"/>
              </w:rPr>
              <w:t>31</w:t>
            </w:r>
          </w:p>
        </w:tc>
        <w:tc>
          <w:tcPr>
            <w:tcW w:w="1440" w:type="dxa"/>
            <w:shd w:val="clear" w:color="auto" w:fill="auto"/>
            <w:noWrap/>
            <w:vAlign w:val="bottom"/>
          </w:tcPr>
          <w:p w14:paraId="75C360AE" w14:textId="77777777" w:rsidR="00496EC3" w:rsidRPr="004E20FF" w:rsidRDefault="00496EC3" w:rsidP="00354532">
            <w:pPr>
              <w:shd w:val="clear" w:color="auto" w:fill="FFFFFF"/>
              <w:spacing w:line="240" w:lineRule="auto"/>
              <w:rPr>
                <w:rFonts w:ascii="Courier New" w:eastAsia="Times New Roman" w:hAnsi="Courier New" w:cs="Courier New"/>
                <w:noProof/>
                <w:color w:val="800000"/>
                <w:szCs w:val="18"/>
              </w:rPr>
            </w:pPr>
          </w:p>
        </w:tc>
      </w:tr>
      <w:tr w:rsidR="00337BAE" w:rsidRPr="004E20FF" w14:paraId="29B51F57" w14:textId="77777777" w:rsidTr="003F58E2">
        <w:trPr>
          <w:trHeight w:val="227"/>
        </w:trPr>
        <w:tc>
          <w:tcPr>
            <w:tcW w:w="1440" w:type="dxa"/>
            <w:shd w:val="clear" w:color="auto" w:fill="auto"/>
            <w:noWrap/>
            <w:vAlign w:val="bottom"/>
            <w:hideMark/>
          </w:tcPr>
          <w:p w14:paraId="01E0D55A"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2965A1E2" w14:textId="2633441B"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7-</w:t>
            </w:r>
            <w:r w:rsidR="00150DF1">
              <w:rPr>
                <w:rFonts w:ascii="Courier New" w:eastAsia="Times New Roman" w:hAnsi="Courier New" w:cs="Courier New"/>
                <w:noProof/>
                <w:color w:val="800000"/>
                <w:szCs w:val="18"/>
              </w:rPr>
              <w:t>12</w:t>
            </w:r>
            <w:r w:rsidRPr="004E20FF">
              <w:rPr>
                <w:rFonts w:ascii="Courier New" w:eastAsia="Times New Roman" w:hAnsi="Courier New" w:cs="Courier New"/>
                <w:noProof/>
                <w:color w:val="800000"/>
                <w:szCs w:val="18"/>
              </w:rPr>
              <w:t>-11</w:t>
            </w:r>
          </w:p>
        </w:tc>
        <w:tc>
          <w:tcPr>
            <w:tcW w:w="1513" w:type="dxa"/>
            <w:shd w:val="clear" w:color="auto" w:fill="auto"/>
            <w:noWrap/>
            <w:vAlign w:val="bottom"/>
            <w:hideMark/>
          </w:tcPr>
          <w:p w14:paraId="3B0019D2"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RBC</w:t>
            </w:r>
          </w:p>
        </w:tc>
        <w:tc>
          <w:tcPr>
            <w:tcW w:w="1621" w:type="dxa"/>
            <w:shd w:val="clear" w:color="auto" w:fill="auto"/>
            <w:noWrap/>
            <w:vAlign w:val="bottom"/>
            <w:hideMark/>
          </w:tcPr>
          <w:p w14:paraId="0DEB590C"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4.62</w:t>
            </w:r>
          </w:p>
        </w:tc>
        <w:tc>
          <w:tcPr>
            <w:tcW w:w="1440" w:type="dxa"/>
            <w:shd w:val="clear" w:color="auto" w:fill="auto"/>
            <w:noWrap/>
            <w:vAlign w:val="bottom"/>
            <w:hideMark/>
          </w:tcPr>
          <w:p w14:paraId="18C3C6FA"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12/l</w:t>
            </w:r>
          </w:p>
        </w:tc>
      </w:tr>
      <w:tr w:rsidR="00337BAE" w:rsidRPr="004E20FF" w14:paraId="435D960F" w14:textId="77777777" w:rsidTr="003F58E2">
        <w:trPr>
          <w:trHeight w:val="227"/>
        </w:trPr>
        <w:tc>
          <w:tcPr>
            <w:tcW w:w="1440" w:type="dxa"/>
            <w:shd w:val="clear" w:color="auto" w:fill="auto"/>
            <w:noWrap/>
            <w:vAlign w:val="bottom"/>
            <w:hideMark/>
          </w:tcPr>
          <w:p w14:paraId="24802120"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62839E44" w14:textId="208E5EDC"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7-</w:t>
            </w:r>
            <w:r w:rsidR="00150DF1">
              <w:rPr>
                <w:rFonts w:ascii="Courier New" w:eastAsia="Times New Roman" w:hAnsi="Courier New" w:cs="Courier New"/>
                <w:noProof/>
                <w:color w:val="800000"/>
                <w:szCs w:val="18"/>
              </w:rPr>
              <w:t>12</w:t>
            </w:r>
            <w:r w:rsidRPr="004E20FF">
              <w:rPr>
                <w:rFonts w:ascii="Courier New" w:eastAsia="Times New Roman" w:hAnsi="Courier New" w:cs="Courier New"/>
                <w:noProof/>
                <w:color w:val="800000"/>
                <w:szCs w:val="18"/>
              </w:rPr>
              <w:t>-11</w:t>
            </w:r>
          </w:p>
        </w:tc>
        <w:tc>
          <w:tcPr>
            <w:tcW w:w="1513" w:type="dxa"/>
            <w:shd w:val="clear" w:color="auto" w:fill="auto"/>
            <w:noWrap/>
            <w:vAlign w:val="bottom"/>
            <w:hideMark/>
          </w:tcPr>
          <w:p w14:paraId="6E5B8824"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RDW</w:t>
            </w:r>
          </w:p>
        </w:tc>
        <w:tc>
          <w:tcPr>
            <w:tcW w:w="1621" w:type="dxa"/>
            <w:shd w:val="clear" w:color="auto" w:fill="auto"/>
            <w:noWrap/>
            <w:vAlign w:val="bottom"/>
            <w:hideMark/>
          </w:tcPr>
          <w:p w14:paraId="4882CD6E"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6.2</w:t>
            </w:r>
          </w:p>
        </w:tc>
        <w:tc>
          <w:tcPr>
            <w:tcW w:w="1440" w:type="dxa"/>
            <w:shd w:val="clear" w:color="auto" w:fill="auto"/>
            <w:noWrap/>
            <w:vAlign w:val="bottom"/>
            <w:hideMark/>
          </w:tcPr>
          <w:p w14:paraId="5D0FD4A5"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w:t>
            </w:r>
          </w:p>
        </w:tc>
      </w:tr>
      <w:tr w:rsidR="00337BAE" w:rsidRPr="004E20FF" w14:paraId="7DF2775E" w14:textId="77777777" w:rsidTr="003F58E2">
        <w:trPr>
          <w:trHeight w:val="227"/>
        </w:trPr>
        <w:tc>
          <w:tcPr>
            <w:tcW w:w="1440" w:type="dxa"/>
            <w:shd w:val="clear" w:color="auto" w:fill="auto"/>
            <w:noWrap/>
            <w:vAlign w:val="bottom"/>
            <w:hideMark/>
          </w:tcPr>
          <w:p w14:paraId="7852884D"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1143DD6C" w14:textId="32861A7F"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7-</w:t>
            </w:r>
            <w:r w:rsidR="00150DF1">
              <w:rPr>
                <w:rFonts w:ascii="Courier New" w:eastAsia="Times New Roman" w:hAnsi="Courier New" w:cs="Courier New"/>
                <w:noProof/>
                <w:color w:val="800000"/>
                <w:szCs w:val="18"/>
              </w:rPr>
              <w:t>12</w:t>
            </w:r>
            <w:r w:rsidRPr="004E20FF">
              <w:rPr>
                <w:rFonts w:ascii="Courier New" w:eastAsia="Times New Roman" w:hAnsi="Courier New" w:cs="Courier New"/>
                <w:noProof/>
                <w:color w:val="800000"/>
                <w:szCs w:val="18"/>
              </w:rPr>
              <w:t>-11</w:t>
            </w:r>
          </w:p>
        </w:tc>
        <w:tc>
          <w:tcPr>
            <w:tcW w:w="1513" w:type="dxa"/>
            <w:shd w:val="clear" w:color="auto" w:fill="auto"/>
            <w:noWrap/>
            <w:vAlign w:val="bottom"/>
            <w:hideMark/>
          </w:tcPr>
          <w:p w14:paraId="73923DFD"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WBC</w:t>
            </w:r>
          </w:p>
        </w:tc>
        <w:tc>
          <w:tcPr>
            <w:tcW w:w="1621" w:type="dxa"/>
            <w:shd w:val="clear" w:color="auto" w:fill="auto"/>
            <w:noWrap/>
            <w:vAlign w:val="bottom"/>
            <w:hideMark/>
          </w:tcPr>
          <w:p w14:paraId="4C61173C"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9.2</w:t>
            </w:r>
          </w:p>
        </w:tc>
        <w:tc>
          <w:tcPr>
            <w:tcW w:w="1440" w:type="dxa"/>
            <w:shd w:val="clear" w:color="auto" w:fill="auto"/>
            <w:noWrap/>
            <w:vAlign w:val="bottom"/>
            <w:hideMark/>
          </w:tcPr>
          <w:p w14:paraId="43C52A3E"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9/l</w:t>
            </w:r>
          </w:p>
        </w:tc>
      </w:tr>
      <w:tr w:rsidR="00337BAE" w:rsidRPr="004E20FF" w14:paraId="6002D1E8" w14:textId="77777777" w:rsidTr="003F58E2">
        <w:trPr>
          <w:trHeight w:val="227"/>
        </w:trPr>
        <w:tc>
          <w:tcPr>
            <w:tcW w:w="1440" w:type="dxa"/>
            <w:shd w:val="clear" w:color="auto" w:fill="auto"/>
            <w:noWrap/>
            <w:vAlign w:val="bottom"/>
            <w:hideMark/>
          </w:tcPr>
          <w:p w14:paraId="59DA5219"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278C7A27" w14:textId="2D5C8D13"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7-</w:t>
            </w:r>
            <w:r w:rsidR="00150DF1">
              <w:rPr>
                <w:rFonts w:ascii="Courier New" w:eastAsia="Times New Roman" w:hAnsi="Courier New" w:cs="Courier New"/>
                <w:noProof/>
                <w:color w:val="800000"/>
                <w:szCs w:val="18"/>
              </w:rPr>
              <w:t>09</w:t>
            </w:r>
            <w:r w:rsidRPr="004E20FF">
              <w:rPr>
                <w:rFonts w:ascii="Courier New" w:eastAsia="Times New Roman" w:hAnsi="Courier New" w:cs="Courier New"/>
                <w:noProof/>
                <w:color w:val="800000"/>
                <w:szCs w:val="18"/>
              </w:rPr>
              <w:t>-25</w:t>
            </w:r>
          </w:p>
        </w:tc>
        <w:tc>
          <w:tcPr>
            <w:tcW w:w="1513" w:type="dxa"/>
            <w:shd w:val="clear" w:color="auto" w:fill="auto"/>
            <w:noWrap/>
            <w:vAlign w:val="bottom"/>
            <w:hideMark/>
          </w:tcPr>
          <w:p w14:paraId="5336E150" w14:textId="5A7C5CAE" w:rsidR="00337BAE" w:rsidRPr="004E20FF" w:rsidRDefault="00E5068A" w:rsidP="00354532">
            <w:pPr>
              <w:shd w:val="clear" w:color="auto" w:fill="FFFFFF"/>
              <w:spacing w:line="240" w:lineRule="auto"/>
              <w:rPr>
                <w:rFonts w:ascii="Courier New" w:eastAsia="Times New Roman" w:hAnsi="Courier New" w:cs="Courier New"/>
                <w:noProof/>
                <w:color w:val="800000"/>
                <w:szCs w:val="18"/>
              </w:rPr>
            </w:pPr>
            <w:r w:rsidRPr="00E5068A">
              <w:rPr>
                <w:rFonts w:ascii="Courier New" w:eastAsia="Times New Roman" w:hAnsi="Courier New" w:cs="Courier New"/>
                <w:noProof/>
                <w:color w:val="800000"/>
                <w:szCs w:val="18"/>
              </w:rPr>
              <w:t>Basophils</w:t>
            </w:r>
            <w:r w:rsidR="00B07B14">
              <w:rPr>
                <w:rFonts w:ascii="Courier New" w:eastAsia="Times New Roman" w:hAnsi="Courier New" w:cs="Courier New"/>
                <w:noProof/>
                <w:color w:val="800000"/>
                <w:szCs w:val="18"/>
              </w:rPr>
              <w:t>#</w:t>
            </w:r>
          </w:p>
        </w:tc>
        <w:tc>
          <w:tcPr>
            <w:tcW w:w="1621" w:type="dxa"/>
            <w:shd w:val="clear" w:color="auto" w:fill="auto"/>
            <w:noWrap/>
            <w:vAlign w:val="bottom"/>
            <w:hideMark/>
          </w:tcPr>
          <w:p w14:paraId="7B6EAE46"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0.1</w:t>
            </w:r>
          </w:p>
        </w:tc>
        <w:tc>
          <w:tcPr>
            <w:tcW w:w="1440" w:type="dxa"/>
            <w:shd w:val="clear" w:color="auto" w:fill="auto"/>
            <w:noWrap/>
            <w:vAlign w:val="bottom"/>
            <w:hideMark/>
          </w:tcPr>
          <w:p w14:paraId="6020A911"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9/l</w:t>
            </w:r>
          </w:p>
        </w:tc>
      </w:tr>
      <w:tr w:rsidR="00337BAE" w:rsidRPr="004E20FF" w14:paraId="359529D9" w14:textId="77777777" w:rsidTr="003F58E2">
        <w:trPr>
          <w:trHeight w:val="227"/>
        </w:trPr>
        <w:tc>
          <w:tcPr>
            <w:tcW w:w="1440" w:type="dxa"/>
            <w:shd w:val="clear" w:color="auto" w:fill="auto"/>
            <w:noWrap/>
            <w:vAlign w:val="bottom"/>
            <w:hideMark/>
          </w:tcPr>
          <w:p w14:paraId="673B9E3A"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7531F4F4" w14:textId="3BBBA09D"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7-</w:t>
            </w:r>
            <w:r w:rsidR="00150DF1">
              <w:rPr>
                <w:rFonts w:ascii="Courier New" w:eastAsia="Times New Roman" w:hAnsi="Courier New" w:cs="Courier New"/>
                <w:noProof/>
                <w:color w:val="800000"/>
                <w:szCs w:val="18"/>
              </w:rPr>
              <w:t>09</w:t>
            </w:r>
            <w:r w:rsidRPr="004E20FF">
              <w:rPr>
                <w:rFonts w:ascii="Courier New" w:eastAsia="Times New Roman" w:hAnsi="Courier New" w:cs="Courier New"/>
                <w:noProof/>
                <w:color w:val="800000"/>
                <w:szCs w:val="18"/>
              </w:rPr>
              <w:t>-25</w:t>
            </w:r>
          </w:p>
        </w:tc>
        <w:tc>
          <w:tcPr>
            <w:tcW w:w="1513" w:type="dxa"/>
            <w:shd w:val="clear" w:color="auto" w:fill="auto"/>
            <w:noWrap/>
            <w:vAlign w:val="bottom"/>
            <w:hideMark/>
          </w:tcPr>
          <w:p w14:paraId="188F2556" w14:textId="0DC008B2" w:rsidR="00337BAE" w:rsidRPr="004E20FF" w:rsidRDefault="006D67A6" w:rsidP="00354532">
            <w:pPr>
              <w:shd w:val="clear" w:color="auto" w:fill="FFFFFF"/>
              <w:spacing w:line="240" w:lineRule="auto"/>
              <w:rPr>
                <w:rFonts w:ascii="Courier New" w:eastAsia="Times New Roman" w:hAnsi="Courier New" w:cs="Courier New"/>
                <w:noProof/>
                <w:color w:val="800000"/>
                <w:szCs w:val="18"/>
              </w:rPr>
            </w:pPr>
            <w:r w:rsidRPr="006D67A6">
              <w:rPr>
                <w:rFonts w:ascii="Courier New" w:eastAsia="Times New Roman" w:hAnsi="Courier New" w:cs="Courier New"/>
                <w:noProof/>
                <w:color w:val="800000"/>
                <w:szCs w:val="18"/>
              </w:rPr>
              <w:t>Eosinophils</w:t>
            </w:r>
            <w:r w:rsidR="00B07B14">
              <w:rPr>
                <w:rFonts w:ascii="Courier New" w:eastAsia="Times New Roman" w:hAnsi="Courier New" w:cs="Courier New"/>
                <w:noProof/>
                <w:color w:val="800000"/>
                <w:szCs w:val="18"/>
              </w:rPr>
              <w:t>#</w:t>
            </w:r>
          </w:p>
        </w:tc>
        <w:tc>
          <w:tcPr>
            <w:tcW w:w="1621" w:type="dxa"/>
            <w:shd w:val="clear" w:color="auto" w:fill="auto"/>
            <w:noWrap/>
            <w:vAlign w:val="bottom"/>
            <w:hideMark/>
          </w:tcPr>
          <w:p w14:paraId="46980EE9"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0.3</w:t>
            </w:r>
          </w:p>
        </w:tc>
        <w:tc>
          <w:tcPr>
            <w:tcW w:w="1440" w:type="dxa"/>
            <w:shd w:val="clear" w:color="auto" w:fill="auto"/>
            <w:noWrap/>
            <w:vAlign w:val="bottom"/>
            <w:hideMark/>
          </w:tcPr>
          <w:p w14:paraId="5280E319"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9/l</w:t>
            </w:r>
          </w:p>
        </w:tc>
      </w:tr>
      <w:tr w:rsidR="00337BAE" w:rsidRPr="004E20FF" w14:paraId="1088BF64" w14:textId="77777777" w:rsidTr="003F58E2">
        <w:trPr>
          <w:trHeight w:val="227"/>
        </w:trPr>
        <w:tc>
          <w:tcPr>
            <w:tcW w:w="1440" w:type="dxa"/>
            <w:shd w:val="clear" w:color="auto" w:fill="auto"/>
            <w:noWrap/>
            <w:vAlign w:val="bottom"/>
            <w:hideMark/>
          </w:tcPr>
          <w:p w14:paraId="367335A9"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7CDE6756" w14:textId="7D5D5380"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7-</w:t>
            </w:r>
            <w:r w:rsidR="00150DF1">
              <w:rPr>
                <w:rFonts w:ascii="Courier New" w:eastAsia="Times New Roman" w:hAnsi="Courier New" w:cs="Courier New"/>
                <w:noProof/>
                <w:color w:val="800000"/>
                <w:szCs w:val="18"/>
              </w:rPr>
              <w:t>09</w:t>
            </w:r>
            <w:r w:rsidRPr="004E20FF">
              <w:rPr>
                <w:rFonts w:ascii="Courier New" w:eastAsia="Times New Roman" w:hAnsi="Courier New" w:cs="Courier New"/>
                <w:noProof/>
                <w:color w:val="800000"/>
                <w:szCs w:val="18"/>
              </w:rPr>
              <w:t>-25</w:t>
            </w:r>
          </w:p>
        </w:tc>
        <w:tc>
          <w:tcPr>
            <w:tcW w:w="1513" w:type="dxa"/>
            <w:shd w:val="clear" w:color="auto" w:fill="auto"/>
            <w:noWrap/>
            <w:vAlign w:val="bottom"/>
            <w:hideMark/>
          </w:tcPr>
          <w:p w14:paraId="7B2F515D" w14:textId="07BBA5FE" w:rsidR="00337BAE" w:rsidRPr="004E20FF" w:rsidRDefault="00E5068A"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Platelets</w:t>
            </w:r>
          </w:p>
        </w:tc>
        <w:tc>
          <w:tcPr>
            <w:tcW w:w="1621" w:type="dxa"/>
            <w:shd w:val="clear" w:color="auto" w:fill="auto"/>
            <w:noWrap/>
            <w:vAlign w:val="bottom"/>
            <w:hideMark/>
          </w:tcPr>
          <w:p w14:paraId="61515831"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68</w:t>
            </w:r>
          </w:p>
        </w:tc>
        <w:tc>
          <w:tcPr>
            <w:tcW w:w="1440" w:type="dxa"/>
            <w:shd w:val="clear" w:color="auto" w:fill="auto"/>
            <w:noWrap/>
            <w:vAlign w:val="bottom"/>
            <w:hideMark/>
          </w:tcPr>
          <w:p w14:paraId="08B12FF0"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9/l</w:t>
            </w:r>
          </w:p>
        </w:tc>
      </w:tr>
      <w:tr w:rsidR="00337BAE" w:rsidRPr="004E20FF" w14:paraId="75302D95" w14:textId="77777777" w:rsidTr="003F58E2">
        <w:trPr>
          <w:trHeight w:val="227"/>
        </w:trPr>
        <w:tc>
          <w:tcPr>
            <w:tcW w:w="1440" w:type="dxa"/>
            <w:shd w:val="clear" w:color="auto" w:fill="auto"/>
            <w:noWrap/>
            <w:vAlign w:val="bottom"/>
            <w:hideMark/>
          </w:tcPr>
          <w:p w14:paraId="69231174"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01617CD7" w14:textId="73B4E7DB"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7-</w:t>
            </w:r>
            <w:r w:rsidR="00150DF1">
              <w:rPr>
                <w:rFonts w:ascii="Courier New" w:eastAsia="Times New Roman" w:hAnsi="Courier New" w:cs="Courier New"/>
                <w:noProof/>
                <w:color w:val="800000"/>
                <w:szCs w:val="18"/>
              </w:rPr>
              <w:t>09</w:t>
            </w:r>
            <w:r w:rsidRPr="004E20FF">
              <w:rPr>
                <w:rFonts w:ascii="Courier New" w:eastAsia="Times New Roman" w:hAnsi="Courier New" w:cs="Courier New"/>
                <w:noProof/>
                <w:color w:val="800000"/>
                <w:szCs w:val="18"/>
              </w:rPr>
              <w:t>-25</w:t>
            </w:r>
          </w:p>
        </w:tc>
        <w:tc>
          <w:tcPr>
            <w:tcW w:w="1513" w:type="dxa"/>
            <w:shd w:val="clear" w:color="auto" w:fill="auto"/>
            <w:noWrap/>
            <w:vAlign w:val="bottom"/>
            <w:hideMark/>
          </w:tcPr>
          <w:p w14:paraId="13FEF496"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RBC</w:t>
            </w:r>
          </w:p>
        </w:tc>
        <w:tc>
          <w:tcPr>
            <w:tcW w:w="1621" w:type="dxa"/>
            <w:shd w:val="clear" w:color="auto" w:fill="auto"/>
            <w:noWrap/>
            <w:vAlign w:val="bottom"/>
            <w:hideMark/>
          </w:tcPr>
          <w:p w14:paraId="36F9E5FA"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4.85</w:t>
            </w:r>
          </w:p>
        </w:tc>
        <w:tc>
          <w:tcPr>
            <w:tcW w:w="1440" w:type="dxa"/>
            <w:shd w:val="clear" w:color="auto" w:fill="auto"/>
            <w:noWrap/>
            <w:vAlign w:val="bottom"/>
            <w:hideMark/>
          </w:tcPr>
          <w:p w14:paraId="2BF871BD"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12/l</w:t>
            </w:r>
          </w:p>
        </w:tc>
      </w:tr>
      <w:tr w:rsidR="00337BAE" w:rsidRPr="004E20FF" w14:paraId="407E248E" w14:textId="77777777" w:rsidTr="003F58E2">
        <w:trPr>
          <w:trHeight w:val="227"/>
        </w:trPr>
        <w:tc>
          <w:tcPr>
            <w:tcW w:w="1440" w:type="dxa"/>
            <w:shd w:val="clear" w:color="auto" w:fill="auto"/>
            <w:noWrap/>
            <w:vAlign w:val="bottom"/>
            <w:hideMark/>
          </w:tcPr>
          <w:p w14:paraId="5451A9BC"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5BE96DD5" w14:textId="600A5731"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7-</w:t>
            </w:r>
            <w:r w:rsidR="00150DF1">
              <w:rPr>
                <w:rFonts w:ascii="Courier New" w:eastAsia="Times New Roman" w:hAnsi="Courier New" w:cs="Courier New"/>
                <w:noProof/>
                <w:color w:val="800000"/>
                <w:szCs w:val="18"/>
              </w:rPr>
              <w:t>09</w:t>
            </w:r>
            <w:r w:rsidRPr="004E20FF">
              <w:rPr>
                <w:rFonts w:ascii="Courier New" w:eastAsia="Times New Roman" w:hAnsi="Courier New" w:cs="Courier New"/>
                <w:noProof/>
                <w:color w:val="800000"/>
                <w:szCs w:val="18"/>
              </w:rPr>
              <w:t>-25</w:t>
            </w:r>
          </w:p>
        </w:tc>
        <w:tc>
          <w:tcPr>
            <w:tcW w:w="1513" w:type="dxa"/>
            <w:shd w:val="clear" w:color="auto" w:fill="auto"/>
            <w:noWrap/>
            <w:vAlign w:val="bottom"/>
            <w:hideMark/>
          </w:tcPr>
          <w:p w14:paraId="25276ABC"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RDW</w:t>
            </w:r>
          </w:p>
        </w:tc>
        <w:tc>
          <w:tcPr>
            <w:tcW w:w="1621" w:type="dxa"/>
            <w:shd w:val="clear" w:color="auto" w:fill="auto"/>
            <w:noWrap/>
            <w:vAlign w:val="bottom"/>
            <w:hideMark/>
          </w:tcPr>
          <w:p w14:paraId="7436666A"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3.4</w:t>
            </w:r>
          </w:p>
        </w:tc>
        <w:tc>
          <w:tcPr>
            <w:tcW w:w="1440" w:type="dxa"/>
            <w:shd w:val="clear" w:color="auto" w:fill="auto"/>
            <w:noWrap/>
            <w:vAlign w:val="bottom"/>
            <w:hideMark/>
          </w:tcPr>
          <w:p w14:paraId="6603F295"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w:t>
            </w:r>
          </w:p>
        </w:tc>
      </w:tr>
      <w:tr w:rsidR="00337BAE" w:rsidRPr="004E20FF" w14:paraId="4512F96A" w14:textId="77777777" w:rsidTr="003F58E2">
        <w:trPr>
          <w:trHeight w:val="227"/>
        </w:trPr>
        <w:tc>
          <w:tcPr>
            <w:tcW w:w="1440" w:type="dxa"/>
            <w:shd w:val="clear" w:color="auto" w:fill="auto"/>
            <w:noWrap/>
            <w:vAlign w:val="bottom"/>
            <w:hideMark/>
          </w:tcPr>
          <w:p w14:paraId="424D410A"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28C4F43A" w14:textId="2AD6C0D8"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7-</w:t>
            </w:r>
            <w:r w:rsidR="00150DF1">
              <w:rPr>
                <w:rFonts w:ascii="Courier New" w:eastAsia="Times New Roman" w:hAnsi="Courier New" w:cs="Courier New"/>
                <w:noProof/>
                <w:color w:val="800000"/>
                <w:szCs w:val="18"/>
              </w:rPr>
              <w:t>09</w:t>
            </w:r>
            <w:r w:rsidRPr="004E20FF">
              <w:rPr>
                <w:rFonts w:ascii="Courier New" w:eastAsia="Times New Roman" w:hAnsi="Courier New" w:cs="Courier New"/>
                <w:noProof/>
                <w:color w:val="800000"/>
                <w:szCs w:val="18"/>
              </w:rPr>
              <w:t>-25</w:t>
            </w:r>
          </w:p>
        </w:tc>
        <w:tc>
          <w:tcPr>
            <w:tcW w:w="1513" w:type="dxa"/>
            <w:shd w:val="clear" w:color="auto" w:fill="auto"/>
            <w:noWrap/>
            <w:vAlign w:val="bottom"/>
            <w:hideMark/>
          </w:tcPr>
          <w:p w14:paraId="26DA1583"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WBC</w:t>
            </w:r>
          </w:p>
        </w:tc>
        <w:tc>
          <w:tcPr>
            <w:tcW w:w="1621" w:type="dxa"/>
            <w:shd w:val="clear" w:color="auto" w:fill="auto"/>
            <w:noWrap/>
            <w:vAlign w:val="bottom"/>
            <w:hideMark/>
          </w:tcPr>
          <w:p w14:paraId="1777FE29"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1.2</w:t>
            </w:r>
          </w:p>
        </w:tc>
        <w:tc>
          <w:tcPr>
            <w:tcW w:w="1440" w:type="dxa"/>
            <w:shd w:val="clear" w:color="auto" w:fill="auto"/>
            <w:noWrap/>
            <w:vAlign w:val="bottom"/>
            <w:hideMark/>
          </w:tcPr>
          <w:p w14:paraId="715E2DE1"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9/l</w:t>
            </w:r>
          </w:p>
        </w:tc>
      </w:tr>
      <w:tr w:rsidR="00337BAE" w:rsidRPr="004E20FF" w14:paraId="129B1231" w14:textId="77777777" w:rsidTr="003F58E2">
        <w:trPr>
          <w:trHeight w:val="227"/>
        </w:trPr>
        <w:tc>
          <w:tcPr>
            <w:tcW w:w="1440" w:type="dxa"/>
            <w:shd w:val="clear" w:color="auto" w:fill="auto"/>
            <w:noWrap/>
            <w:vAlign w:val="bottom"/>
            <w:hideMark/>
          </w:tcPr>
          <w:p w14:paraId="03F727E9"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3BC2C54D" w14:textId="20DE4B68"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8-</w:t>
            </w:r>
            <w:r w:rsidR="009F7D2F">
              <w:rPr>
                <w:rFonts w:ascii="Courier New" w:eastAsia="Times New Roman" w:hAnsi="Courier New" w:cs="Courier New"/>
                <w:noProof/>
                <w:color w:val="800000"/>
                <w:szCs w:val="18"/>
              </w:rPr>
              <w:t>12</w:t>
            </w:r>
            <w:r w:rsidRPr="004E20FF">
              <w:rPr>
                <w:rFonts w:ascii="Courier New" w:eastAsia="Times New Roman" w:hAnsi="Courier New" w:cs="Courier New"/>
                <w:noProof/>
                <w:color w:val="800000"/>
                <w:szCs w:val="18"/>
              </w:rPr>
              <w:t>-04</w:t>
            </w:r>
          </w:p>
        </w:tc>
        <w:tc>
          <w:tcPr>
            <w:tcW w:w="1513" w:type="dxa"/>
            <w:shd w:val="clear" w:color="auto" w:fill="auto"/>
            <w:noWrap/>
            <w:vAlign w:val="bottom"/>
            <w:hideMark/>
          </w:tcPr>
          <w:p w14:paraId="3A17E288" w14:textId="592BAFC3" w:rsidR="00337BAE" w:rsidRPr="004E20FF" w:rsidRDefault="00E5068A" w:rsidP="00354532">
            <w:pPr>
              <w:shd w:val="clear" w:color="auto" w:fill="FFFFFF"/>
              <w:spacing w:line="240" w:lineRule="auto"/>
              <w:rPr>
                <w:rFonts w:ascii="Courier New" w:eastAsia="Times New Roman" w:hAnsi="Courier New" w:cs="Courier New"/>
                <w:noProof/>
                <w:color w:val="800000"/>
                <w:szCs w:val="18"/>
              </w:rPr>
            </w:pPr>
            <w:r w:rsidRPr="00E5068A">
              <w:rPr>
                <w:rFonts w:ascii="Courier New" w:eastAsia="Times New Roman" w:hAnsi="Courier New" w:cs="Courier New"/>
                <w:noProof/>
                <w:color w:val="800000"/>
                <w:szCs w:val="18"/>
              </w:rPr>
              <w:t>Basophils</w:t>
            </w:r>
            <w:r w:rsidR="00B07B14">
              <w:rPr>
                <w:rFonts w:ascii="Courier New" w:eastAsia="Times New Roman" w:hAnsi="Courier New" w:cs="Courier New"/>
                <w:noProof/>
                <w:color w:val="800000"/>
                <w:szCs w:val="18"/>
              </w:rPr>
              <w:t>#</w:t>
            </w:r>
          </w:p>
        </w:tc>
        <w:tc>
          <w:tcPr>
            <w:tcW w:w="1621" w:type="dxa"/>
            <w:shd w:val="clear" w:color="auto" w:fill="auto"/>
            <w:noWrap/>
            <w:vAlign w:val="bottom"/>
            <w:hideMark/>
          </w:tcPr>
          <w:p w14:paraId="415A40CA"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0.1</w:t>
            </w:r>
          </w:p>
        </w:tc>
        <w:tc>
          <w:tcPr>
            <w:tcW w:w="1440" w:type="dxa"/>
            <w:shd w:val="clear" w:color="auto" w:fill="auto"/>
            <w:noWrap/>
            <w:vAlign w:val="bottom"/>
            <w:hideMark/>
          </w:tcPr>
          <w:p w14:paraId="3E7466DD"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9/l</w:t>
            </w:r>
          </w:p>
        </w:tc>
      </w:tr>
      <w:tr w:rsidR="00337BAE" w:rsidRPr="004E20FF" w14:paraId="76E6C3FF" w14:textId="77777777" w:rsidTr="003F58E2">
        <w:trPr>
          <w:trHeight w:val="227"/>
        </w:trPr>
        <w:tc>
          <w:tcPr>
            <w:tcW w:w="1440" w:type="dxa"/>
            <w:shd w:val="clear" w:color="auto" w:fill="auto"/>
            <w:noWrap/>
            <w:vAlign w:val="bottom"/>
            <w:hideMark/>
          </w:tcPr>
          <w:p w14:paraId="62159679"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713A9465" w14:textId="5B5FD08D"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8-</w:t>
            </w:r>
            <w:r w:rsidR="009F7D2F">
              <w:rPr>
                <w:rFonts w:ascii="Courier New" w:eastAsia="Times New Roman" w:hAnsi="Courier New" w:cs="Courier New"/>
                <w:noProof/>
                <w:color w:val="800000"/>
                <w:szCs w:val="18"/>
              </w:rPr>
              <w:t>12</w:t>
            </w:r>
            <w:r w:rsidRPr="004E20FF">
              <w:rPr>
                <w:rFonts w:ascii="Courier New" w:eastAsia="Times New Roman" w:hAnsi="Courier New" w:cs="Courier New"/>
                <w:noProof/>
                <w:color w:val="800000"/>
                <w:szCs w:val="18"/>
              </w:rPr>
              <w:t>-04</w:t>
            </w:r>
          </w:p>
        </w:tc>
        <w:tc>
          <w:tcPr>
            <w:tcW w:w="1513" w:type="dxa"/>
            <w:shd w:val="clear" w:color="auto" w:fill="auto"/>
            <w:noWrap/>
            <w:vAlign w:val="bottom"/>
            <w:hideMark/>
          </w:tcPr>
          <w:p w14:paraId="6F5BCADE" w14:textId="4BF43787" w:rsidR="00337BAE" w:rsidRPr="004E20FF" w:rsidRDefault="006D67A6" w:rsidP="00354532">
            <w:pPr>
              <w:shd w:val="clear" w:color="auto" w:fill="FFFFFF"/>
              <w:spacing w:line="240" w:lineRule="auto"/>
              <w:rPr>
                <w:rFonts w:ascii="Courier New" w:eastAsia="Times New Roman" w:hAnsi="Courier New" w:cs="Courier New"/>
                <w:noProof/>
                <w:color w:val="800000"/>
                <w:szCs w:val="18"/>
              </w:rPr>
            </w:pPr>
            <w:r w:rsidRPr="006D67A6">
              <w:rPr>
                <w:rFonts w:ascii="Courier New" w:eastAsia="Times New Roman" w:hAnsi="Courier New" w:cs="Courier New"/>
                <w:noProof/>
                <w:color w:val="800000"/>
                <w:szCs w:val="18"/>
              </w:rPr>
              <w:t>Eosinophils</w:t>
            </w:r>
            <w:r w:rsidR="00B07B14">
              <w:rPr>
                <w:rFonts w:ascii="Courier New" w:eastAsia="Times New Roman" w:hAnsi="Courier New" w:cs="Courier New"/>
                <w:noProof/>
                <w:color w:val="800000"/>
                <w:szCs w:val="18"/>
              </w:rPr>
              <w:t>#</w:t>
            </w:r>
          </w:p>
        </w:tc>
        <w:tc>
          <w:tcPr>
            <w:tcW w:w="1621" w:type="dxa"/>
            <w:shd w:val="clear" w:color="auto" w:fill="auto"/>
            <w:noWrap/>
            <w:vAlign w:val="bottom"/>
            <w:hideMark/>
          </w:tcPr>
          <w:p w14:paraId="2F82A14F"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0.2</w:t>
            </w:r>
          </w:p>
        </w:tc>
        <w:tc>
          <w:tcPr>
            <w:tcW w:w="1440" w:type="dxa"/>
            <w:shd w:val="clear" w:color="auto" w:fill="auto"/>
            <w:noWrap/>
            <w:vAlign w:val="bottom"/>
            <w:hideMark/>
          </w:tcPr>
          <w:p w14:paraId="41731483"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9/l</w:t>
            </w:r>
          </w:p>
        </w:tc>
      </w:tr>
      <w:tr w:rsidR="00337BAE" w:rsidRPr="004E20FF" w14:paraId="3A9DBAC8" w14:textId="77777777" w:rsidTr="003F58E2">
        <w:trPr>
          <w:trHeight w:val="227"/>
        </w:trPr>
        <w:tc>
          <w:tcPr>
            <w:tcW w:w="1440" w:type="dxa"/>
            <w:shd w:val="clear" w:color="auto" w:fill="auto"/>
            <w:noWrap/>
            <w:vAlign w:val="bottom"/>
            <w:hideMark/>
          </w:tcPr>
          <w:p w14:paraId="0DFA08BF"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4C2E4BA5" w14:textId="6B6BDC9F"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8-</w:t>
            </w:r>
            <w:r w:rsidR="009F7D2F">
              <w:rPr>
                <w:rFonts w:ascii="Courier New" w:eastAsia="Times New Roman" w:hAnsi="Courier New" w:cs="Courier New"/>
                <w:noProof/>
                <w:color w:val="800000"/>
                <w:szCs w:val="18"/>
              </w:rPr>
              <w:t>12</w:t>
            </w:r>
            <w:r w:rsidRPr="004E20FF">
              <w:rPr>
                <w:rFonts w:ascii="Courier New" w:eastAsia="Times New Roman" w:hAnsi="Courier New" w:cs="Courier New"/>
                <w:noProof/>
                <w:color w:val="800000"/>
                <w:szCs w:val="18"/>
              </w:rPr>
              <w:t>-04</w:t>
            </w:r>
          </w:p>
        </w:tc>
        <w:tc>
          <w:tcPr>
            <w:tcW w:w="1513" w:type="dxa"/>
            <w:shd w:val="clear" w:color="auto" w:fill="auto"/>
            <w:noWrap/>
            <w:vAlign w:val="bottom"/>
            <w:hideMark/>
          </w:tcPr>
          <w:p w14:paraId="2718E4FD"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RBC</w:t>
            </w:r>
          </w:p>
        </w:tc>
        <w:tc>
          <w:tcPr>
            <w:tcW w:w="1621" w:type="dxa"/>
            <w:shd w:val="clear" w:color="auto" w:fill="auto"/>
            <w:noWrap/>
            <w:vAlign w:val="bottom"/>
            <w:hideMark/>
          </w:tcPr>
          <w:p w14:paraId="011594E8"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4.61</w:t>
            </w:r>
          </w:p>
        </w:tc>
        <w:tc>
          <w:tcPr>
            <w:tcW w:w="1440" w:type="dxa"/>
            <w:shd w:val="clear" w:color="auto" w:fill="auto"/>
            <w:noWrap/>
            <w:vAlign w:val="bottom"/>
            <w:hideMark/>
          </w:tcPr>
          <w:p w14:paraId="33FE3756"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12/l</w:t>
            </w:r>
          </w:p>
        </w:tc>
      </w:tr>
      <w:tr w:rsidR="00337BAE" w:rsidRPr="004E20FF" w14:paraId="1EA58A0E" w14:textId="77777777" w:rsidTr="003F58E2">
        <w:trPr>
          <w:trHeight w:val="227"/>
        </w:trPr>
        <w:tc>
          <w:tcPr>
            <w:tcW w:w="1440" w:type="dxa"/>
            <w:shd w:val="clear" w:color="auto" w:fill="auto"/>
            <w:noWrap/>
            <w:vAlign w:val="bottom"/>
            <w:hideMark/>
          </w:tcPr>
          <w:p w14:paraId="50135625"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10DCB68A" w14:textId="79CED47C"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8-</w:t>
            </w:r>
            <w:r w:rsidR="009F7D2F">
              <w:rPr>
                <w:rFonts w:ascii="Courier New" w:eastAsia="Times New Roman" w:hAnsi="Courier New" w:cs="Courier New"/>
                <w:noProof/>
                <w:color w:val="800000"/>
                <w:szCs w:val="18"/>
              </w:rPr>
              <w:t>12</w:t>
            </w:r>
            <w:r w:rsidRPr="004E20FF">
              <w:rPr>
                <w:rFonts w:ascii="Courier New" w:eastAsia="Times New Roman" w:hAnsi="Courier New" w:cs="Courier New"/>
                <w:noProof/>
                <w:color w:val="800000"/>
                <w:szCs w:val="18"/>
              </w:rPr>
              <w:t>-04</w:t>
            </w:r>
          </w:p>
        </w:tc>
        <w:tc>
          <w:tcPr>
            <w:tcW w:w="1513" w:type="dxa"/>
            <w:shd w:val="clear" w:color="auto" w:fill="auto"/>
            <w:noWrap/>
            <w:vAlign w:val="bottom"/>
            <w:hideMark/>
          </w:tcPr>
          <w:p w14:paraId="7E539196"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RDW</w:t>
            </w:r>
          </w:p>
        </w:tc>
        <w:tc>
          <w:tcPr>
            <w:tcW w:w="1621" w:type="dxa"/>
            <w:shd w:val="clear" w:color="auto" w:fill="auto"/>
            <w:noWrap/>
            <w:vAlign w:val="bottom"/>
            <w:hideMark/>
          </w:tcPr>
          <w:p w14:paraId="6705364E"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3</w:t>
            </w:r>
          </w:p>
        </w:tc>
        <w:tc>
          <w:tcPr>
            <w:tcW w:w="1440" w:type="dxa"/>
            <w:shd w:val="clear" w:color="auto" w:fill="auto"/>
            <w:noWrap/>
            <w:vAlign w:val="bottom"/>
            <w:hideMark/>
          </w:tcPr>
          <w:p w14:paraId="4E013044"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w:t>
            </w:r>
          </w:p>
        </w:tc>
      </w:tr>
      <w:tr w:rsidR="00337BAE" w:rsidRPr="004E20FF" w14:paraId="118B4FCC" w14:textId="77777777" w:rsidTr="003F58E2">
        <w:trPr>
          <w:trHeight w:val="227"/>
        </w:trPr>
        <w:tc>
          <w:tcPr>
            <w:tcW w:w="1440" w:type="dxa"/>
            <w:shd w:val="clear" w:color="auto" w:fill="auto"/>
            <w:noWrap/>
            <w:vAlign w:val="bottom"/>
            <w:hideMark/>
          </w:tcPr>
          <w:p w14:paraId="4FADFD66"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60DF0260" w14:textId="3AC78E04"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8-</w:t>
            </w:r>
            <w:r w:rsidR="009F7D2F">
              <w:rPr>
                <w:rFonts w:ascii="Courier New" w:eastAsia="Times New Roman" w:hAnsi="Courier New" w:cs="Courier New"/>
                <w:noProof/>
                <w:color w:val="800000"/>
                <w:szCs w:val="18"/>
              </w:rPr>
              <w:t>12</w:t>
            </w:r>
            <w:r w:rsidRPr="004E20FF">
              <w:rPr>
                <w:rFonts w:ascii="Courier New" w:eastAsia="Times New Roman" w:hAnsi="Courier New" w:cs="Courier New"/>
                <w:noProof/>
                <w:color w:val="800000"/>
                <w:szCs w:val="18"/>
              </w:rPr>
              <w:t>-04</w:t>
            </w:r>
          </w:p>
        </w:tc>
        <w:tc>
          <w:tcPr>
            <w:tcW w:w="1513" w:type="dxa"/>
            <w:shd w:val="clear" w:color="auto" w:fill="auto"/>
            <w:noWrap/>
            <w:vAlign w:val="bottom"/>
            <w:hideMark/>
          </w:tcPr>
          <w:p w14:paraId="666B1249"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WBC</w:t>
            </w:r>
          </w:p>
        </w:tc>
        <w:tc>
          <w:tcPr>
            <w:tcW w:w="1621" w:type="dxa"/>
            <w:shd w:val="clear" w:color="auto" w:fill="auto"/>
            <w:noWrap/>
            <w:vAlign w:val="bottom"/>
            <w:hideMark/>
          </w:tcPr>
          <w:p w14:paraId="34A96C90"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9.2</w:t>
            </w:r>
          </w:p>
        </w:tc>
        <w:tc>
          <w:tcPr>
            <w:tcW w:w="1440" w:type="dxa"/>
            <w:shd w:val="clear" w:color="auto" w:fill="auto"/>
            <w:noWrap/>
            <w:vAlign w:val="bottom"/>
            <w:hideMark/>
          </w:tcPr>
          <w:p w14:paraId="62B69552"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9/l</w:t>
            </w:r>
          </w:p>
        </w:tc>
      </w:tr>
      <w:tr w:rsidR="00337BAE" w:rsidRPr="004E20FF" w14:paraId="0F2ECCE0" w14:textId="77777777" w:rsidTr="003F58E2">
        <w:trPr>
          <w:trHeight w:val="227"/>
        </w:trPr>
        <w:tc>
          <w:tcPr>
            <w:tcW w:w="1440" w:type="dxa"/>
            <w:shd w:val="clear" w:color="auto" w:fill="auto"/>
            <w:noWrap/>
            <w:vAlign w:val="bottom"/>
            <w:hideMark/>
          </w:tcPr>
          <w:p w14:paraId="2880F2E4"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75F2EDFD" w14:textId="29B578E4"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8-</w:t>
            </w:r>
            <w:r w:rsidR="009F7D2F">
              <w:rPr>
                <w:rFonts w:ascii="Courier New" w:eastAsia="Times New Roman" w:hAnsi="Courier New" w:cs="Courier New"/>
                <w:noProof/>
                <w:color w:val="800000"/>
                <w:szCs w:val="18"/>
              </w:rPr>
              <w:t>06</w:t>
            </w:r>
            <w:r w:rsidRPr="004E20FF">
              <w:rPr>
                <w:rFonts w:ascii="Courier New" w:eastAsia="Times New Roman" w:hAnsi="Courier New" w:cs="Courier New"/>
                <w:noProof/>
                <w:color w:val="800000"/>
                <w:szCs w:val="18"/>
              </w:rPr>
              <w:t>-08</w:t>
            </w:r>
          </w:p>
        </w:tc>
        <w:tc>
          <w:tcPr>
            <w:tcW w:w="1513" w:type="dxa"/>
            <w:shd w:val="clear" w:color="auto" w:fill="auto"/>
            <w:noWrap/>
            <w:vAlign w:val="bottom"/>
            <w:hideMark/>
          </w:tcPr>
          <w:p w14:paraId="03A108F6" w14:textId="71B07E69" w:rsidR="00337BAE" w:rsidRPr="004E20FF" w:rsidRDefault="006D67A6" w:rsidP="00354532">
            <w:pPr>
              <w:shd w:val="clear" w:color="auto" w:fill="FFFFFF"/>
              <w:spacing w:line="240" w:lineRule="auto"/>
              <w:rPr>
                <w:rFonts w:ascii="Courier New" w:eastAsia="Times New Roman" w:hAnsi="Courier New" w:cs="Courier New"/>
                <w:noProof/>
                <w:color w:val="800000"/>
                <w:szCs w:val="18"/>
              </w:rPr>
            </w:pPr>
            <w:r w:rsidRPr="006D67A6">
              <w:rPr>
                <w:rFonts w:ascii="Courier New" w:eastAsia="Times New Roman" w:hAnsi="Courier New" w:cs="Courier New"/>
                <w:noProof/>
                <w:color w:val="800000"/>
                <w:szCs w:val="18"/>
              </w:rPr>
              <w:t>Basophils</w:t>
            </w:r>
            <w:r w:rsidR="00B07B14">
              <w:rPr>
                <w:rFonts w:ascii="Courier New" w:eastAsia="Times New Roman" w:hAnsi="Courier New" w:cs="Courier New"/>
                <w:noProof/>
                <w:color w:val="800000"/>
                <w:szCs w:val="18"/>
              </w:rPr>
              <w:t>#</w:t>
            </w:r>
          </w:p>
        </w:tc>
        <w:tc>
          <w:tcPr>
            <w:tcW w:w="1621" w:type="dxa"/>
            <w:shd w:val="clear" w:color="auto" w:fill="auto"/>
            <w:noWrap/>
            <w:vAlign w:val="bottom"/>
            <w:hideMark/>
          </w:tcPr>
          <w:p w14:paraId="53E17732"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0.1</w:t>
            </w:r>
          </w:p>
        </w:tc>
        <w:tc>
          <w:tcPr>
            <w:tcW w:w="1440" w:type="dxa"/>
            <w:shd w:val="clear" w:color="auto" w:fill="auto"/>
            <w:noWrap/>
            <w:vAlign w:val="bottom"/>
            <w:hideMark/>
          </w:tcPr>
          <w:p w14:paraId="0BA68AFD"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9/l</w:t>
            </w:r>
          </w:p>
        </w:tc>
      </w:tr>
      <w:tr w:rsidR="00337BAE" w:rsidRPr="004E20FF" w14:paraId="7FEA44B6" w14:textId="77777777" w:rsidTr="003F58E2">
        <w:trPr>
          <w:trHeight w:val="227"/>
        </w:trPr>
        <w:tc>
          <w:tcPr>
            <w:tcW w:w="1440" w:type="dxa"/>
            <w:shd w:val="clear" w:color="auto" w:fill="auto"/>
            <w:noWrap/>
            <w:vAlign w:val="bottom"/>
            <w:hideMark/>
          </w:tcPr>
          <w:p w14:paraId="1176735C"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08345CED" w14:textId="4EA52EB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8-</w:t>
            </w:r>
            <w:r w:rsidR="009F7D2F">
              <w:rPr>
                <w:rFonts w:ascii="Courier New" w:eastAsia="Times New Roman" w:hAnsi="Courier New" w:cs="Courier New"/>
                <w:noProof/>
                <w:color w:val="800000"/>
                <w:szCs w:val="18"/>
              </w:rPr>
              <w:t>06</w:t>
            </w:r>
            <w:r w:rsidRPr="004E20FF">
              <w:rPr>
                <w:rFonts w:ascii="Courier New" w:eastAsia="Times New Roman" w:hAnsi="Courier New" w:cs="Courier New"/>
                <w:noProof/>
                <w:color w:val="800000"/>
                <w:szCs w:val="18"/>
              </w:rPr>
              <w:t>-08</w:t>
            </w:r>
          </w:p>
        </w:tc>
        <w:tc>
          <w:tcPr>
            <w:tcW w:w="1513" w:type="dxa"/>
            <w:shd w:val="clear" w:color="auto" w:fill="auto"/>
            <w:noWrap/>
            <w:vAlign w:val="bottom"/>
            <w:hideMark/>
          </w:tcPr>
          <w:p w14:paraId="5BDDB508" w14:textId="376ACB3A" w:rsidR="00337BAE" w:rsidRPr="004E20FF" w:rsidRDefault="006D67A6" w:rsidP="00354532">
            <w:pPr>
              <w:shd w:val="clear" w:color="auto" w:fill="FFFFFF"/>
              <w:spacing w:line="240" w:lineRule="auto"/>
              <w:rPr>
                <w:rFonts w:ascii="Courier New" w:eastAsia="Times New Roman" w:hAnsi="Courier New" w:cs="Courier New"/>
                <w:noProof/>
                <w:color w:val="800000"/>
                <w:szCs w:val="18"/>
              </w:rPr>
            </w:pPr>
            <w:r w:rsidRPr="006D67A6">
              <w:rPr>
                <w:rFonts w:ascii="Courier New" w:eastAsia="Times New Roman" w:hAnsi="Courier New" w:cs="Courier New"/>
                <w:noProof/>
                <w:color w:val="800000"/>
                <w:szCs w:val="18"/>
              </w:rPr>
              <w:t>Eosinophils</w:t>
            </w:r>
            <w:r w:rsidR="00B07B14">
              <w:rPr>
                <w:rFonts w:ascii="Courier New" w:eastAsia="Times New Roman" w:hAnsi="Courier New" w:cs="Courier New"/>
                <w:noProof/>
                <w:color w:val="800000"/>
                <w:szCs w:val="18"/>
              </w:rPr>
              <w:t>#</w:t>
            </w:r>
          </w:p>
        </w:tc>
        <w:tc>
          <w:tcPr>
            <w:tcW w:w="1621" w:type="dxa"/>
            <w:shd w:val="clear" w:color="auto" w:fill="auto"/>
            <w:noWrap/>
            <w:vAlign w:val="bottom"/>
            <w:hideMark/>
          </w:tcPr>
          <w:p w14:paraId="6376D1F0"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0.3</w:t>
            </w:r>
          </w:p>
        </w:tc>
        <w:tc>
          <w:tcPr>
            <w:tcW w:w="1440" w:type="dxa"/>
            <w:shd w:val="clear" w:color="auto" w:fill="auto"/>
            <w:noWrap/>
            <w:vAlign w:val="bottom"/>
            <w:hideMark/>
          </w:tcPr>
          <w:p w14:paraId="6060E2D1"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9/l</w:t>
            </w:r>
          </w:p>
        </w:tc>
      </w:tr>
      <w:tr w:rsidR="00337BAE" w:rsidRPr="004E20FF" w14:paraId="3614963A" w14:textId="77777777" w:rsidTr="003F58E2">
        <w:trPr>
          <w:trHeight w:val="227"/>
        </w:trPr>
        <w:tc>
          <w:tcPr>
            <w:tcW w:w="1440" w:type="dxa"/>
            <w:shd w:val="clear" w:color="auto" w:fill="auto"/>
            <w:noWrap/>
            <w:vAlign w:val="bottom"/>
            <w:hideMark/>
          </w:tcPr>
          <w:p w14:paraId="595B03AF"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13A93D4C" w14:textId="2FF4F919"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8-</w:t>
            </w:r>
            <w:r w:rsidR="009F7D2F">
              <w:rPr>
                <w:rFonts w:ascii="Courier New" w:eastAsia="Times New Roman" w:hAnsi="Courier New" w:cs="Courier New"/>
                <w:noProof/>
                <w:color w:val="800000"/>
                <w:szCs w:val="18"/>
              </w:rPr>
              <w:t>06</w:t>
            </w:r>
            <w:r w:rsidRPr="004E20FF">
              <w:rPr>
                <w:rFonts w:ascii="Courier New" w:eastAsia="Times New Roman" w:hAnsi="Courier New" w:cs="Courier New"/>
                <w:noProof/>
                <w:color w:val="800000"/>
                <w:szCs w:val="18"/>
              </w:rPr>
              <w:t>-08</w:t>
            </w:r>
          </w:p>
        </w:tc>
        <w:tc>
          <w:tcPr>
            <w:tcW w:w="1513" w:type="dxa"/>
            <w:shd w:val="clear" w:color="auto" w:fill="auto"/>
            <w:noWrap/>
            <w:vAlign w:val="bottom"/>
            <w:hideMark/>
          </w:tcPr>
          <w:p w14:paraId="5EA15597" w14:textId="769872FF" w:rsidR="00337BAE" w:rsidRPr="004E20FF" w:rsidRDefault="002E7D86"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Hemoglobin</w:t>
            </w:r>
          </w:p>
        </w:tc>
        <w:tc>
          <w:tcPr>
            <w:tcW w:w="1621" w:type="dxa"/>
            <w:shd w:val="clear" w:color="auto" w:fill="auto"/>
            <w:noWrap/>
            <w:vAlign w:val="bottom"/>
            <w:hideMark/>
          </w:tcPr>
          <w:p w14:paraId="6E5D588C" w14:textId="518096CC"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3</w:t>
            </w:r>
            <w:r w:rsidR="002E7D86">
              <w:rPr>
                <w:rFonts w:ascii="Courier New" w:eastAsia="Times New Roman" w:hAnsi="Courier New" w:cs="Courier New"/>
                <w:noProof/>
                <w:color w:val="800000"/>
                <w:szCs w:val="18"/>
              </w:rPr>
              <w:t>.</w:t>
            </w:r>
            <w:r w:rsidRPr="004E20FF">
              <w:rPr>
                <w:rFonts w:ascii="Courier New" w:eastAsia="Times New Roman" w:hAnsi="Courier New" w:cs="Courier New"/>
                <w:noProof/>
                <w:color w:val="800000"/>
                <w:szCs w:val="18"/>
              </w:rPr>
              <w:t>8</w:t>
            </w:r>
          </w:p>
        </w:tc>
        <w:tc>
          <w:tcPr>
            <w:tcW w:w="1440" w:type="dxa"/>
            <w:shd w:val="clear" w:color="auto" w:fill="auto"/>
            <w:noWrap/>
            <w:vAlign w:val="bottom"/>
            <w:hideMark/>
          </w:tcPr>
          <w:p w14:paraId="0E1AD2C5" w14:textId="4D25FB2E"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g/</w:t>
            </w:r>
            <w:r w:rsidR="002E7D86">
              <w:rPr>
                <w:rFonts w:ascii="Courier New" w:eastAsia="Times New Roman" w:hAnsi="Courier New" w:cs="Courier New"/>
                <w:noProof/>
                <w:color w:val="800000"/>
                <w:szCs w:val="18"/>
              </w:rPr>
              <w:t>d</w:t>
            </w:r>
            <w:r w:rsidRPr="004E20FF">
              <w:rPr>
                <w:rFonts w:ascii="Courier New" w:eastAsia="Times New Roman" w:hAnsi="Courier New" w:cs="Courier New"/>
                <w:noProof/>
                <w:color w:val="800000"/>
                <w:szCs w:val="18"/>
              </w:rPr>
              <w:t>l</w:t>
            </w:r>
          </w:p>
        </w:tc>
      </w:tr>
      <w:tr w:rsidR="00337BAE" w:rsidRPr="004E20FF" w14:paraId="0BC3EBDD" w14:textId="77777777" w:rsidTr="003F58E2">
        <w:trPr>
          <w:trHeight w:val="227"/>
        </w:trPr>
        <w:tc>
          <w:tcPr>
            <w:tcW w:w="1440" w:type="dxa"/>
            <w:shd w:val="clear" w:color="auto" w:fill="auto"/>
            <w:noWrap/>
            <w:vAlign w:val="bottom"/>
            <w:hideMark/>
          </w:tcPr>
          <w:p w14:paraId="4ED3ED8F"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334D7385" w14:textId="76D9A93A"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8-</w:t>
            </w:r>
            <w:r w:rsidR="009F7D2F">
              <w:rPr>
                <w:rFonts w:ascii="Courier New" w:eastAsia="Times New Roman" w:hAnsi="Courier New" w:cs="Courier New"/>
                <w:noProof/>
                <w:color w:val="800000"/>
                <w:szCs w:val="18"/>
              </w:rPr>
              <w:t>06</w:t>
            </w:r>
            <w:r w:rsidRPr="004E20FF">
              <w:rPr>
                <w:rFonts w:ascii="Courier New" w:eastAsia="Times New Roman" w:hAnsi="Courier New" w:cs="Courier New"/>
                <w:noProof/>
                <w:color w:val="800000"/>
                <w:szCs w:val="18"/>
              </w:rPr>
              <w:t>-08</w:t>
            </w:r>
          </w:p>
        </w:tc>
        <w:tc>
          <w:tcPr>
            <w:tcW w:w="1513" w:type="dxa"/>
            <w:shd w:val="clear" w:color="auto" w:fill="auto"/>
            <w:noWrap/>
            <w:vAlign w:val="bottom"/>
            <w:hideMark/>
          </w:tcPr>
          <w:p w14:paraId="3D5596B9" w14:textId="0836E91F" w:rsidR="00337BAE" w:rsidRPr="004E20FF" w:rsidRDefault="00631922"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Hematocrit</w:t>
            </w:r>
          </w:p>
        </w:tc>
        <w:tc>
          <w:tcPr>
            <w:tcW w:w="1621" w:type="dxa"/>
            <w:shd w:val="clear" w:color="auto" w:fill="auto"/>
            <w:noWrap/>
            <w:vAlign w:val="bottom"/>
            <w:hideMark/>
          </w:tcPr>
          <w:p w14:paraId="17841625" w14:textId="00EE92E8" w:rsidR="00337BAE" w:rsidRPr="004E20FF" w:rsidRDefault="00516D74"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40</w:t>
            </w:r>
          </w:p>
        </w:tc>
        <w:tc>
          <w:tcPr>
            <w:tcW w:w="1440" w:type="dxa"/>
            <w:shd w:val="clear" w:color="auto" w:fill="auto"/>
            <w:noWrap/>
            <w:vAlign w:val="bottom"/>
            <w:hideMark/>
          </w:tcPr>
          <w:p w14:paraId="4152423D" w14:textId="304940C7" w:rsidR="00337BAE" w:rsidRPr="004E20FF" w:rsidRDefault="00631922" w:rsidP="0035453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w:t>
            </w:r>
          </w:p>
        </w:tc>
      </w:tr>
      <w:tr w:rsidR="00337BAE" w:rsidRPr="004E20FF" w14:paraId="05C8DE99" w14:textId="77777777" w:rsidTr="003F58E2">
        <w:trPr>
          <w:trHeight w:val="227"/>
        </w:trPr>
        <w:tc>
          <w:tcPr>
            <w:tcW w:w="1440" w:type="dxa"/>
            <w:shd w:val="clear" w:color="auto" w:fill="auto"/>
            <w:noWrap/>
            <w:vAlign w:val="bottom"/>
            <w:hideMark/>
          </w:tcPr>
          <w:p w14:paraId="763C3E9F"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003B4297" w14:textId="09EB1D1A"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8-</w:t>
            </w:r>
            <w:r w:rsidR="009F7D2F">
              <w:rPr>
                <w:rFonts w:ascii="Courier New" w:eastAsia="Times New Roman" w:hAnsi="Courier New" w:cs="Courier New"/>
                <w:noProof/>
                <w:color w:val="800000"/>
                <w:szCs w:val="18"/>
              </w:rPr>
              <w:t>06</w:t>
            </w:r>
            <w:r w:rsidRPr="004E20FF">
              <w:rPr>
                <w:rFonts w:ascii="Courier New" w:eastAsia="Times New Roman" w:hAnsi="Courier New" w:cs="Courier New"/>
                <w:noProof/>
                <w:color w:val="800000"/>
                <w:szCs w:val="18"/>
              </w:rPr>
              <w:t>-08</w:t>
            </w:r>
          </w:p>
        </w:tc>
        <w:tc>
          <w:tcPr>
            <w:tcW w:w="1513" w:type="dxa"/>
            <w:shd w:val="clear" w:color="auto" w:fill="auto"/>
            <w:noWrap/>
            <w:vAlign w:val="bottom"/>
            <w:hideMark/>
          </w:tcPr>
          <w:p w14:paraId="7C7652D3" w14:textId="321E76B9" w:rsidR="00337BAE" w:rsidRPr="004E20FF" w:rsidRDefault="00B453AB" w:rsidP="00354532">
            <w:pPr>
              <w:shd w:val="clear" w:color="auto" w:fill="FFFFFF"/>
              <w:spacing w:line="240" w:lineRule="auto"/>
              <w:rPr>
                <w:rFonts w:ascii="Courier New" w:eastAsia="Times New Roman" w:hAnsi="Courier New" w:cs="Courier New"/>
                <w:noProof/>
                <w:color w:val="800000"/>
                <w:szCs w:val="18"/>
              </w:rPr>
            </w:pPr>
            <w:r w:rsidRPr="00B453AB">
              <w:rPr>
                <w:rFonts w:ascii="Courier New" w:eastAsia="Times New Roman" w:hAnsi="Courier New" w:cs="Courier New"/>
                <w:noProof/>
                <w:color w:val="800000"/>
                <w:szCs w:val="18"/>
              </w:rPr>
              <w:t>Lymphocytes</w:t>
            </w:r>
            <w:r w:rsidR="00A1077F">
              <w:rPr>
                <w:rFonts w:ascii="Courier New" w:eastAsia="Times New Roman" w:hAnsi="Courier New" w:cs="Courier New"/>
                <w:noProof/>
                <w:color w:val="800000"/>
                <w:szCs w:val="18"/>
              </w:rPr>
              <w:t>#</w:t>
            </w:r>
          </w:p>
        </w:tc>
        <w:tc>
          <w:tcPr>
            <w:tcW w:w="1621" w:type="dxa"/>
            <w:shd w:val="clear" w:color="auto" w:fill="auto"/>
            <w:noWrap/>
            <w:vAlign w:val="bottom"/>
            <w:hideMark/>
          </w:tcPr>
          <w:p w14:paraId="62545CCA"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5</w:t>
            </w:r>
          </w:p>
        </w:tc>
        <w:tc>
          <w:tcPr>
            <w:tcW w:w="1440" w:type="dxa"/>
            <w:shd w:val="clear" w:color="auto" w:fill="auto"/>
            <w:noWrap/>
            <w:vAlign w:val="bottom"/>
            <w:hideMark/>
          </w:tcPr>
          <w:p w14:paraId="5978AE70"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10^9/l</w:t>
            </w:r>
          </w:p>
        </w:tc>
      </w:tr>
      <w:tr w:rsidR="00337BAE" w:rsidRPr="004E20FF" w14:paraId="7011A9F0" w14:textId="77777777" w:rsidTr="003F58E2">
        <w:trPr>
          <w:trHeight w:val="227"/>
        </w:trPr>
        <w:tc>
          <w:tcPr>
            <w:tcW w:w="1440" w:type="dxa"/>
            <w:shd w:val="clear" w:color="auto" w:fill="auto"/>
            <w:noWrap/>
            <w:vAlign w:val="bottom"/>
            <w:hideMark/>
          </w:tcPr>
          <w:p w14:paraId="06105A3E"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67531</w:t>
            </w:r>
          </w:p>
        </w:tc>
        <w:tc>
          <w:tcPr>
            <w:tcW w:w="1440" w:type="dxa"/>
            <w:shd w:val="clear" w:color="auto" w:fill="auto"/>
            <w:noWrap/>
            <w:vAlign w:val="bottom"/>
            <w:hideMark/>
          </w:tcPr>
          <w:p w14:paraId="3C62BB04" w14:textId="42A11072"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2018-</w:t>
            </w:r>
            <w:r w:rsidR="009F7D2F">
              <w:rPr>
                <w:rFonts w:ascii="Courier New" w:eastAsia="Times New Roman" w:hAnsi="Courier New" w:cs="Courier New"/>
                <w:noProof/>
                <w:color w:val="800000"/>
                <w:szCs w:val="18"/>
              </w:rPr>
              <w:t>06</w:t>
            </w:r>
            <w:r w:rsidRPr="004E20FF">
              <w:rPr>
                <w:rFonts w:ascii="Courier New" w:eastAsia="Times New Roman" w:hAnsi="Courier New" w:cs="Courier New"/>
                <w:noProof/>
                <w:color w:val="800000"/>
                <w:szCs w:val="18"/>
              </w:rPr>
              <w:t>-08</w:t>
            </w:r>
          </w:p>
        </w:tc>
        <w:tc>
          <w:tcPr>
            <w:tcW w:w="1513" w:type="dxa"/>
            <w:shd w:val="clear" w:color="auto" w:fill="auto"/>
            <w:noWrap/>
            <w:vAlign w:val="bottom"/>
            <w:hideMark/>
          </w:tcPr>
          <w:p w14:paraId="32AD4EA9"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MCH</w:t>
            </w:r>
          </w:p>
        </w:tc>
        <w:tc>
          <w:tcPr>
            <w:tcW w:w="1621" w:type="dxa"/>
            <w:shd w:val="clear" w:color="auto" w:fill="auto"/>
            <w:noWrap/>
            <w:vAlign w:val="bottom"/>
            <w:hideMark/>
          </w:tcPr>
          <w:p w14:paraId="3DAF8ACD"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30.6</w:t>
            </w:r>
          </w:p>
        </w:tc>
        <w:tc>
          <w:tcPr>
            <w:tcW w:w="1440" w:type="dxa"/>
            <w:shd w:val="clear" w:color="auto" w:fill="auto"/>
            <w:noWrap/>
            <w:vAlign w:val="bottom"/>
            <w:hideMark/>
          </w:tcPr>
          <w:p w14:paraId="126CB969" w14:textId="77777777" w:rsidR="00337BAE" w:rsidRPr="004E20FF" w:rsidRDefault="00337BAE" w:rsidP="0035453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pg</w:t>
            </w:r>
          </w:p>
        </w:tc>
      </w:tr>
    </w:tbl>
    <w:p w14:paraId="1F4F8401" w14:textId="77777777" w:rsidR="000F2D40" w:rsidRPr="004E20FF" w:rsidRDefault="000F2D40" w:rsidP="00426C87">
      <w:pPr>
        <w:pStyle w:val="text"/>
        <w:spacing w:after="240"/>
      </w:pPr>
    </w:p>
    <w:p w14:paraId="5B34A1A1" w14:textId="4AD940BC" w:rsidR="00EB5E3A" w:rsidRDefault="002B0035" w:rsidP="002B0035">
      <w:pPr>
        <w:pStyle w:val="text"/>
        <w:spacing w:after="240"/>
      </w:pPr>
      <w:r w:rsidRPr="002B0035">
        <w:t xml:space="preserve">Performance Analysis Input File </w:t>
      </w:r>
      <w:r w:rsidR="007230E6">
        <w:t>– can be plugged together with scoring input file</w:t>
      </w:r>
    </w:p>
    <w:tbl>
      <w:tblPr>
        <w:tblW w:w="767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40"/>
        <w:gridCol w:w="1440"/>
        <w:gridCol w:w="1513"/>
        <w:gridCol w:w="1837"/>
        <w:gridCol w:w="1440"/>
      </w:tblGrid>
      <w:tr w:rsidR="002B0035" w:rsidRPr="004E20FF" w14:paraId="4255DAC5" w14:textId="77777777" w:rsidTr="00F11B7A">
        <w:trPr>
          <w:trHeight w:val="227"/>
        </w:trPr>
        <w:tc>
          <w:tcPr>
            <w:tcW w:w="1440" w:type="dxa"/>
            <w:shd w:val="clear" w:color="auto" w:fill="auto"/>
            <w:noWrap/>
            <w:vAlign w:val="bottom"/>
            <w:hideMark/>
          </w:tcPr>
          <w:p w14:paraId="2BB4B9CE" w14:textId="77777777" w:rsidR="002B0035" w:rsidRPr="004E20FF" w:rsidRDefault="002B0035">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ID</w:t>
            </w:r>
          </w:p>
        </w:tc>
        <w:tc>
          <w:tcPr>
            <w:tcW w:w="1440" w:type="dxa"/>
            <w:shd w:val="clear" w:color="auto" w:fill="auto"/>
            <w:noWrap/>
            <w:vAlign w:val="bottom"/>
            <w:hideMark/>
          </w:tcPr>
          <w:p w14:paraId="4F48DE9D" w14:textId="77777777" w:rsidR="002B0035" w:rsidRPr="004E20FF" w:rsidRDefault="002B0035">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Date</w:t>
            </w:r>
          </w:p>
        </w:tc>
        <w:tc>
          <w:tcPr>
            <w:tcW w:w="1513" w:type="dxa"/>
            <w:shd w:val="clear" w:color="auto" w:fill="auto"/>
            <w:noWrap/>
            <w:vAlign w:val="bottom"/>
            <w:hideMark/>
          </w:tcPr>
          <w:p w14:paraId="39911184" w14:textId="77777777" w:rsidR="002B0035" w:rsidRPr="004E20FF" w:rsidRDefault="002B0035">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Signal</w:t>
            </w:r>
          </w:p>
        </w:tc>
        <w:tc>
          <w:tcPr>
            <w:tcW w:w="1837" w:type="dxa"/>
            <w:shd w:val="clear" w:color="auto" w:fill="auto"/>
            <w:noWrap/>
            <w:vAlign w:val="bottom"/>
            <w:hideMark/>
          </w:tcPr>
          <w:p w14:paraId="0D59BEB0" w14:textId="77777777" w:rsidR="002B0035" w:rsidRPr="004E20FF" w:rsidRDefault="002B0035">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Value</w:t>
            </w:r>
          </w:p>
        </w:tc>
        <w:tc>
          <w:tcPr>
            <w:tcW w:w="1440" w:type="dxa"/>
            <w:shd w:val="clear" w:color="auto" w:fill="auto"/>
            <w:noWrap/>
            <w:vAlign w:val="bottom"/>
            <w:hideMark/>
          </w:tcPr>
          <w:p w14:paraId="46F50F39" w14:textId="77777777" w:rsidR="002B0035" w:rsidRPr="004E20FF" w:rsidRDefault="002B0035">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Unit</w:t>
            </w:r>
          </w:p>
        </w:tc>
      </w:tr>
      <w:tr w:rsidR="002B0035" w:rsidRPr="004E20FF" w14:paraId="57D6AD99" w14:textId="77777777" w:rsidTr="00F11B7A">
        <w:trPr>
          <w:trHeight w:val="227"/>
        </w:trPr>
        <w:tc>
          <w:tcPr>
            <w:tcW w:w="1440" w:type="dxa"/>
            <w:shd w:val="clear" w:color="auto" w:fill="auto"/>
            <w:noWrap/>
            <w:vAlign w:val="bottom"/>
          </w:tcPr>
          <w:p w14:paraId="34821DF1" w14:textId="77777777" w:rsidR="002B0035" w:rsidRPr="004E20FF" w:rsidRDefault="002B0035">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82437</w:t>
            </w:r>
          </w:p>
        </w:tc>
        <w:tc>
          <w:tcPr>
            <w:tcW w:w="1440" w:type="dxa"/>
            <w:shd w:val="clear" w:color="auto" w:fill="auto"/>
            <w:noWrap/>
            <w:vAlign w:val="bottom"/>
          </w:tcPr>
          <w:p w14:paraId="7EC3803D" w14:textId="77777777" w:rsidR="002B0035" w:rsidRPr="004E20FF" w:rsidRDefault="002B0035">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2018-09-01</w:t>
            </w:r>
          </w:p>
        </w:tc>
        <w:tc>
          <w:tcPr>
            <w:tcW w:w="1513" w:type="dxa"/>
            <w:shd w:val="clear" w:color="auto" w:fill="auto"/>
            <w:noWrap/>
            <w:vAlign w:val="bottom"/>
          </w:tcPr>
          <w:p w14:paraId="2D1B8E43" w14:textId="77777777" w:rsidR="002B0035" w:rsidRDefault="002B0035">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DIAGNOSIS</w:t>
            </w:r>
          </w:p>
        </w:tc>
        <w:tc>
          <w:tcPr>
            <w:tcW w:w="1837" w:type="dxa"/>
            <w:shd w:val="clear" w:color="auto" w:fill="auto"/>
            <w:noWrap/>
            <w:vAlign w:val="bottom"/>
          </w:tcPr>
          <w:p w14:paraId="152D5B9C" w14:textId="50017886" w:rsidR="002B0035" w:rsidRDefault="002B0035">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ICD9_CODE:</w:t>
            </w:r>
            <w:r w:rsidR="00D84C6B">
              <w:rPr>
                <w:rFonts w:ascii="Courier New" w:eastAsia="Times New Roman" w:hAnsi="Courier New" w:cs="Courier New"/>
                <w:noProof/>
                <w:color w:val="800000"/>
                <w:szCs w:val="18"/>
              </w:rPr>
              <w:t>162.2</w:t>
            </w:r>
          </w:p>
        </w:tc>
        <w:tc>
          <w:tcPr>
            <w:tcW w:w="1440" w:type="dxa"/>
            <w:shd w:val="clear" w:color="auto" w:fill="auto"/>
            <w:noWrap/>
            <w:vAlign w:val="bottom"/>
          </w:tcPr>
          <w:p w14:paraId="08203D27" w14:textId="77777777" w:rsidR="002B0035" w:rsidRDefault="002B0035">
            <w:pPr>
              <w:shd w:val="clear" w:color="auto" w:fill="FFFFFF"/>
              <w:spacing w:line="240" w:lineRule="auto"/>
              <w:rPr>
                <w:rFonts w:ascii="Courier New" w:eastAsia="Times New Roman" w:hAnsi="Courier New" w:cs="Courier New"/>
                <w:noProof/>
                <w:color w:val="800000"/>
                <w:szCs w:val="18"/>
              </w:rPr>
            </w:pPr>
          </w:p>
        </w:tc>
      </w:tr>
      <w:tr w:rsidR="003F58E2" w:rsidRPr="004E20FF" w14:paraId="70D850E5" w14:textId="77777777" w:rsidTr="00F11B7A">
        <w:trPr>
          <w:trHeight w:val="227"/>
        </w:trPr>
        <w:tc>
          <w:tcPr>
            <w:tcW w:w="1440" w:type="dxa"/>
            <w:shd w:val="clear" w:color="auto" w:fill="auto"/>
            <w:noWrap/>
            <w:vAlign w:val="bottom"/>
          </w:tcPr>
          <w:p w14:paraId="61D939C8" w14:textId="410C8552" w:rsidR="003F58E2" w:rsidRPr="004E20FF" w:rsidRDefault="003F58E2" w:rsidP="003F58E2">
            <w:pPr>
              <w:shd w:val="clear" w:color="auto" w:fill="FFFFFF"/>
              <w:spacing w:line="240" w:lineRule="auto"/>
              <w:rPr>
                <w:rFonts w:ascii="Courier New" w:eastAsia="Times New Roman" w:hAnsi="Courier New" w:cs="Courier New"/>
                <w:noProof/>
                <w:color w:val="800000"/>
                <w:szCs w:val="18"/>
              </w:rPr>
            </w:pPr>
            <w:r w:rsidRPr="004E20FF">
              <w:rPr>
                <w:rFonts w:ascii="Courier New" w:eastAsia="Times New Roman" w:hAnsi="Courier New" w:cs="Courier New"/>
                <w:noProof/>
                <w:color w:val="800000"/>
                <w:szCs w:val="18"/>
              </w:rPr>
              <w:t>82437</w:t>
            </w:r>
          </w:p>
        </w:tc>
        <w:tc>
          <w:tcPr>
            <w:tcW w:w="1440" w:type="dxa"/>
            <w:shd w:val="clear" w:color="auto" w:fill="auto"/>
            <w:noWrap/>
            <w:vAlign w:val="bottom"/>
          </w:tcPr>
          <w:p w14:paraId="658AA1CB" w14:textId="399260C4" w:rsidR="003F58E2" w:rsidRDefault="003F58E2" w:rsidP="003F58E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2018-09-01</w:t>
            </w:r>
          </w:p>
        </w:tc>
        <w:tc>
          <w:tcPr>
            <w:tcW w:w="1513" w:type="dxa"/>
            <w:shd w:val="clear" w:color="auto" w:fill="auto"/>
            <w:noWrap/>
            <w:vAlign w:val="bottom"/>
          </w:tcPr>
          <w:p w14:paraId="126DD76B" w14:textId="26DEB0BD" w:rsidR="003F58E2" w:rsidRDefault="003F58E2" w:rsidP="003F58E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Cancer_Stage</w:t>
            </w:r>
          </w:p>
        </w:tc>
        <w:tc>
          <w:tcPr>
            <w:tcW w:w="1837" w:type="dxa"/>
            <w:shd w:val="clear" w:color="auto" w:fill="auto"/>
            <w:noWrap/>
            <w:vAlign w:val="bottom"/>
          </w:tcPr>
          <w:p w14:paraId="1AEDE237" w14:textId="482EFD7B" w:rsidR="003F58E2" w:rsidRDefault="003F58E2" w:rsidP="003F58E2">
            <w:pPr>
              <w:shd w:val="clear" w:color="auto" w:fill="FFFFFF"/>
              <w:spacing w:line="240" w:lineRule="auto"/>
              <w:rPr>
                <w:rFonts w:ascii="Courier New" w:eastAsia="Times New Roman" w:hAnsi="Courier New" w:cs="Courier New"/>
                <w:noProof/>
                <w:color w:val="800000"/>
                <w:szCs w:val="18"/>
              </w:rPr>
            </w:pPr>
            <w:r>
              <w:rPr>
                <w:rFonts w:ascii="Courier New" w:eastAsia="Times New Roman" w:hAnsi="Courier New" w:cs="Courier New"/>
                <w:noProof/>
                <w:color w:val="800000"/>
                <w:szCs w:val="18"/>
              </w:rPr>
              <w:t>II</w:t>
            </w:r>
          </w:p>
        </w:tc>
        <w:tc>
          <w:tcPr>
            <w:tcW w:w="1440" w:type="dxa"/>
            <w:shd w:val="clear" w:color="auto" w:fill="auto"/>
            <w:noWrap/>
            <w:vAlign w:val="bottom"/>
          </w:tcPr>
          <w:p w14:paraId="330C1041" w14:textId="77777777" w:rsidR="003F58E2" w:rsidRDefault="003F58E2" w:rsidP="003F58E2">
            <w:pPr>
              <w:shd w:val="clear" w:color="auto" w:fill="FFFFFF"/>
              <w:spacing w:line="240" w:lineRule="auto"/>
              <w:rPr>
                <w:rFonts w:ascii="Courier New" w:eastAsia="Times New Roman" w:hAnsi="Courier New" w:cs="Courier New"/>
                <w:noProof/>
                <w:color w:val="800000"/>
                <w:szCs w:val="18"/>
              </w:rPr>
            </w:pPr>
          </w:p>
        </w:tc>
      </w:tr>
    </w:tbl>
    <w:p w14:paraId="2705FC81" w14:textId="77777777" w:rsidR="00EB5E3A" w:rsidRDefault="00EB5E3A" w:rsidP="002B0035">
      <w:pPr>
        <w:pStyle w:val="text"/>
        <w:spacing w:after="240"/>
      </w:pPr>
    </w:p>
    <w:sectPr w:rsidR="00EB5E3A" w:rsidSect="00F14A50">
      <w:headerReference w:type="default" r:id="rId11"/>
      <w:footerReference w:type="default" r:id="rId12"/>
      <w:pgSz w:w="11907" w:h="16839" w:code="9"/>
      <w:pgMar w:top="1698" w:right="1417" w:bottom="1418" w:left="1276"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CD765" w14:textId="77777777" w:rsidR="00257C99" w:rsidRDefault="00257C99" w:rsidP="00ED41C3">
      <w:pPr>
        <w:spacing w:line="240" w:lineRule="auto"/>
      </w:pPr>
      <w:r>
        <w:separator/>
      </w:r>
    </w:p>
  </w:endnote>
  <w:endnote w:type="continuationSeparator" w:id="0">
    <w:p w14:paraId="7E716AE6" w14:textId="77777777" w:rsidR="00257C99" w:rsidRDefault="00257C99" w:rsidP="00ED41C3">
      <w:pPr>
        <w:spacing w:line="240" w:lineRule="auto"/>
      </w:pPr>
      <w:r>
        <w:continuationSeparator/>
      </w:r>
    </w:p>
  </w:endnote>
  <w:endnote w:type="continuationNotice" w:id="1">
    <w:p w14:paraId="1E0D287C" w14:textId="77777777" w:rsidR="00257C99" w:rsidRDefault="00257C9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laborateLight">
    <w:altName w:val="Arial"/>
    <w:panose1 w:val="00000000000000000000"/>
    <w:charset w:val="00"/>
    <w:family w:val="modern"/>
    <w:notTrueType/>
    <w:pitch w:val="variable"/>
    <w:sig w:usb0="00000003" w:usb1="00000000" w:usb2="00000000" w:usb3="00000000" w:csb0="00000001" w:csb1="00000000"/>
  </w:font>
  <w:font w:name="Alef">
    <w:altName w:val="Arial"/>
    <w:charset w:val="B1"/>
    <w:family w:val="auto"/>
    <w:pitch w:val="variable"/>
    <w:sig w:usb0="00000807" w:usb1="40000000" w:usb2="00000000" w:usb3="00000000" w:csb0="000000B3"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Futura Hv BT">
    <w:altName w:val="Times New Roman"/>
    <w:charset w:val="B1"/>
    <w:family w:val="swiss"/>
    <w:pitch w:val="variable"/>
    <w:sig w:usb0="80000867" w:usb1="00000000" w:usb2="00000000" w:usb3="00000000" w:csb0="000001FB" w:csb1="00000000"/>
  </w:font>
  <w:font w:name="Adobe Hebrew">
    <w:altName w:val="Courier New"/>
    <w:panose1 w:val="00000000000000000000"/>
    <w:charset w:val="00"/>
    <w:family w:val="roman"/>
    <w:notTrueType/>
    <w:pitch w:val="variable"/>
    <w:sig w:usb0="8000086F" w:usb1="4000204A" w:usb2="00000000" w:usb3="00000000" w:csb0="00000021" w:csb1="00000000"/>
  </w:font>
  <w:font w:name="Colaborate-Thin">
    <w:panose1 w:val="00000000000000000000"/>
    <w:charset w:val="00"/>
    <w:family w:val="moder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Futura Bk BT">
    <w:altName w:val="Arial"/>
    <w:charset w:val="00"/>
    <w:family w:val="auto"/>
    <w:pitch w:val="variable"/>
    <w:sig w:usb0="00000000" w:usb1="00000000" w:usb2="00000000" w:usb3="00000000" w:csb0="000001FB" w:csb1="00000000"/>
  </w:font>
  <w:font w:name="MS Mincho">
    <w:altName w:val="ＭＳ 明朝"/>
    <w:panose1 w:val="02020609040205080304"/>
    <w:charset w:val="80"/>
    <w:family w:val="modern"/>
    <w:pitch w:val="fixed"/>
    <w:sig w:usb0="E00002FF" w:usb1="6AC7FDFB" w:usb2="08000012" w:usb3="00000000" w:csb0="0002009F" w:csb1="00000000"/>
  </w:font>
  <w:font w:name="ITC Avant Garde Std Md">
    <w:altName w:val="Arial"/>
    <w:panose1 w:val="00000000000000000000"/>
    <w:charset w:val="00"/>
    <w:family w:val="modern"/>
    <w:notTrueType/>
    <w:pitch w:val="variable"/>
    <w:sig w:usb0="00000003" w:usb1="5000205A" w:usb2="00000000" w:usb3="00000000" w:csb0="00000001" w:csb1="00000000"/>
  </w:font>
  <w:font w:name="Courier">
    <w:panose1 w:val="02070409020205020404"/>
    <w:charset w:val="00"/>
    <w:family w:val="modern"/>
    <w:pitch w:val="fixed"/>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Miriam">
    <w:panose1 w:val="020B05020501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0F50B" w14:textId="509DF41C" w:rsidR="00CF251E" w:rsidRDefault="00764AB6" w:rsidP="00764AB6">
    <w:pPr>
      <w:pStyle w:val="Footer"/>
      <w:tabs>
        <w:tab w:val="left" w:pos="7705"/>
        <w:tab w:val="right" w:pos="9639"/>
      </w:tabs>
      <w:spacing w:before="120"/>
      <w:ind w:right="-425"/>
    </w:pPr>
    <w:r>
      <w:tab/>
    </w:r>
    <w:r w:rsidR="00CF251E">
      <w:rPr>
        <w:noProof/>
        <w:color w:val="808080" w:themeColor="accent4"/>
        <w:sz w:val="20"/>
        <w:szCs w:val="20"/>
        <w:lang w:bidi="ar-SA"/>
      </w:rPr>
      <w:drawing>
        <wp:anchor distT="0" distB="0" distL="114300" distR="114300" simplePos="0" relativeHeight="251658243" behindDoc="1" locked="0" layoutInCell="1" allowOverlap="1" wp14:anchorId="575345A8" wp14:editId="47471C92">
          <wp:simplePos x="0" y="0"/>
          <wp:positionH relativeFrom="column">
            <wp:posOffset>-508544</wp:posOffset>
          </wp:positionH>
          <wp:positionV relativeFrom="paragraph">
            <wp:posOffset>-127062</wp:posOffset>
          </wp:positionV>
          <wp:extent cx="694944" cy="436442"/>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94944" cy="436442"/>
                  </a:xfrm>
                  <a:prstGeom prst="rect">
                    <a:avLst/>
                  </a:prstGeom>
                </pic:spPr>
              </pic:pic>
            </a:graphicData>
          </a:graphic>
          <wp14:sizeRelH relativeFrom="margin">
            <wp14:pctWidth>0</wp14:pctWidth>
          </wp14:sizeRelH>
          <wp14:sizeRelV relativeFrom="margin">
            <wp14:pctHeight>0</wp14:pctHeight>
          </wp14:sizeRelV>
        </wp:anchor>
      </w:drawing>
    </w:r>
    <w:r w:rsidR="00CF251E">
      <w:rPr>
        <w:noProof/>
      </w:rPr>
      <mc:AlternateContent>
        <mc:Choice Requires="wps">
          <w:drawing>
            <wp:anchor distT="45720" distB="45720" distL="114300" distR="114300" simplePos="0" relativeHeight="251658241" behindDoc="1" locked="0" layoutInCell="1" allowOverlap="1" wp14:anchorId="6A96E0B1" wp14:editId="0E68E960">
              <wp:simplePos x="0" y="0"/>
              <wp:positionH relativeFrom="column">
                <wp:posOffset>4507230</wp:posOffset>
              </wp:positionH>
              <wp:positionV relativeFrom="page">
                <wp:posOffset>10142550</wp:posOffset>
              </wp:positionV>
              <wp:extent cx="1521562" cy="318770"/>
              <wp:effectExtent l="0" t="0" r="2540" b="5080"/>
              <wp:wrapNone/>
              <wp:docPr id="197"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1562" cy="318770"/>
                      </a:xfrm>
                      <a:prstGeom prst="rect">
                        <a:avLst/>
                      </a:prstGeom>
                      <a:solidFill>
                        <a:srgbClr val="FFFFFF"/>
                      </a:solidFill>
                      <a:ln w="9525">
                        <a:noFill/>
                        <a:miter lim="800000"/>
                        <a:headEnd/>
                        <a:tailEnd/>
                      </a:ln>
                    </wps:spPr>
                    <wps:txbx>
                      <w:txbxContent>
                        <w:p w14:paraId="1C88D44C" w14:textId="67005ED1" w:rsidR="00CF251E" w:rsidRDefault="00764AB6" w:rsidP="00642969">
                          <w:r>
                            <w:t>AlgoMedical Frame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96E0B1" id="_x0000_t202" coordsize="21600,21600" o:spt="202" path="m,l,21600r21600,l21600,xe">
              <v:stroke joinstyle="miter"/>
              <v:path gradientshapeok="t" o:connecttype="rect"/>
            </v:shapetype>
            <v:shape id="Text Box 197" o:spid="_x0000_s1026" type="#_x0000_t202" style="position:absolute;margin-left:354.9pt;margin-top:798.65pt;width:119.8pt;height:25.1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" stroked="f">
              <v:textbox>
                <w:txbxContent>
                  <w:p w14:paraId="1C88D44C" w14:textId="67005ED1" w:rsidR="00CF251E" w:rsidRDefault="00764AB6" w:rsidP="00642969">
                    <w:r>
                      <w:t>AlgoMedical Framework</w:t>
                    </w:r>
                  </w:p>
                </w:txbxContent>
              </v:textbox>
              <w10:wrap anchory="page"/>
            </v:shape>
          </w:pict>
        </mc:Fallback>
      </mc:AlternateContent>
    </w:r>
    <w:r w:rsidR="00CF251E">
      <w:rPr>
        <w:noProof/>
        <w:color w:val="808080" w:themeColor="accent4"/>
        <w:sz w:val="20"/>
        <w:szCs w:val="20"/>
      </w:rPr>
      <mc:AlternateContent>
        <mc:Choice Requires="wps">
          <w:drawing>
            <wp:anchor distT="0" distB="0" distL="114300" distR="114300" simplePos="0" relativeHeight="251658240" behindDoc="1" locked="0" layoutInCell="1" allowOverlap="1" wp14:anchorId="063382B5" wp14:editId="012A1A32">
              <wp:simplePos x="0" y="0"/>
              <wp:positionH relativeFrom="column">
                <wp:posOffset>729148</wp:posOffset>
              </wp:positionH>
              <wp:positionV relativeFrom="paragraph">
                <wp:posOffset>34458</wp:posOffset>
              </wp:positionV>
              <wp:extent cx="2933700" cy="276045"/>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3700" cy="276045"/>
                      </a:xfrm>
                      <a:prstGeom prst="rect">
                        <a:avLst/>
                      </a:prstGeom>
                      <a:solidFill>
                        <a:srgbClr val="FFFFFF"/>
                      </a:solidFill>
                      <a:ln w="9525">
                        <a:noFill/>
                        <a:miter lim="800000"/>
                        <a:headEnd/>
                        <a:tailEnd/>
                      </a:ln>
                    </wps:spPr>
                    <wps:txbx>
                      <w:txbxContent>
                        <w:p w14:paraId="214C08B7" w14:textId="77777777" w:rsidR="00CF251E" w:rsidRPr="00ED41C3" w:rsidRDefault="00CF251E" w:rsidP="008F47F1">
                          <w:pPr>
                            <w:pStyle w:val="BasicParagraph"/>
                            <w:suppressAutoHyphens/>
                            <w:bidi w:val="0"/>
                            <w:rPr>
                              <w:rFonts w:ascii="Calibri Light" w:hAnsi="Calibri Light" w:cs="Calibri Light"/>
                              <w:color w:val="4E4E4E"/>
                              <w:szCs w:val="18"/>
                            </w:rPr>
                          </w:pPr>
                          <w:r w:rsidRPr="00ED41C3">
                            <w:rPr>
                              <w:rFonts w:ascii="Calibri Light" w:hAnsi="Calibri Light" w:cs="Calibri Light"/>
                              <w:color w:val="4E4E4E"/>
                              <w:szCs w:val="18"/>
                            </w:rPr>
                            <w:t xml:space="preserve">Tel: +972 (72) 240 8777 | Email: </w:t>
                          </w:r>
                          <w:r>
                            <w:rPr>
                              <w:rFonts w:ascii="Calibri Light" w:hAnsi="Calibri Light" w:cs="Calibri Light"/>
                              <w:color w:val="4E4E4E"/>
                              <w:szCs w:val="18"/>
                            </w:rPr>
                            <w:t>Support</w:t>
                          </w:r>
                          <w:r w:rsidRPr="00ED41C3">
                            <w:rPr>
                              <w:rFonts w:ascii="Calibri Light" w:hAnsi="Calibri Light" w:cs="Calibri Light"/>
                              <w:color w:val="4E4E4E"/>
                              <w:szCs w:val="18"/>
                            </w:rPr>
                            <w:t>@earlysign.com</w:t>
                          </w:r>
                        </w:p>
                        <w:p w14:paraId="7CF70CC0" w14:textId="77777777" w:rsidR="00CF251E" w:rsidRDefault="00CF251E" w:rsidP="008F47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3382B5" id="Text Box 217" o:spid="_x0000_s1027" type="#_x0000_t202" style="position:absolute;margin-left:57.4pt;margin-top:2.7pt;width:231pt;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" stroked="f">
              <v:textbox>
                <w:txbxContent>
                  <w:p w14:paraId="214C08B7" w14:textId="77777777" w:rsidR="00CF251E" w:rsidRPr="00ED41C3" w:rsidRDefault="00CF251E" w:rsidP="008F47F1">
                    <w:pPr>
                      <w:pStyle w:val="BasicParagraph"/>
                      <w:suppressAutoHyphens/>
                      <w:bidi w:val="0"/>
                      <w:rPr>
                        <w:rFonts w:ascii="Calibri Light" w:hAnsi="Calibri Light" w:cs="Calibri Light"/>
                        <w:color w:val="4E4E4E"/>
                        <w:szCs w:val="18"/>
                      </w:rPr>
                    </w:pPr>
                    <w:r w:rsidRPr="00ED41C3">
                      <w:rPr>
                        <w:rFonts w:ascii="Calibri Light" w:hAnsi="Calibri Light" w:cs="Calibri Light"/>
                        <w:color w:val="4E4E4E"/>
                        <w:szCs w:val="18"/>
                      </w:rPr>
                      <w:t xml:space="preserve">Tel: +972 (72) 240 8777 | Email: </w:t>
                    </w:r>
                    <w:r>
                      <w:rPr>
                        <w:rFonts w:ascii="Calibri Light" w:hAnsi="Calibri Light" w:cs="Calibri Light"/>
                        <w:color w:val="4E4E4E"/>
                        <w:szCs w:val="18"/>
                      </w:rPr>
                      <w:t>Support</w:t>
                    </w:r>
                    <w:r w:rsidRPr="00ED41C3">
                      <w:rPr>
                        <w:rFonts w:ascii="Calibri Light" w:hAnsi="Calibri Light" w:cs="Calibri Light"/>
                        <w:color w:val="4E4E4E"/>
                        <w:szCs w:val="18"/>
                      </w:rPr>
                      <w:t>@earlysign.com</w:t>
                    </w:r>
                  </w:p>
                  <w:p w14:paraId="7CF70CC0" w14:textId="77777777" w:rsidR="00CF251E" w:rsidRDefault="00CF251E" w:rsidP="008F47F1"/>
                </w:txbxContent>
              </v:textbox>
            </v:shape>
          </w:pict>
        </mc:Fallback>
      </mc:AlternateContent>
    </w:r>
    <w:r w:rsidR="00CF251E">
      <w:rPr>
        <w:noProof/>
        <w:color w:val="808080" w:themeColor="accent4"/>
        <w:sz w:val="20"/>
        <w:szCs w:val="20"/>
      </w:rPr>
      <mc:AlternateContent>
        <mc:Choice Requires="wps">
          <w:drawing>
            <wp:anchor distT="0" distB="0" distL="114300" distR="114300" simplePos="0" relativeHeight="251658242" behindDoc="1" locked="0" layoutInCell="1" allowOverlap="1" wp14:anchorId="473BABBB" wp14:editId="57380E48">
              <wp:simplePos x="0" y="0"/>
              <wp:positionH relativeFrom="column">
                <wp:posOffset>727710</wp:posOffset>
              </wp:positionH>
              <wp:positionV relativeFrom="paragraph">
                <wp:posOffset>-19685</wp:posOffset>
              </wp:positionV>
              <wp:extent cx="5581650" cy="0"/>
              <wp:effectExtent l="0" t="0" r="19050" b="19050"/>
              <wp:wrapNone/>
              <wp:docPr id="31" name="Straight Connector 31"/>
              <wp:cNvGraphicFramePr/>
              <a:graphic xmlns:a="http://schemas.openxmlformats.org/drawingml/2006/main">
                <a:graphicData uri="http://schemas.microsoft.com/office/word/2010/wordprocessingShape">
                  <wps:wsp>
                    <wps:cNvCnPr/>
                    <wps:spPr>
                      <a:xfrm>
                        <a:off x="0" y="0"/>
                        <a:ext cx="5581650" cy="0"/>
                      </a:xfrm>
                      <a:prstGeom prst="line">
                        <a:avLst/>
                      </a:prstGeom>
                      <a:ln>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E9DE4BE" id="Straight Connector 31" o:spid="_x0000_s1026" style="position:absolute;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3pt,-1.55pt" to="496.8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" strokecolor="gray [3207]" strokeweight=".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0F435" w14:textId="77777777" w:rsidR="00257C99" w:rsidRDefault="00257C99" w:rsidP="00ED41C3">
      <w:pPr>
        <w:spacing w:line="240" w:lineRule="auto"/>
      </w:pPr>
      <w:r>
        <w:separator/>
      </w:r>
    </w:p>
  </w:footnote>
  <w:footnote w:type="continuationSeparator" w:id="0">
    <w:p w14:paraId="05814F80" w14:textId="77777777" w:rsidR="00257C99" w:rsidRDefault="00257C99" w:rsidP="00ED41C3">
      <w:pPr>
        <w:spacing w:line="240" w:lineRule="auto"/>
      </w:pPr>
      <w:r>
        <w:continuationSeparator/>
      </w:r>
    </w:p>
  </w:footnote>
  <w:footnote w:type="continuationNotice" w:id="1">
    <w:p w14:paraId="6C2F4AAE" w14:textId="77777777" w:rsidR="00257C99" w:rsidRDefault="00257C9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102C0" w14:textId="7E1606DF" w:rsidR="004B5462" w:rsidRPr="004B5462" w:rsidRDefault="00C3704E" w:rsidP="004B5462">
    <w:pPr>
      <w:pStyle w:val="text"/>
    </w:pPr>
    <w:r>
      <w:t xml:space="preserve">Medial EarlySign </w:t>
    </w:r>
    <w:r w:rsidR="00EF59C9">
      <w:t xml:space="preserve">AlgoMedical Framework – </w:t>
    </w:r>
    <w:r w:rsidR="00CA25E5">
      <w:t xml:space="preserve">LungFlag </w:t>
    </w:r>
    <w:r w:rsidR="00EF59C9">
      <w:t>model validation</w:t>
    </w:r>
    <w:r w:rsidR="00CA25E5">
      <w:t xml:space="preserve"> </w:t>
    </w:r>
    <w:r w:rsidR="00986E6E">
      <w:t>–</w:t>
    </w:r>
    <w:r w:rsidR="00CA25E5">
      <w:t xml:space="preserve"> </w:t>
    </w:r>
    <w:r w:rsidR="00986E6E">
      <w:t>Input Specification</w:t>
    </w:r>
    <w:r w:rsidR="004E00DC">
      <w:t xml:space="preserve">, Rev. </w:t>
    </w:r>
    <w:r w:rsidR="00CF789E">
      <w:t>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0C05E50"/>
    <w:lvl w:ilvl="0">
      <w:start w:val="1"/>
      <w:numFmt w:val="bullet"/>
      <w:pStyle w:val="2"/>
      <w:lvlText w:val=""/>
      <w:lvlJc w:val="left"/>
      <w:pPr>
        <w:tabs>
          <w:tab w:val="num" w:pos="360"/>
        </w:tabs>
        <w:ind w:left="360" w:hanging="360"/>
      </w:pPr>
      <w:rPr>
        <w:rFonts w:ascii="Symbol" w:hAnsi="Symbol" w:hint="default"/>
      </w:rPr>
    </w:lvl>
  </w:abstractNum>
  <w:abstractNum w:abstractNumId="1" w15:restartNumberingAfterBreak="0">
    <w:nsid w:val="06190FAB"/>
    <w:multiLevelType w:val="multilevel"/>
    <w:tmpl w:val="2D6AA3E8"/>
    <w:lvl w:ilvl="0">
      <w:start w:val="2"/>
      <w:numFmt w:val="decimal"/>
      <w:pStyle w:val="NumberedSteps-sd"/>
      <w:lvlText w:val="%1"/>
      <w:lvlJc w:val="left"/>
      <w:pPr>
        <w:tabs>
          <w:tab w:val="num" w:pos="375"/>
        </w:tabs>
        <w:ind w:left="375" w:hanging="375"/>
      </w:pPr>
    </w:lvl>
    <w:lvl w:ilvl="1">
      <w:start w:val="1"/>
      <w:numFmt w:val="decimal"/>
      <w:pStyle w:val="NumberedSteps-sd"/>
      <w:lvlText w:val="2.%2"/>
      <w:lvlJc w:val="left"/>
      <w:pPr>
        <w:tabs>
          <w:tab w:val="num" w:pos="720"/>
        </w:tabs>
        <w:ind w:left="720" w:hanging="720"/>
      </w:pPr>
    </w:lvl>
    <w:lvl w:ilvl="2">
      <w:start w:val="1"/>
      <w:numFmt w:val="decimal"/>
      <w:pStyle w:val="NumberedSteps3"/>
      <w:lvlText w:val="%1.%2.%3"/>
      <w:lvlJc w:val="left"/>
      <w:pPr>
        <w:tabs>
          <w:tab w:val="num" w:pos="1620"/>
        </w:tabs>
        <w:ind w:left="16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440"/>
        </w:tabs>
        <w:ind w:left="1440" w:hanging="1440"/>
      </w:pPr>
    </w:lvl>
    <w:lvl w:ilvl="5">
      <w:start w:val="1"/>
      <w:numFmt w:val="decimal"/>
      <w:lvlText w:val="%1.%2.%3.%4.%5.%6"/>
      <w:lvlJc w:val="left"/>
      <w:pPr>
        <w:tabs>
          <w:tab w:val="num" w:pos="1800"/>
        </w:tabs>
        <w:ind w:left="1800" w:hanging="1800"/>
      </w:pPr>
    </w:lvl>
    <w:lvl w:ilvl="6">
      <w:start w:val="1"/>
      <w:numFmt w:val="decimal"/>
      <w:lvlText w:val="%1.%2.%3.%4.%5.%6.%7"/>
      <w:lvlJc w:val="left"/>
      <w:pPr>
        <w:tabs>
          <w:tab w:val="num" w:pos="1800"/>
        </w:tabs>
        <w:ind w:left="1800" w:hanging="1800"/>
      </w:pPr>
    </w:lvl>
    <w:lvl w:ilvl="7">
      <w:start w:val="1"/>
      <w:numFmt w:val="decimal"/>
      <w:lvlText w:val="%1.%2.%3.%4.%5.%6.%7.%8"/>
      <w:lvlJc w:val="left"/>
      <w:pPr>
        <w:tabs>
          <w:tab w:val="num" w:pos="2160"/>
        </w:tabs>
        <w:ind w:left="2160" w:hanging="2160"/>
      </w:pPr>
    </w:lvl>
    <w:lvl w:ilvl="8">
      <w:start w:val="1"/>
      <w:numFmt w:val="decimal"/>
      <w:lvlText w:val="%1.%2.%3.%4.%5.%6.%7.%8.%9"/>
      <w:lvlJc w:val="left"/>
      <w:pPr>
        <w:tabs>
          <w:tab w:val="num" w:pos="2520"/>
        </w:tabs>
        <w:ind w:left="2520" w:hanging="2520"/>
      </w:pPr>
    </w:lvl>
  </w:abstractNum>
  <w:abstractNum w:abstractNumId="2" w15:restartNumberingAfterBreak="0">
    <w:nsid w:val="16446CBB"/>
    <w:multiLevelType w:val="multilevel"/>
    <w:tmpl w:val="018EE53C"/>
    <w:lvl w:ilvl="0">
      <w:start w:val="1"/>
      <w:numFmt w:val="decimal"/>
      <w:pStyle w:val="NumberedSteps1"/>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440"/>
        </w:tabs>
        <w:ind w:left="1440" w:hanging="1440"/>
      </w:pPr>
    </w:lvl>
    <w:lvl w:ilvl="5">
      <w:start w:val="1"/>
      <w:numFmt w:val="decimal"/>
      <w:lvlText w:val="%1.%2.%3.%4.%5.%6"/>
      <w:lvlJc w:val="left"/>
      <w:pPr>
        <w:tabs>
          <w:tab w:val="num" w:pos="1800"/>
        </w:tabs>
        <w:ind w:left="1800" w:hanging="1800"/>
      </w:pPr>
    </w:lvl>
    <w:lvl w:ilvl="6">
      <w:start w:val="1"/>
      <w:numFmt w:val="decimal"/>
      <w:lvlText w:val="%1.%2.%3.%4.%5.%6.%7"/>
      <w:lvlJc w:val="left"/>
      <w:pPr>
        <w:tabs>
          <w:tab w:val="num" w:pos="1800"/>
        </w:tabs>
        <w:ind w:left="1800" w:hanging="1800"/>
      </w:pPr>
    </w:lvl>
    <w:lvl w:ilvl="7">
      <w:start w:val="1"/>
      <w:numFmt w:val="decimal"/>
      <w:lvlText w:val="%1.%2.%3.%4.%5.%6.%7.%8"/>
      <w:lvlJc w:val="left"/>
      <w:pPr>
        <w:tabs>
          <w:tab w:val="num" w:pos="2160"/>
        </w:tabs>
        <w:ind w:left="2160" w:hanging="2160"/>
      </w:pPr>
    </w:lvl>
    <w:lvl w:ilvl="8">
      <w:start w:val="1"/>
      <w:numFmt w:val="decimal"/>
      <w:lvlText w:val="%1.%2.%3.%4.%5.%6.%7.%8.%9"/>
      <w:lvlJc w:val="left"/>
      <w:pPr>
        <w:tabs>
          <w:tab w:val="num" w:pos="2520"/>
        </w:tabs>
        <w:ind w:left="2520" w:hanging="2520"/>
      </w:pPr>
    </w:lvl>
  </w:abstractNum>
  <w:abstractNum w:abstractNumId="3" w15:restartNumberingAfterBreak="0">
    <w:nsid w:val="1B5E2437"/>
    <w:multiLevelType w:val="hybridMultilevel"/>
    <w:tmpl w:val="B2865416"/>
    <w:lvl w:ilvl="0" w:tplc="60086970">
      <w:start w:val="1"/>
      <w:numFmt w:val="bullet"/>
      <w:pStyle w:val="Bullets"/>
      <w:lvlText w:val=""/>
      <w:lvlJc w:val="left"/>
      <w:pPr>
        <w:ind w:left="1440" w:hanging="360"/>
      </w:pPr>
      <w:rPr>
        <w:rFonts w:ascii="Wingdings" w:hAnsi="Wingdings" w:cs="Wingdings" w:hint="default"/>
        <w:color w:val="007AB5"/>
        <w:w w:val="100"/>
        <w:sz w:val="24"/>
        <w:szCs w:val="24"/>
      </w:rPr>
    </w:lvl>
    <w:lvl w:ilvl="1" w:tplc="FFFFFFFF">
      <w:start w:val="1"/>
      <w:numFmt w:val="bullet"/>
      <w:lvlText w:val="o"/>
      <w:lvlJc w:val="left"/>
      <w:pPr>
        <w:tabs>
          <w:tab w:val="num" w:pos="1440"/>
        </w:tabs>
        <w:ind w:left="1440" w:hanging="360"/>
      </w:pPr>
      <w:rPr>
        <w:rFonts w:ascii="Courier New" w:hAnsi="Courier New"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Times New Roman"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Times New Roman"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E7602A"/>
    <w:multiLevelType w:val="hybridMultilevel"/>
    <w:tmpl w:val="F80CA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7C7F0E"/>
    <w:multiLevelType w:val="hybridMultilevel"/>
    <w:tmpl w:val="0972B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2C716F"/>
    <w:multiLevelType w:val="hybridMultilevel"/>
    <w:tmpl w:val="7C985F42"/>
    <w:lvl w:ilvl="0" w:tplc="F30EE162">
      <w:start w:val="1"/>
      <w:numFmt w:val="decimal"/>
      <w:pStyle w:val="TableNumbers"/>
      <w:lvlText w:val="%1"/>
      <w:lvlJc w:val="left"/>
      <w:pPr>
        <w:tabs>
          <w:tab w:val="num" w:pos="1074"/>
        </w:tabs>
        <w:ind w:left="1074" w:hanging="360"/>
      </w:pPr>
      <w:rPr>
        <w:rFonts w:ascii="Arial" w:hAnsi="Arial" w:cs="Times New Roman" w:hint="default"/>
        <w:b/>
        <w:i w:val="0"/>
        <w:sz w:val="21"/>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6760EB1"/>
    <w:multiLevelType w:val="hybridMultilevel"/>
    <w:tmpl w:val="93964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11218"/>
    <w:multiLevelType w:val="singleLevel"/>
    <w:tmpl w:val="4A9E2674"/>
    <w:lvl w:ilvl="0">
      <w:start w:val="1"/>
      <w:numFmt w:val="bullet"/>
      <w:pStyle w:val="Bullets2"/>
      <w:lvlText w:val=""/>
      <w:lvlJc w:val="left"/>
      <w:pPr>
        <w:tabs>
          <w:tab w:val="num" w:pos="1800"/>
        </w:tabs>
        <w:ind w:left="1800" w:hanging="360"/>
      </w:pPr>
      <w:rPr>
        <w:rFonts w:ascii="Wingdings" w:hAnsi="Wingdings" w:hint="default"/>
      </w:rPr>
    </w:lvl>
  </w:abstractNum>
  <w:abstractNum w:abstractNumId="9" w15:restartNumberingAfterBreak="0">
    <w:nsid w:val="471E05BE"/>
    <w:multiLevelType w:val="hybridMultilevel"/>
    <w:tmpl w:val="7852816A"/>
    <w:lvl w:ilvl="0" w:tplc="542A45F4">
      <w:start w:val="1"/>
      <w:numFmt w:val="bullet"/>
      <w:pStyle w:val="To"/>
      <w:lvlText w:val="►"/>
      <w:lvlJc w:val="left"/>
      <w:pPr>
        <w:ind w:left="1080" w:hanging="360"/>
      </w:pPr>
      <w:rPr>
        <w:rFonts w:ascii="Arial" w:hAnsi="Arial" w:cs="Arial" w:hint="default"/>
        <w:color w:val="007AB5"/>
        <w:sz w:val="20"/>
      </w:rPr>
    </w:lvl>
    <w:lvl w:ilvl="1" w:tplc="FFFFFFFF">
      <w:start w:val="1"/>
      <w:numFmt w:val="decimal"/>
      <w:lvlText w:val="%2"/>
      <w:lvlJc w:val="left"/>
      <w:pPr>
        <w:tabs>
          <w:tab w:val="num" w:pos="1440"/>
        </w:tabs>
        <w:ind w:left="1440" w:hanging="360"/>
      </w:pPr>
      <w:rPr>
        <w:rFonts w:ascii="Arial Black" w:hAnsi="Arial Black" w:hint="default"/>
        <w:color w:val="79A72F"/>
      </w:r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0" w15:restartNumberingAfterBreak="0">
    <w:nsid w:val="489F3772"/>
    <w:multiLevelType w:val="multilevel"/>
    <w:tmpl w:val="6344AE74"/>
    <w:lvl w:ilvl="0">
      <w:start w:val="1"/>
      <w:numFmt w:val="decimal"/>
      <w:pStyle w:val="Heading11"/>
      <w:lvlText w:val="%1."/>
      <w:lvlJc w:val="left"/>
      <w:pPr>
        <w:ind w:left="4994" w:hanging="600"/>
      </w:pPr>
      <w:rPr>
        <w:rFonts w:hint="default"/>
      </w:rPr>
    </w:lvl>
    <w:lvl w:ilvl="1">
      <w:start w:val="1"/>
      <w:numFmt w:val="decimal"/>
      <w:pStyle w:val="Heading21"/>
      <w:lvlText w:val="%1.%2."/>
      <w:lvlJc w:val="left"/>
      <w:pPr>
        <w:ind w:left="720" w:hanging="720"/>
      </w:pPr>
      <w:rPr>
        <w:rFonts w:hint="default"/>
      </w:rPr>
    </w:lvl>
    <w:lvl w:ilvl="2">
      <w:start w:val="1"/>
      <w:numFmt w:val="decimal"/>
      <w:pStyle w:val="Heading31"/>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50690FFB"/>
    <w:multiLevelType w:val="hybridMultilevel"/>
    <w:tmpl w:val="817AA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401CBC"/>
    <w:multiLevelType w:val="hybridMultilevel"/>
    <w:tmpl w:val="42F66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EC64A1"/>
    <w:multiLevelType w:val="multilevel"/>
    <w:tmpl w:val="B77E08A8"/>
    <w:lvl w:ilvl="0">
      <w:numFmt w:val="decimal"/>
      <w:pStyle w:val="BulletsIndent"/>
      <w:lvlText w:val=""/>
      <w:lvlJc w:val="left"/>
    </w:lvl>
    <w:lvl w:ilvl="1">
      <w:numFmt w:val="decimal"/>
      <w:lvlText w:val=""/>
      <w:lvlJc w:val="left"/>
    </w:lvl>
    <w:lvl w:ilvl="2">
      <w:numFmt w:val="none"/>
      <w:lvlText w:val=""/>
      <w:lvlJc w:val="left"/>
      <w:pPr>
        <w:tabs>
          <w:tab w:val="num" w:pos="360"/>
        </w:tabs>
      </w:pPr>
    </w:lvl>
    <w:lvl w:ilvl="3">
      <w:numFmt w:val="decimal"/>
      <w:lvlText w:val=""/>
      <w:lvlJc w:val="left"/>
    </w:lvl>
    <w:lvl w:ilvl="4">
      <w:numFmt w:val="decimal"/>
      <w:pStyle w:val="Heading5"/>
      <w:lvlText w:val=""/>
      <w:lvlJc w:val="left"/>
    </w:lvl>
    <w:lvl w:ilvl="5">
      <w:numFmt w:val="none"/>
      <w:pStyle w:val="Heading6"/>
      <w:lvlText w:val=""/>
      <w:lvlJc w:val="left"/>
      <w:pPr>
        <w:tabs>
          <w:tab w:val="num" w:pos="360"/>
        </w:tabs>
      </w:pPr>
    </w:lvl>
    <w:lvl w:ilvl="6">
      <w:numFmt w:val="decimal"/>
      <w:pStyle w:val="Heading7"/>
      <w:lvlText w:val=""/>
      <w:lvlJc w:val="left"/>
    </w:lvl>
    <w:lvl w:ilvl="7">
      <w:numFmt w:val="decimal"/>
      <w:pStyle w:val="Heading8"/>
      <w:lvlText w:val=""/>
      <w:lvlJc w:val="left"/>
    </w:lvl>
    <w:lvl w:ilvl="8">
      <w:numFmt w:val="decimal"/>
      <w:lvlText w:val=""/>
      <w:lvlJc w:val="left"/>
    </w:lvl>
  </w:abstractNum>
  <w:abstractNum w:abstractNumId="14" w15:restartNumberingAfterBreak="0">
    <w:nsid w:val="549C1F05"/>
    <w:multiLevelType w:val="hybridMultilevel"/>
    <w:tmpl w:val="09B832E2"/>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5" w15:restartNumberingAfterBreak="0">
    <w:nsid w:val="5B1C10C1"/>
    <w:multiLevelType w:val="hybridMultilevel"/>
    <w:tmpl w:val="072C69E8"/>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6" w15:restartNumberingAfterBreak="0">
    <w:nsid w:val="71FA5886"/>
    <w:multiLevelType w:val="hybridMultilevel"/>
    <w:tmpl w:val="B5DC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C90F54"/>
    <w:multiLevelType w:val="hybridMultilevel"/>
    <w:tmpl w:val="9B708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F705E8"/>
    <w:multiLevelType w:val="multilevel"/>
    <w:tmpl w:val="6E4CFC7E"/>
    <w:lvl w:ilvl="0">
      <w:numFmt w:val="decimal"/>
      <w:pStyle w:val="StyleWarning11ptNotBoldBefore0ptAfter0p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CAB05EC"/>
    <w:multiLevelType w:val="hybridMultilevel"/>
    <w:tmpl w:val="3C0CF896"/>
    <w:lvl w:ilvl="0" w:tplc="13F86BAC">
      <w:numFmt w:val="decimal"/>
      <w:pStyle w:val="Bullets3"/>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EB531D0"/>
    <w:multiLevelType w:val="hybridMultilevel"/>
    <w:tmpl w:val="B30C4668"/>
    <w:lvl w:ilvl="0" w:tplc="0DBC5E94">
      <w:numFmt w:val="decimal"/>
      <w:pStyle w:val="TableBullets"/>
      <w:lvlText w:val=""/>
      <w:lvlJc w:val="left"/>
    </w:lvl>
    <w:lvl w:ilvl="1" w:tplc="C1BCF42E">
      <w:numFmt w:val="decimal"/>
      <w:lvlText w:val=""/>
      <w:lvlJc w:val="left"/>
    </w:lvl>
    <w:lvl w:ilvl="2" w:tplc="0CEE5D5C">
      <w:numFmt w:val="decimal"/>
      <w:lvlText w:val=""/>
      <w:lvlJc w:val="left"/>
    </w:lvl>
    <w:lvl w:ilvl="3" w:tplc="16FE73E2">
      <w:numFmt w:val="decimal"/>
      <w:lvlText w:val=""/>
      <w:lvlJc w:val="left"/>
    </w:lvl>
    <w:lvl w:ilvl="4" w:tplc="1670368A">
      <w:numFmt w:val="decimal"/>
      <w:lvlText w:val=""/>
      <w:lvlJc w:val="left"/>
    </w:lvl>
    <w:lvl w:ilvl="5" w:tplc="B756D662">
      <w:numFmt w:val="decimal"/>
      <w:lvlText w:val=""/>
      <w:lvlJc w:val="left"/>
    </w:lvl>
    <w:lvl w:ilvl="6" w:tplc="FCD8951C">
      <w:numFmt w:val="decimal"/>
      <w:lvlText w:val=""/>
      <w:lvlJc w:val="left"/>
    </w:lvl>
    <w:lvl w:ilvl="7" w:tplc="C38C5EA8">
      <w:numFmt w:val="decimal"/>
      <w:lvlText w:val=""/>
      <w:lvlJc w:val="left"/>
    </w:lvl>
    <w:lvl w:ilvl="8" w:tplc="ACB063F8">
      <w:numFmt w:val="decimal"/>
      <w:lvlText w:val=""/>
      <w:lvlJc w:val="left"/>
    </w:lvl>
  </w:abstractNum>
  <w:num w:numId="1" w16cid:durableId="1111826220">
    <w:abstractNumId w:val="3"/>
  </w:num>
  <w:num w:numId="2" w16cid:durableId="973869852">
    <w:abstractNumId w:val="13"/>
  </w:num>
  <w:num w:numId="3" w16cid:durableId="113989614">
    <w:abstractNumId w:val="9"/>
  </w:num>
  <w:num w:numId="4" w16cid:durableId="2101174618">
    <w:abstractNumId w:val="8"/>
  </w:num>
  <w:num w:numId="5" w16cid:durableId="558787040">
    <w:abstractNumId w:val="19"/>
  </w:num>
  <w:num w:numId="6" w16cid:durableId="1369338537">
    <w:abstractNumId w:val="20"/>
  </w:num>
  <w:num w:numId="7" w16cid:durableId="178929475">
    <w:abstractNumId w:val="6"/>
  </w:num>
  <w:num w:numId="8" w16cid:durableId="1991981556">
    <w:abstractNumId w:val="1"/>
  </w:num>
  <w:num w:numId="9" w16cid:durableId="1042944582">
    <w:abstractNumId w:val="2"/>
  </w:num>
  <w:num w:numId="10" w16cid:durableId="1453286342">
    <w:abstractNumId w:val="18"/>
  </w:num>
  <w:num w:numId="11" w16cid:durableId="1001736212">
    <w:abstractNumId w:val="0"/>
  </w:num>
  <w:num w:numId="12" w16cid:durableId="192545163">
    <w:abstractNumId w:val="10"/>
  </w:num>
  <w:num w:numId="13" w16cid:durableId="1129937433">
    <w:abstractNumId w:val="15"/>
  </w:num>
  <w:num w:numId="14" w16cid:durableId="1299844472">
    <w:abstractNumId w:val="7"/>
  </w:num>
  <w:num w:numId="15" w16cid:durableId="1889490781">
    <w:abstractNumId w:val="14"/>
  </w:num>
  <w:num w:numId="16" w16cid:durableId="564610293">
    <w:abstractNumId w:val="5"/>
  </w:num>
  <w:num w:numId="17" w16cid:durableId="1056392081">
    <w:abstractNumId w:val="11"/>
  </w:num>
  <w:num w:numId="18" w16cid:durableId="1710108934">
    <w:abstractNumId w:val="17"/>
  </w:num>
  <w:num w:numId="19" w16cid:durableId="43527366">
    <w:abstractNumId w:val="12"/>
  </w:num>
  <w:num w:numId="20" w16cid:durableId="52627643">
    <w:abstractNumId w:val="4"/>
  </w:num>
  <w:num w:numId="21" w16cid:durableId="356122772">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LcwMTQztDQ0NzJT0lEKTi0uzszPAykwqwUACHXSaiwAAAA="/>
  </w:docVars>
  <w:rsids>
    <w:rsidRoot w:val="00B47A07"/>
    <w:rsid w:val="00001293"/>
    <w:rsid w:val="000020A1"/>
    <w:rsid w:val="00002422"/>
    <w:rsid w:val="00003158"/>
    <w:rsid w:val="00003394"/>
    <w:rsid w:val="000034B4"/>
    <w:rsid w:val="000038AE"/>
    <w:rsid w:val="0000415E"/>
    <w:rsid w:val="00004651"/>
    <w:rsid w:val="0000491C"/>
    <w:rsid w:val="00004CC3"/>
    <w:rsid w:val="0000610E"/>
    <w:rsid w:val="000067DE"/>
    <w:rsid w:val="00006894"/>
    <w:rsid w:val="00006EF9"/>
    <w:rsid w:val="00007517"/>
    <w:rsid w:val="00007776"/>
    <w:rsid w:val="00007BB2"/>
    <w:rsid w:val="00010748"/>
    <w:rsid w:val="00010E39"/>
    <w:rsid w:val="00010EE4"/>
    <w:rsid w:val="0001111F"/>
    <w:rsid w:val="000113DF"/>
    <w:rsid w:val="000125A4"/>
    <w:rsid w:val="00012E77"/>
    <w:rsid w:val="00012FBA"/>
    <w:rsid w:val="00012FE1"/>
    <w:rsid w:val="00013154"/>
    <w:rsid w:val="000134C4"/>
    <w:rsid w:val="0001391B"/>
    <w:rsid w:val="000139A9"/>
    <w:rsid w:val="00014BA6"/>
    <w:rsid w:val="00014CE5"/>
    <w:rsid w:val="00014FCF"/>
    <w:rsid w:val="000155A4"/>
    <w:rsid w:val="00015B6C"/>
    <w:rsid w:val="00015EE9"/>
    <w:rsid w:val="00015FFF"/>
    <w:rsid w:val="00016497"/>
    <w:rsid w:val="00016568"/>
    <w:rsid w:val="00016EC1"/>
    <w:rsid w:val="000204C1"/>
    <w:rsid w:val="000204C4"/>
    <w:rsid w:val="00020F27"/>
    <w:rsid w:val="00021326"/>
    <w:rsid w:val="0002163E"/>
    <w:rsid w:val="00021C3B"/>
    <w:rsid w:val="00021DD8"/>
    <w:rsid w:val="00022D01"/>
    <w:rsid w:val="00024C34"/>
    <w:rsid w:val="00025171"/>
    <w:rsid w:val="000258F5"/>
    <w:rsid w:val="0002680B"/>
    <w:rsid w:val="0002683F"/>
    <w:rsid w:val="00027207"/>
    <w:rsid w:val="00027215"/>
    <w:rsid w:val="000272DE"/>
    <w:rsid w:val="000274C5"/>
    <w:rsid w:val="000279CC"/>
    <w:rsid w:val="00030484"/>
    <w:rsid w:val="00030E02"/>
    <w:rsid w:val="0003132B"/>
    <w:rsid w:val="0003140B"/>
    <w:rsid w:val="00031B9E"/>
    <w:rsid w:val="00031C38"/>
    <w:rsid w:val="00032134"/>
    <w:rsid w:val="000325CC"/>
    <w:rsid w:val="000327D2"/>
    <w:rsid w:val="00033BAA"/>
    <w:rsid w:val="00033C8B"/>
    <w:rsid w:val="0003421F"/>
    <w:rsid w:val="000345CC"/>
    <w:rsid w:val="00034A0D"/>
    <w:rsid w:val="00034BC3"/>
    <w:rsid w:val="00034E53"/>
    <w:rsid w:val="00035482"/>
    <w:rsid w:val="00035673"/>
    <w:rsid w:val="0003599B"/>
    <w:rsid w:val="000363E8"/>
    <w:rsid w:val="000366F8"/>
    <w:rsid w:val="000371DF"/>
    <w:rsid w:val="0003736A"/>
    <w:rsid w:val="0003767C"/>
    <w:rsid w:val="00037703"/>
    <w:rsid w:val="00037C89"/>
    <w:rsid w:val="00037D63"/>
    <w:rsid w:val="00037E2B"/>
    <w:rsid w:val="00040456"/>
    <w:rsid w:val="00040C3A"/>
    <w:rsid w:val="00041965"/>
    <w:rsid w:val="00041978"/>
    <w:rsid w:val="00041F99"/>
    <w:rsid w:val="00041FD6"/>
    <w:rsid w:val="00042B55"/>
    <w:rsid w:val="00042D2D"/>
    <w:rsid w:val="00043711"/>
    <w:rsid w:val="000440E0"/>
    <w:rsid w:val="00044868"/>
    <w:rsid w:val="00044EE7"/>
    <w:rsid w:val="00044F83"/>
    <w:rsid w:val="00045385"/>
    <w:rsid w:val="00045801"/>
    <w:rsid w:val="0004601E"/>
    <w:rsid w:val="0004645D"/>
    <w:rsid w:val="000468C5"/>
    <w:rsid w:val="00046ACD"/>
    <w:rsid w:val="000474BB"/>
    <w:rsid w:val="00047930"/>
    <w:rsid w:val="00047952"/>
    <w:rsid w:val="00047ABD"/>
    <w:rsid w:val="0005042A"/>
    <w:rsid w:val="00050C0A"/>
    <w:rsid w:val="00050E28"/>
    <w:rsid w:val="00051D67"/>
    <w:rsid w:val="0005217F"/>
    <w:rsid w:val="00052767"/>
    <w:rsid w:val="00052C9C"/>
    <w:rsid w:val="00052F2F"/>
    <w:rsid w:val="00052F89"/>
    <w:rsid w:val="00053491"/>
    <w:rsid w:val="00054380"/>
    <w:rsid w:val="00054418"/>
    <w:rsid w:val="00054B67"/>
    <w:rsid w:val="00054FDC"/>
    <w:rsid w:val="00055725"/>
    <w:rsid w:val="000557C7"/>
    <w:rsid w:val="000558B4"/>
    <w:rsid w:val="00055962"/>
    <w:rsid w:val="000565A5"/>
    <w:rsid w:val="00056BCD"/>
    <w:rsid w:val="00057474"/>
    <w:rsid w:val="00057850"/>
    <w:rsid w:val="00057994"/>
    <w:rsid w:val="00057A90"/>
    <w:rsid w:val="00060838"/>
    <w:rsid w:val="00060A55"/>
    <w:rsid w:val="000610F4"/>
    <w:rsid w:val="00061A56"/>
    <w:rsid w:val="00061E51"/>
    <w:rsid w:val="0006291E"/>
    <w:rsid w:val="000634F5"/>
    <w:rsid w:val="0006380B"/>
    <w:rsid w:val="00063E46"/>
    <w:rsid w:val="00064006"/>
    <w:rsid w:val="00065144"/>
    <w:rsid w:val="0006787B"/>
    <w:rsid w:val="0006790D"/>
    <w:rsid w:val="0006791D"/>
    <w:rsid w:val="00070435"/>
    <w:rsid w:val="00070B29"/>
    <w:rsid w:val="00070C67"/>
    <w:rsid w:val="0007156C"/>
    <w:rsid w:val="00071F44"/>
    <w:rsid w:val="000720D6"/>
    <w:rsid w:val="000727D9"/>
    <w:rsid w:val="000733EA"/>
    <w:rsid w:val="0007342A"/>
    <w:rsid w:val="0007370B"/>
    <w:rsid w:val="00073CD5"/>
    <w:rsid w:val="00074027"/>
    <w:rsid w:val="00075035"/>
    <w:rsid w:val="000751E3"/>
    <w:rsid w:val="000751FC"/>
    <w:rsid w:val="000773D7"/>
    <w:rsid w:val="00077819"/>
    <w:rsid w:val="00077DB5"/>
    <w:rsid w:val="00077F48"/>
    <w:rsid w:val="00080094"/>
    <w:rsid w:val="0008099D"/>
    <w:rsid w:val="000809B4"/>
    <w:rsid w:val="00080B01"/>
    <w:rsid w:val="00080D7C"/>
    <w:rsid w:val="000814F8"/>
    <w:rsid w:val="0008211A"/>
    <w:rsid w:val="00082D72"/>
    <w:rsid w:val="0008313D"/>
    <w:rsid w:val="00083764"/>
    <w:rsid w:val="0008384F"/>
    <w:rsid w:val="0008392A"/>
    <w:rsid w:val="00083D83"/>
    <w:rsid w:val="00083E80"/>
    <w:rsid w:val="00084317"/>
    <w:rsid w:val="000845CC"/>
    <w:rsid w:val="00084B28"/>
    <w:rsid w:val="00084D84"/>
    <w:rsid w:val="00084E56"/>
    <w:rsid w:val="000852EE"/>
    <w:rsid w:val="0008572D"/>
    <w:rsid w:val="00085F12"/>
    <w:rsid w:val="000865A3"/>
    <w:rsid w:val="00086879"/>
    <w:rsid w:val="000875BD"/>
    <w:rsid w:val="000900FC"/>
    <w:rsid w:val="00090D86"/>
    <w:rsid w:val="00090E01"/>
    <w:rsid w:val="00091642"/>
    <w:rsid w:val="00091E9C"/>
    <w:rsid w:val="00091F47"/>
    <w:rsid w:val="000925FD"/>
    <w:rsid w:val="00093086"/>
    <w:rsid w:val="00093CEF"/>
    <w:rsid w:val="00094CE2"/>
    <w:rsid w:val="00095021"/>
    <w:rsid w:val="000950DA"/>
    <w:rsid w:val="0009545C"/>
    <w:rsid w:val="000957EE"/>
    <w:rsid w:val="000958F9"/>
    <w:rsid w:val="000965B5"/>
    <w:rsid w:val="00097896"/>
    <w:rsid w:val="00097F44"/>
    <w:rsid w:val="000A010C"/>
    <w:rsid w:val="000A0AEB"/>
    <w:rsid w:val="000A1EF8"/>
    <w:rsid w:val="000A21BE"/>
    <w:rsid w:val="000A2580"/>
    <w:rsid w:val="000A28F9"/>
    <w:rsid w:val="000A4C85"/>
    <w:rsid w:val="000A4E24"/>
    <w:rsid w:val="000A4E8A"/>
    <w:rsid w:val="000A62C9"/>
    <w:rsid w:val="000A6D03"/>
    <w:rsid w:val="000A70B0"/>
    <w:rsid w:val="000A73DF"/>
    <w:rsid w:val="000A775A"/>
    <w:rsid w:val="000B0DC2"/>
    <w:rsid w:val="000B1207"/>
    <w:rsid w:val="000B1702"/>
    <w:rsid w:val="000B1855"/>
    <w:rsid w:val="000B2122"/>
    <w:rsid w:val="000B24DB"/>
    <w:rsid w:val="000B328D"/>
    <w:rsid w:val="000B49BD"/>
    <w:rsid w:val="000B4AF3"/>
    <w:rsid w:val="000B4BFC"/>
    <w:rsid w:val="000B502E"/>
    <w:rsid w:val="000B5B08"/>
    <w:rsid w:val="000B65C2"/>
    <w:rsid w:val="000B6D7D"/>
    <w:rsid w:val="000B705C"/>
    <w:rsid w:val="000B7C8D"/>
    <w:rsid w:val="000C00D4"/>
    <w:rsid w:val="000C017E"/>
    <w:rsid w:val="000C04F9"/>
    <w:rsid w:val="000C059D"/>
    <w:rsid w:val="000C08FD"/>
    <w:rsid w:val="000C0FBB"/>
    <w:rsid w:val="000C21A9"/>
    <w:rsid w:val="000C2422"/>
    <w:rsid w:val="000C3322"/>
    <w:rsid w:val="000C3518"/>
    <w:rsid w:val="000C35AE"/>
    <w:rsid w:val="000C3815"/>
    <w:rsid w:val="000C41A3"/>
    <w:rsid w:val="000C4B8A"/>
    <w:rsid w:val="000C4D4D"/>
    <w:rsid w:val="000C4DC5"/>
    <w:rsid w:val="000C4F1B"/>
    <w:rsid w:val="000C4F3A"/>
    <w:rsid w:val="000C56A0"/>
    <w:rsid w:val="000C5831"/>
    <w:rsid w:val="000C5F4E"/>
    <w:rsid w:val="000C63B2"/>
    <w:rsid w:val="000C690F"/>
    <w:rsid w:val="000C6F37"/>
    <w:rsid w:val="000C7F6F"/>
    <w:rsid w:val="000D0192"/>
    <w:rsid w:val="000D04C2"/>
    <w:rsid w:val="000D05A4"/>
    <w:rsid w:val="000D229B"/>
    <w:rsid w:val="000D3070"/>
    <w:rsid w:val="000D34BC"/>
    <w:rsid w:val="000D3556"/>
    <w:rsid w:val="000D387F"/>
    <w:rsid w:val="000D39DB"/>
    <w:rsid w:val="000D4C73"/>
    <w:rsid w:val="000D57F3"/>
    <w:rsid w:val="000D58EE"/>
    <w:rsid w:val="000D5A96"/>
    <w:rsid w:val="000D641A"/>
    <w:rsid w:val="000D65EA"/>
    <w:rsid w:val="000D6691"/>
    <w:rsid w:val="000D6ED9"/>
    <w:rsid w:val="000D72E2"/>
    <w:rsid w:val="000D7E7F"/>
    <w:rsid w:val="000E00E6"/>
    <w:rsid w:val="000E0E04"/>
    <w:rsid w:val="000E2A0C"/>
    <w:rsid w:val="000E372F"/>
    <w:rsid w:val="000E39F6"/>
    <w:rsid w:val="000E3C16"/>
    <w:rsid w:val="000E3DD0"/>
    <w:rsid w:val="000E40DE"/>
    <w:rsid w:val="000E479E"/>
    <w:rsid w:val="000E4E87"/>
    <w:rsid w:val="000E5033"/>
    <w:rsid w:val="000E6A1C"/>
    <w:rsid w:val="000E745F"/>
    <w:rsid w:val="000E7702"/>
    <w:rsid w:val="000E7CAD"/>
    <w:rsid w:val="000E7D69"/>
    <w:rsid w:val="000F0241"/>
    <w:rsid w:val="000F026D"/>
    <w:rsid w:val="000F05C4"/>
    <w:rsid w:val="000F0926"/>
    <w:rsid w:val="000F0DFB"/>
    <w:rsid w:val="000F17B2"/>
    <w:rsid w:val="000F277B"/>
    <w:rsid w:val="000F2BB2"/>
    <w:rsid w:val="000F2D40"/>
    <w:rsid w:val="000F31BA"/>
    <w:rsid w:val="000F333A"/>
    <w:rsid w:val="000F3A61"/>
    <w:rsid w:val="000F4280"/>
    <w:rsid w:val="000F4BDA"/>
    <w:rsid w:val="000F604E"/>
    <w:rsid w:val="000F6976"/>
    <w:rsid w:val="000F6DB2"/>
    <w:rsid w:val="000F7D41"/>
    <w:rsid w:val="00100C56"/>
    <w:rsid w:val="001018A4"/>
    <w:rsid w:val="00101B88"/>
    <w:rsid w:val="00101FFF"/>
    <w:rsid w:val="001021A8"/>
    <w:rsid w:val="00102778"/>
    <w:rsid w:val="001047AD"/>
    <w:rsid w:val="001055B1"/>
    <w:rsid w:val="00105977"/>
    <w:rsid w:val="001069F7"/>
    <w:rsid w:val="001071DB"/>
    <w:rsid w:val="00107A46"/>
    <w:rsid w:val="0011047A"/>
    <w:rsid w:val="00110C68"/>
    <w:rsid w:val="00110C74"/>
    <w:rsid w:val="00112000"/>
    <w:rsid w:val="001120AF"/>
    <w:rsid w:val="00112552"/>
    <w:rsid w:val="00112785"/>
    <w:rsid w:val="0011294C"/>
    <w:rsid w:val="00113B41"/>
    <w:rsid w:val="00114C53"/>
    <w:rsid w:val="0011668B"/>
    <w:rsid w:val="00116C32"/>
    <w:rsid w:val="001172BC"/>
    <w:rsid w:val="001173D6"/>
    <w:rsid w:val="0012092B"/>
    <w:rsid w:val="00120CA5"/>
    <w:rsid w:val="00121C6C"/>
    <w:rsid w:val="00122BA2"/>
    <w:rsid w:val="001233E8"/>
    <w:rsid w:val="0012383C"/>
    <w:rsid w:val="00123A8F"/>
    <w:rsid w:val="001240C8"/>
    <w:rsid w:val="0012420E"/>
    <w:rsid w:val="00124535"/>
    <w:rsid w:val="00124A71"/>
    <w:rsid w:val="00125985"/>
    <w:rsid w:val="00125C56"/>
    <w:rsid w:val="00125CEA"/>
    <w:rsid w:val="001264EE"/>
    <w:rsid w:val="00126AB7"/>
    <w:rsid w:val="00126BC1"/>
    <w:rsid w:val="00126CE1"/>
    <w:rsid w:val="00127706"/>
    <w:rsid w:val="00127849"/>
    <w:rsid w:val="00127C05"/>
    <w:rsid w:val="00130A2E"/>
    <w:rsid w:val="00130B4E"/>
    <w:rsid w:val="001314D9"/>
    <w:rsid w:val="00131579"/>
    <w:rsid w:val="00131B51"/>
    <w:rsid w:val="001322AD"/>
    <w:rsid w:val="00132B4B"/>
    <w:rsid w:val="001333F4"/>
    <w:rsid w:val="00133E69"/>
    <w:rsid w:val="00133E88"/>
    <w:rsid w:val="001353CA"/>
    <w:rsid w:val="00136C9A"/>
    <w:rsid w:val="00137298"/>
    <w:rsid w:val="001379A4"/>
    <w:rsid w:val="00137D2F"/>
    <w:rsid w:val="00137DDD"/>
    <w:rsid w:val="00140381"/>
    <w:rsid w:val="00140D1F"/>
    <w:rsid w:val="00141100"/>
    <w:rsid w:val="00141255"/>
    <w:rsid w:val="00141457"/>
    <w:rsid w:val="001421FE"/>
    <w:rsid w:val="00142D25"/>
    <w:rsid w:val="001434BD"/>
    <w:rsid w:val="0014351D"/>
    <w:rsid w:val="001437BF"/>
    <w:rsid w:val="00143BA8"/>
    <w:rsid w:val="00143D43"/>
    <w:rsid w:val="00144369"/>
    <w:rsid w:val="00144A8C"/>
    <w:rsid w:val="00144CD2"/>
    <w:rsid w:val="00145491"/>
    <w:rsid w:val="00145F6C"/>
    <w:rsid w:val="0014629F"/>
    <w:rsid w:val="0014646A"/>
    <w:rsid w:val="00146BE1"/>
    <w:rsid w:val="00146CEA"/>
    <w:rsid w:val="00147BEA"/>
    <w:rsid w:val="0015036C"/>
    <w:rsid w:val="00150DF1"/>
    <w:rsid w:val="00151812"/>
    <w:rsid w:val="001521C2"/>
    <w:rsid w:val="00152291"/>
    <w:rsid w:val="0015288A"/>
    <w:rsid w:val="00154666"/>
    <w:rsid w:val="00154EC9"/>
    <w:rsid w:val="00154F55"/>
    <w:rsid w:val="0015521D"/>
    <w:rsid w:val="00155B96"/>
    <w:rsid w:val="00155E73"/>
    <w:rsid w:val="00156494"/>
    <w:rsid w:val="00156B4C"/>
    <w:rsid w:val="0015747D"/>
    <w:rsid w:val="001578A7"/>
    <w:rsid w:val="00157E2B"/>
    <w:rsid w:val="00160A40"/>
    <w:rsid w:val="00160C60"/>
    <w:rsid w:val="0016109A"/>
    <w:rsid w:val="00161428"/>
    <w:rsid w:val="00161C49"/>
    <w:rsid w:val="001621A9"/>
    <w:rsid w:val="00162A08"/>
    <w:rsid w:val="00162B21"/>
    <w:rsid w:val="00162D49"/>
    <w:rsid w:val="001636ED"/>
    <w:rsid w:val="00163822"/>
    <w:rsid w:val="001642E5"/>
    <w:rsid w:val="001643D0"/>
    <w:rsid w:val="00165359"/>
    <w:rsid w:val="00165619"/>
    <w:rsid w:val="00166BA0"/>
    <w:rsid w:val="00166EBB"/>
    <w:rsid w:val="00167B18"/>
    <w:rsid w:val="00167BC7"/>
    <w:rsid w:val="0017039E"/>
    <w:rsid w:val="00170D1A"/>
    <w:rsid w:val="00170FDD"/>
    <w:rsid w:val="00171599"/>
    <w:rsid w:val="00172D1B"/>
    <w:rsid w:val="001738F1"/>
    <w:rsid w:val="00173ECA"/>
    <w:rsid w:val="00175C97"/>
    <w:rsid w:val="0017601A"/>
    <w:rsid w:val="001770AE"/>
    <w:rsid w:val="00177D8B"/>
    <w:rsid w:val="00177E99"/>
    <w:rsid w:val="0018051D"/>
    <w:rsid w:val="0018059A"/>
    <w:rsid w:val="00180AF6"/>
    <w:rsid w:val="00180BF0"/>
    <w:rsid w:val="001821FC"/>
    <w:rsid w:val="001829C4"/>
    <w:rsid w:val="001837B9"/>
    <w:rsid w:val="00183995"/>
    <w:rsid w:val="001842D0"/>
    <w:rsid w:val="00184D37"/>
    <w:rsid w:val="00184D56"/>
    <w:rsid w:val="00185B44"/>
    <w:rsid w:val="001860AE"/>
    <w:rsid w:val="0018667B"/>
    <w:rsid w:val="00186FF1"/>
    <w:rsid w:val="00187527"/>
    <w:rsid w:val="0018766A"/>
    <w:rsid w:val="00187781"/>
    <w:rsid w:val="00187A84"/>
    <w:rsid w:val="00191B81"/>
    <w:rsid w:val="0019319C"/>
    <w:rsid w:val="00193419"/>
    <w:rsid w:val="0019395A"/>
    <w:rsid w:val="00193CFF"/>
    <w:rsid w:val="00193F47"/>
    <w:rsid w:val="001942AF"/>
    <w:rsid w:val="00194EBC"/>
    <w:rsid w:val="00194EBD"/>
    <w:rsid w:val="001954EF"/>
    <w:rsid w:val="0019578E"/>
    <w:rsid w:val="00195F6C"/>
    <w:rsid w:val="00195FA0"/>
    <w:rsid w:val="001966BA"/>
    <w:rsid w:val="001969CE"/>
    <w:rsid w:val="0019721E"/>
    <w:rsid w:val="001974C4"/>
    <w:rsid w:val="00197A22"/>
    <w:rsid w:val="00197B61"/>
    <w:rsid w:val="00197B79"/>
    <w:rsid w:val="00197DAD"/>
    <w:rsid w:val="001A0370"/>
    <w:rsid w:val="001A1AE8"/>
    <w:rsid w:val="001A1F6F"/>
    <w:rsid w:val="001A214A"/>
    <w:rsid w:val="001A247B"/>
    <w:rsid w:val="001A2705"/>
    <w:rsid w:val="001A28BF"/>
    <w:rsid w:val="001A50FD"/>
    <w:rsid w:val="001A5139"/>
    <w:rsid w:val="001A53CD"/>
    <w:rsid w:val="001A5B61"/>
    <w:rsid w:val="001A688B"/>
    <w:rsid w:val="001A6F2E"/>
    <w:rsid w:val="001B0111"/>
    <w:rsid w:val="001B06D7"/>
    <w:rsid w:val="001B1166"/>
    <w:rsid w:val="001B13A6"/>
    <w:rsid w:val="001B1462"/>
    <w:rsid w:val="001B14D3"/>
    <w:rsid w:val="001B17C8"/>
    <w:rsid w:val="001B255B"/>
    <w:rsid w:val="001B2E97"/>
    <w:rsid w:val="001B31BB"/>
    <w:rsid w:val="001B3546"/>
    <w:rsid w:val="001B3B99"/>
    <w:rsid w:val="001B3E1A"/>
    <w:rsid w:val="001B423E"/>
    <w:rsid w:val="001B4861"/>
    <w:rsid w:val="001B489A"/>
    <w:rsid w:val="001B4C67"/>
    <w:rsid w:val="001B5EE9"/>
    <w:rsid w:val="001B62FD"/>
    <w:rsid w:val="001B6D48"/>
    <w:rsid w:val="001B74D5"/>
    <w:rsid w:val="001C094F"/>
    <w:rsid w:val="001C0FD9"/>
    <w:rsid w:val="001C0FE5"/>
    <w:rsid w:val="001C1C8D"/>
    <w:rsid w:val="001C1FE7"/>
    <w:rsid w:val="001C22D6"/>
    <w:rsid w:val="001C2724"/>
    <w:rsid w:val="001C2A6C"/>
    <w:rsid w:val="001C2CCF"/>
    <w:rsid w:val="001C2E22"/>
    <w:rsid w:val="001C2F97"/>
    <w:rsid w:val="001C3719"/>
    <w:rsid w:val="001C37B0"/>
    <w:rsid w:val="001C403B"/>
    <w:rsid w:val="001C49FE"/>
    <w:rsid w:val="001C5518"/>
    <w:rsid w:val="001C5553"/>
    <w:rsid w:val="001C5741"/>
    <w:rsid w:val="001C57CC"/>
    <w:rsid w:val="001C5973"/>
    <w:rsid w:val="001C6468"/>
    <w:rsid w:val="001C6694"/>
    <w:rsid w:val="001C6D65"/>
    <w:rsid w:val="001C711C"/>
    <w:rsid w:val="001C73E1"/>
    <w:rsid w:val="001C7570"/>
    <w:rsid w:val="001C7DBB"/>
    <w:rsid w:val="001D133D"/>
    <w:rsid w:val="001D161F"/>
    <w:rsid w:val="001D188E"/>
    <w:rsid w:val="001D1D54"/>
    <w:rsid w:val="001D2067"/>
    <w:rsid w:val="001D23C7"/>
    <w:rsid w:val="001D25E6"/>
    <w:rsid w:val="001D37DA"/>
    <w:rsid w:val="001D39CE"/>
    <w:rsid w:val="001D3CE4"/>
    <w:rsid w:val="001D40DC"/>
    <w:rsid w:val="001D4252"/>
    <w:rsid w:val="001D42C5"/>
    <w:rsid w:val="001D469F"/>
    <w:rsid w:val="001D4AE6"/>
    <w:rsid w:val="001D5492"/>
    <w:rsid w:val="001D54EE"/>
    <w:rsid w:val="001D5595"/>
    <w:rsid w:val="001D5B81"/>
    <w:rsid w:val="001D661F"/>
    <w:rsid w:val="001D767D"/>
    <w:rsid w:val="001D7A7E"/>
    <w:rsid w:val="001E05F1"/>
    <w:rsid w:val="001E0AE3"/>
    <w:rsid w:val="001E11F2"/>
    <w:rsid w:val="001E11F5"/>
    <w:rsid w:val="001E12DA"/>
    <w:rsid w:val="001E15CD"/>
    <w:rsid w:val="001E1841"/>
    <w:rsid w:val="001E1F1C"/>
    <w:rsid w:val="001E1F84"/>
    <w:rsid w:val="001E2256"/>
    <w:rsid w:val="001E255C"/>
    <w:rsid w:val="001E299B"/>
    <w:rsid w:val="001E3533"/>
    <w:rsid w:val="001E3E7A"/>
    <w:rsid w:val="001E41BB"/>
    <w:rsid w:val="001E4ABF"/>
    <w:rsid w:val="001E58CE"/>
    <w:rsid w:val="001E615A"/>
    <w:rsid w:val="001E6335"/>
    <w:rsid w:val="001E64DB"/>
    <w:rsid w:val="001E657D"/>
    <w:rsid w:val="001E6FC2"/>
    <w:rsid w:val="001E7A36"/>
    <w:rsid w:val="001F0B5D"/>
    <w:rsid w:val="001F0C96"/>
    <w:rsid w:val="001F117A"/>
    <w:rsid w:val="001F15E4"/>
    <w:rsid w:val="001F29D4"/>
    <w:rsid w:val="001F31E7"/>
    <w:rsid w:val="001F322F"/>
    <w:rsid w:val="001F390E"/>
    <w:rsid w:val="001F3EE5"/>
    <w:rsid w:val="001F43DC"/>
    <w:rsid w:val="001F5130"/>
    <w:rsid w:val="001F5E93"/>
    <w:rsid w:val="001F6BDF"/>
    <w:rsid w:val="001F74A4"/>
    <w:rsid w:val="001F7C73"/>
    <w:rsid w:val="0020006D"/>
    <w:rsid w:val="0020028A"/>
    <w:rsid w:val="00201725"/>
    <w:rsid w:val="002018B5"/>
    <w:rsid w:val="002025AF"/>
    <w:rsid w:val="00203182"/>
    <w:rsid w:val="002034B0"/>
    <w:rsid w:val="002043C4"/>
    <w:rsid w:val="00204714"/>
    <w:rsid w:val="00204D2E"/>
    <w:rsid w:val="0020558A"/>
    <w:rsid w:val="00205BCD"/>
    <w:rsid w:val="00205F23"/>
    <w:rsid w:val="002063FE"/>
    <w:rsid w:val="002065DC"/>
    <w:rsid w:val="00207526"/>
    <w:rsid w:val="00207541"/>
    <w:rsid w:val="002076AC"/>
    <w:rsid w:val="00207A77"/>
    <w:rsid w:val="00207AB9"/>
    <w:rsid w:val="00207BB0"/>
    <w:rsid w:val="002105F5"/>
    <w:rsid w:val="00210836"/>
    <w:rsid w:val="00210945"/>
    <w:rsid w:val="00210E41"/>
    <w:rsid w:val="00210F31"/>
    <w:rsid w:val="002115C5"/>
    <w:rsid w:val="00212756"/>
    <w:rsid w:val="0021281E"/>
    <w:rsid w:val="0021316F"/>
    <w:rsid w:val="00214698"/>
    <w:rsid w:val="00215580"/>
    <w:rsid w:val="00215A11"/>
    <w:rsid w:val="00216545"/>
    <w:rsid w:val="0021655D"/>
    <w:rsid w:val="00216881"/>
    <w:rsid w:val="002168BE"/>
    <w:rsid w:val="002169B2"/>
    <w:rsid w:val="00216AC1"/>
    <w:rsid w:val="0022046E"/>
    <w:rsid w:val="00221E3D"/>
    <w:rsid w:val="00221F7A"/>
    <w:rsid w:val="0022342E"/>
    <w:rsid w:val="002240E4"/>
    <w:rsid w:val="002244FB"/>
    <w:rsid w:val="00224AA7"/>
    <w:rsid w:val="00224E1B"/>
    <w:rsid w:val="00225317"/>
    <w:rsid w:val="002253F1"/>
    <w:rsid w:val="00225543"/>
    <w:rsid w:val="002256F9"/>
    <w:rsid w:val="00225895"/>
    <w:rsid w:val="00225A50"/>
    <w:rsid w:val="00225E74"/>
    <w:rsid w:val="002262FE"/>
    <w:rsid w:val="00226A53"/>
    <w:rsid w:val="00226ADC"/>
    <w:rsid w:val="00226EB3"/>
    <w:rsid w:val="002277BA"/>
    <w:rsid w:val="002279D1"/>
    <w:rsid w:val="00227A02"/>
    <w:rsid w:val="00227C2D"/>
    <w:rsid w:val="002304C5"/>
    <w:rsid w:val="002307A7"/>
    <w:rsid w:val="00231F53"/>
    <w:rsid w:val="0023215F"/>
    <w:rsid w:val="00232AF9"/>
    <w:rsid w:val="0023308F"/>
    <w:rsid w:val="0023434B"/>
    <w:rsid w:val="00234462"/>
    <w:rsid w:val="00234FD5"/>
    <w:rsid w:val="00235066"/>
    <w:rsid w:val="00235534"/>
    <w:rsid w:val="00235640"/>
    <w:rsid w:val="002361F9"/>
    <w:rsid w:val="00236FBD"/>
    <w:rsid w:val="00236FD7"/>
    <w:rsid w:val="002371AF"/>
    <w:rsid w:val="00237604"/>
    <w:rsid w:val="00237894"/>
    <w:rsid w:val="002378FA"/>
    <w:rsid w:val="00237B3C"/>
    <w:rsid w:val="00237BCC"/>
    <w:rsid w:val="00237DAA"/>
    <w:rsid w:val="00237FBA"/>
    <w:rsid w:val="0024020D"/>
    <w:rsid w:val="002403E8"/>
    <w:rsid w:val="00240EF1"/>
    <w:rsid w:val="00241148"/>
    <w:rsid w:val="002416C6"/>
    <w:rsid w:val="00241D11"/>
    <w:rsid w:val="00241DD0"/>
    <w:rsid w:val="00241ECB"/>
    <w:rsid w:val="00242976"/>
    <w:rsid w:val="00242C4D"/>
    <w:rsid w:val="00243904"/>
    <w:rsid w:val="002439D8"/>
    <w:rsid w:val="0024438A"/>
    <w:rsid w:val="002449E1"/>
    <w:rsid w:val="00244F15"/>
    <w:rsid w:val="00245768"/>
    <w:rsid w:val="00245822"/>
    <w:rsid w:val="0024585D"/>
    <w:rsid w:val="00247220"/>
    <w:rsid w:val="00247949"/>
    <w:rsid w:val="00250188"/>
    <w:rsid w:val="002507ED"/>
    <w:rsid w:val="00250FDE"/>
    <w:rsid w:val="0025119B"/>
    <w:rsid w:val="00251AE9"/>
    <w:rsid w:val="00251D29"/>
    <w:rsid w:val="00252843"/>
    <w:rsid w:val="002529EB"/>
    <w:rsid w:val="002538B2"/>
    <w:rsid w:val="002551B5"/>
    <w:rsid w:val="00256F53"/>
    <w:rsid w:val="00257C99"/>
    <w:rsid w:val="002600AE"/>
    <w:rsid w:val="00260135"/>
    <w:rsid w:val="00260532"/>
    <w:rsid w:val="00260ACA"/>
    <w:rsid w:val="00260E89"/>
    <w:rsid w:val="00260EB5"/>
    <w:rsid w:val="00261563"/>
    <w:rsid w:val="00261D2E"/>
    <w:rsid w:val="002620F9"/>
    <w:rsid w:val="00262A7B"/>
    <w:rsid w:val="00263105"/>
    <w:rsid w:val="00263389"/>
    <w:rsid w:val="002635DB"/>
    <w:rsid w:val="00264B1E"/>
    <w:rsid w:val="00264CCA"/>
    <w:rsid w:val="00265251"/>
    <w:rsid w:val="0026599A"/>
    <w:rsid w:val="00265EB7"/>
    <w:rsid w:val="00266657"/>
    <w:rsid w:val="00266BC1"/>
    <w:rsid w:val="00267EAC"/>
    <w:rsid w:val="00270078"/>
    <w:rsid w:val="002700C9"/>
    <w:rsid w:val="002704A5"/>
    <w:rsid w:val="00270B30"/>
    <w:rsid w:val="00270B81"/>
    <w:rsid w:val="002737BF"/>
    <w:rsid w:val="00274637"/>
    <w:rsid w:val="00274A23"/>
    <w:rsid w:val="00275259"/>
    <w:rsid w:val="00275475"/>
    <w:rsid w:val="002755D2"/>
    <w:rsid w:val="00275743"/>
    <w:rsid w:val="0027581F"/>
    <w:rsid w:val="002764A0"/>
    <w:rsid w:val="0027718A"/>
    <w:rsid w:val="0027769A"/>
    <w:rsid w:val="00277F66"/>
    <w:rsid w:val="0028052A"/>
    <w:rsid w:val="0028092A"/>
    <w:rsid w:val="0028097B"/>
    <w:rsid w:val="00280F07"/>
    <w:rsid w:val="00281062"/>
    <w:rsid w:val="002815AE"/>
    <w:rsid w:val="00281862"/>
    <w:rsid w:val="00281A23"/>
    <w:rsid w:val="00281A7F"/>
    <w:rsid w:val="0028252E"/>
    <w:rsid w:val="00282860"/>
    <w:rsid w:val="00283497"/>
    <w:rsid w:val="002837F6"/>
    <w:rsid w:val="00284137"/>
    <w:rsid w:val="00284712"/>
    <w:rsid w:val="002849FE"/>
    <w:rsid w:val="00284FC6"/>
    <w:rsid w:val="00285BA7"/>
    <w:rsid w:val="00285BD7"/>
    <w:rsid w:val="0028610E"/>
    <w:rsid w:val="002868BA"/>
    <w:rsid w:val="00286F7C"/>
    <w:rsid w:val="002877A8"/>
    <w:rsid w:val="00287924"/>
    <w:rsid w:val="00287B0D"/>
    <w:rsid w:val="002911CB"/>
    <w:rsid w:val="002919F5"/>
    <w:rsid w:val="0029235F"/>
    <w:rsid w:val="00292ABB"/>
    <w:rsid w:val="00292BC0"/>
    <w:rsid w:val="002930BC"/>
    <w:rsid w:val="0029342D"/>
    <w:rsid w:val="00293B07"/>
    <w:rsid w:val="00293FDB"/>
    <w:rsid w:val="002943B1"/>
    <w:rsid w:val="00294B5C"/>
    <w:rsid w:val="00294F61"/>
    <w:rsid w:val="0029557D"/>
    <w:rsid w:val="00295CB3"/>
    <w:rsid w:val="00295EDD"/>
    <w:rsid w:val="00296AAC"/>
    <w:rsid w:val="00296C12"/>
    <w:rsid w:val="00296FEF"/>
    <w:rsid w:val="0029732F"/>
    <w:rsid w:val="002978E7"/>
    <w:rsid w:val="00297FD9"/>
    <w:rsid w:val="002A0D65"/>
    <w:rsid w:val="002A1488"/>
    <w:rsid w:val="002A1E52"/>
    <w:rsid w:val="002A200E"/>
    <w:rsid w:val="002A28E3"/>
    <w:rsid w:val="002A28F9"/>
    <w:rsid w:val="002A34AC"/>
    <w:rsid w:val="002A3576"/>
    <w:rsid w:val="002A486D"/>
    <w:rsid w:val="002A5159"/>
    <w:rsid w:val="002A532B"/>
    <w:rsid w:val="002A6138"/>
    <w:rsid w:val="002A613A"/>
    <w:rsid w:val="002A6962"/>
    <w:rsid w:val="002A6E2E"/>
    <w:rsid w:val="002A7584"/>
    <w:rsid w:val="002A7FCA"/>
    <w:rsid w:val="002B0035"/>
    <w:rsid w:val="002B028D"/>
    <w:rsid w:val="002B05BE"/>
    <w:rsid w:val="002B08DC"/>
    <w:rsid w:val="002B11A1"/>
    <w:rsid w:val="002B2783"/>
    <w:rsid w:val="002B2CFD"/>
    <w:rsid w:val="002B2FF5"/>
    <w:rsid w:val="002B3444"/>
    <w:rsid w:val="002B37CA"/>
    <w:rsid w:val="002B458D"/>
    <w:rsid w:val="002B4FBA"/>
    <w:rsid w:val="002B510E"/>
    <w:rsid w:val="002B5C79"/>
    <w:rsid w:val="002B5D6F"/>
    <w:rsid w:val="002C0067"/>
    <w:rsid w:val="002C01E8"/>
    <w:rsid w:val="002C1294"/>
    <w:rsid w:val="002C1BC7"/>
    <w:rsid w:val="002C205B"/>
    <w:rsid w:val="002C22C3"/>
    <w:rsid w:val="002C2927"/>
    <w:rsid w:val="002C3B1D"/>
    <w:rsid w:val="002C4598"/>
    <w:rsid w:val="002C49FE"/>
    <w:rsid w:val="002C4F28"/>
    <w:rsid w:val="002C63D3"/>
    <w:rsid w:val="002C65DA"/>
    <w:rsid w:val="002C7E76"/>
    <w:rsid w:val="002C7E84"/>
    <w:rsid w:val="002D09A8"/>
    <w:rsid w:val="002D0AEF"/>
    <w:rsid w:val="002D0C5E"/>
    <w:rsid w:val="002D0DE5"/>
    <w:rsid w:val="002D167E"/>
    <w:rsid w:val="002D16C9"/>
    <w:rsid w:val="002D17DA"/>
    <w:rsid w:val="002D19A7"/>
    <w:rsid w:val="002D21F8"/>
    <w:rsid w:val="002D22B6"/>
    <w:rsid w:val="002D29EF"/>
    <w:rsid w:val="002D2FDC"/>
    <w:rsid w:val="002D3157"/>
    <w:rsid w:val="002D3B2D"/>
    <w:rsid w:val="002D3CF6"/>
    <w:rsid w:val="002D5F13"/>
    <w:rsid w:val="002D71FF"/>
    <w:rsid w:val="002D7220"/>
    <w:rsid w:val="002D750A"/>
    <w:rsid w:val="002D7FB7"/>
    <w:rsid w:val="002E0361"/>
    <w:rsid w:val="002E04AB"/>
    <w:rsid w:val="002E0FC1"/>
    <w:rsid w:val="002E12A9"/>
    <w:rsid w:val="002E1AC9"/>
    <w:rsid w:val="002E1CF7"/>
    <w:rsid w:val="002E1D4C"/>
    <w:rsid w:val="002E1E01"/>
    <w:rsid w:val="002E20A5"/>
    <w:rsid w:val="002E2E4D"/>
    <w:rsid w:val="002E3457"/>
    <w:rsid w:val="002E359A"/>
    <w:rsid w:val="002E433A"/>
    <w:rsid w:val="002E4635"/>
    <w:rsid w:val="002E4B0F"/>
    <w:rsid w:val="002E4C8C"/>
    <w:rsid w:val="002E5014"/>
    <w:rsid w:val="002E51E7"/>
    <w:rsid w:val="002E537D"/>
    <w:rsid w:val="002E6AE6"/>
    <w:rsid w:val="002E70B5"/>
    <w:rsid w:val="002E7174"/>
    <w:rsid w:val="002E76C3"/>
    <w:rsid w:val="002E7D86"/>
    <w:rsid w:val="002F04D8"/>
    <w:rsid w:val="002F0728"/>
    <w:rsid w:val="002F14FC"/>
    <w:rsid w:val="002F1CF3"/>
    <w:rsid w:val="002F1DB3"/>
    <w:rsid w:val="002F1F01"/>
    <w:rsid w:val="002F1F4F"/>
    <w:rsid w:val="002F208B"/>
    <w:rsid w:val="002F278C"/>
    <w:rsid w:val="002F30DC"/>
    <w:rsid w:val="002F3130"/>
    <w:rsid w:val="002F3432"/>
    <w:rsid w:val="002F3559"/>
    <w:rsid w:val="002F4171"/>
    <w:rsid w:val="002F5318"/>
    <w:rsid w:val="002F5476"/>
    <w:rsid w:val="002F5D55"/>
    <w:rsid w:val="002F61C7"/>
    <w:rsid w:val="002F659D"/>
    <w:rsid w:val="002F6BBD"/>
    <w:rsid w:val="002F6F4F"/>
    <w:rsid w:val="002F7AF5"/>
    <w:rsid w:val="002F7B3E"/>
    <w:rsid w:val="002F7D91"/>
    <w:rsid w:val="002F7F6F"/>
    <w:rsid w:val="0030038D"/>
    <w:rsid w:val="0030039E"/>
    <w:rsid w:val="00301094"/>
    <w:rsid w:val="003019F6"/>
    <w:rsid w:val="0030250F"/>
    <w:rsid w:val="00302550"/>
    <w:rsid w:val="003032D8"/>
    <w:rsid w:val="003034E3"/>
    <w:rsid w:val="00303811"/>
    <w:rsid w:val="00303849"/>
    <w:rsid w:val="00303C6A"/>
    <w:rsid w:val="003041C7"/>
    <w:rsid w:val="0030439F"/>
    <w:rsid w:val="00304B43"/>
    <w:rsid w:val="0030532B"/>
    <w:rsid w:val="00305D80"/>
    <w:rsid w:val="0030618A"/>
    <w:rsid w:val="00306E62"/>
    <w:rsid w:val="00306EA1"/>
    <w:rsid w:val="003078AF"/>
    <w:rsid w:val="00307FCB"/>
    <w:rsid w:val="00310000"/>
    <w:rsid w:val="003100EF"/>
    <w:rsid w:val="003105A2"/>
    <w:rsid w:val="00311857"/>
    <w:rsid w:val="00311D83"/>
    <w:rsid w:val="00311EDA"/>
    <w:rsid w:val="00312F9D"/>
    <w:rsid w:val="00313A48"/>
    <w:rsid w:val="00313B09"/>
    <w:rsid w:val="00314F93"/>
    <w:rsid w:val="003164AD"/>
    <w:rsid w:val="00316777"/>
    <w:rsid w:val="0031691E"/>
    <w:rsid w:val="0031749F"/>
    <w:rsid w:val="00317D9A"/>
    <w:rsid w:val="0032059D"/>
    <w:rsid w:val="0032067D"/>
    <w:rsid w:val="00320C5D"/>
    <w:rsid w:val="00320DEF"/>
    <w:rsid w:val="00320E17"/>
    <w:rsid w:val="00320FDB"/>
    <w:rsid w:val="0032100C"/>
    <w:rsid w:val="003210C7"/>
    <w:rsid w:val="003229A8"/>
    <w:rsid w:val="00322BA0"/>
    <w:rsid w:val="0032322E"/>
    <w:rsid w:val="00323573"/>
    <w:rsid w:val="00323BE5"/>
    <w:rsid w:val="00323EA9"/>
    <w:rsid w:val="0032401B"/>
    <w:rsid w:val="003240C1"/>
    <w:rsid w:val="00324498"/>
    <w:rsid w:val="00324684"/>
    <w:rsid w:val="0032471B"/>
    <w:rsid w:val="0032555B"/>
    <w:rsid w:val="003256A4"/>
    <w:rsid w:val="0032593D"/>
    <w:rsid w:val="00325958"/>
    <w:rsid w:val="00325D33"/>
    <w:rsid w:val="00326088"/>
    <w:rsid w:val="003261BB"/>
    <w:rsid w:val="003261D9"/>
    <w:rsid w:val="00326C3C"/>
    <w:rsid w:val="0032774C"/>
    <w:rsid w:val="003279B6"/>
    <w:rsid w:val="00327A7E"/>
    <w:rsid w:val="00327D7F"/>
    <w:rsid w:val="00330683"/>
    <w:rsid w:val="0033094A"/>
    <w:rsid w:val="00330AD1"/>
    <w:rsid w:val="00330BB8"/>
    <w:rsid w:val="00331984"/>
    <w:rsid w:val="003322D7"/>
    <w:rsid w:val="003324E0"/>
    <w:rsid w:val="00332648"/>
    <w:rsid w:val="00333009"/>
    <w:rsid w:val="00333176"/>
    <w:rsid w:val="003333C6"/>
    <w:rsid w:val="00333CB4"/>
    <w:rsid w:val="00333DD2"/>
    <w:rsid w:val="003340AB"/>
    <w:rsid w:val="00334F82"/>
    <w:rsid w:val="003359FB"/>
    <w:rsid w:val="00335CAC"/>
    <w:rsid w:val="00335CBC"/>
    <w:rsid w:val="00336B93"/>
    <w:rsid w:val="00337BAE"/>
    <w:rsid w:val="00337DFD"/>
    <w:rsid w:val="0034021A"/>
    <w:rsid w:val="00340344"/>
    <w:rsid w:val="00340365"/>
    <w:rsid w:val="00340BE4"/>
    <w:rsid w:val="003410D2"/>
    <w:rsid w:val="00341B49"/>
    <w:rsid w:val="00341D4F"/>
    <w:rsid w:val="0034211E"/>
    <w:rsid w:val="00342D68"/>
    <w:rsid w:val="00343958"/>
    <w:rsid w:val="00344124"/>
    <w:rsid w:val="00344463"/>
    <w:rsid w:val="003445AD"/>
    <w:rsid w:val="00344985"/>
    <w:rsid w:val="003452D7"/>
    <w:rsid w:val="00345CB3"/>
    <w:rsid w:val="00345E7D"/>
    <w:rsid w:val="00345ED5"/>
    <w:rsid w:val="0034604A"/>
    <w:rsid w:val="00347A3F"/>
    <w:rsid w:val="00347DBE"/>
    <w:rsid w:val="00350045"/>
    <w:rsid w:val="00350471"/>
    <w:rsid w:val="003516DC"/>
    <w:rsid w:val="00351705"/>
    <w:rsid w:val="00351848"/>
    <w:rsid w:val="00351A94"/>
    <w:rsid w:val="00352900"/>
    <w:rsid w:val="00352A83"/>
    <w:rsid w:val="00353074"/>
    <w:rsid w:val="0035313E"/>
    <w:rsid w:val="00353376"/>
    <w:rsid w:val="00353649"/>
    <w:rsid w:val="00353CD6"/>
    <w:rsid w:val="00354532"/>
    <w:rsid w:val="00354CD8"/>
    <w:rsid w:val="003556E1"/>
    <w:rsid w:val="00356116"/>
    <w:rsid w:val="00356154"/>
    <w:rsid w:val="003562B4"/>
    <w:rsid w:val="00356361"/>
    <w:rsid w:val="00356A14"/>
    <w:rsid w:val="00356E1B"/>
    <w:rsid w:val="0035704A"/>
    <w:rsid w:val="0035704E"/>
    <w:rsid w:val="00357163"/>
    <w:rsid w:val="0035789E"/>
    <w:rsid w:val="00357EFD"/>
    <w:rsid w:val="00357F86"/>
    <w:rsid w:val="00360053"/>
    <w:rsid w:val="00360A39"/>
    <w:rsid w:val="00360E7B"/>
    <w:rsid w:val="00362054"/>
    <w:rsid w:val="0036364D"/>
    <w:rsid w:val="00363785"/>
    <w:rsid w:val="003637F8"/>
    <w:rsid w:val="0036397A"/>
    <w:rsid w:val="00363BC8"/>
    <w:rsid w:val="003643A0"/>
    <w:rsid w:val="00364894"/>
    <w:rsid w:val="00364B91"/>
    <w:rsid w:val="00364DA6"/>
    <w:rsid w:val="00365A0A"/>
    <w:rsid w:val="00365BA1"/>
    <w:rsid w:val="00365D0D"/>
    <w:rsid w:val="0036643B"/>
    <w:rsid w:val="00366750"/>
    <w:rsid w:val="00366D28"/>
    <w:rsid w:val="00366E4F"/>
    <w:rsid w:val="0036712E"/>
    <w:rsid w:val="00367559"/>
    <w:rsid w:val="00367D86"/>
    <w:rsid w:val="003708BB"/>
    <w:rsid w:val="0037109A"/>
    <w:rsid w:val="003716C7"/>
    <w:rsid w:val="00371F34"/>
    <w:rsid w:val="003725FE"/>
    <w:rsid w:val="0037291F"/>
    <w:rsid w:val="00372925"/>
    <w:rsid w:val="00372B28"/>
    <w:rsid w:val="003738C0"/>
    <w:rsid w:val="00373CA3"/>
    <w:rsid w:val="003744FA"/>
    <w:rsid w:val="0037466B"/>
    <w:rsid w:val="003746BF"/>
    <w:rsid w:val="003748D0"/>
    <w:rsid w:val="00374B34"/>
    <w:rsid w:val="00374C96"/>
    <w:rsid w:val="0037504C"/>
    <w:rsid w:val="003753C1"/>
    <w:rsid w:val="003754B3"/>
    <w:rsid w:val="0037576A"/>
    <w:rsid w:val="00375A22"/>
    <w:rsid w:val="00376D3E"/>
    <w:rsid w:val="00376E2A"/>
    <w:rsid w:val="00377011"/>
    <w:rsid w:val="00377065"/>
    <w:rsid w:val="0037728D"/>
    <w:rsid w:val="003772FD"/>
    <w:rsid w:val="00377554"/>
    <w:rsid w:val="0037786B"/>
    <w:rsid w:val="00380508"/>
    <w:rsid w:val="003809F9"/>
    <w:rsid w:val="003814AD"/>
    <w:rsid w:val="00382B8D"/>
    <w:rsid w:val="00382C1B"/>
    <w:rsid w:val="003847FF"/>
    <w:rsid w:val="00384897"/>
    <w:rsid w:val="00384D95"/>
    <w:rsid w:val="0038598F"/>
    <w:rsid w:val="00385C09"/>
    <w:rsid w:val="003869AC"/>
    <w:rsid w:val="003875B0"/>
    <w:rsid w:val="003876A5"/>
    <w:rsid w:val="00387B58"/>
    <w:rsid w:val="00387D0C"/>
    <w:rsid w:val="00387DE9"/>
    <w:rsid w:val="003900B6"/>
    <w:rsid w:val="0039019B"/>
    <w:rsid w:val="0039020C"/>
    <w:rsid w:val="003902FC"/>
    <w:rsid w:val="00390CA4"/>
    <w:rsid w:val="00390DDF"/>
    <w:rsid w:val="00390F6F"/>
    <w:rsid w:val="00391541"/>
    <w:rsid w:val="00391856"/>
    <w:rsid w:val="00392074"/>
    <w:rsid w:val="00392905"/>
    <w:rsid w:val="00392B27"/>
    <w:rsid w:val="00392DBC"/>
    <w:rsid w:val="00392FC3"/>
    <w:rsid w:val="00393445"/>
    <w:rsid w:val="00394C03"/>
    <w:rsid w:val="00395153"/>
    <w:rsid w:val="0039571B"/>
    <w:rsid w:val="003957E1"/>
    <w:rsid w:val="00396312"/>
    <w:rsid w:val="00396663"/>
    <w:rsid w:val="0039688A"/>
    <w:rsid w:val="00396EFC"/>
    <w:rsid w:val="003A02BF"/>
    <w:rsid w:val="003A0C30"/>
    <w:rsid w:val="003A0CA1"/>
    <w:rsid w:val="003A1101"/>
    <w:rsid w:val="003A18E0"/>
    <w:rsid w:val="003A1A24"/>
    <w:rsid w:val="003A1E01"/>
    <w:rsid w:val="003A2277"/>
    <w:rsid w:val="003A27DC"/>
    <w:rsid w:val="003A29AF"/>
    <w:rsid w:val="003A29E2"/>
    <w:rsid w:val="003A2D60"/>
    <w:rsid w:val="003A351F"/>
    <w:rsid w:val="003A3A0E"/>
    <w:rsid w:val="003A4044"/>
    <w:rsid w:val="003A44B3"/>
    <w:rsid w:val="003A45C8"/>
    <w:rsid w:val="003A481C"/>
    <w:rsid w:val="003A4FFF"/>
    <w:rsid w:val="003A6CFA"/>
    <w:rsid w:val="003A70BB"/>
    <w:rsid w:val="003A7357"/>
    <w:rsid w:val="003A744B"/>
    <w:rsid w:val="003A74C3"/>
    <w:rsid w:val="003A75AE"/>
    <w:rsid w:val="003A7E15"/>
    <w:rsid w:val="003A7E21"/>
    <w:rsid w:val="003B0507"/>
    <w:rsid w:val="003B06E5"/>
    <w:rsid w:val="003B0A37"/>
    <w:rsid w:val="003B102F"/>
    <w:rsid w:val="003B1050"/>
    <w:rsid w:val="003B12EF"/>
    <w:rsid w:val="003B1CFC"/>
    <w:rsid w:val="003B2661"/>
    <w:rsid w:val="003B2E3F"/>
    <w:rsid w:val="003B3151"/>
    <w:rsid w:val="003B325C"/>
    <w:rsid w:val="003B32BF"/>
    <w:rsid w:val="003B33BA"/>
    <w:rsid w:val="003B3E26"/>
    <w:rsid w:val="003B4A62"/>
    <w:rsid w:val="003B4CB7"/>
    <w:rsid w:val="003B56C1"/>
    <w:rsid w:val="003B5FEF"/>
    <w:rsid w:val="003B6024"/>
    <w:rsid w:val="003B621B"/>
    <w:rsid w:val="003B65DE"/>
    <w:rsid w:val="003B664E"/>
    <w:rsid w:val="003B6B10"/>
    <w:rsid w:val="003B6ECC"/>
    <w:rsid w:val="003B714A"/>
    <w:rsid w:val="003B78B3"/>
    <w:rsid w:val="003C0515"/>
    <w:rsid w:val="003C08C6"/>
    <w:rsid w:val="003C0995"/>
    <w:rsid w:val="003C0A43"/>
    <w:rsid w:val="003C1339"/>
    <w:rsid w:val="003C20D6"/>
    <w:rsid w:val="003C28B9"/>
    <w:rsid w:val="003C2AFD"/>
    <w:rsid w:val="003C3257"/>
    <w:rsid w:val="003C32B7"/>
    <w:rsid w:val="003C3A7F"/>
    <w:rsid w:val="003C3D71"/>
    <w:rsid w:val="003C40CF"/>
    <w:rsid w:val="003C456E"/>
    <w:rsid w:val="003C5767"/>
    <w:rsid w:val="003C5E0E"/>
    <w:rsid w:val="003C66A7"/>
    <w:rsid w:val="003C68DF"/>
    <w:rsid w:val="003C6C09"/>
    <w:rsid w:val="003C7391"/>
    <w:rsid w:val="003C754F"/>
    <w:rsid w:val="003C759E"/>
    <w:rsid w:val="003C776A"/>
    <w:rsid w:val="003C7E3A"/>
    <w:rsid w:val="003D1581"/>
    <w:rsid w:val="003D1E26"/>
    <w:rsid w:val="003D20E0"/>
    <w:rsid w:val="003D22F5"/>
    <w:rsid w:val="003D2711"/>
    <w:rsid w:val="003D29B5"/>
    <w:rsid w:val="003D2D4B"/>
    <w:rsid w:val="003D3203"/>
    <w:rsid w:val="003D3690"/>
    <w:rsid w:val="003D36D8"/>
    <w:rsid w:val="003D42E4"/>
    <w:rsid w:val="003D472C"/>
    <w:rsid w:val="003D525C"/>
    <w:rsid w:val="003D5591"/>
    <w:rsid w:val="003D6423"/>
    <w:rsid w:val="003D6727"/>
    <w:rsid w:val="003D675B"/>
    <w:rsid w:val="003D7391"/>
    <w:rsid w:val="003D7401"/>
    <w:rsid w:val="003D781C"/>
    <w:rsid w:val="003D7875"/>
    <w:rsid w:val="003D7AB7"/>
    <w:rsid w:val="003E0407"/>
    <w:rsid w:val="003E047D"/>
    <w:rsid w:val="003E0665"/>
    <w:rsid w:val="003E238A"/>
    <w:rsid w:val="003E2F92"/>
    <w:rsid w:val="003E35B3"/>
    <w:rsid w:val="003E4382"/>
    <w:rsid w:val="003E470B"/>
    <w:rsid w:val="003E4818"/>
    <w:rsid w:val="003E5765"/>
    <w:rsid w:val="003E5E21"/>
    <w:rsid w:val="003E6629"/>
    <w:rsid w:val="003E6659"/>
    <w:rsid w:val="003E6E66"/>
    <w:rsid w:val="003E6F99"/>
    <w:rsid w:val="003E71B9"/>
    <w:rsid w:val="003E72DB"/>
    <w:rsid w:val="003F00F0"/>
    <w:rsid w:val="003F03EB"/>
    <w:rsid w:val="003F0B59"/>
    <w:rsid w:val="003F0BC2"/>
    <w:rsid w:val="003F12C5"/>
    <w:rsid w:val="003F1675"/>
    <w:rsid w:val="003F1A35"/>
    <w:rsid w:val="003F1A8C"/>
    <w:rsid w:val="003F1EDC"/>
    <w:rsid w:val="003F1EE0"/>
    <w:rsid w:val="003F1FEA"/>
    <w:rsid w:val="003F2602"/>
    <w:rsid w:val="003F31E5"/>
    <w:rsid w:val="003F365F"/>
    <w:rsid w:val="003F3CCC"/>
    <w:rsid w:val="003F4130"/>
    <w:rsid w:val="003F4D9C"/>
    <w:rsid w:val="003F58E2"/>
    <w:rsid w:val="003F6149"/>
    <w:rsid w:val="003F621E"/>
    <w:rsid w:val="003F627D"/>
    <w:rsid w:val="003F639A"/>
    <w:rsid w:val="003F6788"/>
    <w:rsid w:val="003F6BDA"/>
    <w:rsid w:val="003F6F69"/>
    <w:rsid w:val="003F70F1"/>
    <w:rsid w:val="003F77D0"/>
    <w:rsid w:val="003F7F3E"/>
    <w:rsid w:val="004001B8"/>
    <w:rsid w:val="004001F4"/>
    <w:rsid w:val="00400445"/>
    <w:rsid w:val="004006E0"/>
    <w:rsid w:val="0040092D"/>
    <w:rsid w:val="004011B7"/>
    <w:rsid w:val="004012B9"/>
    <w:rsid w:val="004014F4"/>
    <w:rsid w:val="00402438"/>
    <w:rsid w:val="00402A48"/>
    <w:rsid w:val="00402CCE"/>
    <w:rsid w:val="00403557"/>
    <w:rsid w:val="00404708"/>
    <w:rsid w:val="00405098"/>
    <w:rsid w:val="004057E4"/>
    <w:rsid w:val="004058C6"/>
    <w:rsid w:val="00406081"/>
    <w:rsid w:val="00406A2E"/>
    <w:rsid w:val="00410298"/>
    <w:rsid w:val="00410A53"/>
    <w:rsid w:val="00410AB3"/>
    <w:rsid w:val="00410B83"/>
    <w:rsid w:val="00410CFD"/>
    <w:rsid w:val="00411F2B"/>
    <w:rsid w:val="00412069"/>
    <w:rsid w:val="004129ED"/>
    <w:rsid w:val="00414546"/>
    <w:rsid w:val="00415016"/>
    <w:rsid w:val="004164FC"/>
    <w:rsid w:val="00416FF0"/>
    <w:rsid w:val="00417B57"/>
    <w:rsid w:val="00417CF9"/>
    <w:rsid w:val="00420291"/>
    <w:rsid w:val="0042082F"/>
    <w:rsid w:val="00420FDF"/>
    <w:rsid w:val="004215D3"/>
    <w:rsid w:val="00421B06"/>
    <w:rsid w:val="00422261"/>
    <w:rsid w:val="004229FB"/>
    <w:rsid w:val="00423516"/>
    <w:rsid w:val="004238A3"/>
    <w:rsid w:val="004240CF"/>
    <w:rsid w:val="00424DC0"/>
    <w:rsid w:val="00424E98"/>
    <w:rsid w:val="00424E9B"/>
    <w:rsid w:val="00425E02"/>
    <w:rsid w:val="00426508"/>
    <w:rsid w:val="00426C87"/>
    <w:rsid w:val="00426F84"/>
    <w:rsid w:val="00426FC8"/>
    <w:rsid w:val="00427352"/>
    <w:rsid w:val="00427872"/>
    <w:rsid w:val="00427989"/>
    <w:rsid w:val="00427F8D"/>
    <w:rsid w:val="0043080D"/>
    <w:rsid w:val="00430E86"/>
    <w:rsid w:val="004318D6"/>
    <w:rsid w:val="00431982"/>
    <w:rsid w:val="00431F3D"/>
    <w:rsid w:val="0043351E"/>
    <w:rsid w:val="00433C8F"/>
    <w:rsid w:val="00433DA9"/>
    <w:rsid w:val="00434AC7"/>
    <w:rsid w:val="00435304"/>
    <w:rsid w:val="00435FD8"/>
    <w:rsid w:val="00436192"/>
    <w:rsid w:val="004361B6"/>
    <w:rsid w:val="00436453"/>
    <w:rsid w:val="00436908"/>
    <w:rsid w:val="00436E8B"/>
    <w:rsid w:val="00437555"/>
    <w:rsid w:val="00437D7C"/>
    <w:rsid w:val="00437F5A"/>
    <w:rsid w:val="00440001"/>
    <w:rsid w:val="004401BC"/>
    <w:rsid w:val="00440F1D"/>
    <w:rsid w:val="00441621"/>
    <w:rsid w:val="00441626"/>
    <w:rsid w:val="00441A5E"/>
    <w:rsid w:val="00441DFF"/>
    <w:rsid w:val="0044205C"/>
    <w:rsid w:val="004421E6"/>
    <w:rsid w:val="00442F3A"/>
    <w:rsid w:val="00443985"/>
    <w:rsid w:val="0044406B"/>
    <w:rsid w:val="004447B0"/>
    <w:rsid w:val="00444805"/>
    <w:rsid w:val="00444867"/>
    <w:rsid w:val="00444A23"/>
    <w:rsid w:val="00445180"/>
    <w:rsid w:val="004451BA"/>
    <w:rsid w:val="00445627"/>
    <w:rsid w:val="00446426"/>
    <w:rsid w:val="004464BF"/>
    <w:rsid w:val="00447009"/>
    <w:rsid w:val="0044728C"/>
    <w:rsid w:val="00447D94"/>
    <w:rsid w:val="00447E34"/>
    <w:rsid w:val="00450218"/>
    <w:rsid w:val="00450257"/>
    <w:rsid w:val="0045043B"/>
    <w:rsid w:val="00450BDA"/>
    <w:rsid w:val="004511D4"/>
    <w:rsid w:val="0045144D"/>
    <w:rsid w:val="00451FCA"/>
    <w:rsid w:val="00452467"/>
    <w:rsid w:val="00452A9B"/>
    <w:rsid w:val="0045327D"/>
    <w:rsid w:val="00453842"/>
    <w:rsid w:val="004538C8"/>
    <w:rsid w:val="00453EF0"/>
    <w:rsid w:val="0045461B"/>
    <w:rsid w:val="004546FA"/>
    <w:rsid w:val="00454989"/>
    <w:rsid w:val="00454B1D"/>
    <w:rsid w:val="00455826"/>
    <w:rsid w:val="00455B84"/>
    <w:rsid w:val="00456D24"/>
    <w:rsid w:val="00456E2D"/>
    <w:rsid w:val="00456EA3"/>
    <w:rsid w:val="00457D78"/>
    <w:rsid w:val="00460DFF"/>
    <w:rsid w:val="004618CD"/>
    <w:rsid w:val="00461D17"/>
    <w:rsid w:val="00462224"/>
    <w:rsid w:val="00462824"/>
    <w:rsid w:val="00462C26"/>
    <w:rsid w:val="00462E84"/>
    <w:rsid w:val="00463715"/>
    <w:rsid w:val="00464502"/>
    <w:rsid w:val="00465138"/>
    <w:rsid w:val="00465383"/>
    <w:rsid w:val="004659BD"/>
    <w:rsid w:val="00466822"/>
    <w:rsid w:val="00466C95"/>
    <w:rsid w:val="004701DE"/>
    <w:rsid w:val="00470EDF"/>
    <w:rsid w:val="00470F92"/>
    <w:rsid w:val="00470FD6"/>
    <w:rsid w:val="0047139B"/>
    <w:rsid w:val="00471A06"/>
    <w:rsid w:val="00471C15"/>
    <w:rsid w:val="00471DDB"/>
    <w:rsid w:val="00472539"/>
    <w:rsid w:val="00472CF4"/>
    <w:rsid w:val="00473C13"/>
    <w:rsid w:val="004745C3"/>
    <w:rsid w:val="00474930"/>
    <w:rsid w:val="00474EBE"/>
    <w:rsid w:val="00474F1D"/>
    <w:rsid w:val="00475287"/>
    <w:rsid w:val="00475313"/>
    <w:rsid w:val="0047531C"/>
    <w:rsid w:val="00475791"/>
    <w:rsid w:val="00475C39"/>
    <w:rsid w:val="00475EDE"/>
    <w:rsid w:val="004775A4"/>
    <w:rsid w:val="00477CE0"/>
    <w:rsid w:val="00477F62"/>
    <w:rsid w:val="0048004D"/>
    <w:rsid w:val="00480317"/>
    <w:rsid w:val="00480D4F"/>
    <w:rsid w:val="00481518"/>
    <w:rsid w:val="00481F16"/>
    <w:rsid w:val="004826B8"/>
    <w:rsid w:val="00483C93"/>
    <w:rsid w:val="00484584"/>
    <w:rsid w:val="00484591"/>
    <w:rsid w:val="00485142"/>
    <w:rsid w:val="0048570C"/>
    <w:rsid w:val="00486066"/>
    <w:rsid w:val="004862CC"/>
    <w:rsid w:val="004863AD"/>
    <w:rsid w:val="00486606"/>
    <w:rsid w:val="004878DB"/>
    <w:rsid w:val="0048792D"/>
    <w:rsid w:val="00487E00"/>
    <w:rsid w:val="00487F72"/>
    <w:rsid w:val="00490230"/>
    <w:rsid w:val="004902AB"/>
    <w:rsid w:val="0049043A"/>
    <w:rsid w:val="00491B7F"/>
    <w:rsid w:val="00491EFF"/>
    <w:rsid w:val="0049224E"/>
    <w:rsid w:val="004922C4"/>
    <w:rsid w:val="00492704"/>
    <w:rsid w:val="0049522D"/>
    <w:rsid w:val="0049544C"/>
    <w:rsid w:val="00495666"/>
    <w:rsid w:val="004957E5"/>
    <w:rsid w:val="00496351"/>
    <w:rsid w:val="00496D98"/>
    <w:rsid w:val="00496EC3"/>
    <w:rsid w:val="004974D4"/>
    <w:rsid w:val="004A0066"/>
    <w:rsid w:val="004A0175"/>
    <w:rsid w:val="004A0354"/>
    <w:rsid w:val="004A0A49"/>
    <w:rsid w:val="004A0B2C"/>
    <w:rsid w:val="004A0BEA"/>
    <w:rsid w:val="004A1160"/>
    <w:rsid w:val="004A24CC"/>
    <w:rsid w:val="004A27F9"/>
    <w:rsid w:val="004A2B41"/>
    <w:rsid w:val="004A2ECC"/>
    <w:rsid w:val="004A30FA"/>
    <w:rsid w:val="004A3712"/>
    <w:rsid w:val="004A4442"/>
    <w:rsid w:val="004A5945"/>
    <w:rsid w:val="004A6183"/>
    <w:rsid w:val="004A69A5"/>
    <w:rsid w:val="004A6BC7"/>
    <w:rsid w:val="004A7144"/>
    <w:rsid w:val="004A73F9"/>
    <w:rsid w:val="004A799E"/>
    <w:rsid w:val="004A7AD9"/>
    <w:rsid w:val="004A7F15"/>
    <w:rsid w:val="004B009D"/>
    <w:rsid w:val="004B0E82"/>
    <w:rsid w:val="004B0FE0"/>
    <w:rsid w:val="004B15E5"/>
    <w:rsid w:val="004B1B87"/>
    <w:rsid w:val="004B2E45"/>
    <w:rsid w:val="004B2E88"/>
    <w:rsid w:val="004B3295"/>
    <w:rsid w:val="004B3D22"/>
    <w:rsid w:val="004B41CF"/>
    <w:rsid w:val="004B4815"/>
    <w:rsid w:val="004B51AF"/>
    <w:rsid w:val="004B5295"/>
    <w:rsid w:val="004B5462"/>
    <w:rsid w:val="004B6CE4"/>
    <w:rsid w:val="004B755B"/>
    <w:rsid w:val="004B771A"/>
    <w:rsid w:val="004B7A53"/>
    <w:rsid w:val="004C08FE"/>
    <w:rsid w:val="004C0B59"/>
    <w:rsid w:val="004C17EB"/>
    <w:rsid w:val="004C18BC"/>
    <w:rsid w:val="004C2056"/>
    <w:rsid w:val="004C2D87"/>
    <w:rsid w:val="004C2DE7"/>
    <w:rsid w:val="004C324E"/>
    <w:rsid w:val="004C3667"/>
    <w:rsid w:val="004C3ACC"/>
    <w:rsid w:val="004C4132"/>
    <w:rsid w:val="004C4BAE"/>
    <w:rsid w:val="004C52E6"/>
    <w:rsid w:val="004C6371"/>
    <w:rsid w:val="004C6402"/>
    <w:rsid w:val="004C6462"/>
    <w:rsid w:val="004C7617"/>
    <w:rsid w:val="004C7703"/>
    <w:rsid w:val="004C7802"/>
    <w:rsid w:val="004D04CC"/>
    <w:rsid w:val="004D062E"/>
    <w:rsid w:val="004D107A"/>
    <w:rsid w:val="004D1479"/>
    <w:rsid w:val="004D14BB"/>
    <w:rsid w:val="004D1C45"/>
    <w:rsid w:val="004D2505"/>
    <w:rsid w:val="004D288C"/>
    <w:rsid w:val="004D2D49"/>
    <w:rsid w:val="004D371F"/>
    <w:rsid w:val="004D3C04"/>
    <w:rsid w:val="004D49D9"/>
    <w:rsid w:val="004D4A56"/>
    <w:rsid w:val="004D4D4A"/>
    <w:rsid w:val="004D5006"/>
    <w:rsid w:val="004D506B"/>
    <w:rsid w:val="004D50D7"/>
    <w:rsid w:val="004D5BB0"/>
    <w:rsid w:val="004D6586"/>
    <w:rsid w:val="004D665A"/>
    <w:rsid w:val="004D6DCF"/>
    <w:rsid w:val="004D7213"/>
    <w:rsid w:val="004D76F7"/>
    <w:rsid w:val="004D7A13"/>
    <w:rsid w:val="004D7A57"/>
    <w:rsid w:val="004E00DC"/>
    <w:rsid w:val="004E10DF"/>
    <w:rsid w:val="004E1A82"/>
    <w:rsid w:val="004E1B28"/>
    <w:rsid w:val="004E20FF"/>
    <w:rsid w:val="004E21B4"/>
    <w:rsid w:val="004E2310"/>
    <w:rsid w:val="004E2312"/>
    <w:rsid w:val="004E2389"/>
    <w:rsid w:val="004E2A09"/>
    <w:rsid w:val="004E2A33"/>
    <w:rsid w:val="004E2C26"/>
    <w:rsid w:val="004E2D09"/>
    <w:rsid w:val="004E33D8"/>
    <w:rsid w:val="004E47A2"/>
    <w:rsid w:val="004E4856"/>
    <w:rsid w:val="004E547C"/>
    <w:rsid w:val="004E588C"/>
    <w:rsid w:val="004E5C3C"/>
    <w:rsid w:val="004E5FC5"/>
    <w:rsid w:val="004E6E16"/>
    <w:rsid w:val="004E7EF3"/>
    <w:rsid w:val="004E7F80"/>
    <w:rsid w:val="004F00A3"/>
    <w:rsid w:val="004F0125"/>
    <w:rsid w:val="004F0391"/>
    <w:rsid w:val="004F05C8"/>
    <w:rsid w:val="004F0686"/>
    <w:rsid w:val="004F0C01"/>
    <w:rsid w:val="004F0D9E"/>
    <w:rsid w:val="004F0E98"/>
    <w:rsid w:val="004F1158"/>
    <w:rsid w:val="004F1358"/>
    <w:rsid w:val="004F1F54"/>
    <w:rsid w:val="004F2550"/>
    <w:rsid w:val="004F2CA2"/>
    <w:rsid w:val="004F2CAB"/>
    <w:rsid w:val="004F3080"/>
    <w:rsid w:val="004F3346"/>
    <w:rsid w:val="004F41D5"/>
    <w:rsid w:val="004F49BA"/>
    <w:rsid w:val="004F4B54"/>
    <w:rsid w:val="004F4E94"/>
    <w:rsid w:val="004F525D"/>
    <w:rsid w:val="004F526A"/>
    <w:rsid w:val="004F5A4E"/>
    <w:rsid w:val="004F5B35"/>
    <w:rsid w:val="004F606D"/>
    <w:rsid w:val="004F6B59"/>
    <w:rsid w:val="004F6E89"/>
    <w:rsid w:val="004F6F73"/>
    <w:rsid w:val="004F715C"/>
    <w:rsid w:val="004F7303"/>
    <w:rsid w:val="004F7531"/>
    <w:rsid w:val="004F7FA3"/>
    <w:rsid w:val="0050086D"/>
    <w:rsid w:val="00500D7A"/>
    <w:rsid w:val="005014BF"/>
    <w:rsid w:val="00501604"/>
    <w:rsid w:val="00501F21"/>
    <w:rsid w:val="00502078"/>
    <w:rsid w:val="0050264C"/>
    <w:rsid w:val="00502968"/>
    <w:rsid w:val="00502AC8"/>
    <w:rsid w:val="00503324"/>
    <w:rsid w:val="00503453"/>
    <w:rsid w:val="00503CB5"/>
    <w:rsid w:val="005040BB"/>
    <w:rsid w:val="00504AB0"/>
    <w:rsid w:val="005050ED"/>
    <w:rsid w:val="00505B99"/>
    <w:rsid w:val="005066A1"/>
    <w:rsid w:val="00507A97"/>
    <w:rsid w:val="00507E67"/>
    <w:rsid w:val="00510212"/>
    <w:rsid w:val="005103D6"/>
    <w:rsid w:val="0051169D"/>
    <w:rsid w:val="005117CC"/>
    <w:rsid w:val="005120E5"/>
    <w:rsid w:val="005121CA"/>
    <w:rsid w:val="0051368C"/>
    <w:rsid w:val="0051369D"/>
    <w:rsid w:val="00513969"/>
    <w:rsid w:val="00513A02"/>
    <w:rsid w:val="00513B2D"/>
    <w:rsid w:val="00513EE4"/>
    <w:rsid w:val="00513F70"/>
    <w:rsid w:val="005140CE"/>
    <w:rsid w:val="00514C43"/>
    <w:rsid w:val="00514F66"/>
    <w:rsid w:val="0051518C"/>
    <w:rsid w:val="005159B9"/>
    <w:rsid w:val="00515C25"/>
    <w:rsid w:val="00515E57"/>
    <w:rsid w:val="00516620"/>
    <w:rsid w:val="00516D74"/>
    <w:rsid w:val="00516E8D"/>
    <w:rsid w:val="00516FC1"/>
    <w:rsid w:val="0051714C"/>
    <w:rsid w:val="00517190"/>
    <w:rsid w:val="00517D8F"/>
    <w:rsid w:val="00520072"/>
    <w:rsid w:val="00520C69"/>
    <w:rsid w:val="00520DC4"/>
    <w:rsid w:val="00520EE5"/>
    <w:rsid w:val="00522622"/>
    <w:rsid w:val="0052277C"/>
    <w:rsid w:val="0052329F"/>
    <w:rsid w:val="00523531"/>
    <w:rsid w:val="0052368E"/>
    <w:rsid w:val="005238EC"/>
    <w:rsid w:val="00523B0F"/>
    <w:rsid w:val="00523F9A"/>
    <w:rsid w:val="0052473B"/>
    <w:rsid w:val="00524A36"/>
    <w:rsid w:val="00524D15"/>
    <w:rsid w:val="00524E62"/>
    <w:rsid w:val="00524FB0"/>
    <w:rsid w:val="0052501F"/>
    <w:rsid w:val="0052579A"/>
    <w:rsid w:val="00525B8F"/>
    <w:rsid w:val="00526273"/>
    <w:rsid w:val="0052685A"/>
    <w:rsid w:val="00527109"/>
    <w:rsid w:val="005278D1"/>
    <w:rsid w:val="0053033B"/>
    <w:rsid w:val="00530624"/>
    <w:rsid w:val="005306BA"/>
    <w:rsid w:val="00530BC0"/>
    <w:rsid w:val="00530DF8"/>
    <w:rsid w:val="00531128"/>
    <w:rsid w:val="0053129D"/>
    <w:rsid w:val="00531303"/>
    <w:rsid w:val="00531F58"/>
    <w:rsid w:val="0053236C"/>
    <w:rsid w:val="00532A49"/>
    <w:rsid w:val="0053389A"/>
    <w:rsid w:val="005338EC"/>
    <w:rsid w:val="00533C90"/>
    <w:rsid w:val="00534065"/>
    <w:rsid w:val="005341C3"/>
    <w:rsid w:val="00534630"/>
    <w:rsid w:val="00534821"/>
    <w:rsid w:val="00534DEE"/>
    <w:rsid w:val="00534E3E"/>
    <w:rsid w:val="00535552"/>
    <w:rsid w:val="0053556A"/>
    <w:rsid w:val="00535B4F"/>
    <w:rsid w:val="00536B5A"/>
    <w:rsid w:val="00536E3C"/>
    <w:rsid w:val="00540818"/>
    <w:rsid w:val="00540B8F"/>
    <w:rsid w:val="00540E81"/>
    <w:rsid w:val="005419E9"/>
    <w:rsid w:val="00541D5F"/>
    <w:rsid w:val="0054218A"/>
    <w:rsid w:val="0054257D"/>
    <w:rsid w:val="00542B54"/>
    <w:rsid w:val="0054306B"/>
    <w:rsid w:val="0054335B"/>
    <w:rsid w:val="0054369E"/>
    <w:rsid w:val="00544703"/>
    <w:rsid w:val="00544732"/>
    <w:rsid w:val="00544F09"/>
    <w:rsid w:val="00544F5C"/>
    <w:rsid w:val="00544FB9"/>
    <w:rsid w:val="00545263"/>
    <w:rsid w:val="00545529"/>
    <w:rsid w:val="005456EC"/>
    <w:rsid w:val="005458FC"/>
    <w:rsid w:val="005459FC"/>
    <w:rsid w:val="00545B33"/>
    <w:rsid w:val="0054644D"/>
    <w:rsid w:val="00546AED"/>
    <w:rsid w:val="00546D7E"/>
    <w:rsid w:val="00546EAB"/>
    <w:rsid w:val="0054727D"/>
    <w:rsid w:val="00550340"/>
    <w:rsid w:val="00550408"/>
    <w:rsid w:val="0055078F"/>
    <w:rsid w:val="005509EC"/>
    <w:rsid w:val="00550D2C"/>
    <w:rsid w:val="00551232"/>
    <w:rsid w:val="0055180F"/>
    <w:rsid w:val="00551DA2"/>
    <w:rsid w:val="0055212E"/>
    <w:rsid w:val="00553178"/>
    <w:rsid w:val="005546EF"/>
    <w:rsid w:val="00554D9A"/>
    <w:rsid w:val="00554EBC"/>
    <w:rsid w:val="00555492"/>
    <w:rsid w:val="00555654"/>
    <w:rsid w:val="00555712"/>
    <w:rsid w:val="00555880"/>
    <w:rsid w:val="00555A34"/>
    <w:rsid w:val="0055620A"/>
    <w:rsid w:val="00556A77"/>
    <w:rsid w:val="00556B91"/>
    <w:rsid w:val="0055712E"/>
    <w:rsid w:val="00557878"/>
    <w:rsid w:val="00557D17"/>
    <w:rsid w:val="005601E2"/>
    <w:rsid w:val="005608A9"/>
    <w:rsid w:val="00560D68"/>
    <w:rsid w:val="005610CC"/>
    <w:rsid w:val="00561C7F"/>
    <w:rsid w:val="00561FD0"/>
    <w:rsid w:val="00562971"/>
    <w:rsid w:val="00562A88"/>
    <w:rsid w:val="00562CCF"/>
    <w:rsid w:val="005631A5"/>
    <w:rsid w:val="00563680"/>
    <w:rsid w:val="00563944"/>
    <w:rsid w:val="00564339"/>
    <w:rsid w:val="005645DE"/>
    <w:rsid w:val="005645FF"/>
    <w:rsid w:val="00564645"/>
    <w:rsid w:val="00564968"/>
    <w:rsid w:val="005649CE"/>
    <w:rsid w:val="00564BC7"/>
    <w:rsid w:val="005659AE"/>
    <w:rsid w:val="00566832"/>
    <w:rsid w:val="00566CBF"/>
    <w:rsid w:val="005672F8"/>
    <w:rsid w:val="005675BC"/>
    <w:rsid w:val="00567725"/>
    <w:rsid w:val="00567D1F"/>
    <w:rsid w:val="005702F6"/>
    <w:rsid w:val="00570B26"/>
    <w:rsid w:val="00571B15"/>
    <w:rsid w:val="00571DC2"/>
    <w:rsid w:val="0057215F"/>
    <w:rsid w:val="0057257D"/>
    <w:rsid w:val="0057269B"/>
    <w:rsid w:val="005727E2"/>
    <w:rsid w:val="00572E65"/>
    <w:rsid w:val="005735B3"/>
    <w:rsid w:val="00573982"/>
    <w:rsid w:val="00573FA5"/>
    <w:rsid w:val="00574736"/>
    <w:rsid w:val="00574DA3"/>
    <w:rsid w:val="00574DBD"/>
    <w:rsid w:val="005752FA"/>
    <w:rsid w:val="005757C4"/>
    <w:rsid w:val="00576484"/>
    <w:rsid w:val="0057687F"/>
    <w:rsid w:val="00576DC0"/>
    <w:rsid w:val="00580328"/>
    <w:rsid w:val="00581C17"/>
    <w:rsid w:val="00581E7D"/>
    <w:rsid w:val="005825B4"/>
    <w:rsid w:val="00582719"/>
    <w:rsid w:val="00582B31"/>
    <w:rsid w:val="00582C11"/>
    <w:rsid w:val="0058426F"/>
    <w:rsid w:val="005842C9"/>
    <w:rsid w:val="00584C56"/>
    <w:rsid w:val="00585B1C"/>
    <w:rsid w:val="00586C82"/>
    <w:rsid w:val="005873B5"/>
    <w:rsid w:val="005878EE"/>
    <w:rsid w:val="0058790A"/>
    <w:rsid w:val="00587E05"/>
    <w:rsid w:val="00590167"/>
    <w:rsid w:val="00591072"/>
    <w:rsid w:val="0059193D"/>
    <w:rsid w:val="0059265A"/>
    <w:rsid w:val="00592C18"/>
    <w:rsid w:val="00592C37"/>
    <w:rsid w:val="005930C3"/>
    <w:rsid w:val="0059315E"/>
    <w:rsid w:val="00594267"/>
    <w:rsid w:val="00594EEA"/>
    <w:rsid w:val="00595260"/>
    <w:rsid w:val="00595565"/>
    <w:rsid w:val="005974BA"/>
    <w:rsid w:val="0059797C"/>
    <w:rsid w:val="005A083C"/>
    <w:rsid w:val="005A0D89"/>
    <w:rsid w:val="005A14C8"/>
    <w:rsid w:val="005A1C94"/>
    <w:rsid w:val="005A1DF2"/>
    <w:rsid w:val="005A2765"/>
    <w:rsid w:val="005A2799"/>
    <w:rsid w:val="005A287B"/>
    <w:rsid w:val="005A30B8"/>
    <w:rsid w:val="005A3582"/>
    <w:rsid w:val="005A3BAA"/>
    <w:rsid w:val="005A3BBD"/>
    <w:rsid w:val="005A4037"/>
    <w:rsid w:val="005A46F5"/>
    <w:rsid w:val="005A5CF4"/>
    <w:rsid w:val="005A5D78"/>
    <w:rsid w:val="005A6013"/>
    <w:rsid w:val="005A60BB"/>
    <w:rsid w:val="005A63FC"/>
    <w:rsid w:val="005A68C8"/>
    <w:rsid w:val="005A6E4A"/>
    <w:rsid w:val="005A72E1"/>
    <w:rsid w:val="005A7CA5"/>
    <w:rsid w:val="005A7DC1"/>
    <w:rsid w:val="005A7E89"/>
    <w:rsid w:val="005B1485"/>
    <w:rsid w:val="005B15F6"/>
    <w:rsid w:val="005B1609"/>
    <w:rsid w:val="005B1FD9"/>
    <w:rsid w:val="005B2112"/>
    <w:rsid w:val="005B2272"/>
    <w:rsid w:val="005B2C64"/>
    <w:rsid w:val="005B3ED6"/>
    <w:rsid w:val="005B3F81"/>
    <w:rsid w:val="005B428B"/>
    <w:rsid w:val="005B44D9"/>
    <w:rsid w:val="005B4595"/>
    <w:rsid w:val="005B4948"/>
    <w:rsid w:val="005B4E1E"/>
    <w:rsid w:val="005B5A79"/>
    <w:rsid w:val="005B5BC7"/>
    <w:rsid w:val="005B630B"/>
    <w:rsid w:val="005B75D0"/>
    <w:rsid w:val="005B7AB5"/>
    <w:rsid w:val="005B7E01"/>
    <w:rsid w:val="005C0AF4"/>
    <w:rsid w:val="005C0B63"/>
    <w:rsid w:val="005C0D9D"/>
    <w:rsid w:val="005C11EC"/>
    <w:rsid w:val="005C1517"/>
    <w:rsid w:val="005C20BF"/>
    <w:rsid w:val="005C25AB"/>
    <w:rsid w:val="005C2CC0"/>
    <w:rsid w:val="005C2FB8"/>
    <w:rsid w:val="005C3217"/>
    <w:rsid w:val="005C3469"/>
    <w:rsid w:val="005C3931"/>
    <w:rsid w:val="005C397B"/>
    <w:rsid w:val="005C4070"/>
    <w:rsid w:val="005C430E"/>
    <w:rsid w:val="005C49A5"/>
    <w:rsid w:val="005C5381"/>
    <w:rsid w:val="005C5BD1"/>
    <w:rsid w:val="005C5F8B"/>
    <w:rsid w:val="005C61D7"/>
    <w:rsid w:val="005C65FF"/>
    <w:rsid w:val="005C6F98"/>
    <w:rsid w:val="005C757E"/>
    <w:rsid w:val="005C7CD6"/>
    <w:rsid w:val="005C7F9B"/>
    <w:rsid w:val="005D009A"/>
    <w:rsid w:val="005D0DB7"/>
    <w:rsid w:val="005D10E8"/>
    <w:rsid w:val="005D1470"/>
    <w:rsid w:val="005D1676"/>
    <w:rsid w:val="005D34FC"/>
    <w:rsid w:val="005D3979"/>
    <w:rsid w:val="005D3ED1"/>
    <w:rsid w:val="005D4A58"/>
    <w:rsid w:val="005D4C1D"/>
    <w:rsid w:val="005D4DFF"/>
    <w:rsid w:val="005D4F06"/>
    <w:rsid w:val="005D51BB"/>
    <w:rsid w:val="005D552A"/>
    <w:rsid w:val="005D5618"/>
    <w:rsid w:val="005D57AA"/>
    <w:rsid w:val="005D6408"/>
    <w:rsid w:val="005D656F"/>
    <w:rsid w:val="005D6CE3"/>
    <w:rsid w:val="005D6F0E"/>
    <w:rsid w:val="005D73A7"/>
    <w:rsid w:val="005D74E8"/>
    <w:rsid w:val="005D7603"/>
    <w:rsid w:val="005D7E43"/>
    <w:rsid w:val="005E0BE8"/>
    <w:rsid w:val="005E0BEA"/>
    <w:rsid w:val="005E103E"/>
    <w:rsid w:val="005E16E9"/>
    <w:rsid w:val="005E19DE"/>
    <w:rsid w:val="005E1E16"/>
    <w:rsid w:val="005E24B2"/>
    <w:rsid w:val="005E2DD3"/>
    <w:rsid w:val="005E2E9E"/>
    <w:rsid w:val="005E3481"/>
    <w:rsid w:val="005E3B6C"/>
    <w:rsid w:val="005E5874"/>
    <w:rsid w:val="005E6017"/>
    <w:rsid w:val="005E6932"/>
    <w:rsid w:val="005E6A95"/>
    <w:rsid w:val="005E6E62"/>
    <w:rsid w:val="005E7150"/>
    <w:rsid w:val="005E7426"/>
    <w:rsid w:val="005E7797"/>
    <w:rsid w:val="005E7CE2"/>
    <w:rsid w:val="005E7D4C"/>
    <w:rsid w:val="005F118C"/>
    <w:rsid w:val="005F1373"/>
    <w:rsid w:val="005F18DD"/>
    <w:rsid w:val="005F2475"/>
    <w:rsid w:val="005F2591"/>
    <w:rsid w:val="005F27BA"/>
    <w:rsid w:val="005F2B85"/>
    <w:rsid w:val="005F2FC8"/>
    <w:rsid w:val="005F31D6"/>
    <w:rsid w:val="005F35FB"/>
    <w:rsid w:val="005F38B9"/>
    <w:rsid w:val="005F4417"/>
    <w:rsid w:val="005F441D"/>
    <w:rsid w:val="005F44A9"/>
    <w:rsid w:val="005F55AB"/>
    <w:rsid w:val="005F5A55"/>
    <w:rsid w:val="005F5AF8"/>
    <w:rsid w:val="005F5D3E"/>
    <w:rsid w:val="005F5F11"/>
    <w:rsid w:val="005F6160"/>
    <w:rsid w:val="005F686D"/>
    <w:rsid w:val="005F689C"/>
    <w:rsid w:val="005F7493"/>
    <w:rsid w:val="00601878"/>
    <w:rsid w:val="00601E4B"/>
    <w:rsid w:val="0060253A"/>
    <w:rsid w:val="00602B85"/>
    <w:rsid w:val="00602EB6"/>
    <w:rsid w:val="00603003"/>
    <w:rsid w:val="00603458"/>
    <w:rsid w:val="0060365E"/>
    <w:rsid w:val="00604064"/>
    <w:rsid w:val="00604B30"/>
    <w:rsid w:val="00605334"/>
    <w:rsid w:val="00605805"/>
    <w:rsid w:val="00606E38"/>
    <w:rsid w:val="00607390"/>
    <w:rsid w:val="0060798D"/>
    <w:rsid w:val="00607A51"/>
    <w:rsid w:val="006106AF"/>
    <w:rsid w:val="00610D10"/>
    <w:rsid w:val="00610E70"/>
    <w:rsid w:val="00610FD9"/>
    <w:rsid w:val="006111EF"/>
    <w:rsid w:val="0061152C"/>
    <w:rsid w:val="006118FD"/>
    <w:rsid w:val="00611BF8"/>
    <w:rsid w:val="00612816"/>
    <w:rsid w:val="00612B0E"/>
    <w:rsid w:val="00612F06"/>
    <w:rsid w:val="00613D56"/>
    <w:rsid w:val="00613E10"/>
    <w:rsid w:val="00613E28"/>
    <w:rsid w:val="00614645"/>
    <w:rsid w:val="0061505B"/>
    <w:rsid w:val="00615891"/>
    <w:rsid w:val="00615B50"/>
    <w:rsid w:val="006166AC"/>
    <w:rsid w:val="00617194"/>
    <w:rsid w:val="006176A1"/>
    <w:rsid w:val="00617AB3"/>
    <w:rsid w:val="00620637"/>
    <w:rsid w:val="00620885"/>
    <w:rsid w:val="0062129F"/>
    <w:rsid w:val="006213A3"/>
    <w:rsid w:val="00621F95"/>
    <w:rsid w:val="0062215A"/>
    <w:rsid w:val="00622314"/>
    <w:rsid w:val="006228F0"/>
    <w:rsid w:val="00622D9A"/>
    <w:rsid w:val="00622F51"/>
    <w:rsid w:val="0062328C"/>
    <w:rsid w:val="006245F6"/>
    <w:rsid w:val="00624AF1"/>
    <w:rsid w:val="00624FBB"/>
    <w:rsid w:val="006256FB"/>
    <w:rsid w:val="006259BC"/>
    <w:rsid w:val="00625E3C"/>
    <w:rsid w:val="0062763A"/>
    <w:rsid w:val="0063041C"/>
    <w:rsid w:val="00630804"/>
    <w:rsid w:val="00630C41"/>
    <w:rsid w:val="00630D4B"/>
    <w:rsid w:val="0063130E"/>
    <w:rsid w:val="00631607"/>
    <w:rsid w:val="00631922"/>
    <w:rsid w:val="00631E27"/>
    <w:rsid w:val="00632ACD"/>
    <w:rsid w:val="00632D11"/>
    <w:rsid w:val="00632DEE"/>
    <w:rsid w:val="00633082"/>
    <w:rsid w:val="00634837"/>
    <w:rsid w:val="00634DF9"/>
    <w:rsid w:val="006357BE"/>
    <w:rsid w:val="00635BF7"/>
    <w:rsid w:val="00635D66"/>
    <w:rsid w:val="00635F72"/>
    <w:rsid w:val="006364A4"/>
    <w:rsid w:val="00637FB1"/>
    <w:rsid w:val="006400EF"/>
    <w:rsid w:val="00640BFA"/>
    <w:rsid w:val="00640FF6"/>
    <w:rsid w:val="00641150"/>
    <w:rsid w:val="00641186"/>
    <w:rsid w:val="00641491"/>
    <w:rsid w:val="00642325"/>
    <w:rsid w:val="00642969"/>
    <w:rsid w:val="006429A2"/>
    <w:rsid w:val="00643093"/>
    <w:rsid w:val="0064460A"/>
    <w:rsid w:val="00644702"/>
    <w:rsid w:val="00644FCA"/>
    <w:rsid w:val="006451EF"/>
    <w:rsid w:val="00645C28"/>
    <w:rsid w:val="00646528"/>
    <w:rsid w:val="00646561"/>
    <w:rsid w:val="0064691D"/>
    <w:rsid w:val="00646A84"/>
    <w:rsid w:val="00647D90"/>
    <w:rsid w:val="00647E41"/>
    <w:rsid w:val="00650541"/>
    <w:rsid w:val="00650C80"/>
    <w:rsid w:val="006514CD"/>
    <w:rsid w:val="00651B1F"/>
    <w:rsid w:val="00652400"/>
    <w:rsid w:val="0065265C"/>
    <w:rsid w:val="0065288C"/>
    <w:rsid w:val="00653C47"/>
    <w:rsid w:val="00654076"/>
    <w:rsid w:val="00654124"/>
    <w:rsid w:val="0065483D"/>
    <w:rsid w:val="00654C5A"/>
    <w:rsid w:val="00655170"/>
    <w:rsid w:val="0065550D"/>
    <w:rsid w:val="00655C99"/>
    <w:rsid w:val="00656122"/>
    <w:rsid w:val="00656136"/>
    <w:rsid w:val="00656BC7"/>
    <w:rsid w:val="00657300"/>
    <w:rsid w:val="00657C3D"/>
    <w:rsid w:val="00657D64"/>
    <w:rsid w:val="00657D89"/>
    <w:rsid w:val="006600E3"/>
    <w:rsid w:val="00660395"/>
    <w:rsid w:val="00661157"/>
    <w:rsid w:val="00661B1A"/>
    <w:rsid w:val="00661E35"/>
    <w:rsid w:val="0066241D"/>
    <w:rsid w:val="00662815"/>
    <w:rsid w:val="006628B4"/>
    <w:rsid w:val="00663DD1"/>
    <w:rsid w:val="00664357"/>
    <w:rsid w:val="00665274"/>
    <w:rsid w:val="006662CE"/>
    <w:rsid w:val="0066643D"/>
    <w:rsid w:val="0066703A"/>
    <w:rsid w:val="0066763B"/>
    <w:rsid w:val="00667A72"/>
    <w:rsid w:val="00670259"/>
    <w:rsid w:val="006703E8"/>
    <w:rsid w:val="00670481"/>
    <w:rsid w:val="0067057E"/>
    <w:rsid w:val="006707C3"/>
    <w:rsid w:val="0067084E"/>
    <w:rsid w:val="006719E0"/>
    <w:rsid w:val="00671A91"/>
    <w:rsid w:val="00671B03"/>
    <w:rsid w:val="00671B72"/>
    <w:rsid w:val="00671C3A"/>
    <w:rsid w:val="006726A3"/>
    <w:rsid w:val="00672B93"/>
    <w:rsid w:val="00672D19"/>
    <w:rsid w:val="00672DBB"/>
    <w:rsid w:val="00673055"/>
    <w:rsid w:val="00673C2F"/>
    <w:rsid w:val="00674E29"/>
    <w:rsid w:val="0067550B"/>
    <w:rsid w:val="006756EF"/>
    <w:rsid w:val="00676170"/>
    <w:rsid w:val="006766E1"/>
    <w:rsid w:val="006772D6"/>
    <w:rsid w:val="00677859"/>
    <w:rsid w:val="0068054A"/>
    <w:rsid w:val="006806E8"/>
    <w:rsid w:val="0068127B"/>
    <w:rsid w:val="006812A0"/>
    <w:rsid w:val="0068147E"/>
    <w:rsid w:val="00681C0B"/>
    <w:rsid w:val="00683087"/>
    <w:rsid w:val="00683759"/>
    <w:rsid w:val="00683E13"/>
    <w:rsid w:val="00683FA2"/>
    <w:rsid w:val="00684673"/>
    <w:rsid w:val="006846DC"/>
    <w:rsid w:val="00684E58"/>
    <w:rsid w:val="00685363"/>
    <w:rsid w:val="00685AF3"/>
    <w:rsid w:val="00685CDA"/>
    <w:rsid w:val="00685D28"/>
    <w:rsid w:val="00685DF7"/>
    <w:rsid w:val="00686AF3"/>
    <w:rsid w:val="006874D3"/>
    <w:rsid w:val="00687F05"/>
    <w:rsid w:val="006907C3"/>
    <w:rsid w:val="00691D57"/>
    <w:rsid w:val="00693234"/>
    <w:rsid w:val="0069328F"/>
    <w:rsid w:val="006936D1"/>
    <w:rsid w:val="00693855"/>
    <w:rsid w:val="006938FF"/>
    <w:rsid w:val="00693989"/>
    <w:rsid w:val="00693DC6"/>
    <w:rsid w:val="00693EE6"/>
    <w:rsid w:val="00694633"/>
    <w:rsid w:val="00695DC4"/>
    <w:rsid w:val="0069650A"/>
    <w:rsid w:val="00696668"/>
    <w:rsid w:val="00696780"/>
    <w:rsid w:val="006968A3"/>
    <w:rsid w:val="006A0BDF"/>
    <w:rsid w:val="006A1A2B"/>
    <w:rsid w:val="006A1E28"/>
    <w:rsid w:val="006A1F04"/>
    <w:rsid w:val="006A2B71"/>
    <w:rsid w:val="006A2CDA"/>
    <w:rsid w:val="006A31F4"/>
    <w:rsid w:val="006A3A35"/>
    <w:rsid w:val="006A3FB2"/>
    <w:rsid w:val="006A4591"/>
    <w:rsid w:val="006A481F"/>
    <w:rsid w:val="006A4D16"/>
    <w:rsid w:val="006A5751"/>
    <w:rsid w:val="006A598A"/>
    <w:rsid w:val="006A6120"/>
    <w:rsid w:val="006A64C8"/>
    <w:rsid w:val="006A6F54"/>
    <w:rsid w:val="006A6FF0"/>
    <w:rsid w:val="006A708E"/>
    <w:rsid w:val="006A7768"/>
    <w:rsid w:val="006B0150"/>
    <w:rsid w:val="006B078E"/>
    <w:rsid w:val="006B0C10"/>
    <w:rsid w:val="006B10BE"/>
    <w:rsid w:val="006B11F2"/>
    <w:rsid w:val="006B187A"/>
    <w:rsid w:val="006B190A"/>
    <w:rsid w:val="006B1DD3"/>
    <w:rsid w:val="006B2292"/>
    <w:rsid w:val="006B2A8F"/>
    <w:rsid w:val="006B3429"/>
    <w:rsid w:val="006B3B39"/>
    <w:rsid w:val="006B4271"/>
    <w:rsid w:val="006B4B27"/>
    <w:rsid w:val="006B4BAA"/>
    <w:rsid w:val="006B58C7"/>
    <w:rsid w:val="006B5B3D"/>
    <w:rsid w:val="006B5D59"/>
    <w:rsid w:val="006B643A"/>
    <w:rsid w:val="006B692D"/>
    <w:rsid w:val="006C05B6"/>
    <w:rsid w:val="006C0E7E"/>
    <w:rsid w:val="006C0EE3"/>
    <w:rsid w:val="006C1476"/>
    <w:rsid w:val="006C1769"/>
    <w:rsid w:val="006C1C1B"/>
    <w:rsid w:val="006C25F1"/>
    <w:rsid w:val="006C27A4"/>
    <w:rsid w:val="006C2DC5"/>
    <w:rsid w:val="006C32C2"/>
    <w:rsid w:val="006C33EF"/>
    <w:rsid w:val="006C33F0"/>
    <w:rsid w:val="006C3AD7"/>
    <w:rsid w:val="006C3FE1"/>
    <w:rsid w:val="006C4585"/>
    <w:rsid w:val="006C47E2"/>
    <w:rsid w:val="006C4E89"/>
    <w:rsid w:val="006C5852"/>
    <w:rsid w:val="006C5F10"/>
    <w:rsid w:val="006C6339"/>
    <w:rsid w:val="006C6DA4"/>
    <w:rsid w:val="006C6DB7"/>
    <w:rsid w:val="006C71BB"/>
    <w:rsid w:val="006C7FE4"/>
    <w:rsid w:val="006D027A"/>
    <w:rsid w:val="006D0A1B"/>
    <w:rsid w:val="006D0C74"/>
    <w:rsid w:val="006D0F7A"/>
    <w:rsid w:val="006D226C"/>
    <w:rsid w:val="006D22DA"/>
    <w:rsid w:val="006D2864"/>
    <w:rsid w:val="006D3132"/>
    <w:rsid w:val="006D328D"/>
    <w:rsid w:val="006D3BA9"/>
    <w:rsid w:val="006D447D"/>
    <w:rsid w:val="006D4B6E"/>
    <w:rsid w:val="006D5B22"/>
    <w:rsid w:val="006D5E33"/>
    <w:rsid w:val="006D6076"/>
    <w:rsid w:val="006D67A6"/>
    <w:rsid w:val="006D6A91"/>
    <w:rsid w:val="006D6BBF"/>
    <w:rsid w:val="006D70DB"/>
    <w:rsid w:val="006D72FF"/>
    <w:rsid w:val="006D7729"/>
    <w:rsid w:val="006E040A"/>
    <w:rsid w:val="006E0633"/>
    <w:rsid w:val="006E124B"/>
    <w:rsid w:val="006E1C1C"/>
    <w:rsid w:val="006E1C68"/>
    <w:rsid w:val="006E1F5F"/>
    <w:rsid w:val="006E230D"/>
    <w:rsid w:val="006E294D"/>
    <w:rsid w:val="006E32DB"/>
    <w:rsid w:val="006E4589"/>
    <w:rsid w:val="006E49C5"/>
    <w:rsid w:val="006E4AD1"/>
    <w:rsid w:val="006E4CBD"/>
    <w:rsid w:val="006E4F80"/>
    <w:rsid w:val="006E5057"/>
    <w:rsid w:val="006E52B1"/>
    <w:rsid w:val="006E55AF"/>
    <w:rsid w:val="006E55BA"/>
    <w:rsid w:val="006E65C6"/>
    <w:rsid w:val="006E6C43"/>
    <w:rsid w:val="006E6FC5"/>
    <w:rsid w:val="006E77A1"/>
    <w:rsid w:val="006E7822"/>
    <w:rsid w:val="006E7F85"/>
    <w:rsid w:val="006F0489"/>
    <w:rsid w:val="006F1701"/>
    <w:rsid w:val="006F1DC0"/>
    <w:rsid w:val="006F295D"/>
    <w:rsid w:val="006F2DE3"/>
    <w:rsid w:val="006F3211"/>
    <w:rsid w:val="006F36B1"/>
    <w:rsid w:val="006F3845"/>
    <w:rsid w:val="006F388E"/>
    <w:rsid w:val="006F3FDF"/>
    <w:rsid w:val="006F410F"/>
    <w:rsid w:val="006F47EF"/>
    <w:rsid w:val="006F48E0"/>
    <w:rsid w:val="006F5BAE"/>
    <w:rsid w:val="006F5E93"/>
    <w:rsid w:val="006F6FD3"/>
    <w:rsid w:val="006F7CBA"/>
    <w:rsid w:val="00700103"/>
    <w:rsid w:val="0070025D"/>
    <w:rsid w:val="00701485"/>
    <w:rsid w:val="0070169A"/>
    <w:rsid w:val="00701AA8"/>
    <w:rsid w:val="00701CCA"/>
    <w:rsid w:val="00701DA4"/>
    <w:rsid w:val="00701E68"/>
    <w:rsid w:val="0070221B"/>
    <w:rsid w:val="0070242B"/>
    <w:rsid w:val="00703D7E"/>
    <w:rsid w:val="007043D3"/>
    <w:rsid w:val="00704720"/>
    <w:rsid w:val="0070476D"/>
    <w:rsid w:val="00704E7B"/>
    <w:rsid w:val="007056FA"/>
    <w:rsid w:val="00705B68"/>
    <w:rsid w:val="00705CC0"/>
    <w:rsid w:val="00706CE0"/>
    <w:rsid w:val="00706E63"/>
    <w:rsid w:val="00706EDF"/>
    <w:rsid w:val="00706F8A"/>
    <w:rsid w:val="00706FCA"/>
    <w:rsid w:val="0070705B"/>
    <w:rsid w:val="00707525"/>
    <w:rsid w:val="00707696"/>
    <w:rsid w:val="00710271"/>
    <w:rsid w:val="00710875"/>
    <w:rsid w:val="00710985"/>
    <w:rsid w:val="007109DE"/>
    <w:rsid w:val="00711082"/>
    <w:rsid w:val="007110F4"/>
    <w:rsid w:val="007138F0"/>
    <w:rsid w:val="00713B6C"/>
    <w:rsid w:val="00714681"/>
    <w:rsid w:val="007154E2"/>
    <w:rsid w:val="00715B78"/>
    <w:rsid w:val="00716372"/>
    <w:rsid w:val="0071652E"/>
    <w:rsid w:val="00716973"/>
    <w:rsid w:val="00716B43"/>
    <w:rsid w:val="00717C17"/>
    <w:rsid w:val="007207E3"/>
    <w:rsid w:val="007207F2"/>
    <w:rsid w:val="0072159A"/>
    <w:rsid w:val="00722974"/>
    <w:rsid w:val="00723006"/>
    <w:rsid w:val="007230E6"/>
    <w:rsid w:val="00723EDD"/>
    <w:rsid w:val="0072445E"/>
    <w:rsid w:val="00724604"/>
    <w:rsid w:val="00724B0B"/>
    <w:rsid w:val="00724BB2"/>
    <w:rsid w:val="00726108"/>
    <w:rsid w:val="0072645E"/>
    <w:rsid w:val="00726764"/>
    <w:rsid w:val="00726A6E"/>
    <w:rsid w:val="00726CF2"/>
    <w:rsid w:val="00726E79"/>
    <w:rsid w:val="0072751F"/>
    <w:rsid w:val="0072777C"/>
    <w:rsid w:val="00730BA6"/>
    <w:rsid w:val="007317F4"/>
    <w:rsid w:val="00731CE2"/>
    <w:rsid w:val="00731ED3"/>
    <w:rsid w:val="00731F7E"/>
    <w:rsid w:val="0073200D"/>
    <w:rsid w:val="007333B5"/>
    <w:rsid w:val="007342E3"/>
    <w:rsid w:val="00734652"/>
    <w:rsid w:val="007347D9"/>
    <w:rsid w:val="00734910"/>
    <w:rsid w:val="007349B1"/>
    <w:rsid w:val="00734B03"/>
    <w:rsid w:val="00734C83"/>
    <w:rsid w:val="00735887"/>
    <w:rsid w:val="007360BA"/>
    <w:rsid w:val="007361B7"/>
    <w:rsid w:val="0073638D"/>
    <w:rsid w:val="007375E5"/>
    <w:rsid w:val="007406E7"/>
    <w:rsid w:val="00740B1A"/>
    <w:rsid w:val="0074224B"/>
    <w:rsid w:val="00742419"/>
    <w:rsid w:val="00742C77"/>
    <w:rsid w:val="007431F2"/>
    <w:rsid w:val="00743645"/>
    <w:rsid w:val="007437D6"/>
    <w:rsid w:val="00744857"/>
    <w:rsid w:val="00744D0B"/>
    <w:rsid w:val="00744E67"/>
    <w:rsid w:val="00744F16"/>
    <w:rsid w:val="00745317"/>
    <w:rsid w:val="0074534F"/>
    <w:rsid w:val="0074558E"/>
    <w:rsid w:val="00745927"/>
    <w:rsid w:val="00745958"/>
    <w:rsid w:val="00746582"/>
    <w:rsid w:val="007469D8"/>
    <w:rsid w:val="00746E2A"/>
    <w:rsid w:val="00746F10"/>
    <w:rsid w:val="007472E2"/>
    <w:rsid w:val="00747A9A"/>
    <w:rsid w:val="00747C36"/>
    <w:rsid w:val="0075073E"/>
    <w:rsid w:val="00751AF6"/>
    <w:rsid w:val="00751E79"/>
    <w:rsid w:val="00752273"/>
    <w:rsid w:val="007532D7"/>
    <w:rsid w:val="00755482"/>
    <w:rsid w:val="00755D3E"/>
    <w:rsid w:val="00755F33"/>
    <w:rsid w:val="00755F78"/>
    <w:rsid w:val="00756370"/>
    <w:rsid w:val="00757E4B"/>
    <w:rsid w:val="0076086F"/>
    <w:rsid w:val="0076093D"/>
    <w:rsid w:val="00760BE9"/>
    <w:rsid w:val="00760FCC"/>
    <w:rsid w:val="007624A7"/>
    <w:rsid w:val="007627FA"/>
    <w:rsid w:val="007628AC"/>
    <w:rsid w:val="007630E7"/>
    <w:rsid w:val="00763F61"/>
    <w:rsid w:val="00764137"/>
    <w:rsid w:val="00764474"/>
    <w:rsid w:val="007648A5"/>
    <w:rsid w:val="00764AB6"/>
    <w:rsid w:val="00764F1D"/>
    <w:rsid w:val="00765915"/>
    <w:rsid w:val="00765B5C"/>
    <w:rsid w:val="00765D5D"/>
    <w:rsid w:val="007663CD"/>
    <w:rsid w:val="007672BE"/>
    <w:rsid w:val="007711A7"/>
    <w:rsid w:val="007715E0"/>
    <w:rsid w:val="00771AF4"/>
    <w:rsid w:val="00771E3F"/>
    <w:rsid w:val="00771FBC"/>
    <w:rsid w:val="00772C91"/>
    <w:rsid w:val="007732DB"/>
    <w:rsid w:val="00773754"/>
    <w:rsid w:val="00773BE8"/>
    <w:rsid w:val="00774005"/>
    <w:rsid w:val="00774012"/>
    <w:rsid w:val="00774249"/>
    <w:rsid w:val="00774429"/>
    <w:rsid w:val="00774A52"/>
    <w:rsid w:val="00775FB7"/>
    <w:rsid w:val="00776016"/>
    <w:rsid w:val="007763CF"/>
    <w:rsid w:val="00776B22"/>
    <w:rsid w:val="00776B99"/>
    <w:rsid w:val="00777F57"/>
    <w:rsid w:val="007809FA"/>
    <w:rsid w:val="00781A2B"/>
    <w:rsid w:val="007822B4"/>
    <w:rsid w:val="007827A2"/>
    <w:rsid w:val="00782A9D"/>
    <w:rsid w:val="00782B74"/>
    <w:rsid w:val="00782BF3"/>
    <w:rsid w:val="007834C2"/>
    <w:rsid w:val="00783A69"/>
    <w:rsid w:val="0078421A"/>
    <w:rsid w:val="007846D8"/>
    <w:rsid w:val="00784D49"/>
    <w:rsid w:val="00785D14"/>
    <w:rsid w:val="007863B5"/>
    <w:rsid w:val="007865C2"/>
    <w:rsid w:val="00786F71"/>
    <w:rsid w:val="00787345"/>
    <w:rsid w:val="00787B6A"/>
    <w:rsid w:val="007901F2"/>
    <w:rsid w:val="00790999"/>
    <w:rsid w:val="007913F9"/>
    <w:rsid w:val="00791FAD"/>
    <w:rsid w:val="00792611"/>
    <w:rsid w:val="00792CC2"/>
    <w:rsid w:val="007931CC"/>
    <w:rsid w:val="00794B98"/>
    <w:rsid w:val="00794C4F"/>
    <w:rsid w:val="00795CA5"/>
    <w:rsid w:val="00795F4E"/>
    <w:rsid w:val="007962B8"/>
    <w:rsid w:val="0079648F"/>
    <w:rsid w:val="007967CA"/>
    <w:rsid w:val="00797011"/>
    <w:rsid w:val="00797304"/>
    <w:rsid w:val="0079772C"/>
    <w:rsid w:val="00797ECB"/>
    <w:rsid w:val="007A08E5"/>
    <w:rsid w:val="007A0DC0"/>
    <w:rsid w:val="007A10A0"/>
    <w:rsid w:val="007A13A3"/>
    <w:rsid w:val="007A1B58"/>
    <w:rsid w:val="007A1CB5"/>
    <w:rsid w:val="007A28C1"/>
    <w:rsid w:val="007A29B5"/>
    <w:rsid w:val="007A2B40"/>
    <w:rsid w:val="007A3239"/>
    <w:rsid w:val="007A369B"/>
    <w:rsid w:val="007A3B6A"/>
    <w:rsid w:val="007A3B8D"/>
    <w:rsid w:val="007A3C56"/>
    <w:rsid w:val="007A4113"/>
    <w:rsid w:val="007A513C"/>
    <w:rsid w:val="007A5E33"/>
    <w:rsid w:val="007A5E52"/>
    <w:rsid w:val="007A5F31"/>
    <w:rsid w:val="007A68A3"/>
    <w:rsid w:val="007A6D3E"/>
    <w:rsid w:val="007A72A7"/>
    <w:rsid w:val="007B08AF"/>
    <w:rsid w:val="007B108F"/>
    <w:rsid w:val="007B10B3"/>
    <w:rsid w:val="007B1321"/>
    <w:rsid w:val="007B171F"/>
    <w:rsid w:val="007B17C3"/>
    <w:rsid w:val="007B196E"/>
    <w:rsid w:val="007B1DD3"/>
    <w:rsid w:val="007B1F5A"/>
    <w:rsid w:val="007B25B5"/>
    <w:rsid w:val="007B2A44"/>
    <w:rsid w:val="007B2F01"/>
    <w:rsid w:val="007B3815"/>
    <w:rsid w:val="007B482D"/>
    <w:rsid w:val="007B587B"/>
    <w:rsid w:val="007B5AF7"/>
    <w:rsid w:val="007B5C7B"/>
    <w:rsid w:val="007B6DAB"/>
    <w:rsid w:val="007B7516"/>
    <w:rsid w:val="007B7D17"/>
    <w:rsid w:val="007C06B7"/>
    <w:rsid w:val="007C087D"/>
    <w:rsid w:val="007C0DA6"/>
    <w:rsid w:val="007C109F"/>
    <w:rsid w:val="007C11B3"/>
    <w:rsid w:val="007C2229"/>
    <w:rsid w:val="007C244C"/>
    <w:rsid w:val="007C307E"/>
    <w:rsid w:val="007C3717"/>
    <w:rsid w:val="007C38DC"/>
    <w:rsid w:val="007C3D93"/>
    <w:rsid w:val="007C4344"/>
    <w:rsid w:val="007C4E25"/>
    <w:rsid w:val="007C4E80"/>
    <w:rsid w:val="007C599B"/>
    <w:rsid w:val="007C6AD5"/>
    <w:rsid w:val="007C6DD2"/>
    <w:rsid w:val="007C73AE"/>
    <w:rsid w:val="007D0470"/>
    <w:rsid w:val="007D0CAA"/>
    <w:rsid w:val="007D0D5E"/>
    <w:rsid w:val="007D0F28"/>
    <w:rsid w:val="007D1098"/>
    <w:rsid w:val="007D123E"/>
    <w:rsid w:val="007D12DE"/>
    <w:rsid w:val="007D15B3"/>
    <w:rsid w:val="007D1A23"/>
    <w:rsid w:val="007D1AB4"/>
    <w:rsid w:val="007D2816"/>
    <w:rsid w:val="007D2C30"/>
    <w:rsid w:val="007D2FE8"/>
    <w:rsid w:val="007D321A"/>
    <w:rsid w:val="007D3585"/>
    <w:rsid w:val="007D363F"/>
    <w:rsid w:val="007D3E98"/>
    <w:rsid w:val="007D455A"/>
    <w:rsid w:val="007D4862"/>
    <w:rsid w:val="007D4999"/>
    <w:rsid w:val="007D4D04"/>
    <w:rsid w:val="007D508B"/>
    <w:rsid w:val="007D5293"/>
    <w:rsid w:val="007D56E1"/>
    <w:rsid w:val="007D5C6D"/>
    <w:rsid w:val="007D5E41"/>
    <w:rsid w:val="007D73BF"/>
    <w:rsid w:val="007D75EE"/>
    <w:rsid w:val="007D76C0"/>
    <w:rsid w:val="007E02DD"/>
    <w:rsid w:val="007E0E26"/>
    <w:rsid w:val="007E2BE0"/>
    <w:rsid w:val="007E2EE2"/>
    <w:rsid w:val="007E3BD2"/>
    <w:rsid w:val="007E3BE1"/>
    <w:rsid w:val="007E3C7F"/>
    <w:rsid w:val="007E3C8D"/>
    <w:rsid w:val="007E59B1"/>
    <w:rsid w:val="007E6481"/>
    <w:rsid w:val="007E64A2"/>
    <w:rsid w:val="007E697F"/>
    <w:rsid w:val="007E6E81"/>
    <w:rsid w:val="007E6FCE"/>
    <w:rsid w:val="007E735C"/>
    <w:rsid w:val="007E7721"/>
    <w:rsid w:val="007E77E7"/>
    <w:rsid w:val="007F005E"/>
    <w:rsid w:val="007F0353"/>
    <w:rsid w:val="007F03E1"/>
    <w:rsid w:val="007F0793"/>
    <w:rsid w:val="007F0DAF"/>
    <w:rsid w:val="007F1AAA"/>
    <w:rsid w:val="007F20B9"/>
    <w:rsid w:val="007F2C25"/>
    <w:rsid w:val="007F3419"/>
    <w:rsid w:val="007F3D1A"/>
    <w:rsid w:val="007F40B0"/>
    <w:rsid w:val="007F485A"/>
    <w:rsid w:val="007F4D03"/>
    <w:rsid w:val="007F4E87"/>
    <w:rsid w:val="007F53A9"/>
    <w:rsid w:val="007F5756"/>
    <w:rsid w:val="007F5A4D"/>
    <w:rsid w:val="007F6AA3"/>
    <w:rsid w:val="007F79C2"/>
    <w:rsid w:val="00800FFD"/>
    <w:rsid w:val="0080148C"/>
    <w:rsid w:val="0080197A"/>
    <w:rsid w:val="00801F30"/>
    <w:rsid w:val="0080239E"/>
    <w:rsid w:val="00802515"/>
    <w:rsid w:val="0080261B"/>
    <w:rsid w:val="0080297F"/>
    <w:rsid w:val="00802AB2"/>
    <w:rsid w:val="0080328C"/>
    <w:rsid w:val="0080343B"/>
    <w:rsid w:val="00803576"/>
    <w:rsid w:val="008036E9"/>
    <w:rsid w:val="00804348"/>
    <w:rsid w:val="0080512C"/>
    <w:rsid w:val="00805308"/>
    <w:rsid w:val="00805617"/>
    <w:rsid w:val="00805772"/>
    <w:rsid w:val="008058F6"/>
    <w:rsid w:val="008061EF"/>
    <w:rsid w:val="00806D99"/>
    <w:rsid w:val="00807030"/>
    <w:rsid w:val="008071D6"/>
    <w:rsid w:val="008072DE"/>
    <w:rsid w:val="0081019D"/>
    <w:rsid w:val="0081078A"/>
    <w:rsid w:val="00810D8C"/>
    <w:rsid w:val="008122AE"/>
    <w:rsid w:val="00812397"/>
    <w:rsid w:val="00812598"/>
    <w:rsid w:val="00813179"/>
    <w:rsid w:val="00813902"/>
    <w:rsid w:val="00813BB6"/>
    <w:rsid w:val="0081446F"/>
    <w:rsid w:val="00814566"/>
    <w:rsid w:val="008147A4"/>
    <w:rsid w:val="008153FA"/>
    <w:rsid w:val="00816939"/>
    <w:rsid w:val="00816961"/>
    <w:rsid w:val="00816FCB"/>
    <w:rsid w:val="008172B0"/>
    <w:rsid w:val="008201CE"/>
    <w:rsid w:val="00820301"/>
    <w:rsid w:val="00820D22"/>
    <w:rsid w:val="008211D7"/>
    <w:rsid w:val="008213E0"/>
    <w:rsid w:val="008213EC"/>
    <w:rsid w:val="00821A02"/>
    <w:rsid w:val="00821E92"/>
    <w:rsid w:val="00822B0B"/>
    <w:rsid w:val="00822B49"/>
    <w:rsid w:val="00824305"/>
    <w:rsid w:val="0082485C"/>
    <w:rsid w:val="00824A5E"/>
    <w:rsid w:val="008251CC"/>
    <w:rsid w:val="00825258"/>
    <w:rsid w:val="0082543F"/>
    <w:rsid w:val="008254F4"/>
    <w:rsid w:val="00825707"/>
    <w:rsid w:val="00825D8B"/>
    <w:rsid w:val="0082603D"/>
    <w:rsid w:val="008260B9"/>
    <w:rsid w:val="008264C8"/>
    <w:rsid w:val="0082666D"/>
    <w:rsid w:val="0082698E"/>
    <w:rsid w:val="00826AB7"/>
    <w:rsid w:val="008274DD"/>
    <w:rsid w:val="0082771A"/>
    <w:rsid w:val="008277A0"/>
    <w:rsid w:val="00830219"/>
    <w:rsid w:val="00830DC8"/>
    <w:rsid w:val="00830E50"/>
    <w:rsid w:val="008313BA"/>
    <w:rsid w:val="00831AFC"/>
    <w:rsid w:val="00831D0C"/>
    <w:rsid w:val="00831EEB"/>
    <w:rsid w:val="00831EF2"/>
    <w:rsid w:val="00832168"/>
    <w:rsid w:val="008322E1"/>
    <w:rsid w:val="0083266F"/>
    <w:rsid w:val="008329BD"/>
    <w:rsid w:val="008331D0"/>
    <w:rsid w:val="008336A0"/>
    <w:rsid w:val="008336B8"/>
    <w:rsid w:val="008338BE"/>
    <w:rsid w:val="00833901"/>
    <w:rsid w:val="00834125"/>
    <w:rsid w:val="00834260"/>
    <w:rsid w:val="00834A86"/>
    <w:rsid w:val="00836A51"/>
    <w:rsid w:val="00836D48"/>
    <w:rsid w:val="00840C72"/>
    <w:rsid w:val="008417B2"/>
    <w:rsid w:val="00841957"/>
    <w:rsid w:val="00841F76"/>
    <w:rsid w:val="0084220E"/>
    <w:rsid w:val="0084339C"/>
    <w:rsid w:val="00843DAB"/>
    <w:rsid w:val="008440F3"/>
    <w:rsid w:val="00844152"/>
    <w:rsid w:val="00844337"/>
    <w:rsid w:val="0084434C"/>
    <w:rsid w:val="00844EE1"/>
    <w:rsid w:val="008459E4"/>
    <w:rsid w:val="00845A0D"/>
    <w:rsid w:val="00845C77"/>
    <w:rsid w:val="008468A6"/>
    <w:rsid w:val="00846AE5"/>
    <w:rsid w:val="00846AF4"/>
    <w:rsid w:val="00846B0A"/>
    <w:rsid w:val="00846EDC"/>
    <w:rsid w:val="00846F59"/>
    <w:rsid w:val="00847399"/>
    <w:rsid w:val="00850756"/>
    <w:rsid w:val="008508B6"/>
    <w:rsid w:val="00850BA5"/>
    <w:rsid w:val="00851A0F"/>
    <w:rsid w:val="00851F8D"/>
    <w:rsid w:val="00851FAF"/>
    <w:rsid w:val="00851FC7"/>
    <w:rsid w:val="008524DF"/>
    <w:rsid w:val="00852650"/>
    <w:rsid w:val="00852D31"/>
    <w:rsid w:val="00853623"/>
    <w:rsid w:val="008536DD"/>
    <w:rsid w:val="00854194"/>
    <w:rsid w:val="00855347"/>
    <w:rsid w:val="0085562A"/>
    <w:rsid w:val="008560B7"/>
    <w:rsid w:val="00856A00"/>
    <w:rsid w:val="00857E30"/>
    <w:rsid w:val="0086033C"/>
    <w:rsid w:val="0086046D"/>
    <w:rsid w:val="0086075F"/>
    <w:rsid w:val="00860F1D"/>
    <w:rsid w:val="00861C69"/>
    <w:rsid w:val="0086223E"/>
    <w:rsid w:val="00862CAE"/>
    <w:rsid w:val="00863545"/>
    <w:rsid w:val="00863C24"/>
    <w:rsid w:val="00864103"/>
    <w:rsid w:val="0086414A"/>
    <w:rsid w:val="00864487"/>
    <w:rsid w:val="0086463A"/>
    <w:rsid w:val="00864B78"/>
    <w:rsid w:val="008654DD"/>
    <w:rsid w:val="008655AC"/>
    <w:rsid w:val="00865845"/>
    <w:rsid w:val="00865A04"/>
    <w:rsid w:val="00866FF2"/>
    <w:rsid w:val="0086714C"/>
    <w:rsid w:val="00867860"/>
    <w:rsid w:val="008678AA"/>
    <w:rsid w:val="00871325"/>
    <w:rsid w:val="008714B3"/>
    <w:rsid w:val="00872D90"/>
    <w:rsid w:val="00872E75"/>
    <w:rsid w:val="0087353C"/>
    <w:rsid w:val="008740F3"/>
    <w:rsid w:val="00874582"/>
    <w:rsid w:val="008750C9"/>
    <w:rsid w:val="008758DF"/>
    <w:rsid w:val="00875E37"/>
    <w:rsid w:val="00876018"/>
    <w:rsid w:val="008760D7"/>
    <w:rsid w:val="00876CE0"/>
    <w:rsid w:val="00877004"/>
    <w:rsid w:val="00877202"/>
    <w:rsid w:val="008776C7"/>
    <w:rsid w:val="00880229"/>
    <w:rsid w:val="0088058B"/>
    <w:rsid w:val="0088062D"/>
    <w:rsid w:val="00880BBF"/>
    <w:rsid w:val="00880CE5"/>
    <w:rsid w:val="008810A8"/>
    <w:rsid w:val="00881465"/>
    <w:rsid w:val="008814D0"/>
    <w:rsid w:val="00881E2D"/>
    <w:rsid w:val="00882401"/>
    <w:rsid w:val="00882857"/>
    <w:rsid w:val="00882C80"/>
    <w:rsid w:val="0088318A"/>
    <w:rsid w:val="008832A8"/>
    <w:rsid w:val="008838D1"/>
    <w:rsid w:val="00883D56"/>
    <w:rsid w:val="0088485B"/>
    <w:rsid w:val="008848C2"/>
    <w:rsid w:val="00884AF4"/>
    <w:rsid w:val="00885010"/>
    <w:rsid w:val="0088533B"/>
    <w:rsid w:val="008863F7"/>
    <w:rsid w:val="00886718"/>
    <w:rsid w:val="00886B61"/>
    <w:rsid w:val="00886B8F"/>
    <w:rsid w:val="00886DC1"/>
    <w:rsid w:val="00887243"/>
    <w:rsid w:val="0088734E"/>
    <w:rsid w:val="0088759F"/>
    <w:rsid w:val="00890699"/>
    <w:rsid w:val="008906AF"/>
    <w:rsid w:val="00890ADA"/>
    <w:rsid w:val="00890ECE"/>
    <w:rsid w:val="008919EB"/>
    <w:rsid w:val="008926AB"/>
    <w:rsid w:val="00892FAB"/>
    <w:rsid w:val="00893203"/>
    <w:rsid w:val="00893393"/>
    <w:rsid w:val="00893436"/>
    <w:rsid w:val="0089347A"/>
    <w:rsid w:val="0089352D"/>
    <w:rsid w:val="00893541"/>
    <w:rsid w:val="00894077"/>
    <w:rsid w:val="008940B4"/>
    <w:rsid w:val="00894C4D"/>
    <w:rsid w:val="00894E9E"/>
    <w:rsid w:val="0089621D"/>
    <w:rsid w:val="00896991"/>
    <w:rsid w:val="00896CE7"/>
    <w:rsid w:val="008970DD"/>
    <w:rsid w:val="008975AD"/>
    <w:rsid w:val="00897EA7"/>
    <w:rsid w:val="008A0857"/>
    <w:rsid w:val="008A0B87"/>
    <w:rsid w:val="008A1777"/>
    <w:rsid w:val="008A1E90"/>
    <w:rsid w:val="008A21FF"/>
    <w:rsid w:val="008A2D45"/>
    <w:rsid w:val="008A3173"/>
    <w:rsid w:val="008A387A"/>
    <w:rsid w:val="008A3E42"/>
    <w:rsid w:val="008A439C"/>
    <w:rsid w:val="008A47C3"/>
    <w:rsid w:val="008A4A55"/>
    <w:rsid w:val="008A5EBD"/>
    <w:rsid w:val="008A61ED"/>
    <w:rsid w:val="008A659A"/>
    <w:rsid w:val="008A7BCF"/>
    <w:rsid w:val="008A7FC1"/>
    <w:rsid w:val="008B089A"/>
    <w:rsid w:val="008B337A"/>
    <w:rsid w:val="008B36C2"/>
    <w:rsid w:val="008B3740"/>
    <w:rsid w:val="008B39D7"/>
    <w:rsid w:val="008B4C43"/>
    <w:rsid w:val="008B596A"/>
    <w:rsid w:val="008B62C3"/>
    <w:rsid w:val="008B636C"/>
    <w:rsid w:val="008B7844"/>
    <w:rsid w:val="008C0026"/>
    <w:rsid w:val="008C1A1A"/>
    <w:rsid w:val="008C1C02"/>
    <w:rsid w:val="008C1E70"/>
    <w:rsid w:val="008C210D"/>
    <w:rsid w:val="008C295B"/>
    <w:rsid w:val="008C2BCF"/>
    <w:rsid w:val="008C304F"/>
    <w:rsid w:val="008C3522"/>
    <w:rsid w:val="008C39F8"/>
    <w:rsid w:val="008C3A7B"/>
    <w:rsid w:val="008C3C8A"/>
    <w:rsid w:val="008C441B"/>
    <w:rsid w:val="008C4544"/>
    <w:rsid w:val="008C46BA"/>
    <w:rsid w:val="008C4984"/>
    <w:rsid w:val="008C4EBF"/>
    <w:rsid w:val="008C5737"/>
    <w:rsid w:val="008C600D"/>
    <w:rsid w:val="008C6031"/>
    <w:rsid w:val="008C696B"/>
    <w:rsid w:val="008C6A68"/>
    <w:rsid w:val="008C6B2F"/>
    <w:rsid w:val="008C6E8F"/>
    <w:rsid w:val="008C7167"/>
    <w:rsid w:val="008C7BD1"/>
    <w:rsid w:val="008D007A"/>
    <w:rsid w:val="008D0096"/>
    <w:rsid w:val="008D025B"/>
    <w:rsid w:val="008D071E"/>
    <w:rsid w:val="008D0BC0"/>
    <w:rsid w:val="008D124D"/>
    <w:rsid w:val="008D251C"/>
    <w:rsid w:val="008D3DEA"/>
    <w:rsid w:val="008D4956"/>
    <w:rsid w:val="008D4CD1"/>
    <w:rsid w:val="008D5052"/>
    <w:rsid w:val="008D59D4"/>
    <w:rsid w:val="008D5E78"/>
    <w:rsid w:val="008D6212"/>
    <w:rsid w:val="008D6302"/>
    <w:rsid w:val="008D741F"/>
    <w:rsid w:val="008D7A24"/>
    <w:rsid w:val="008E0A4A"/>
    <w:rsid w:val="008E10D1"/>
    <w:rsid w:val="008E21A5"/>
    <w:rsid w:val="008E2821"/>
    <w:rsid w:val="008E30DA"/>
    <w:rsid w:val="008E37D2"/>
    <w:rsid w:val="008E42D4"/>
    <w:rsid w:val="008E50D3"/>
    <w:rsid w:val="008E5C71"/>
    <w:rsid w:val="008E5FE8"/>
    <w:rsid w:val="008E6005"/>
    <w:rsid w:val="008E6235"/>
    <w:rsid w:val="008E6D36"/>
    <w:rsid w:val="008E6F6F"/>
    <w:rsid w:val="008E6FB6"/>
    <w:rsid w:val="008F03FA"/>
    <w:rsid w:val="008F04CA"/>
    <w:rsid w:val="008F0818"/>
    <w:rsid w:val="008F0BFA"/>
    <w:rsid w:val="008F11AD"/>
    <w:rsid w:val="008F267A"/>
    <w:rsid w:val="008F291A"/>
    <w:rsid w:val="008F2DBA"/>
    <w:rsid w:val="008F2E04"/>
    <w:rsid w:val="008F354D"/>
    <w:rsid w:val="008F445C"/>
    <w:rsid w:val="008F4787"/>
    <w:rsid w:val="008F47F1"/>
    <w:rsid w:val="008F4C20"/>
    <w:rsid w:val="008F4CE1"/>
    <w:rsid w:val="008F51E4"/>
    <w:rsid w:val="008F5B59"/>
    <w:rsid w:val="008F5D89"/>
    <w:rsid w:val="008F65D0"/>
    <w:rsid w:val="008F6770"/>
    <w:rsid w:val="008F70CE"/>
    <w:rsid w:val="008F70E5"/>
    <w:rsid w:val="008F7EF5"/>
    <w:rsid w:val="0090054E"/>
    <w:rsid w:val="00900E1B"/>
    <w:rsid w:val="00901B45"/>
    <w:rsid w:val="00901F86"/>
    <w:rsid w:val="00902EB2"/>
    <w:rsid w:val="00903095"/>
    <w:rsid w:val="0090398B"/>
    <w:rsid w:val="00903AD6"/>
    <w:rsid w:val="009043B3"/>
    <w:rsid w:val="00904604"/>
    <w:rsid w:val="0090478C"/>
    <w:rsid w:val="00905256"/>
    <w:rsid w:val="00905B58"/>
    <w:rsid w:val="0090657C"/>
    <w:rsid w:val="009065CE"/>
    <w:rsid w:val="009074CA"/>
    <w:rsid w:val="0091052D"/>
    <w:rsid w:val="009105A6"/>
    <w:rsid w:val="0091152A"/>
    <w:rsid w:val="00911EAB"/>
    <w:rsid w:val="00912724"/>
    <w:rsid w:val="00913FAD"/>
    <w:rsid w:val="00914075"/>
    <w:rsid w:val="009140F0"/>
    <w:rsid w:val="0091417F"/>
    <w:rsid w:val="00914B4E"/>
    <w:rsid w:val="00915396"/>
    <w:rsid w:val="009164CF"/>
    <w:rsid w:val="009206F1"/>
    <w:rsid w:val="00920B5E"/>
    <w:rsid w:val="00920EE0"/>
    <w:rsid w:val="009215F5"/>
    <w:rsid w:val="00921805"/>
    <w:rsid w:val="00921F46"/>
    <w:rsid w:val="00922092"/>
    <w:rsid w:val="009223E0"/>
    <w:rsid w:val="00922675"/>
    <w:rsid w:val="009227BA"/>
    <w:rsid w:val="00922A71"/>
    <w:rsid w:val="009233B4"/>
    <w:rsid w:val="009236CB"/>
    <w:rsid w:val="00923A26"/>
    <w:rsid w:val="00923BBA"/>
    <w:rsid w:val="00923F9B"/>
    <w:rsid w:val="009247E5"/>
    <w:rsid w:val="00924DCA"/>
    <w:rsid w:val="00924E05"/>
    <w:rsid w:val="00925027"/>
    <w:rsid w:val="0092527A"/>
    <w:rsid w:val="009262AE"/>
    <w:rsid w:val="009273BC"/>
    <w:rsid w:val="00927890"/>
    <w:rsid w:val="0092790D"/>
    <w:rsid w:val="00930332"/>
    <w:rsid w:val="00930623"/>
    <w:rsid w:val="009307F6"/>
    <w:rsid w:val="00930BEE"/>
    <w:rsid w:val="00931744"/>
    <w:rsid w:val="00931AC6"/>
    <w:rsid w:val="00931F7F"/>
    <w:rsid w:val="0093206B"/>
    <w:rsid w:val="00932173"/>
    <w:rsid w:val="00932549"/>
    <w:rsid w:val="009329FB"/>
    <w:rsid w:val="009336EC"/>
    <w:rsid w:val="00933C34"/>
    <w:rsid w:val="0093413D"/>
    <w:rsid w:val="009346C2"/>
    <w:rsid w:val="00934B21"/>
    <w:rsid w:val="00935250"/>
    <w:rsid w:val="009352A4"/>
    <w:rsid w:val="00935A80"/>
    <w:rsid w:val="00935D96"/>
    <w:rsid w:val="00935E2E"/>
    <w:rsid w:val="00935EBE"/>
    <w:rsid w:val="00935FD4"/>
    <w:rsid w:val="00936008"/>
    <w:rsid w:val="009360CA"/>
    <w:rsid w:val="00936154"/>
    <w:rsid w:val="00936743"/>
    <w:rsid w:val="00937DB9"/>
    <w:rsid w:val="009400DB"/>
    <w:rsid w:val="009402A8"/>
    <w:rsid w:val="0094089B"/>
    <w:rsid w:val="00940BAF"/>
    <w:rsid w:val="00941012"/>
    <w:rsid w:val="009410FE"/>
    <w:rsid w:val="0094267F"/>
    <w:rsid w:val="00942C4E"/>
    <w:rsid w:val="00943A8C"/>
    <w:rsid w:val="009440E9"/>
    <w:rsid w:val="00945054"/>
    <w:rsid w:val="00945799"/>
    <w:rsid w:val="00945841"/>
    <w:rsid w:val="00946074"/>
    <w:rsid w:val="00946215"/>
    <w:rsid w:val="00946357"/>
    <w:rsid w:val="0094646F"/>
    <w:rsid w:val="00947458"/>
    <w:rsid w:val="00947520"/>
    <w:rsid w:val="0094760E"/>
    <w:rsid w:val="00947B41"/>
    <w:rsid w:val="00947F5B"/>
    <w:rsid w:val="009506EF"/>
    <w:rsid w:val="00950740"/>
    <w:rsid w:val="009507B0"/>
    <w:rsid w:val="00950A7F"/>
    <w:rsid w:val="00950EDD"/>
    <w:rsid w:val="00950F18"/>
    <w:rsid w:val="00951F6C"/>
    <w:rsid w:val="00952446"/>
    <w:rsid w:val="009528A1"/>
    <w:rsid w:val="00952F60"/>
    <w:rsid w:val="009532DC"/>
    <w:rsid w:val="009539A4"/>
    <w:rsid w:val="0095431D"/>
    <w:rsid w:val="00954731"/>
    <w:rsid w:val="00954802"/>
    <w:rsid w:val="0095486D"/>
    <w:rsid w:val="009549DE"/>
    <w:rsid w:val="009556DF"/>
    <w:rsid w:val="0095605C"/>
    <w:rsid w:val="009565BD"/>
    <w:rsid w:val="00956C94"/>
    <w:rsid w:val="00956F83"/>
    <w:rsid w:val="00957061"/>
    <w:rsid w:val="009577CA"/>
    <w:rsid w:val="00957D79"/>
    <w:rsid w:val="0096016A"/>
    <w:rsid w:val="00960DB5"/>
    <w:rsid w:val="00961142"/>
    <w:rsid w:val="009612DF"/>
    <w:rsid w:val="00961DB1"/>
    <w:rsid w:val="0096200B"/>
    <w:rsid w:val="009624D7"/>
    <w:rsid w:val="00962813"/>
    <w:rsid w:val="00962AE4"/>
    <w:rsid w:val="009635AF"/>
    <w:rsid w:val="009636AB"/>
    <w:rsid w:val="009639D7"/>
    <w:rsid w:val="00963C04"/>
    <w:rsid w:val="00963EC6"/>
    <w:rsid w:val="00963FD4"/>
    <w:rsid w:val="009644B9"/>
    <w:rsid w:val="00964727"/>
    <w:rsid w:val="009648D5"/>
    <w:rsid w:val="009653B0"/>
    <w:rsid w:val="00965C9D"/>
    <w:rsid w:val="00965F8D"/>
    <w:rsid w:val="009662A2"/>
    <w:rsid w:val="009667AF"/>
    <w:rsid w:val="0097068B"/>
    <w:rsid w:val="00971479"/>
    <w:rsid w:val="009718A3"/>
    <w:rsid w:val="00971986"/>
    <w:rsid w:val="00971F78"/>
    <w:rsid w:val="0097212C"/>
    <w:rsid w:val="0097228B"/>
    <w:rsid w:val="009723FF"/>
    <w:rsid w:val="009731F6"/>
    <w:rsid w:val="0097371A"/>
    <w:rsid w:val="00973D3F"/>
    <w:rsid w:val="00974A59"/>
    <w:rsid w:val="00974D74"/>
    <w:rsid w:val="009752CB"/>
    <w:rsid w:val="0097605B"/>
    <w:rsid w:val="009761F4"/>
    <w:rsid w:val="00977283"/>
    <w:rsid w:val="00977F24"/>
    <w:rsid w:val="009805D1"/>
    <w:rsid w:val="00981B3B"/>
    <w:rsid w:val="00981D94"/>
    <w:rsid w:val="00981F7F"/>
    <w:rsid w:val="00982295"/>
    <w:rsid w:val="009828D1"/>
    <w:rsid w:val="009832AB"/>
    <w:rsid w:val="0098360D"/>
    <w:rsid w:val="00984639"/>
    <w:rsid w:val="00984B8E"/>
    <w:rsid w:val="00986405"/>
    <w:rsid w:val="00986D4A"/>
    <w:rsid w:val="00986E6E"/>
    <w:rsid w:val="00986EF9"/>
    <w:rsid w:val="00987F9C"/>
    <w:rsid w:val="00990699"/>
    <w:rsid w:val="00990954"/>
    <w:rsid w:val="00990E57"/>
    <w:rsid w:val="00990FE6"/>
    <w:rsid w:val="009913AC"/>
    <w:rsid w:val="009917E4"/>
    <w:rsid w:val="00991D3D"/>
    <w:rsid w:val="009922D3"/>
    <w:rsid w:val="00992C72"/>
    <w:rsid w:val="009933CA"/>
    <w:rsid w:val="0099514E"/>
    <w:rsid w:val="0099570D"/>
    <w:rsid w:val="0099652E"/>
    <w:rsid w:val="009965C7"/>
    <w:rsid w:val="00996E67"/>
    <w:rsid w:val="0099783B"/>
    <w:rsid w:val="009A056C"/>
    <w:rsid w:val="009A08F4"/>
    <w:rsid w:val="009A0DE7"/>
    <w:rsid w:val="009A0E81"/>
    <w:rsid w:val="009A117E"/>
    <w:rsid w:val="009A1374"/>
    <w:rsid w:val="009A2579"/>
    <w:rsid w:val="009A28D5"/>
    <w:rsid w:val="009A2C32"/>
    <w:rsid w:val="009A35C9"/>
    <w:rsid w:val="009A36E4"/>
    <w:rsid w:val="009A43A6"/>
    <w:rsid w:val="009A44B0"/>
    <w:rsid w:val="009A4525"/>
    <w:rsid w:val="009A46A1"/>
    <w:rsid w:val="009A4AAA"/>
    <w:rsid w:val="009A4D32"/>
    <w:rsid w:val="009A4F0A"/>
    <w:rsid w:val="009A5304"/>
    <w:rsid w:val="009A56E0"/>
    <w:rsid w:val="009A5A6B"/>
    <w:rsid w:val="009A669D"/>
    <w:rsid w:val="009A6AB2"/>
    <w:rsid w:val="009A6FF3"/>
    <w:rsid w:val="009A7094"/>
    <w:rsid w:val="009A7275"/>
    <w:rsid w:val="009B018A"/>
    <w:rsid w:val="009B0292"/>
    <w:rsid w:val="009B0A98"/>
    <w:rsid w:val="009B0D67"/>
    <w:rsid w:val="009B143F"/>
    <w:rsid w:val="009B153E"/>
    <w:rsid w:val="009B1C7B"/>
    <w:rsid w:val="009B1CF2"/>
    <w:rsid w:val="009B21EA"/>
    <w:rsid w:val="009B2655"/>
    <w:rsid w:val="009B2C0A"/>
    <w:rsid w:val="009B2C61"/>
    <w:rsid w:val="009B2E5E"/>
    <w:rsid w:val="009B3AF4"/>
    <w:rsid w:val="009B3D4F"/>
    <w:rsid w:val="009B449F"/>
    <w:rsid w:val="009B5ECF"/>
    <w:rsid w:val="009B5ED8"/>
    <w:rsid w:val="009B66AB"/>
    <w:rsid w:val="009B6ABF"/>
    <w:rsid w:val="009B6E74"/>
    <w:rsid w:val="009B71EC"/>
    <w:rsid w:val="009B75CF"/>
    <w:rsid w:val="009B7985"/>
    <w:rsid w:val="009B7E2B"/>
    <w:rsid w:val="009C0021"/>
    <w:rsid w:val="009C0AC9"/>
    <w:rsid w:val="009C1CA0"/>
    <w:rsid w:val="009C2C98"/>
    <w:rsid w:val="009C3562"/>
    <w:rsid w:val="009C4DF4"/>
    <w:rsid w:val="009C4E6A"/>
    <w:rsid w:val="009C4F9D"/>
    <w:rsid w:val="009C53E2"/>
    <w:rsid w:val="009C59F1"/>
    <w:rsid w:val="009D000D"/>
    <w:rsid w:val="009D0057"/>
    <w:rsid w:val="009D06B1"/>
    <w:rsid w:val="009D0CEC"/>
    <w:rsid w:val="009D0FC6"/>
    <w:rsid w:val="009D13CF"/>
    <w:rsid w:val="009D1473"/>
    <w:rsid w:val="009D21C6"/>
    <w:rsid w:val="009D25BE"/>
    <w:rsid w:val="009D2F63"/>
    <w:rsid w:val="009D34A1"/>
    <w:rsid w:val="009D3884"/>
    <w:rsid w:val="009D3990"/>
    <w:rsid w:val="009D39DB"/>
    <w:rsid w:val="009D3CB6"/>
    <w:rsid w:val="009D3F96"/>
    <w:rsid w:val="009D4F53"/>
    <w:rsid w:val="009D5587"/>
    <w:rsid w:val="009D616A"/>
    <w:rsid w:val="009D6233"/>
    <w:rsid w:val="009D62F6"/>
    <w:rsid w:val="009D64AA"/>
    <w:rsid w:val="009D6763"/>
    <w:rsid w:val="009D7259"/>
    <w:rsid w:val="009D7BBA"/>
    <w:rsid w:val="009E021F"/>
    <w:rsid w:val="009E064D"/>
    <w:rsid w:val="009E0CFC"/>
    <w:rsid w:val="009E1197"/>
    <w:rsid w:val="009E1475"/>
    <w:rsid w:val="009E180A"/>
    <w:rsid w:val="009E1C35"/>
    <w:rsid w:val="009E2236"/>
    <w:rsid w:val="009E2301"/>
    <w:rsid w:val="009E25D0"/>
    <w:rsid w:val="009E2708"/>
    <w:rsid w:val="009E2E6D"/>
    <w:rsid w:val="009E2EC3"/>
    <w:rsid w:val="009E311C"/>
    <w:rsid w:val="009E393B"/>
    <w:rsid w:val="009E3B73"/>
    <w:rsid w:val="009E4492"/>
    <w:rsid w:val="009E4678"/>
    <w:rsid w:val="009E46EF"/>
    <w:rsid w:val="009E4DDD"/>
    <w:rsid w:val="009E5017"/>
    <w:rsid w:val="009E52A7"/>
    <w:rsid w:val="009E5A06"/>
    <w:rsid w:val="009E5D24"/>
    <w:rsid w:val="009E5E62"/>
    <w:rsid w:val="009E6916"/>
    <w:rsid w:val="009E7C7D"/>
    <w:rsid w:val="009F051E"/>
    <w:rsid w:val="009F05D0"/>
    <w:rsid w:val="009F0BCE"/>
    <w:rsid w:val="009F1282"/>
    <w:rsid w:val="009F145E"/>
    <w:rsid w:val="009F1DC4"/>
    <w:rsid w:val="009F2194"/>
    <w:rsid w:val="009F2534"/>
    <w:rsid w:val="009F27C6"/>
    <w:rsid w:val="009F286E"/>
    <w:rsid w:val="009F2957"/>
    <w:rsid w:val="009F2CA2"/>
    <w:rsid w:val="009F30D5"/>
    <w:rsid w:val="009F33FD"/>
    <w:rsid w:val="009F3454"/>
    <w:rsid w:val="009F35BE"/>
    <w:rsid w:val="009F3E9B"/>
    <w:rsid w:val="009F3FFF"/>
    <w:rsid w:val="009F44E4"/>
    <w:rsid w:val="009F50F6"/>
    <w:rsid w:val="009F5747"/>
    <w:rsid w:val="009F7152"/>
    <w:rsid w:val="009F72E5"/>
    <w:rsid w:val="009F75D3"/>
    <w:rsid w:val="009F7855"/>
    <w:rsid w:val="009F790D"/>
    <w:rsid w:val="009F7913"/>
    <w:rsid w:val="009F7984"/>
    <w:rsid w:val="009F7D2F"/>
    <w:rsid w:val="00A00B81"/>
    <w:rsid w:val="00A00F88"/>
    <w:rsid w:val="00A00F95"/>
    <w:rsid w:val="00A01E4E"/>
    <w:rsid w:val="00A02162"/>
    <w:rsid w:val="00A02197"/>
    <w:rsid w:val="00A03290"/>
    <w:rsid w:val="00A03B00"/>
    <w:rsid w:val="00A03E50"/>
    <w:rsid w:val="00A03FCD"/>
    <w:rsid w:val="00A04BA1"/>
    <w:rsid w:val="00A04FBA"/>
    <w:rsid w:val="00A055DB"/>
    <w:rsid w:val="00A05629"/>
    <w:rsid w:val="00A058EF"/>
    <w:rsid w:val="00A059A6"/>
    <w:rsid w:val="00A05B20"/>
    <w:rsid w:val="00A05C5A"/>
    <w:rsid w:val="00A06764"/>
    <w:rsid w:val="00A06E53"/>
    <w:rsid w:val="00A06F71"/>
    <w:rsid w:val="00A07032"/>
    <w:rsid w:val="00A074CB"/>
    <w:rsid w:val="00A07627"/>
    <w:rsid w:val="00A07959"/>
    <w:rsid w:val="00A1077F"/>
    <w:rsid w:val="00A10E0A"/>
    <w:rsid w:val="00A10E96"/>
    <w:rsid w:val="00A110B1"/>
    <w:rsid w:val="00A1111D"/>
    <w:rsid w:val="00A11377"/>
    <w:rsid w:val="00A11437"/>
    <w:rsid w:val="00A11F9D"/>
    <w:rsid w:val="00A13CD4"/>
    <w:rsid w:val="00A13F42"/>
    <w:rsid w:val="00A14310"/>
    <w:rsid w:val="00A14E32"/>
    <w:rsid w:val="00A1511D"/>
    <w:rsid w:val="00A15A1A"/>
    <w:rsid w:val="00A16118"/>
    <w:rsid w:val="00A161A6"/>
    <w:rsid w:val="00A16840"/>
    <w:rsid w:val="00A16918"/>
    <w:rsid w:val="00A16AA8"/>
    <w:rsid w:val="00A17A4A"/>
    <w:rsid w:val="00A20543"/>
    <w:rsid w:val="00A205DD"/>
    <w:rsid w:val="00A20D67"/>
    <w:rsid w:val="00A21F67"/>
    <w:rsid w:val="00A2216C"/>
    <w:rsid w:val="00A22742"/>
    <w:rsid w:val="00A235B0"/>
    <w:rsid w:val="00A239F8"/>
    <w:rsid w:val="00A24111"/>
    <w:rsid w:val="00A2492B"/>
    <w:rsid w:val="00A24CF6"/>
    <w:rsid w:val="00A24D4B"/>
    <w:rsid w:val="00A24E06"/>
    <w:rsid w:val="00A2571A"/>
    <w:rsid w:val="00A25B7E"/>
    <w:rsid w:val="00A26039"/>
    <w:rsid w:val="00A262CA"/>
    <w:rsid w:val="00A2635F"/>
    <w:rsid w:val="00A26521"/>
    <w:rsid w:val="00A26904"/>
    <w:rsid w:val="00A27D44"/>
    <w:rsid w:val="00A27E02"/>
    <w:rsid w:val="00A30599"/>
    <w:rsid w:val="00A30EDA"/>
    <w:rsid w:val="00A3101A"/>
    <w:rsid w:val="00A31916"/>
    <w:rsid w:val="00A31AC1"/>
    <w:rsid w:val="00A32DC0"/>
    <w:rsid w:val="00A332AF"/>
    <w:rsid w:val="00A33BC6"/>
    <w:rsid w:val="00A355F2"/>
    <w:rsid w:val="00A35DB0"/>
    <w:rsid w:val="00A36601"/>
    <w:rsid w:val="00A37457"/>
    <w:rsid w:val="00A3775F"/>
    <w:rsid w:val="00A37C5B"/>
    <w:rsid w:val="00A37D74"/>
    <w:rsid w:val="00A40776"/>
    <w:rsid w:val="00A4098D"/>
    <w:rsid w:val="00A40AA6"/>
    <w:rsid w:val="00A40C04"/>
    <w:rsid w:val="00A41136"/>
    <w:rsid w:val="00A4143C"/>
    <w:rsid w:val="00A414B2"/>
    <w:rsid w:val="00A41A4B"/>
    <w:rsid w:val="00A41D76"/>
    <w:rsid w:val="00A41E41"/>
    <w:rsid w:val="00A41FED"/>
    <w:rsid w:val="00A42B9F"/>
    <w:rsid w:val="00A4321D"/>
    <w:rsid w:val="00A43884"/>
    <w:rsid w:val="00A44E5C"/>
    <w:rsid w:val="00A44F38"/>
    <w:rsid w:val="00A45A17"/>
    <w:rsid w:val="00A46C06"/>
    <w:rsid w:val="00A46F27"/>
    <w:rsid w:val="00A47100"/>
    <w:rsid w:val="00A47A65"/>
    <w:rsid w:val="00A47E28"/>
    <w:rsid w:val="00A501C2"/>
    <w:rsid w:val="00A51011"/>
    <w:rsid w:val="00A51F9C"/>
    <w:rsid w:val="00A5275F"/>
    <w:rsid w:val="00A53444"/>
    <w:rsid w:val="00A534C4"/>
    <w:rsid w:val="00A542A1"/>
    <w:rsid w:val="00A54925"/>
    <w:rsid w:val="00A553C2"/>
    <w:rsid w:val="00A553CD"/>
    <w:rsid w:val="00A55D95"/>
    <w:rsid w:val="00A55F5E"/>
    <w:rsid w:val="00A56215"/>
    <w:rsid w:val="00A563B5"/>
    <w:rsid w:val="00A56A61"/>
    <w:rsid w:val="00A56DFA"/>
    <w:rsid w:val="00A56EF6"/>
    <w:rsid w:val="00A57DB9"/>
    <w:rsid w:val="00A60BC0"/>
    <w:rsid w:val="00A60F87"/>
    <w:rsid w:val="00A610F1"/>
    <w:rsid w:val="00A61EDA"/>
    <w:rsid w:val="00A62A5F"/>
    <w:rsid w:val="00A6380C"/>
    <w:rsid w:val="00A639CC"/>
    <w:rsid w:val="00A63C72"/>
    <w:rsid w:val="00A63F0C"/>
    <w:rsid w:val="00A6494E"/>
    <w:rsid w:val="00A64FE7"/>
    <w:rsid w:val="00A65505"/>
    <w:rsid w:val="00A65931"/>
    <w:rsid w:val="00A6618E"/>
    <w:rsid w:val="00A663F1"/>
    <w:rsid w:val="00A677DD"/>
    <w:rsid w:val="00A679FD"/>
    <w:rsid w:val="00A703AA"/>
    <w:rsid w:val="00A70427"/>
    <w:rsid w:val="00A7089D"/>
    <w:rsid w:val="00A709D1"/>
    <w:rsid w:val="00A70ABC"/>
    <w:rsid w:val="00A717F1"/>
    <w:rsid w:val="00A72747"/>
    <w:rsid w:val="00A7299C"/>
    <w:rsid w:val="00A734C3"/>
    <w:rsid w:val="00A73CDE"/>
    <w:rsid w:val="00A73F13"/>
    <w:rsid w:val="00A748FC"/>
    <w:rsid w:val="00A75344"/>
    <w:rsid w:val="00A757BF"/>
    <w:rsid w:val="00A757FD"/>
    <w:rsid w:val="00A75B9A"/>
    <w:rsid w:val="00A75DA4"/>
    <w:rsid w:val="00A75E4A"/>
    <w:rsid w:val="00A76295"/>
    <w:rsid w:val="00A771DE"/>
    <w:rsid w:val="00A772E7"/>
    <w:rsid w:val="00A7737F"/>
    <w:rsid w:val="00A77A4F"/>
    <w:rsid w:val="00A8006F"/>
    <w:rsid w:val="00A8030F"/>
    <w:rsid w:val="00A80B7D"/>
    <w:rsid w:val="00A80BFA"/>
    <w:rsid w:val="00A819AD"/>
    <w:rsid w:val="00A81AA6"/>
    <w:rsid w:val="00A82BF7"/>
    <w:rsid w:val="00A83CEB"/>
    <w:rsid w:val="00A84A7B"/>
    <w:rsid w:val="00A84B19"/>
    <w:rsid w:val="00A85042"/>
    <w:rsid w:val="00A85118"/>
    <w:rsid w:val="00A85A67"/>
    <w:rsid w:val="00A86372"/>
    <w:rsid w:val="00A86C09"/>
    <w:rsid w:val="00A87B7B"/>
    <w:rsid w:val="00A903AD"/>
    <w:rsid w:val="00A904BC"/>
    <w:rsid w:val="00A908C7"/>
    <w:rsid w:val="00A909AC"/>
    <w:rsid w:val="00A90AF4"/>
    <w:rsid w:val="00A92610"/>
    <w:rsid w:val="00A93371"/>
    <w:rsid w:val="00A93501"/>
    <w:rsid w:val="00A93574"/>
    <w:rsid w:val="00A955D7"/>
    <w:rsid w:val="00A9627A"/>
    <w:rsid w:val="00A9665A"/>
    <w:rsid w:val="00A96A78"/>
    <w:rsid w:val="00A973E7"/>
    <w:rsid w:val="00AA0D61"/>
    <w:rsid w:val="00AA0FD0"/>
    <w:rsid w:val="00AA13B0"/>
    <w:rsid w:val="00AA18B3"/>
    <w:rsid w:val="00AA19F0"/>
    <w:rsid w:val="00AA1A6A"/>
    <w:rsid w:val="00AA1DEA"/>
    <w:rsid w:val="00AA23A2"/>
    <w:rsid w:val="00AA2AFF"/>
    <w:rsid w:val="00AA30D4"/>
    <w:rsid w:val="00AA38BB"/>
    <w:rsid w:val="00AA4150"/>
    <w:rsid w:val="00AA433B"/>
    <w:rsid w:val="00AA50AA"/>
    <w:rsid w:val="00AA578A"/>
    <w:rsid w:val="00AA5F1C"/>
    <w:rsid w:val="00AA644C"/>
    <w:rsid w:val="00AA6636"/>
    <w:rsid w:val="00AA664D"/>
    <w:rsid w:val="00AA6843"/>
    <w:rsid w:val="00AA7D0E"/>
    <w:rsid w:val="00AA7FC1"/>
    <w:rsid w:val="00AB09C2"/>
    <w:rsid w:val="00AB1A6E"/>
    <w:rsid w:val="00AB2337"/>
    <w:rsid w:val="00AB293A"/>
    <w:rsid w:val="00AB2DA9"/>
    <w:rsid w:val="00AB2E22"/>
    <w:rsid w:val="00AB354D"/>
    <w:rsid w:val="00AB379A"/>
    <w:rsid w:val="00AB393C"/>
    <w:rsid w:val="00AB3B1F"/>
    <w:rsid w:val="00AB3E4E"/>
    <w:rsid w:val="00AB4A02"/>
    <w:rsid w:val="00AB4DF3"/>
    <w:rsid w:val="00AB60C0"/>
    <w:rsid w:val="00AB6631"/>
    <w:rsid w:val="00AB7560"/>
    <w:rsid w:val="00AB7F7A"/>
    <w:rsid w:val="00AC0A84"/>
    <w:rsid w:val="00AC16DB"/>
    <w:rsid w:val="00AC1B63"/>
    <w:rsid w:val="00AC1D8B"/>
    <w:rsid w:val="00AC1F0B"/>
    <w:rsid w:val="00AC244B"/>
    <w:rsid w:val="00AC3260"/>
    <w:rsid w:val="00AC3710"/>
    <w:rsid w:val="00AC4598"/>
    <w:rsid w:val="00AC4D16"/>
    <w:rsid w:val="00AC4DA5"/>
    <w:rsid w:val="00AC66EF"/>
    <w:rsid w:val="00AC6B27"/>
    <w:rsid w:val="00AC6B94"/>
    <w:rsid w:val="00AC6BAA"/>
    <w:rsid w:val="00AC6DCC"/>
    <w:rsid w:val="00AC73F9"/>
    <w:rsid w:val="00AC7735"/>
    <w:rsid w:val="00AC7BDC"/>
    <w:rsid w:val="00AD0F6D"/>
    <w:rsid w:val="00AD0FF6"/>
    <w:rsid w:val="00AD22D8"/>
    <w:rsid w:val="00AD25A5"/>
    <w:rsid w:val="00AD3820"/>
    <w:rsid w:val="00AD3EF9"/>
    <w:rsid w:val="00AD4225"/>
    <w:rsid w:val="00AD4676"/>
    <w:rsid w:val="00AD4855"/>
    <w:rsid w:val="00AD4EF5"/>
    <w:rsid w:val="00AD5678"/>
    <w:rsid w:val="00AD58E6"/>
    <w:rsid w:val="00AD67A5"/>
    <w:rsid w:val="00AD6E0C"/>
    <w:rsid w:val="00AD6F7C"/>
    <w:rsid w:val="00AD737E"/>
    <w:rsid w:val="00AD7DE8"/>
    <w:rsid w:val="00AD7FB7"/>
    <w:rsid w:val="00AE13AD"/>
    <w:rsid w:val="00AE1712"/>
    <w:rsid w:val="00AE1C59"/>
    <w:rsid w:val="00AE1EC7"/>
    <w:rsid w:val="00AE26C6"/>
    <w:rsid w:val="00AE2837"/>
    <w:rsid w:val="00AE28DC"/>
    <w:rsid w:val="00AE2C37"/>
    <w:rsid w:val="00AE3126"/>
    <w:rsid w:val="00AE31F1"/>
    <w:rsid w:val="00AE36E0"/>
    <w:rsid w:val="00AE3AE6"/>
    <w:rsid w:val="00AE44E5"/>
    <w:rsid w:val="00AE485D"/>
    <w:rsid w:val="00AE4B75"/>
    <w:rsid w:val="00AE4E57"/>
    <w:rsid w:val="00AE51DA"/>
    <w:rsid w:val="00AE52EB"/>
    <w:rsid w:val="00AE55C2"/>
    <w:rsid w:val="00AE57F5"/>
    <w:rsid w:val="00AE5E82"/>
    <w:rsid w:val="00AE5F48"/>
    <w:rsid w:val="00AE7DB0"/>
    <w:rsid w:val="00AF15AB"/>
    <w:rsid w:val="00AF1B86"/>
    <w:rsid w:val="00AF37C6"/>
    <w:rsid w:val="00AF4046"/>
    <w:rsid w:val="00AF4683"/>
    <w:rsid w:val="00AF529B"/>
    <w:rsid w:val="00AF5BF4"/>
    <w:rsid w:val="00AF6274"/>
    <w:rsid w:val="00AF68C0"/>
    <w:rsid w:val="00AF6A46"/>
    <w:rsid w:val="00AF6D47"/>
    <w:rsid w:val="00AF78D9"/>
    <w:rsid w:val="00AF7BDB"/>
    <w:rsid w:val="00AF7D61"/>
    <w:rsid w:val="00AF7EF4"/>
    <w:rsid w:val="00B00242"/>
    <w:rsid w:val="00B002AA"/>
    <w:rsid w:val="00B018F3"/>
    <w:rsid w:val="00B01968"/>
    <w:rsid w:val="00B02B89"/>
    <w:rsid w:val="00B03D6D"/>
    <w:rsid w:val="00B0446E"/>
    <w:rsid w:val="00B04485"/>
    <w:rsid w:val="00B047B1"/>
    <w:rsid w:val="00B04C23"/>
    <w:rsid w:val="00B04C8D"/>
    <w:rsid w:val="00B052B5"/>
    <w:rsid w:val="00B05465"/>
    <w:rsid w:val="00B054A6"/>
    <w:rsid w:val="00B059AE"/>
    <w:rsid w:val="00B05B0E"/>
    <w:rsid w:val="00B0656C"/>
    <w:rsid w:val="00B06615"/>
    <w:rsid w:val="00B06873"/>
    <w:rsid w:val="00B07846"/>
    <w:rsid w:val="00B07B14"/>
    <w:rsid w:val="00B100E4"/>
    <w:rsid w:val="00B10A60"/>
    <w:rsid w:val="00B10DE1"/>
    <w:rsid w:val="00B116C2"/>
    <w:rsid w:val="00B1183C"/>
    <w:rsid w:val="00B11EB9"/>
    <w:rsid w:val="00B12155"/>
    <w:rsid w:val="00B123E3"/>
    <w:rsid w:val="00B13F64"/>
    <w:rsid w:val="00B13FFD"/>
    <w:rsid w:val="00B1439B"/>
    <w:rsid w:val="00B14AB7"/>
    <w:rsid w:val="00B1509A"/>
    <w:rsid w:val="00B153F7"/>
    <w:rsid w:val="00B15674"/>
    <w:rsid w:val="00B159A2"/>
    <w:rsid w:val="00B1619B"/>
    <w:rsid w:val="00B176C3"/>
    <w:rsid w:val="00B178DC"/>
    <w:rsid w:val="00B2018A"/>
    <w:rsid w:val="00B2036F"/>
    <w:rsid w:val="00B22579"/>
    <w:rsid w:val="00B22AFA"/>
    <w:rsid w:val="00B230AE"/>
    <w:rsid w:val="00B234D7"/>
    <w:rsid w:val="00B23561"/>
    <w:rsid w:val="00B23DCC"/>
    <w:rsid w:val="00B240C0"/>
    <w:rsid w:val="00B24AED"/>
    <w:rsid w:val="00B2505E"/>
    <w:rsid w:val="00B2532B"/>
    <w:rsid w:val="00B2542B"/>
    <w:rsid w:val="00B255E7"/>
    <w:rsid w:val="00B25FA7"/>
    <w:rsid w:val="00B26007"/>
    <w:rsid w:val="00B2664B"/>
    <w:rsid w:val="00B271D3"/>
    <w:rsid w:val="00B27277"/>
    <w:rsid w:val="00B2784E"/>
    <w:rsid w:val="00B31A27"/>
    <w:rsid w:val="00B31A6C"/>
    <w:rsid w:val="00B32CC7"/>
    <w:rsid w:val="00B32D6D"/>
    <w:rsid w:val="00B32F2B"/>
    <w:rsid w:val="00B3310A"/>
    <w:rsid w:val="00B336CB"/>
    <w:rsid w:val="00B33861"/>
    <w:rsid w:val="00B33B35"/>
    <w:rsid w:val="00B3465B"/>
    <w:rsid w:val="00B34F3A"/>
    <w:rsid w:val="00B34F49"/>
    <w:rsid w:val="00B3593D"/>
    <w:rsid w:val="00B35F9A"/>
    <w:rsid w:val="00B36724"/>
    <w:rsid w:val="00B36C7C"/>
    <w:rsid w:val="00B401E4"/>
    <w:rsid w:val="00B405A2"/>
    <w:rsid w:val="00B4084E"/>
    <w:rsid w:val="00B40D04"/>
    <w:rsid w:val="00B411FE"/>
    <w:rsid w:val="00B421AF"/>
    <w:rsid w:val="00B42357"/>
    <w:rsid w:val="00B42369"/>
    <w:rsid w:val="00B425EF"/>
    <w:rsid w:val="00B42699"/>
    <w:rsid w:val="00B4282E"/>
    <w:rsid w:val="00B42B3D"/>
    <w:rsid w:val="00B42EC2"/>
    <w:rsid w:val="00B43093"/>
    <w:rsid w:val="00B44472"/>
    <w:rsid w:val="00B444F4"/>
    <w:rsid w:val="00B44509"/>
    <w:rsid w:val="00B44A0F"/>
    <w:rsid w:val="00B44AF8"/>
    <w:rsid w:val="00B44E71"/>
    <w:rsid w:val="00B453AB"/>
    <w:rsid w:val="00B47849"/>
    <w:rsid w:val="00B47A07"/>
    <w:rsid w:val="00B5046D"/>
    <w:rsid w:val="00B50517"/>
    <w:rsid w:val="00B50BDF"/>
    <w:rsid w:val="00B517C2"/>
    <w:rsid w:val="00B52578"/>
    <w:rsid w:val="00B527B0"/>
    <w:rsid w:val="00B527C4"/>
    <w:rsid w:val="00B52CD5"/>
    <w:rsid w:val="00B53AFA"/>
    <w:rsid w:val="00B542D6"/>
    <w:rsid w:val="00B555F8"/>
    <w:rsid w:val="00B567DE"/>
    <w:rsid w:val="00B57607"/>
    <w:rsid w:val="00B57A95"/>
    <w:rsid w:val="00B60F21"/>
    <w:rsid w:val="00B60F25"/>
    <w:rsid w:val="00B6163B"/>
    <w:rsid w:val="00B61650"/>
    <w:rsid w:val="00B61921"/>
    <w:rsid w:val="00B619BF"/>
    <w:rsid w:val="00B62740"/>
    <w:rsid w:val="00B638F8"/>
    <w:rsid w:val="00B64183"/>
    <w:rsid w:val="00B641A4"/>
    <w:rsid w:val="00B64A5C"/>
    <w:rsid w:val="00B64F46"/>
    <w:rsid w:val="00B64FC9"/>
    <w:rsid w:val="00B6590F"/>
    <w:rsid w:val="00B65B1F"/>
    <w:rsid w:val="00B65EE3"/>
    <w:rsid w:val="00B661C2"/>
    <w:rsid w:val="00B66234"/>
    <w:rsid w:val="00B66499"/>
    <w:rsid w:val="00B664F7"/>
    <w:rsid w:val="00B67783"/>
    <w:rsid w:val="00B679C0"/>
    <w:rsid w:val="00B67BA3"/>
    <w:rsid w:val="00B67CB9"/>
    <w:rsid w:val="00B67E15"/>
    <w:rsid w:val="00B70887"/>
    <w:rsid w:val="00B70937"/>
    <w:rsid w:val="00B713BB"/>
    <w:rsid w:val="00B7276D"/>
    <w:rsid w:val="00B7324F"/>
    <w:rsid w:val="00B737A2"/>
    <w:rsid w:val="00B74663"/>
    <w:rsid w:val="00B748D5"/>
    <w:rsid w:val="00B75ED5"/>
    <w:rsid w:val="00B75FD7"/>
    <w:rsid w:val="00B77114"/>
    <w:rsid w:val="00B7738B"/>
    <w:rsid w:val="00B779D0"/>
    <w:rsid w:val="00B801E9"/>
    <w:rsid w:val="00B80411"/>
    <w:rsid w:val="00B80696"/>
    <w:rsid w:val="00B806E7"/>
    <w:rsid w:val="00B80B13"/>
    <w:rsid w:val="00B80C12"/>
    <w:rsid w:val="00B80E8E"/>
    <w:rsid w:val="00B8166E"/>
    <w:rsid w:val="00B81E6B"/>
    <w:rsid w:val="00B82159"/>
    <w:rsid w:val="00B82444"/>
    <w:rsid w:val="00B82541"/>
    <w:rsid w:val="00B835F4"/>
    <w:rsid w:val="00B83849"/>
    <w:rsid w:val="00B83B13"/>
    <w:rsid w:val="00B8451B"/>
    <w:rsid w:val="00B84DF1"/>
    <w:rsid w:val="00B850E3"/>
    <w:rsid w:val="00B85BA0"/>
    <w:rsid w:val="00B904AD"/>
    <w:rsid w:val="00B9096E"/>
    <w:rsid w:val="00B90E39"/>
    <w:rsid w:val="00B9252E"/>
    <w:rsid w:val="00B92596"/>
    <w:rsid w:val="00B937F7"/>
    <w:rsid w:val="00B94220"/>
    <w:rsid w:val="00B945CB"/>
    <w:rsid w:val="00B9500A"/>
    <w:rsid w:val="00B954E3"/>
    <w:rsid w:val="00B95936"/>
    <w:rsid w:val="00B95D4B"/>
    <w:rsid w:val="00B965ED"/>
    <w:rsid w:val="00B966C3"/>
    <w:rsid w:val="00B96B53"/>
    <w:rsid w:val="00B96E8F"/>
    <w:rsid w:val="00B97D42"/>
    <w:rsid w:val="00BA04D2"/>
    <w:rsid w:val="00BA0E19"/>
    <w:rsid w:val="00BA1C7A"/>
    <w:rsid w:val="00BA2064"/>
    <w:rsid w:val="00BA2394"/>
    <w:rsid w:val="00BA2496"/>
    <w:rsid w:val="00BA24CA"/>
    <w:rsid w:val="00BA28BD"/>
    <w:rsid w:val="00BA299E"/>
    <w:rsid w:val="00BA29BE"/>
    <w:rsid w:val="00BA2B45"/>
    <w:rsid w:val="00BA3BA8"/>
    <w:rsid w:val="00BA4127"/>
    <w:rsid w:val="00BA4318"/>
    <w:rsid w:val="00BA448D"/>
    <w:rsid w:val="00BA4555"/>
    <w:rsid w:val="00BA47F7"/>
    <w:rsid w:val="00BA4A0C"/>
    <w:rsid w:val="00BA4FDE"/>
    <w:rsid w:val="00BA53CB"/>
    <w:rsid w:val="00BA5624"/>
    <w:rsid w:val="00BA56B9"/>
    <w:rsid w:val="00BA5AF6"/>
    <w:rsid w:val="00BA636E"/>
    <w:rsid w:val="00BA6448"/>
    <w:rsid w:val="00BA6852"/>
    <w:rsid w:val="00BA6874"/>
    <w:rsid w:val="00BA713D"/>
    <w:rsid w:val="00BA75CC"/>
    <w:rsid w:val="00BA76A3"/>
    <w:rsid w:val="00BB0785"/>
    <w:rsid w:val="00BB17B6"/>
    <w:rsid w:val="00BB24C7"/>
    <w:rsid w:val="00BB32C1"/>
    <w:rsid w:val="00BB3504"/>
    <w:rsid w:val="00BB435C"/>
    <w:rsid w:val="00BB48D6"/>
    <w:rsid w:val="00BB48E4"/>
    <w:rsid w:val="00BB4ED5"/>
    <w:rsid w:val="00BB5226"/>
    <w:rsid w:val="00BB5840"/>
    <w:rsid w:val="00BB673D"/>
    <w:rsid w:val="00BB6C56"/>
    <w:rsid w:val="00BB7179"/>
    <w:rsid w:val="00BB7187"/>
    <w:rsid w:val="00BB7D43"/>
    <w:rsid w:val="00BB7E0F"/>
    <w:rsid w:val="00BC0933"/>
    <w:rsid w:val="00BC0E0E"/>
    <w:rsid w:val="00BC0ECB"/>
    <w:rsid w:val="00BC1414"/>
    <w:rsid w:val="00BC239C"/>
    <w:rsid w:val="00BC2863"/>
    <w:rsid w:val="00BC313A"/>
    <w:rsid w:val="00BC3499"/>
    <w:rsid w:val="00BC4894"/>
    <w:rsid w:val="00BC4CF1"/>
    <w:rsid w:val="00BC55CF"/>
    <w:rsid w:val="00BC56A9"/>
    <w:rsid w:val="00BC5B42"/>
    <w:rsid w:val="00BC5D47"/>
    <w:rsid w:val="00BC5E02"/>
    <w:rsid w:val="00BC61CF"/>
    <w:rsid w:val="00BC6851"/>
    <w:rsid w:val="00BC68B1"/>
    <w:rsid w:val="00BC71C1"/>
    <w:rsid w:val="00BC7338"/>
    <w:rsid w:val="00BC736A"/>
    <w:rsid w:val="00BC7616"/>
    <w:rsid w:val="00BC79C4"/>
    <w:rsid w:val="00BD073E"/>
    <w:rsid w:val="00BD0819"/>
    <w:rsid w:val="00BD0F6F"/>
    <w:rsid w:val="00BD15FF"/>
    <w:rsid w:val="00BD21DB"/>
    <w:rsid w:val="00BD23A6"/>
    <w:rsid w:val="00BD2B07"/>
    <w:rsid w:val="00BD314A"/>
    <w:rsid w:val="00BD34DF"/>
    <w:rsid w:val="00BD375C"/>
    <w:rsid w:val="00BD3FF8"/>
    <w:rsid w:val="00BD4035"/>
    <w:rsid w:val="00BD61DB"/>
    <w:rsid w:val="00BD6261"/>
    <w:rsid w:val="00BD67CF"/>
    <w:rsid w:val="00BD719C"/>
    <w:rsid w:val="00BD77D6"/>
    <w:rsid w:val="00BD7988"/>
    <w:rsid w:val="00BE0016"/>
    <w:rsid w:val="00BE001D"/>
    <w:rsid w:val="00BE0B6E"/>
    <w:rsid w:val="00BE0D15"/>
    <w:rsid w:val="00BE0E31"/>
    <w:rsid w:val="00BE1C85"/>
    <w:rsid w:val="00BE2130"/>
    <w:rsid w:val="00BE2C0B"/>
    <w:rsid w:val="00BE3A16"/>
    <w:rsid w:val="00BE3B0D"/>
    <w:rsid w:val="00BE3D7E"/>
    <w:rsid w:val="00BE40ED"/>
    <w:rsid w:val="00BE43D2"/>
    <w:rsid w:val="00BE4AAD"/>
    <w:rsid w:val="00BE4DE8"/>
    <w:rsid w:val="00BE56EA"/>
    <w:rsid w:val="00BE5D59"/>
    <w:rsid w:val="00BE745C"/>
    <w:rsid w:val="00BE766B"/>
    <w:rsid w:val="00BE7984"/>
    <w:rsid w:val="00BE7C28"/>
    <w:rsid w:val="00BF0678"/>
    <w:rsid w:val="00BF10BD"/>
    <w:rsid w:val="00BF1574"/>
    <w:rsid w:val="00BF1728"/>
    <w:rsid w:val="00BF1B07"/>
    <w:rsid w:val="00BF1F40"/>
    <w:rsid w:val="00BF26E2"/>
    <w:rsid w:val="00BF2788"/>
    <w:rsid w:val="00BF2B9F"/>
    <w:rsid w:val="00BF3081"/>
    <w:rsid w:val="00BF3085"/>
    <w:rsid w:val="00BF36E2"/>
    <w:rsid w:val="00BF3726"/>
    <w:rsid w:val="00BF3C21"/>
    <w:rsid w:val="00BF4550"/>
    <w:rsid w:val="00BF4C90"/>
    <w:rsid w:val="00BF4E4C"/>
    <w:rsid w:val="00BF5329"/>
    <w:rsid w:val="00BF5548"/>
    <w:rsid w:val="00BF55B8"/>
    <w:rsid w:val="00BF5DA6"/>
    <w:rsid w:val="00BF6240"/>
    <w:rsid w:val="00BF687E"/>
    <w:rsid w:val="00BF74E8"/>
    <w:rsid w:val="00BF7ACF"/>
    <w:rsid w:val="00C00707"/>
    <w:rsid w:val="00C00930"/>
    <w:rsid w:val="00C00F95"/>
    <w:rsid w:val="00C0124F"/>
    <w:rsid w:val="00C0200D"/>
    <w:rsid w:val="00C02AB8"/>
    <w:rsid w:val="00C0314D"/>
    <w:rsid w:val="00C033CA"/>
    <w:rsid w:val="00C034BE"/>
    <w:rsid w:val="00C044A8"/>
    <w:rsid w:val="00C04E52"/>
    <w:rsid w:val="00C05491"/>
    <w:rsid w:val="00C05F8E"/>
    <w:rsid w:val="00C07663"/>
    <w:rsid w:val="00C10704"/>
    <w:rsid w:val="00C10862"/>
    <w:rsid w:val="00C10A2A"/>
    <w:rsid w:val="00C11030"/>
    <w:rsid w:val="00C112DC"/>
    <w:rsid w:val="00C11503"/>
    <w:rsid w:val="00C11B34"/>
    <w:rsid w:val="00C11C05"/>
    <w:rsid w:val="00C11E05"/>
    <w:rsid w:val="00C11F42"/>
    <w:rsid w:val="00C12021"/>
    <w:rsid w:val="00C120B4"/>
    <w:rsid w:val="00C121EE"/>
    <w:rsid w:val="00C130CB"/>
    <w:rsid w:val="00C13A37"/>
    <w:rsid w:val="00C1418D"/>
    <w:rsid w:val="00C1449F"/>
    <w:rsid w:val="00C1502D"/>
    <w:rsid w:val="00C15ADA"/>
    <w:rsid w:val="00C162AA"/>
    <w:rsid w:val="00C172F7"/>
    <w:rsid w:val="00C17A5F"/>
    <w:rsid w:val="00C2032A"/>
    <w:rsid w:val="00C2049E"/>
    <w:rsid w:val="00C20888"/>
    <w:rsid w:val="00C20D3A"/>
    <w:rsid w:val="00C20F90"/>
    <w:rsid w:val="00C211C6"/>
    <w:rsid w:val="00C2176D"/>
    <w:rsid w:val="00C21B17"/>
    <w:rsid w:val="00C21D8F"/>
    <w:rsid w:val="00C21FEF"/>
    <w:rsid w:val="00C22659"/>
    <w:rsid w:val="00C2279C"/>
    <w:rsid w:val="00C23122"/>
    <w:rsid w:val="00C23BF1"/>
    <w:rsid w:val="00C24E48"/>
    <w:rsid w:val="00C25AAA"/>
    <w:rsid w:val="00C26272"/>
    <w:rsid w:val="00C2627A"/>
    <w:rsid w:val="00C26736"/>
    <w:rsid w:val="00C26B55"/>
    <w:rsid w:val="00C26BF5"/>
    <w:rsid w:val="00C26DA4"/>
    <w:rsid w:val="00C26FFE"/>
    <w:rsid w:val="00C27B0F"/>
    <w:rsid w:val="00C30117"/>
    <w:rsid w:val="00C3020B"/>
    <w:rsid w:val="00C3076F"/>
    <w:rsid w:val="00C30E0D"/>
    <w:rsid w:val="00C312EE"/>
    <w:rsid w:val="00C31965"/>
    <w:rsid w:val="00C33E9B"/>
    <w:rsid w:val="00C342BB"/>
    <w:rsid w:val="00C346B9"/>
    <w:rsid w:val="00C34AF9"/>
    <w:rsid w:val="00C353DB"/>
    <w:rsid w:val="00C35664"/>
    <w:rsid w:val="00C35A10"/>
    <w:rsid w:val="00C35FF9"/>
    <w:rsid w:val="00C361F5"/>
    <w:rsid w:val="00C3704E"/>
    <w:rsid w:val="00C37C5B"/>
    <w:rsid w:val="00C40240"/>
    <w:rsid w:val="00C405B4"/>
    <w:rsid w:val="00C40636"/>
    <w:rsid w:val="00C412DE"/>
    <w:rsid w:val="00C41A9B"/>
    <w:rsid w:val="00C42333"/>
    <w:rsid w:val="00C425DB"/>
    <w:rsid w:val="00C42AD2"/>
    <w:rsid w:val="00C42C0F"/>
    <w:rsid w:val="00C43174"/>
    <w:rsid w:val="00C4330E"/>
    <w:rsid w:val="00C43401"/>
    <w:rsid w:val="00C43A12"/>
    <w:rsid w:val="00C43A9A"/>
    <w:rsid w:val="00C43ACF"/>
    <w:rsid w:val="00C44465"/>
    <w:rsid w:val="00C444AB"/>
    <w:rsid w:val="00C44ECD"/>
    <w:rsid w:val="00C4642D"/>
    <w:rsid w:val="00C465F1"/>
    <w:rsid w:val="00C466CA"/>
    <w:rsid w:val="00C475A5"/>
    <w:rsid w:val="00C50483"/>
    <w:rsid w:val="00C50485"/>
    <w:rsid w:val="00C50C48"/>
    <w:rsid w:val="00C50E39"/>
    <w:rsid w:val="00C51618"/>
    <w:rsid w:val="00C52381"/>
    <w:rsid w:val="00C5257C"/>
    <w:rsid w:val="00C52AB4"/>
    <w:rsid w:val="00C52F5B"/>
    <w:rsid w:val="00C53C21"/>
    <w:rsid w:val="00C53F05"/>
    <w:rsid w:val="00C54009"/>
    <w:rsid w:val="00C541DB"/>
    <w:rsid w:val="00C5481B"/>
    <w:rsid w:val="00C54894"/>
    <w:rsid w:val="00C54A15"/>
    <w:rsid w:val="00C55475"/>
    <w:rsid w:val="00C56493"/>
    <w:rsid w:val="00C564F2"/>
    <w:rsid w:val="00C56661"/>
    <w:rsid w:val="00C56D47"/>
    <w:rsid w:val="00C56DFB"/>
    <w:rsid w:val="00C572B7"/>
    <w:rsid w:val="00C61013"/>
    <w:rsid w:val="00C61241"/>
    <w:rsid w:val="00C62239"/>
    <w:rsid w:val="00C62F02"/>
    <w:rsid w:val="00C6354C"/>
    <w:rsid w:val="00C63730"/>
    <w:rsid w:val="00C63CC5"/>
    <w:rsid w:val="00C64EB4"/>
    <w:rsid w:val="00C65029"/>
    <w:rsid w:val="00C6518B"/>
    <w:rsid w:val="00C65FD2"/>
    <w:rsid w:val="00C66095"/>
    <w:rsid w:val="00C662EB"/>
    <w:rsid w:val="00C6675C"/>
    <w:rsid w:val="00C66B21"/>
    <w:rsid w:val="00C67170"/>
    <w:rsid w:val="00C67305"/>
    <w:rsid w:val="00C674B2"/>
    <w:rsid w:val="00C674CA"/>
    <w:rsid w:val="00C6759A"/>
    <w:rsid w:val="00C7006A"/>
    <w:rsid w:val="00C70C61"/>
    <w:rsid w:val="00C70C94"/>
    <w:rsid w:val="00C71660"/>
    <w:rsid w:val="00C71AF0"/>
    <w:rsid w:val="00C71E85"/>
    <w:rsid w:val="00C729F9"/>
    <w:rsid w:val="00C72F22"/>
    <w:rsid w:val="00C73887"/>
    <w:rsid w:val="00C73A00"/>
    <w:rsid w:val="00C7413A"/>
    <w:rsid w:val="00C7543A"/>
    <w:rsid w:val="00C759E1"/>
    <w:rsid w:val="00C766CD"/>
    <w:rsid w:val="00C76A0A"/>
    <w:rsid w:val="00C76E17"/>
    <w:rsid w:val="00C7730B"/>
    <w:rsid w:val="00C77B8A"/>
    <w:rsid w:val="00C77DBD"/>
    <w:rsid w:val="00C80403"/>
    <w:rsid w:val="00C806C6"/>
    <w:rsid w:val="00C80D78"/>
    <w:rsid w:val="00C80E35"/>
    <w:rsid w:val="00C81240"/>
    <w:rsid w:val="00C812F1"/>
    <w:rsid w:val="00C81602"/>
    <w:rsid w:val="00C816F1"/>
    <w:rsid w:val="00C81826"/>
    <w:rsid w:val="00C826F8"/>
    <w:rsid w:val="00C828CF"/>
    <w:rsid w:val="00C82A84"/>
    <w:rsid w:val="00C83038"/>
    <w:rsid w:val="00C836A8"/>
    <w:rsid w:val="00C83761"/>
    <w:rsid w:val="00C83B80"/>
    <w:rsid w:val="00C8456B"/>
    <w:rsid w:val="00C85A82"/>
    <w:rsid w:val="00C86892"/>
    <w:rsid w:val="00C8740B"/>
    <w:rsid w:val="00C9047D"/>
    <w:rsid w:val="00C90CCB"/>
    <w:rsid w:val="00C90D22"/>
    <w:rsid w:val="00C916D6"/>
    <w:rsid w:val="00C91CF5"/>
    <w:rsid w:val="00C92426"/>
    <w:rsid w:val="00C92997"/>
    <w:rsid w:val="00C92A6F"/>
    <w:rsid w:val="00C93239"/>
    <w:rsid w:val="00C94173"/>
    <w:rsid w:val="00C943D8"/>
    <w:rsid w:val="00C94DD9"/>
    <w:rsid w:val="00C951D9"/>
    <w:rsid w:val="00C95308"/>
    <w:rsid w:val="00C95B5C"/>
    <w:rsid w:val="00C95D3B"/>
    <w:rsid w:val="00C9665E"/>
    <w:rsid w:val="00C971B9"/>
    <w:rsid w:val="00C97271"/>
    <w:rsid w:val="00C97539"/>
    <w:rsid w:val="00C9756C"/>
    <w:rsid w:val="00C97B39"/>
    <w:rsid w:val="00CA12E3"/>
    <w:rsid w:val="00CA1346"/>
    <w:rsid w:val="00CA1F21"/>
    <w:rsid w:val="00CA23E3"/>
    <w:rsid w:val="00CA25E5"/>
    <w:rsid w:val="00CA292F"/>
    <w:rsid w:val="00CA298F"/>
    <w:rsid w:val="00CA3457"/>
    <w:rsid w:val="00CA3493"/>
    <w:rsid w:val="00CA3C4D"/>
    <w:rsid w:val="00CA3D2E"/>
    <w:rsid w:val="00CA48D8"/>
    <w:rsid w:val="00CA4F85"/>
    <w:rsid w:val="00CA73EB"/>
    <w:rsid w:val="00CA7D27"/>
    <w:rsid w:val="00CA7F4F"/>
    <w:rsid w:val="00CB0438"/>
    <w:rsid w:val="00CB0870"/>
    <w:rsid w:val="00CB187A"/>
    <w:rsid w:val="00CB1BC4"/>
    <w:rsid w:val="00CB1DA4"/>
    <w:rsid w:val="00CB2295"/>
    <w:rsid w:val="00CB2C37"/>
    <w:rsid w:val="00CB30F1"/>
    <w:rsid w:val="00CB3BBB"/>
    <w:rsid w:val="00CB3D8D"/>
    <w:rsid w:val="00CB3DAC"/>
    <w:rsid w:val="00CB40F5"/>
    <w:rsid w:val="00CB44B1"/>
    <w:rsid w:val="00CB4C0F"/>
    <w:rsid w:val="00CB5493"/>
    <w:rsid w:val="00CB5A13"/>
    <w:rsid w:val="00CB7FA1"/>
    <w:rsid w:val="00CC02C8"/>
    <w:rsid w:val="00CC04BB"/>
    <w:rsid w:val="00CC06DE"/>
    <w:rsid w:val="00CC1AF1"/>
    <w:rsid w:val="00CC26A4"/>
    <w:rsid w:val="00CC307B"/>
    <w:rsid w:val="00CC3E81"/>
    <w:rsid w:val="00CC4182"/>
    <w:rsid w:val="00CC44C1"/>
    <w:rsid w:val="00CC4593"/>
    <w:rsid w:val="00CC4E1B"/>
    <w:rsid w:val="00CC5447"/>
    <w:rsid w:val="00CC5786"/>
    <w:rsid w:val="00CC5DC9"/>
    <w:rsid w:val="00CC6131"/>
    <w:rsid w:val="00CC6160"/>
    <w:rsid w:val="00CC6A37"/>
    <w:rsid w:val="00CC7232"/>
    <w:rsid w:val="00CC7A48"/>
    <w:rsid w:val="00CC7E81"/>
    <w:rsid w:val="00CD092D"/>
    <w:rsid w:val="00CD0C5B"/>
    <w:rsid w:val="00CD0F01"/>
    <w:rsid w:val="00CD0F09"/>
    <w:rsid w:val="00CD1AF8"/>
    <w:rsid w:val="00CD1F1D"/>
    <w:rsid w:val="00CD1F61"/>
    <w:rsid w:val="00CD2317"/>
    <w:rsid w:val="00CD2912"/>
    <w:rsid w:val="00CD2C92"/>
    <w:rsid w:val="00CD2D77"/>
    <w:rsid w:val="00CD31A2"/>
    <w:rsid w:val="00CD31EF"/>
    <w:rsid w:val="00CD3BAB"/>
    <w:rsid w:val="00CD3E76"/>
    <w:rsid w:val="00CD440C"/>
    <w:rsid w:val="00CD4C34"/>
    <w:rsid w:val="00CD4D08"/>
    <w:rsid w:val="00CD54FE"/>
    <w:rsid w:val="00CD6005"/>
    <w:rsid w:val="00CD66B6"/>
    <w:rsid w:val="00CD677F"/>
    <w:rsid w:val="00CD6804"/>
    <w:rsid w:val="00CD6D6F"/>
    <w:rsid w:val="00CD6F45"/>
    <w:rsid w:val="00CD7208"/>
    <w:rsid w:val="00CDD9D9"/>
    <w:rsid w:val="00CE0A34"/>
    <w:rsid w:val="00CE0DDC"/>
    <w:rsid w:val="00CE133B"/>
    <w:rsid w:val="00CE147D"/>
    <w:rsid w:val="00CE222A"/>
    <w:rsid w:val="00CE29C6"/>
    <w:rsid w:val="00CE2E1E"/>
    <w:rsid w:val="00CE4735"/>
    <w:rsid w:val="00CE47FA"/>
    <w:rsid w:val="00CE4C80"/>
    <w:rsid w:val="00CE7076"/>
    <w:rsid w:val="00CE7125"/>
    <w:rsid w:val="00CE7C6F"/>
    <w:rsid w:val="00CF08D2"/>
    <w:rsid w:val="00CF1DA2"/>
    <w:rsid w:val="00CF1E3C"/>
    <w:rsid w:val="00CF1EE9"/>
    <w:rsid w:val="00CF251E"/>
    <w:rsid w:val="00CF31F2"/>
    <w:rsid w:val="00CF334C"/>
    <w:rsid w:val="00CF3370"/>
    <w:rsid w:val="00CF34BE"/>
    <w:rsid w:val="00CF374E"/>
    <w:rsid w:val="00CF3834"/>
    <w:rsid w:val="00CF3FD6"/>
    <w:rsid w:val="00CF408D"/>
    <w:rsid w:val="00CF44C3"/>
    <w:rsid w:val="00CF47FF"/>
    <w:rsid w:val="00CF4E1F"/>
    <w:rsid w:val="00CF52C8"/>
    <w:rsid w:val="00CF5710"/>
    <w:rsid w:val="00CF5DA1"/>
    <w:rsid w:val="00CF66AB"/>
    <w:rsid w:val="00CF6BE7"/>
    <w:rsid w:val="00CF7131"/>
    <w:rsid w:val="00CF72CA"/>
    <w:rsid w:val="00CF752F"/>
    <w:rsid w:val="00CF759D"/>
    <w:rsid w:val="00CF789E"/>
    <w:rsid w:val="00CF78B6"/>
    <w:rsid w:val="00CF7FA8"/>
    <w:rsid w:val="00D001F6"/>
    <w:rsid w:val="00D003F7"/>
    <w:rsid w:val="00D0062D"/>
    <w:rsid w:val="00D011E0"/>
    <w:rsid w:val="00D0122B"/>
    <w:rsid w:val="00D017AD"/>
    <w:rsid w:val="00D018A9"/>
    <w:rsid w:val="00D01D45"/>
    <w:rsid w:val="00D02926"/>
    <w:rsid w:val="00D02DFE"/>
    <w:rsid w:val="00D02F57"/>
    <w:rsid w:val="00D03C03"/>
    <w:rsid w:val="00D03CB8"/>
    <w:rsid w:val="00D03D8B"/>
    <w:rsid w:val="00D046DA"/>
    <w:rsid w:val="00D04E83"/>
    <w:rsid w:val="00D055E0"/>
    <w:rsid w:val="00D0588F"/>
    <w:rsid w:val="00D05E37"/>
    <w:rsid w:val="00D05E7F"/>
    <w:rsid w:val="00D067E6"/>
    <w:rsid w:val="00D06B4E"/>
    <w:rsid w:val="00D06F1C"/>
    <w:rsid w:val="00D07245"/>
    <w:rsid w:val="00D10451"/>
    <w:rsid w:val="00D10F37"/>
    <w:rsid w:val="00D11932"/>
    <w:rsid w:val="00D122B6"/>
    <w:rsid w:val="00D1233C"/>
    <w:rsid w:val="00D12AF6"/>
    <w:rsid w:val="00D12D3C"/>
    <w:rsid w:val="00D12DBA"/>
    <w:rsid w:val="00D1338B"/>
    <w:rsid w:val="00D13A90"/>
    <w:rsid w:val="00D14220"/>
    <w:rsid w:val="00D14268"/>
    <w:rsid w:val="00D145AA"/>
    <w:rsid w:val="00D148AD"/>
    <w:rsid w:val="00D15CF9"/>
    <w:rsid w:val="00D16100"/>
    <w:rsid w:val="00D1661B"/>
    <w:rsid w:val="00D16816"/>
    <w:rsid w:val="00D16AFA"/>
    <w:rsid w:val="00D16D1C"/>
    <w:rsid w:val="00D17ADE"/>
    <w:rsid w:val="00D2137E"/>
    <w:rsid w:val="00D21381"/>
    <w:rsid w:val="00D21513"/>
    <w:rsid w:val="00D21591"/>
    <w:rsid w:val="00D21ADB"/>
    <w:rsid w:val="00D21B79"/>
    <w:rsid w:val="00D2211D"/>
    <w:rsid w:val="00D22D43"/>
    <w:rsid w:val="00D22E01"/>
    <w:rsid w:val="00D22EC4"/>
    <w:rsid w:val="00D24280"/>
    <w:rsid w:val="00D24F44"/>
    <w:rsid w:val="00D26F32"/>
    <w:rsid w:val="00D270CC"/>
    <w:rsid w:val="00D2765B"/>
    <w:rsid w:val="00D27AC6"/>
    <w:rsid w:val="00D3034D"/>
    <w:rsid w:val="00D319DE"/>
    <w:rsid w:val="00D33459"/>
    <w:rsid w:val="00D34427"/>
    <w:rsid w:val="00D345B4"/>
    <w:rsid w:val="00D3467A"/>
    <w:rsid w:val="00D350EA"/>
    <w:rsid w:val="00D35768"/>
    <w:rsid w:val="00D357B7"/>
    <w:rsid w:val="00D3596D"/>
    <w:rsid w:val="00D36071"/>
    <w:rsid w:val="00D365D2"/>
    <w:rsid w:val="00D36B51"/>
    <w:rsid w:val="00D36F31"/>
    <w:rsid w:val="00D3708F"/>
    <w:rsid w:val="00D377FE"/>
    <w:rsid w:val="00D379A2"/>
    <w:rsid w:val="00D37E5F"/>
    <w:rsid w:val="00D37EBA"/>
    <w:rsid w:val="00D40615"/>
    <w:rsid w:val="00D40931"/>
    <w:rsid w:val="00D40ED8"/>
    <w:rsid w:val="00D40EDB"/>
    <w:rsid w:val="00D41B84"/>
    <w:rsid w:val="00D42732"/>
    <w:rsid w:val="00D4347E"/>
    <w:rsid w:val="00D43CA9"/>
    <w:rsid w:val="00D43F67"/>
    <w:rsid w:val="00D447B0"/>
    <w:rsid w:val="00D44CB4"/>
    <w:rsid w:val="00D4574C"/>
    <w:rsid w:val="00D45F03"/>
    <w:rsid w:val="00D46495"/>
    <w:rsid w:val="00D465E1"/>
    <w:rsid w:val="00D469D0"/>
    <w:rsid w:val="00D46A08"/>
    <w:rsid w:val="00D472CC"/>
    <w:rsid w:val="00D4737D"/>
    <w:rsid w:val="00D5052D"/>
    <w:rsid w:val="00D509F5"/>
    <w:rsid w:val="00D50CD9"/>
    <w:rsid w:val="00D50DCD"/>
    <w:rsid w:val="00D50EE3"/>
    <w:rsid w:val="00D512AA"/>
    <w:rsid w:val="00D519F3"/>
    <w:rsid w:val="00D51F86"/>
    <w:rsid w:val="00D526A1"/>
    <w:rsid w:val="00D52C37"/>
    <w:rsid w:val="00D52E2A"/>
    <w:rsid w:val="00D536AF"/>
    <w:rsid w:val="00D539E0"/>
    <w:rsid w:val="00D54E9D"/>
    <w:rsid w:val="00D56409"/>
    <w:rsid w:val="00D56FA3"/>
    <w:rsid w:val="00D5773E"/>
    <w:rsid w:val="00D616C2"/>
    <w:rsid w:val="00D61784"/>
    <w:rsid w:val="00D629D4"/>
    <w:rsid w:val="00D62B58"/>
    <w:rsid w:val="00D633D7"/>
    <w:rsid w:val="00D6347E"/>
    <w:rsid w:val="00D63484"/>
    <w:rsid w:val="00D639A3"/>
    <w:rsid w:val="00D64056"/>
    <w:rsid w:val="00D64EE1"/>
    <w:rsid w:val="00D65BBB"/>
    <w:rsid w:val="00D65D8E"/>
    <w:rsid w:val="00D6633D"/>
    <w:rsid w:val="00D66B9B"/>
    <w:rsid w:val="00D6717E"/>
    <w:rsid w:val="00D67932"/>
    <w:rsid w:val="00D67BF1"/>
    <w:rsid w:val="00D67CCF"/>
    <w:rsid w:val="00D67F94"/>
    <w:rsid w:val="00D70AA6"/>
    <w:rsid w:val="00D70BF0"/>
    <w:rsid w:val="00D7100E"/>
    <w:rsid w:val="00D71ACF"/>
    <w:rsid w:val="00D732BF"/>
    <w:rsid w:val="00D7387F"/>
    <w:rsid w:val="00D74199"/>
    <w:rsid w:val="00D7419F"/>
    <w:rsid w:val="00D74F4B"/>
    <w:rsid w:val="00D75263"/>
    <w:rsid w:val="00D754EC"/>
    <w:rsid w:val="00D7564B"/>
    <w:rsid w:val="00D7592D"/>
    <w:rsid w:val="00D75C2D"/>
    <w:rsid w:val="00D7646B"/>
    <w:rsid w:val="00D7654D"/>
    <w:rsid w:val="00D76FB6"/>
    <w:rsid w:val="00D77E54"/>
    <w:rsid w:val="00D8077F"/>
    <w:rsid w:val="00D8099A"/>
    <w:rsid w:val="00D80ECF"/>
    <w:rsid w:val="00D819A3"/>
    <w:rsid w:val="00D81F21"/>
    <w:rsid w:val="00D822C8"/>
    <w:rsid w:val="00D826AB"/>
    <w:rsid w:val="00D82866"/>
    <w:rsid w:val="00D82ADC"/>
    <w:rsid w:val="00D82C80"/>
    <w:rsid w:val="00D83028"/>
    <w:rsid w:val="00D83322"/>
    <w:rsid w:val="00D843A1"/>
    <w:rsid w:val="00D84628"/>
    <w:rsid w:val="00D84A74"/>
    <w:rsid w:val="00D84B3D"/>
    <w:rsid w:val="00D84C15"/>
    <w:rsid w:val="00D84C6B"/>
    <w:rsid w:val="00D8500B"/>
    <w:rsid w:val="00D85016"/>
    <w:rsid w:val="00D858E6"/>
    <w:rsid w:val="00D86A12"/>
    <w:rsid w:val="00D86E3C"/>
    <w:rsid w:val="00D8703B"/>
    <w:rsid w:val="00D87512"/>
    <w:rsid w:val="00D875D9"/>
    <w:rsid w:val="00D8776C"/>
    <w:rsid w:val="00D87B28"/>
    <w:rsid w:val="00D87D22"/>
    <w:rsid w:val="00D9012C"/>
    <w:rsid w:val="00D90DFB"/>
    <w:rsid w:val="00D90EF4"/>
    <w:rsid w:val="00D914C3"/>
    <w:rsid w:val="00D915BE"/>
    <w:rsid w:val="00D917F9"/>
    <w:rsid w:val="00D91C9B"/>
    <w:rsid w:val="00D92062"/>
    <w:rsid w:val="00D9261B"/>
    <w:rsid w:val="00D926C5"/>
    <w:rsid w:val="00D929F6"/>
    <w:rsid w:val="00D942F5"/>
    <w:rsid w:val="00D94360"/>
    <w:rsid w:val="00D94462"/>
    <w:rsid w:val="00D945A8"/>
    <w:rsid w:val="00D9567E"/>
    <w:rsid w:val="00D9672D"/>
    <w:rsid w:val="00D96901"/>
    <w:rsid w:val="00D96D9F"/>
    <w:rsid w:val="00D96E67"/>
    <w:rsid w:val="00D97A7D"/>
    <w:rsid w:val="00D97EA0"/>
    <w:rsid w:val="00DA0608"/>
    <w:rsid w:val="00DA075C"/>
    <w:rsid w:val="00DA0781"/>
    <w:rsid w:val="00DA096A"/>
    <w:rsid w:val="00DA2DB5"/>
    <w:rsid w:val="00DA4455"/>
    <w:rsid w:val="00DA4D90"/>
    <w:rsid w:val="00DA4E4C"/>
    <w:rsid w:val="00DA51FF"/>
    <w:rsid w:val="00DA548F"/>
    <w:rsid w:val="00DA6A1B"/>
    <w:rsid w:val="00DA7473"/>
    <w:rsid w:val="00DB045B"/>
    <w:rsid w:val="00DB1773"/>
    <w:rsid w:val="00DB1C35"/>
    <w:rsid w:val="00DB1F78"/>
    <w:rsid w:val="00DB2C92"/>
    <w:rsid w:val="00DB2D0A"/>
    <w:rsid w:val="00DB329B"/>
    <w:rsid w:val="00DB431A"/>
    <w:rsid w:val="00DB4717"/>
    <w:rsid w:val="00DB47AA"/>
    <w:rsid w:val="00DB4A7B"/>
    <w:rsid w:val="00DB4A85"/>
    <w:rsid w:val="00DB4C43"/>
    <w:rsid w:val="00DB4F6F"/>
    <w:rsid w:val="00DB4F85"/>
    <w:rsid w:val="00DB4FEE"/>
    <w:rsid w:val="00DB53D2"/>
    <w:rsid w:val="00DB5A72"/>
    <w:rsid w:val="00DB6334"/>
    <w:rsid w:val="00DB7300"/>
    <w:rsid w:val="00DB776F"/>
    <w:rsid w:val="00DB7780"/>
    <w:rsid w:val="00DC08BC"/>
    <w:rsid w:val="00DC0B60"/>
    <w:rsid w:val="00DC1044"/>
    <w:rsid w:val="00DC1777"/>
    <w:rsid w:val="00DC1F26"/>
    <w:rsid w:val="00DC26BD"/>
    <w:rsid w:val="00DC29A1"/>
    <w:rsid w:val="00DC3B3C"/>
    <w:rsid w:val="00DC4030"/>
    <w:rsid w:val="00DC40A7"/>
    <w:rsid w:val="00DC4161"/>
    <w:rsid w:val="00DC5A14"/>
    <w:rsid w:val="00DC5B28"/>
    <w:rsid w:val="00DC5C34"/>
    <w:rsid w:val="00DC630A"/>
    <w:rsid w:val="00DC6351"/>
    <w:rsid w:val="00DC6787"/>
    <w:rsid w:val="00DC6CF8"/>
    <w:rsid w:val="00DC6D05"/>
    <w:rsid w:val="00DC6DA6"/>
    <w:rsid w:val="00DC6EAF"/>
    <w:rsid w:val="00DC72F5"/>
    <w:rsid w:val="00DD0510"/>
    <w:rsid w:val="00DD0B4B"/>
    <w:rsid w:val="00DD1029"/>
    <w:rsid w:val="00DD111E"/>
    <w:rsid w:val="00DD119F"/>
    <w:rsid w:val="00DD1393"/>
    <w:rsid w:val="00DD1AF1"/>
    <w:rsid w:val="00DD2F14"/>
    <w:rsid w:val="00DD323D"/>
    <w:rsid w:val="00DD35C0"/>
    <w:rsid w:val="00DD38CF"/>
    <w:rsid w:val="00DD456D"/>
    <w:rsid w:val="00DD4824"/>
    <w:rsid w:val="00DD4848"/>
    <w:rsid w:val="00DD49DF"/>
    <w:rsid w:val="00DD4B1F"/>
    <w:rsid w:val="00DD5C0A"/>
    <w:rsid w:val="00DD6819"/>
    <w:rsid w:val="00DD7470"/>
    <w:rsid w:val="00DD76E1"/>
    <w:rsid w:val="00DE09A3"/>
    <w:rsid w:val="00DE12A7"/>
    <w:rsid w:val="00DE1B05"/>
    <w:rsid w:val="00DE291A"/>
    <w:rsid w:val="00DE29DE"/>
    <w:rsid w:val="00DE33FC"/>
    <w:rsid w:val="00DE3A27"/>
    <w:rsid w:val="00DE4135"/>
    <w:rsid w:val="00DE443A"/>
    <w:rsid w:val="00DE4BB2"/>
    <w:rsid w:val="00DE534A"/>
    <w:rsid w:val="00DE54C1"/>
    <w:rsid w:val="00DE5A5A"/>
    <w:rsid w:val="00DE5EBC"/>
    <w:rsid w:val="00DE6AEF"/>
    <w:rsid w:val="00DE7C88"/>
    <w:rsid w:val="00DE7FA6"/>
    <w:rsid w:val="00DF035A"/>
    <w:rsid w:val="00DF0F36"/>
    <w:rsid w:val="00DF1C98"/>
    <w:rsid w:val="00DF1F6E"/>
    <w:rsid w:val="00DF2EEA"/>
    <w:rsid w:val="00DF33CE"/>
    <w:rsid w:val="00DF3B17"/>
    <w:rsid w:val="00DF4265"/>
    <w:rsid w:val="00DF573F"/>
    <w:rsid w:val="00DF5B7F"/>
    <w:rsid w:val="00DF5BD4"/>
    <w:rsid w:val="00DF5D1B"/>
    <w:rsid w:val="00DF5E60"/>
    <w:rsid w:val="00DF644A"/>
    <w:rsid w:val="00DF68A1"/>
    <w:rsid w:val="00DF6E1B"/>
    <w:rsid w:val="00DF7317"/>
    <w:rsid w:val="00E00E9C"/>
    <w:rsid w:val="00E012EB"/>
    <w:rsid w:val="00E013CF"/>
    <w:rsid w:val="00E013DF"/>
    <w:rsid w:val="00E01E23"/>
    <w:rsid w:val="00E027DA"/>
    <w:rsid w:val="00E028F9"/>
    <w:rsid w:val="00E02D51"/>
    <w:rsid w:val="00E02DB6"/>
    <w:rsid w:val="00E02F76"/>
    <w:rsid w:val="00E03432"/>
    <w:rsid w:val="00E0385B"/>
    <w:rsid w:val="00E038D5"/>
    <w:rsid w:val="00E03DF3"/>
    <w:rsid w:val="00E04C35"/>
    <w:rsid w:val="00E05640"/>
    <w:rsid w:val="00E0613D"/>
    <w:rsid w:val="00E0656E"/>
    <w:rsid w:val="00E0668C"/>
    <w:rsid w:val="00E06715"/>
    <w:rsid w:val="00E06A00"/>
    <w:rsid w:val="00E06AB1"/>
    <w:rsid w:val="00E07965"/>
    <w:rsid w:val="00E07BF2"/>
    <w:rsid w:val="00E10367"/>
    <w:rsid w:val="00E10CB8"/>
    <w:rsid w:val="00E10E92"/>
    <w:rsid w:val="00E11B8E"/>
    <w:rsid w:val="00E12DB5"/>
    <w:rsid w:val="00E13056"/>
    <w:rsid w:val="00E13EBA"/>
    <w:rsid w:val="00E14577"/>
    <w:rsid w:val="00E148A5"/>
    <w:rsid w:val="00E14CFC"/>
    <w:rsid w:val="00E14FD0"/>
    <w:rsid w:val="00E15233"/>
    <w:rsid w:val="00E1574D"/>
    <w:rsid w:val="00E15829"/>
    <w:rsid w:val="00E16C57"/>
    <w:rsid w:val="00E16CFD"/>
    <w:rsid w:val="00E16DC5"/>
    <w:rsid w:val="00E175C1"/>
    <w:rsid w:val="00E17759"/>
    <w:rsid w:val="00E17B1B"/>
    <w:rsid w:val="00E17CD7"/>
    <w:rsid w:val="00E2127F"/>
    <w:rsid w:val="00E21930"/>
    <w:rsid w:val="00E21EDE"/>
    <w:rsid w:val="00E22454"/>
    <w:rsid w:val="00E2338F"/>
    <w:rsid w:val="00E23578"/>
    <w:rsid w:val="00E239BD"/>
    <w:rsid w:val="00E23A61"/>
    <w:rsid w:val="00E23BBE"/>
    <w:rsid w:val="00E23F18"/>
    <w:rsid w:val="00E24D4B"/>
    <w:rsid w:val="00E251B7"/>
    <w:rsid w:val="00E25EB4"/>
    <w:rsid w:val="00E26122"/>
    <w:rsid w:val="00E261C6"/>
    <w:rsid w:val="00E268FC"/>
    <w:rsid w:val="00E26924"/>
    <w:rsid w:val="00E26A8A"/>
    <w:rsid w:val="00E26DB4"/>
    <w:rsid w:val="00E26E5F"/>
    <w:rsid w:val="00E27257"/>
    <w:rsid w:val="00E27744"/>
    <w:rsid w:val="00E27904"/>
    <w:rsid w:val="00E27942"/>
    <w:rsid w:val="00E30665"/>
    <w:rsid w:val="00E319A8"/>
    <w:rsid w:val="00E31D4B"/>
    <w:rsid w:val="00E31F56"/>
    <w:rsid w:val="00E31F75"/>
    <w:rsid w:val="00E32261"/>
    <w:rsid w:val="00E325EE"/>
    <w:rsid w:val="00E33FB7"/>
    <w:rsid w:val="00E34FA0"/>
    <w:rsid w:val="00E3581B"/>
    <w:rsid w:val="00E36971"/>
    <w:rsid w:val="00E3783F"/>
    <w:rsid w:val="00E379AB"/>
    <w:rsid w:val="00E37B9C"/>
    <w:rsid w:val="00E40459"/>
    <w:rsid w:val="00E40585"/>
    <w:rsid w:val="00E40BCD"/>
    <w:rsid w:val="00E41380"/>
    <w:rsid w:val="00E4257A"/>
    <w:rsid w:val="00E42B22"/>
    <w:rsid w:val="00E43101"/>
    <w:rsid w:val="00E4326C"/>
    <w:rsid w:val="00E43BAA"/>
    <w:rsid w:val="00E43F9A"/>
    <w:rsid w:val="00E4400B"/>
    <w:rsid w:val="00E4426F"/>
    <w:rsid w:val="00E443D6"/>
    <w:rsid w:val="00E44C3C"/>
    <w:rsid w:val="00E44E33"/>
    <w:rsid w:val="00E45F58"/>
    <w:rsid w:val="00E460E1"/>
    <w:rsid w:val="00E47117"/>
    <w:rsid w:val="00E4754A"/>
    <w:rsid w:val="00E4762D"/>
    <w:rsid w:val="00E4763D"/>
    <w:rsid w:val="00E4793C"/>
    <w:rsid w:val="00E47E42"/>
    <w:rsid w:val="00E47EFD"/>
    <w:rsid w:val="00E5068A"/>
    <w:rsid w:val="00E5095E"/>
    <w:rsid w:val="00E50D35"/>
    <w:rsid w:val="00E51717"/>
    <w:rsid w:val="00E51DB2"/>
    <w:rsid w:val="00E52ED8"/>
    <w:rsid w:val="00E53839"/>
    <w:rsid w:val="00E5397C"/>
    <w:rsid w:val="00E53F28"/>
    <w:rsid w:val="00E54D56"/>
    <w:rsid w:val="00E55A6A"/>
    <w:rsid w:val="00E55D3F"/>
    <w:rsid w:val="00E56316"/>
    <w:rsid w:val="00E56776"/>
    <w:rsid w:val="00E56A14"/>
    <w:rsid w:val="00E575F4"/>
    <w:rsid w:val="00E600CE"/>
    <w:rsid w:val="00E600D7"/>
    <w:rsid w:val="00E604E7"/>
    <w:rsid w:val="00E60516"/>
    <w:rsid w:val="00E6130E"/>
    <w:rsid w:val="00E61889"/>
    <w:rsid w:val="00E618B0"/>
    <w:rsid w:val="00E61F99"/>
    <w:rsid w:val="00E622C4"/>
    <w:rsid w:val="00E62557"/>
    <w:rsid w:val="00E62CA1"/>
    <w:rsid w:val="00E63595"/>
    <w:rsid w:val="00E63929"/>
    <w:rsid w:val="00E63F65"/>
    <w:rsid w:val="00E651A4"/>
    <w:rsid w:val="00E661C2"/>
    <w:rsid w:val="00E6661B"/>
    <w:rsid w:val="00E66EEA"/>
    <w:rsid w:val="00E673A1"/>
    <w:rsid w:val="00E70349"/>
    <w:rsid w:val="00E71EFB"/>
    <w:rsid w:val="00E72167"/>
    <w:rsid w:val="00E7236B"/>
    <w:rsid w:val="00E7377F"/>
    <w:rsid w:val="00E73B27"/>
    <w:rsid w:val="00E75867"/>
    <w:rsid w:val="00E76097"/>
    <w:rsid w:val="00E7682A"/>
    <w:rsid w:val="00E76847"/>
    <w:rsid w:val="00E768EB"/>
    <w:rsid w:val="00E76905"/>
    <w:rsid w:val="00E81121"/>
    <w:rsid w:val="00E8149E"/>
    <w:rsid w:val="00E82D03"/>
    <w:rsid w:val="00E83044"/>
    <w:rsid w:val="00E834B6"/>
    <w:rsid w:val="00E83E8F"/>
    <w:rsid w:val="00E844DE"/>
    <w:rsid w:val="00E85038"/>
    <w:rsid w:val="00E859AD"/>
    <w:rsid w:val="00E85A90"/>
    <w:rsid w:val="00E85CE5"/>
    <w:rsid w:val="00E8662F"/>
    <w:rsid w:val="00E87B3C"/>
    <w:rsid w:val="00E87EC3"/>
    <w:rsid w:val="00E90049"/>
    <w:rsid w:val="00E903B3"/>
    <w:rsid w:val="00E90CD9"/>
    <w:rsid w:val="00E926DF"/>
    <w:rsid w:val="00E93200"/>
    <w:rsid w:val="00E93831"/>
    <w:rsid w:val="00E93ED4"/>
    <w:rsid w:val="00E93EF2"/>
    <w:rsid w:val="00E94515"/>
    <w:rsid w:val="00E94868"/>
    <w:rsid w:val="00E94E23"/>
    <w:rsid w:val="00E94F11"/>
    <w:rsid w:val="00E9530B"/>
    <w:rsid w:val="00E955D6"/>
    <w:rsid w:val="00E9575A"/>
    <w:rsid w:val="00E95ADE"/>
    <w:rsid w:val="00E97649"/>
    <w:rsid w:val="00E97A61"/>
    <w:rsid w:val="00EA01A0"/>
    <w:rsid w:val="00EA0DE3"/>
    <w:rsid w:val="00EA0F11"/>
    <w:rsid w:val="00EA0FA4"/>
    <w:rsid w:val="00EA11F1"/>
    <w:rsid w:val="00EA14B8"/>
    <w:rsid w:val="00EA165C"/>
    <w:rsid w:val="00EA173B"/>
    <w:rsid w:val="00EA183B"/>
    <w:rsid w:val="00EA1BEF"/>
    <w:rsid w:val="00EA1CDF"/>
    <w:rsid w:val="00EA1D8F"/>
    <w:rsid w:val="00EA262B"/>
    <w:rsid w:val="00EA283F"/>
    <w:rsid w:val="00EA2D68"/>
    <w:rsid w:val="00EA2DE5"/>
    <w:rsid w:val="00EA304E"/>
    <w:rsid w:val="00EA337A"/>
    <w:rsid w:val="00EA38B1"/>
    <w:rsid w:val="00EA489E"/>
    <w:rsid w:val="00EA5242"/>
    <w:rsid w:val="00EA595E"/>
    <w:rsid w:val="00EA5B98"/>
    <w:rsid w:val="00EA6083"/>
    <w:rsid w:val="00EA662D"/>
    <w:rsid w:val="00EA6690"/>
    <w:rsid w:val="00EB0084"/>
    <w:rsid w:val="00EB0936"/>
    <w:rsid w:val="00EB12EA"/>
    <w:rsid w:val="00EB19F3"/>
    <w:rsid w:val="00EB1AAB"/>
    <w:rsid w:val="00EB1DCB"/>
    <w:rsid w:val="00EB2056"/>
    <w:rsid w:val="00EB2E93"/>
    <w:rsid w:val="00EB3020"/>
    <w:rsid w:val="00EB3282"/>
    <w:rsid w:val="00EB36F4"/>
    <w:rsid w:val="00EB4934"/>
    <w:rsid w:val="00EB4E0B"/>
    <w:rsid w:val="00EB5938"/>
    <w:rsid w:val="00EB5E3A"/>
    <w:rsid w:val="00EB65E4"/>
    <w:rsid w:val="00EB7ED1"/>
    <w:rsid w:val="00EB7F59"/>
    <w:rsid w:val="00EC0263"/>
    <w:rsid w:val="00EC0324"/>
    <w:rsid w:val="00EC1424"/>
    <w:rsid w:val="00EC1931"/>
    <w:rsid w:val="00EC305D"/>
    <w:rsid w:val="00EC3344"/>
    <w:rsid w:val="00EC3932"/>
    <w:rsid w:val="00EC496B"/>
    <w:rsid w:val="00EC4F53"/>
    <w:rsid w:val="00EC4F83"/>
    <w:rsid w:val="00EC56D1"/>
    <w:rsid w:val="00EC5B45"/>
    <w:rsid w:val="00EC633F"/>
    <w:rsid w:val="00EC6C17"/>
    <w:rsid w:val="00EC6ED8"/>
    <w:rsid w:val="00EC7118"/>
    <w:rsid w:val="00EC748B"/>
    <w:rsid w:val="00EC75A1"/>
    <w:rsid w:val="00EC7F4F"/>
    <w:rsid w:val="00ED0681"/>
    <w:rsid w:val="00ED0790"/>
    <w:rsid w:val="00ED0B8D"/>
    <w:rsid w:val="00ED0F39"/>
    <w:rsid w:val="00ED1036"/>
    <w:rsid w:val="00ED1511"/>
    <w:rsid w:val="00ED1D94"/>
    <w:rsid w:val="00ED22A3"/>
    <w:rsid w:val="00ED22FD"/>
    <w:rsid w:val="00ED2651"/>
    <w:rsid w:val="00ED34A4"/>
    <w:rsid w:val="00ED396F"/>
    <w:rsid w:val="00ED39E1"/>
    <w:rsid w:val="00ED3AD3"/>
    <w:rsid w:val="00ED3F09"/>
    <w:rsid w:val="00ED41C3"/>
    <w:rsid w:val="00ED4620"/>
    <w:rsid w:val="00ED4B72"/>
    <w:rsid w:val="00ED4C89"/>
    <w:rsid w:val="00ED52B2"/>
    <w:rsid w:val="00ED54C8"/>
    <w:rsid w:val="00ED585B"/>
    <w:rsid w:val="00ED5963"/>
    <w:rsid w:val="00ED5B66"/>
    <w:rsid w:val="00ED5BFD"/>
    <w:rsid w:val="00ED645E"/>
    <w:rsid w:val="00ED66DE"/>
    <w:rsid w:val="00ED6CB7"/>
    <w:rsid w:val="00ED78C4"/>
    <w:rsid w:val="00EE0E0E"/>
    <w:rsid w:val="00EE15E8"/>
    <w:rsid w:val="00EE1844"/>
    <w:rsid w:val="00EE1CB3"/>
    <w:rsid w:val="00EE2789"/>
    <w:rsid w:val="00EE2BC0"/>
    <w:rsid w:val="00EE2BF1"/>
    <w:rsid w:val="00EE318E"/>
    <w:rsid w:val="00EE33D7"/>
    <w:rsid w:val="00EE3CE9"/>
    <w:rsid w:val="00EE4076"/>
    <w:rsid w:val="00EE4929"/>
    <w:rsid w:val="00EE4C87"/>
    <w:rsid w:val="00EE55F7"/>
    <w:rsid w:val="00EE566A"/>
    <w:rsid w:val="00EE5AE7"/>
    <w:rsid w:val="00EE5B0E"/>
    <w:rsid w:val="00EE5E87"/>
    <w:rsid w:val="00EE5F23"/>
    <w:rsid w:val="00EE6D65"/>
    <w:rsid w:val="00EE7190"/>
    <w:rsid w:val="00EE7708"/>
    <w:rsid w:val="00EF0199"/>
    <w:rsid w:val="00EF0408"/>
    <w:rsid w:val="00EF0888"/>
    <w:rsid w:val="00EF0940"/>
    <w:rsid w:val="00EF0A73"/>
    <w:rsid w:val="00EF0E17"/>
    <w:rsid w:val="00EF11F5"/>
    <w:rsid w:val="00EF13CD"/>
    <w:rsid w:val="00EF1CD6"/>
    <w:rsid w:val="00EF2711"/>
    <w:rsid w:val="00EF2C01"/>
    <w:rsid w:val="00EF36AA"/>
    <w:rsid w:val="00EF3AB5"/>
    <w:rsid w:val="00EF3AE2"/>
    <w:rsid w:val="00EF3BDE"/>
    <w:rsid w:val="00EF3F24"/>
    <w:rsid w:val="00EF43BE"/>
    <w:rsid w:val="00EF4611"/>
    <w:rsid w:val="00EF4C66"/>
    <w:rsid w:val="00EF59C9"/>
    <w:rsid w:val="00EF5CE9"/>
    <w:rsid w:val="00EF6064"/>
    <w:rsid w:val="00EF6C2E"/>
    <w:rsid w:val="00EF718C"/>
    <w:rsid w:val="00EF739C"/>
    <w:rsid w:val="00EF7FB2"/>
    <w:rsid w:val="00F003B6"/>
    <w:rsid w:val="00F01881"/>
    <w:rsid w:val="00F020F4"/>
    <w:rsid w:val="00F02514"/>
    <w:rsid w:val="00F02C70"/>
    <w:rsid w:val="00F02DFA"/>
    <w:rsid w:val="00F03178"/>
    <w:rsid w:val="00F0346F"/>
    <w:rsid w:val="00F034B6"/>
    <w:rsid w:val="00F03B72"/>
    <w:rsid w:val="00F04F8D"/>
    <w:rsid w:val="00F050DC"/>
    <w:rsid w:val="00F05472"/>
    <w:rsid w:val="00F061DD"/>
    <w:rsid w:val="00F06ACA"/>
    <w:rsid w:val="00F07CAB"/>
    <w:rsid w:val="00F07DCC"/>
    <w:rsid w:val="00F102B5"/>
    <w:rsid w:val="00F107A8"/>
    <w:rsid w:val="00F109B2"/>
    <w:rsid w:val="00F10C95"/>
    <w:rsid w:val="00F10D8D"/>
    <w:rsid w:val="00F113EE"/>
    <w:rsid w:val="00F1157C"/>
    <w:rsid w:val="00F115E1"/>
    <w:rsid w:val="00F11B7A"/>
    <w:rsid w:val="00F11E9C"/>
    <w:rsid w:val="00F1219B"/>
    <w:rsid w:val="00F13FA9"/>
    <w:rsid w:val="00F147F4"/>
    <w:rsid w:val="00F14A50"/>
    <w:rsid w:val="00F15745"/>
    <w:rsid w:val="00F1583B"/>
    <w:rsid w:val="00F158DD"/>
    <w:rsid w:val="00F15C3F"/>
    <w:rsid w:val="00F15F9D"/>
    <w:rsid w:val="00F1626C"/>
    <w:rsid w:val="00F1637F"/>
    <w:rsid w:val="00F16442"/>
    <w:rsid w:val="00F16594"/>
    <w:rsid w:val="00F1666E"/>
    <w:rsid w:val="00F17211"/>
    <w:rsid w:val="00F1751C"/>
    <w:rsid w:val="00F1761B"/>
    <w:rsid w:val="00F204B3"/>
    <w:rsid w:val="00F2271F"/>
    <w:rsid w:val="00F23283"/>
    <w:rsid w:val="00F23409"/>
    <w:rsid w:val="00F238EC"/>
    <w:rsid w:val="00F242EF"/>
    <w:rsid w:val="00F246C0"/>
    <w:rsid w:val="00F24B07"/>
    <w:rsid w:val="00F25CB6"/>
    <w:rsid w:val="00F2641C"/>
    <w:rsid w:val="00F2705F"/>
    <w:rsid w:val="00F27358"/>
    <w:rsid w:val="00F27B4A"/>
    <w:rsid w:val="00F30162"/>
    <w:rsid w:val="00F305D0"/>
    <w:rsid w:val="00F31339"/>
    <w:rsid w:val="00F313E9"/>
    <w:rsid w:val="00F314C3"/>
    <w:rsid w:val="00F31B02"/>
    <w:rsid w:val="00F3281B"/>
    <w:rsid w:val="00F32A9D"/>
    <w:rsid w:val="00F330C3"/>
    <w:rsid w:val="00F3331A"/>
    <w:rsid w:val="00F334C3"/>
    <w:rsid w:val="00F3379D"/>
    <w:rsid w:val="00F33DF8"/>
    <w:rsid w:val="00F345C6"/>
    <w:rsid w:val="00F34818"/>
    <w:rsid w:val="00F34D7B"/>
    <w:rsid w:val="00F34ED0"/>
    <w:rsid w:val="00F35721"/>
    <w:rsid w:val="00F3574F"/>
    <w:rsid w:val="00F35AE9"/>
    <w:rsid w:val="00F35F5D"/>
    <w:rsid w:val="00F376FB"/>
    <w:rsid w:val="00F37807"/>
    <w:rsid w:val="00F40101"/>
    <w:rsid w:val="00F404AD"/>
    <w:rsid w:val="00F407C8"/>
    <w:rsid w:val="00F40BC7"/>
    <w:rsid w:val="00F40D2A"/>
    <w:rsid w:val="00F4137E"/>
    <w:rsid w:val="00F4140B"/>
    <w:rsid w:val="00F42FF2"/>
    <w:rsid w:val="00F437CA"/>
    <w:rsid w:val="00F43B49"/>
    <w:rsid w:val="00F45477"/>
    <w:rsid w:val="00F45E22"/>
    <w:rsid w:val="00F4642F"/>
    <w:rsid w:val="00F4735B"/>
    <w:rsid w:val="00F477F9"/>
    <w:rsid w:val="00F47859"/>
    <w:rsid w:val="00F50559"/>
    <w:rsid w:val="00F50F6F"/>
    <w:rsid w:val="00F5163E"/>
    <w:rsid w:val="00F5180A"/>
    <w:rsid w:val="00F5183D"/>
    <w:rsid w:val="00F51AEE"/>
    <w:rsid w:val="00F51F16"/>
    <w:rsid w:val="00F523E9"/>
    <w:rsid w:val="00F52967"/>
    <w:rsid w:val="00F5297F"/>
    <w:rsid w:val="00F5387D"/>
    <w:rsid w:val="00F53CF8"/>
    <w:rsid w:val="00F54070"/>
    <w:rsid w:val="00F5410E"/>
    <w:rsid w:val="00F5422B"/>
    <w:rsid w:val="00F548B0"/>
    <w:rsid w:val="00F55351"/>
    <w:rsid w:val="00F55398"/>
    <w:rsid w:val="00F55604"/>
    <w:rsid w:val="00F559B6"/>
    <w:rsid w:val="00F55C0D"/>
    <w:rsid w:val="00F56D42"/>
    <w:rsid w:val="00F573E1"/>
    <w:rsid w:val="00F57B5B"/>
    <w:rsid w:val="00F57CED"/>
    <w:rsid w:val="00F603E8"/>
    <w:rsid w:val="00F611B2"/>
    <w:rsid w:val="00F61A73"/>
    <w:rsid w:val="00F62602"/>
    <w:rsid w:val="00F6289F"/>
    <w:rsid w:val="00F640D8"/>
    <w:rsid w:val="00F64597"/>
    <w:rsid w:val="00F651E9"/>
    <w:rsid w:val="00F652B8"/>
    <w:rsid w:val="00F6551D"/>
    <w:rsid w:val="00F6574B"/>
    <w:rsid w:val="00F65B63"/>
    <w:rsid w:val="00F65FDC"/>
    <w:rsid w:val="00F6630C"/>
    <w:rsid w:val="00F664FD"/>
    <w:rsid w:val="00F6690C"/>
    <w:rsid w:val="00F67287"/>
    <w:rsid w:val="00F6781B"/>
    <w:rsid w:val="00F67E77"/>
    <w:rsid w:val="00F709A9"/>
    <w:rsid w:val="00F7164C"/>
    <w:rsid w:val="00F71BA9"/>
    <w:rsid w:val="00F722D1"/>
    <w:rsid w:val="00F72E80"/>
    <w:rsid w:val="00F73330"/>
    <w:rsid w:val="00F73444"/>
    <w:rsid w:val="00F740F1"/>
    <w:rsid w:val="00F74364"/>
    <w:rsid w:val="00F746A2"/>
    <w:rsid w:val="00F74B2D"/>
    <w:rsid w:val="00F752B8"/>
    <w:rsid w:val="00F75D00"/>
    <w:rsid w:val="00F75F62"/>
    <w:rsid w:val="00F76F27"/>
    <w:rsid w:val="00F77061"/>
    <w:rsid w:val="00F775E7"/>
    <w:rsid w:val="00F778DE"/>
    <w:rsid w:val="00F77BCF"/>
    <w:rsid w:val="00F77C36"/>
    <w:rsid w:val="00F8028C"/>
    <w:rsid w:val="00F8067F"/>
    <w:rsid w:val="00F8070B"/>
    <w:rsid w:val="00F812D6"/>
    <w:rsid w:val="00F81367"/>
    <w:rsid w:val="00F81756"/>
    <w:rsid w:val="00F81A17"/>
    <w:rsid w:val="00F824B7"/>
    <w:rsid w:val="00F8290E"/>
    <w:rsid w:val="00F82C1D"/>
    <w:rsid w:val="00F835A1"/>
    <w:rsid w:val="00F839A7"/>
    <w:rsid w:val="00F83B88"/>
    <w:rsid w:val="00F83BA1"/>
    <w:rsid w:val="00F83C72"/>
    <w:rsid w:val="00F83F64"/>
    <w:rsid w:val="00F84644"/>
    <w:rsid w:val="00F847AC"/>
    <w:rsid w:val="00F85161"/>
    <w:rsid w:val="00F864E6"/>
    <w:rsid w:val="00F86C42"/>
    <w:rsid w:val="00F86DAB"/>
    <w:rsid w:val="00F86F8D"/>
    <w:rsid w:val="00F86FF5"/>
    <w:rsid w:val="00F87330"/>
    <w:rsid w:val="00F87591"/>
    <w:rsid w:val="00F87BD1"/>
    <w:rsid w:val="00F87D67"/>
    <w:rsid w:val="00F87D6E"/>
    <w:rsid w:val="00F906B1"/>
    <w:rsid w:val="00F9085A"/>
    <w:rsid w:val="00F9090E"/>
    <w:rsid w:val="00F9194C"/>
    <w:rsid w:val="00F91AE3"/>
    <w:rsid w:val="00F91F9F"/>
    <w:rsid w:val="00F91FFD"/>
    <w:rsid w:val="00F923E7"/>
    <w:rsid w:val="00F927BE"/>
    <w:rsid w:val="00F9389A"/>
    <w:rsid w:val="00F94303"/>
    <w:rsid w:val="00F95142"/>
    <w:rsid w:val="00F9520F"/>
    <w:rsid w:val="00F96290"/>
    <w:rsid w:val="00F9782C"/>
    <w:rsid w:val="00FA035A"/>
    <w:rsid w:val="00FA0418"/>
    <w:rsid w:val="00FA13C5"/>
    <w:rsid w:val="00FA21E6"/>
    <w:rsid w:val="00FA2802"/>
    <w:rsid w:val="00FA2B77"/>
    <w:rsid w:val="00FA3439"/>
    <w:rsid w:val="00FA3EBC"/>
    <w:rsid w:val="00FA45ED"/>
    <w:rsid w:val="00FA465C"/>
    <w:rsid w:val="00FA5380"/>
    <w:rsid w:val="00FA5DA6"/>
    <w:rsid w:val="00FA5E79"/>
    <w:rsid w:val="00FA6162"/>
    <w:rsid w:val="00FA6296"/>
    <w:rsid w:val="00FA6FCD"/>
    <w:rsid w:val="00FA6FD5"/>
    <w:rsid w:val="00FA7C47"/>
    <w:rsid w:val="00FB02AC"/>
    <w:rsid w:val="00FB069E"/>
    <w:rsid w:val="00FB179B"/>
    <w:rsid w:val="00FB1A8A"/>
    <w:rsid w:val="00FB20EE"/>
    <w:rsid w:val="00FB2D0C"/>
    <w:rsid w:val="00FB322D"/>
    <w:rsid w:val="00FB3331"/>
    <w:rsid w:val="00FB33AB"/>
    <w:rsid w:val="00FB3479"/>
    <w:rsid w:val="00FB3583"/>
    <w:rsid w:val="00FB35F1"/>
    <w:rsid w:val="00FB380F"/>
    <w:rsid w:val="00FB3C33"/>
    <w:rsid w:val="00FB418B"/>
    <w:rsid w:val="00FB5812"/>
    <w:rsid w:val="00FB5D7D"/>
    <w:rsid w:val="00FB6039"/>
    <w:rsid w:val="00FB71EC"/>
    <w:rsid w:val="00FB72B0"/>
    <w:rsid w:val="00FB7393"/>
    <w:rsid w:val="00FB7D2F"/>
    <w:rsid w:val="00FC0339"/>
    <w:rsid w:val="00FC0E2A"/>
    <w:rsid w:val="00FC1B75"/>
    <w:rsid w:val="00FC1C45"/>
    <w:rsid w:val="00FC2CB6"/>
    <w:rsid w:val="00FC3725"/>
    <w:rsid w:val="00FC373C"/>
    <w:rsid w:val="00FC416B"/>
    <w:rsid w:val="00FC47C0"/>
    <w:rsid w:val="00FC4A03"/>
    <w:rsid w:val="00FC5102"/>
    <w:rsid w:val="00FC536D"/>
    <w:rsid w:val="00FC5482"/>
    <w:rsid w:val="00FC5CCB"/>
    <w:rsid w:val="00FC64A8"/>
    <w:rsid w:val="00FC6534"/>
    <w:rsid w:val="00FC6B1F"/>
    <w:rsid w:val="00FC6BE4"/>
    <w:rsid w:val="00FC70A5"/>
    <w:rsid w:val="00FC71F0"/>
    <w:rsid w:val="00FC722D"/>
    <w:rsid w:val="00FC73A9"/>
    <w:rsid w:val="00FC7851"/>
    <w:rsid w:val="00FC7A1B"/>
    <w:rsid w:val="00FD0676"/>
    <w:rsid w:val="00FD0FFE"/>
    <w:rsid w:val="00FD1230"/>
    <w:rsid w:val="00FD2939"/>
    <w:rsid w:val="00FD2C44"/>
    <w:rsid w:val="00FD3949"/>
    <w:rsid w:val="00FD3D93"/>
    <w:rsid w:val="00FD402B"/>
    <w:rsid w:val="00FD4040"/>
    <w:rsid w:val="00FD4C5F"/>
    <w:rsid w:val="00FD4C7C"/>
    <w:rsid w:val="00FD4E3C"/>
    <w:rsid w:val="00FD4F89"/>
    <w:rsid w:val="00FD5FCD"/>
    <w:rsid w:val="00FD6793"/>
    <w:rsid w:val="00FD68F2"/>
    <w:rsid w:val="00FD6A96"/>
    <w:rsid w:val="00FD6BDF"/>
    <w:rsid w:val="00FE003D"/>
    <w:rsid w:val="00FE039E"/>
    <w:rsid w:val="00FE089D"/>
    <w:rsid w:val="00FE0AC0"/>
    <w:rsid w:val="00FE0F16"/>
    <w:rsid w:val="00FE1C55"/>
    <w:rsid w:val="00FE1D1E"/>
    <w:rsid w:val="00FE1D82"/>
    <w:rsid w:val="00FE1E1B"/>
    <w:rsid w:val="00FE2222"/>
    <w:rsid w:val="00FE227C"/>
    <w:rsid w:val="00FE2556"/>
    <w:rsid w:val="00FE2CE2"/>
    <w:rsid w:val="00FE3318"/>
    <w:rsid w:val="00FE3E82"/>
    <w:rsid w:val="00FE40E3"/>
    <w:rsid w:val="00FE4386"/>
    <w:rsid w:val="00FE4515"/>
    <w:rsid w:val="00FE4CB9"/>
    <w:rsid w:val="00FE4FAA"/>
    <w:rsid w:val="00FE5162"/>
    <w:rsid w:val="00FE5788"/>
    <w:rsid w:val="00FE61AE"/>
    <w:rsid w:val="00FE6930"/>
    <w:rsid w:val="00FE6C46"/>
    <w:rsid w:val="00FE6CAF"/>
    <w:rsid w:val="00FE7388"/>
    <w:rsid w:val="00FE7563"/>
    <w:rsid w:val="00FE7723"/>
    <w:rsid w:val="00FE7AC8"/>
    <w:rsid w:val="00FE7E8D"/>
    <w:rsid w:val="00FF0047"/>
    <w:rsid w:val="00FF0838"/>
    <w:rsid w:val="00FF107A"/>
    <w:rsid w:val="00FF10B1"/>
    <w:rsid w:val="00FF15C9"/>
    <w:rsid w:val="00FF18D1"/>
    <w:rsid w:val="00FF294D"/>
    <w:rsid w:val="00FF4C0D"/>
    <w:rsid w:val="00FF4CDA"/>
    <w:rsid w:val="00FF4E4C"/>
    <w:rsid w:val="00FF4FEC"/>
    <w:rsid w:val="00FF5443"/>
    <w:rsid w:val="00FF567C"/>
    <w:rsid w:val="00FF5B22"/>
    <w:rsid w:val="00FF5BA0"/>
    <w:rsid w:val="00FF5CB7"/>
    <w:rsid w:val="00FF6326"/>
    <w:rsid w:val="00FF6997"/>
    <w:rsid w:val="00FF6E23"/>
    <w:rsid w:val="00FF6FFE"/>
    <w:rsid w:val="00FF70E6"/>
    <w:rsid w:val="00FF781C"/>
    <w:rsid w:val="00FF791C"/>
    <w:rsid w:val="017F9B35"/>
    <w:rsid w:val="02EB1F33"/>
    <w:rsid w:val="06028B81"/>
    <w:rsid w:val="0662B2C9"/>
    <w:rsid w:val="06DBF876"/>
    <w:rsid w:val="075D753C"/>
    <w:rsid w:val="07781BFB"/>
    <w:rsid w:val="0C4ECABA"/>
    <w:rsid w:val="0CB015EB"/>
    <w:rsid w:val="0D135F3B"/>
    <w:rsid w:val="0DA507CE"/>
    <w:rsid w:val="0DD98D34"/>
    <w:rsid w:val="0E5A916D"/>
    <w:rsid w:val="114FCBF1"/>
    <w:rsid w:val="15D9A11B"/>
    <w:rsid w:val="15E8ED90"/>
    <w:rsid w:val="16E8A0C4"/>
    <w:rsid w:val="171D0B2F"/>
    <w:rsid w:val="1769A4FD"/>
    <w:rsid w:val="17EA11BE"/>
    <w:rsid w:val="182FD2F6"/>
    <w:rsid w:val="19C77DDC"/>
    <w:rsid w:val="1A0F1D8A"/>
    <w:rsid w:val="1A198819"/>
    <w:rsid w:val="1AB8103C"/>
    <w:rsid w:val="1B35B4E1"/>
    <w:rsid w:val="1CC53D96"/>
    <w:rsid w:val="1D637533"/>
    <w:rsid w:val="1D7BBC50"/>
    <w:rsid w:val="1DA088C9"/>
    <w:rsid w:val="1DB1241E"/>
    <w:rsid w:val="1DD57D7D"/>
    <w:rsid w:val="1E56802E"/>
    <w:rsid w:val="1F4ABB4A"/>
    <w:rsid w:val="22501696"/>
    <w:rsid w:val="22537F34"/>
    <w:rsid w:val="22E8278A"/>
    <w:rsid w:val="23D3710D"/>
    <w:rsid w:val="26558830"/>
    <w:rsid w:val="284F0D95"/>
    <w:rsid w:val="29E000B9"/>
    <w:rsid w:val="2BD50640"/>
    <w:rsid w:val="2C1D20ED"/>
    <w:rsid w:val="2EA91D3F"/>
    <w:rsid w:val="300C4487"/>
    <w:rsid w:val="3052001E"/>
    <w:rsid w:val="306E6F44"/>
    <w:rsid w:val="30F71DD5"/>
    <w:rsid w:val="3114A5ED"/>
    <w:rsid w:val="3130D96E"/>
    <w:rsid w:val="33F92AEB"/>
    <w:rsid w:val="340BC51A"/>
    <w:rsid w:val="37122E43"/>
    <w:rsid w:val="384ED02F"/>
    <w:rsid w:val="39A89AA7"/>
    <w:rsid w:val="3A380B1F"/>
    <w:rsid w:val="3A8C81E6"/>
    <w:rsid w:val="3BF54BCC"/>
    <w:rsid w:val="3C1854E4"/>
    <w:rsid w:val="3D797ACA"/>
    <w:rsid w:val="3E3C4424"/>
    <w:rsid w:val="3E98D19D"/>
    <w:rsid w:val="3E99D59D"/>
    <w:rsid w:val="3FE6AFA3"/>
    <w:rsid w:val="3FF998B4"/>
    <w:rsid w:val="4032D2EA"/>
    <w:rsid w:val="42CE5599"/>
    <w:rsid w:val="43BDD90F"/>
    <w:rsid w:val="43C0E8D0"/>
    <w:rsid w:val="43C699BF"/>
    <w:rsid w:val="43D0C2E1"/>
    <w:rsid w:val="4455B3EB"/>
    <w:rsid w:val="456C9342"/>
    <w:rsid w:val="4A94D565"/>
    <w:rsid w:val="4BDB31CE"/>
    <w:rsid w:val="4C0C7501"/>
    <w:rsid w:val="4DFD36D6"/>
    <w:rsid w:val="51A4554E"/>
    <w:rsid w:val="52C55CE8"/>
    <w:rsid w:val="52EDFEDD"/>
    <w:rsid w:val="55CD3E7D"/>
    <w:rsid w:val="56562E65"/>
    <w:rsid w:val="57066DC0"/>
    <w:rsid w:val="57D314ED"/>
    <w:rsid w:val="59ADE7F0"/>
    <w:rsid w:val="5A75A8B1"/>
    <w:rsid w:val="5C4AC4A4"/>
    <w:rsid w:val="5CC5A2BA"/>
    <w:rsid w:val="5DCBA1CC"/>
    <w:rsid w:val="5DEF7EAA"/>
    <w:rsid w:val="5EB20F46"/>
    <w:rsid w:val="60CB90D1"/>
    <w:rsid w:val="60E72C73"/>
    <w:rsid w:val="62098B92"/>
    <w:rsid w:val="6211897B"/>
    <w:rsid w:val="622301BB"/>
    <w:rsid w:val="625DFFE2"/>
    <w:rsid w:val="647BE39F"/>
    <w:rsid w:val="665F46E8"/>
    <w:rsid w:val="6B319B58"/>
    <w:rsid w:val="6B9DEF24"/>
    <w:rsid w:val="6CDD5F44"/>
    <w:rsid w:val="6DC1AD56"/>
    <w:rsid w:val="6EF339A3"/>
    <w:rsid w:val="7100172C"/>
    <w:rsid w:val="710C82C2"/>
    <w:rsid w:val="748C98B4"/>
    <w:rsid w:val="750BF28F"/>
    <w:rsid w:val="7515040C"/>
    <w:rsid w:val="75297178"/>
    <w:rsid w:val="75F9DF47"/>
    <w:rsid w:val="777AFE49"/>
    <w:rsid w:val="79FB0138"/>
    <w:rsid w:val="7B3403E1"/>
    <w:rsid w:val="7DE18BDC"/>
    <w:rsid w:val="7DEA6211"/>
    <w:rsid w:val="7E2BA578"/>
    <w:rsid w:val="7E4F8256"/>
    <w:rsid w:val="7FA1AA8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180C1E"/>
  <w15:chartTrackingRefBased/>
  <w15:docId w15:val="{BCFE7C4B-42F7-430F-A5F8-AF2DF3BCB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laborateLight" w:eastAsia="ColaborateLight" w:hAnsi="ColaborateLight" w:cs="Alef"/>
        <w:color w:val="000000" w:themeColor="text1"/>
        <w:sz w:val="24"/>
        <w:szCs w:val="24"/>
        <w:lang w:val="en-US" w:eastAsia="en-US" w:bidi="he-IL"/>
      </w:rPr>
    </w:rPrDefault>
    <w:pPrDefault>
      <w:pPr>
        <w:spacing w:before="240" w:line="280" w:lineRule="exact"/>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able text"/>
    <w:qFormat/>
    <w:rsid w:val="002D09A8"/>
    <w:pPr>
      <w:spacing w:before="0" w:line="200" w:lineRule="exact"/>
    </w:pPr>
    <w:rPr>
      <w:rFonts w:asciiTheme="majorHAnsi" w:hAnsiTheme="majorHAnsi"/>
      <w:color w:val="4E4E4E" w:themeColor="accent3"/>
      <w:sz w:val="18"/>
    </w:rPr>
  </w:style>
  <w:style w:type="paragraph" w:styleId="Heading1">
    <w:name w:val="heading 1"/>
    <w:basedOn w:val="Normal"/>
    <w:next w:val="Normal"/>
    <w:link w:val="Heading1Char"/>
    <w:uiPriority w:val="9"/>
    <w:rsid w:val="007C109F"/>
    <w:pPr>
      <w:keepNext/>
      <w:keepLines/>
      <w:autoSpaceDE w:val="0"/>
      <w:autoSpaceDN w:val="0"/>
      <w:adjustRightInd w:val="0"/>
      <w:spacing w:after="160" w:line="259" w:lineRule="auto"/>
      <w:textAlignment w:val="center"/>
      <w:outlineLvl w:val="0"/>
    </w:pPr>
    <w:rPr>
      <w:rFonts w:ascii="Calibri" w:hAnsi="Calibri" w:cs="Calibri"/>
      <w:color w:val="4E4E4E"/>
      <w:sz w:val="32"/>
      <w:szCs w:val="32"/>
    </w:rPr>
  </w:style>
  <w:style w:type="paragraph" w:styleId="Heading2">
    <w:name w:val="heading 2"/>
    <w:next w:val="Normal"/>
    <w:link w:val="Heading2Char"/>
    <w:uiPriority w:val="9"/>
    <w:unhideWhenUsed/>
    <w:rsid w:val="00642969"/>
    <w:pPr>
      <w:keepNext/>
      <w:keepLines/>
      <w:tabs>
        <w:tab w:val="left" w:pos="1440"/>
        <w:tab w:val="left" w:pos="1800"/>
      </w:tabs>
      <w:spacing w:before="360" w:after="160" w:line="240" w:lineRule="auto"/>
      <w:outlineLvl w:val="1"/>
    </w:pPr>
    <w:rPr>
      <w:rFonts w:ascii="Tahoma" w:eastAsia="Times New Roman" w:hAnsi="Tahoma" w:cs="Calibri"/>
      <w:b/>
      <w:bCs/>
      <w:color w:val="8CBD3A"/>
      <w:sz w:val="36"/>
      <w:szCs w:val="36"/>
      <w:lang w:bidi="ar-SA"/>
    </w:rPr>
  </w:style>
  <w:style w:type="paragraph" w:styleId="Heading3">
    <w:name w:val="heading 3"/>
    <w:basedOn w:val="Normal"/>
    <w:next w:val="Normal"/>
    <w:link w:val="Heading3Char"/>
    <w:uiPriority w:val="9"/>
    <w:unhideWhenUsed/>
    <w:qFormat/>
    <w:rsid w:val="00642969"/>
    <w:pPr>
      <w:keepNext/>
      <w:keepLines/>
      <w:spacing w:before="40"/>
      <w:outlineLvl w:val="2"/>
    </w:pPr>
    <w:rPr>
      <w:rFonts w:eastAsiaTheme="majorEastAsia" w:cstheme="majorBidi"/>
      <w:color w:val="105573" w:themeColor="accent1" w:themeShade="7F"/>
      <w:sz w:val="24"/>
    </w:rPr>
  </w:style>
  <w:style w:type="paragraph" w:styleId="Heading4">
    <w:name w:val="heading 4"/>
    <w:aliases w:val="Corrective Actions,h4,First Subheading"/>
    <w:basedOn w:val="Normal"/>
    <w:next w:val="Normal"/>
    <w:link w:val="Heading4Char"/>
    <w:unhideWhenUsed/>
    <w:qFormat/>
    <w:rsid w:val="00642969"/>
    <w:pPr>
      <w:keepNext/>
      <w:keepLines/>
      <w:tabs>
        <w:tab w:val="left" w:pos="360"/>
        <w:tab w:val="left" w:pos="720"/>
        <w:tab w:val="left" w:pos="1080"/>
        <w:tab w:val="left" w:pos="1440"/>
        <w:tab w:val="left" w:pos="1800"/>
      </w:tabs>
      <w:spacing w:before="240" w:after="60" w:line="240" w:lineRule="auto"/>
      <w:ind w:right="4500"/>
      <w:outlineLvl w:val="3"/>
    </w:pPr>
    <w:rPr>
      <w:rFonts w:ascii="Futura Hv BT" w:eastAsia="Times New Roman" w:hAnsi="Futura Hv BT" w:cs="Calibri"/>
      <w:color w:val="007AB5"/>
      <w:sz w:val="28"/>
      <w:szCs w:val="28"/>
      <w:lang w:bidi="ar-SA"/>
    </w:rPr>
  </w:style>
  <w:style w:type="paragraph" w:styleId="Heading5">
    <w:name w:val="heading 5"/>
    <w:next w:val="Normal"/>
    <w:link w:val="Heading5Char"/>
    <w:unhideWhenUsed/>
    <w:qFormat/>
    <w:rsid w:val="00642969"/>
    <w:pPr>
      <w:keepNext/>
      <w:keepLines/>
      <w:numPr>
        <w:ilvl w:val="4"/>
        <w:numId w:val="2"/>
      </w:numPr>
      <w:adjustRightInd w:val="0"/>
      <w:spacing w:before="200" w:after="40" w:line="240" w:lineRule="auto"/>
      <w:outlineLvl w:val="4"/>
    </w:pPr>
    <w:rPr>
      <w:rFonts w:ascii="Futura Hv BT" w:eastAsia="Times New Roman" w:hAnsi="Futura Hv BT" w:cs="Calibri"/>
      <w:color w:val="8CBD3A"/>
      <w:spacing w:val="5"/>
      <w:lang w:bidi="ar-SA"/>
    </w:rPr>
  </w:style>
  <w:style w:type="paragraph" w:styleId="Heading6">
    <w:name w:val="heading 6"/>
    <w:basedOn w:val="Normal"/>
    <w:next w:val="Normal"/>
    <w:link w:val="Heading6Char"/>
    <w:semiHidden/>
    <w:unhideWhenUsed/>
    <w:qFormat/>
    <w:rsid w:val="00642969"/>
    <w:pPr>
      <w:keepNext/>
      <w:keepLines/>
      <w:numPr>
        <w:ilvl w:val="5"/>
        <w:numId w:val="2"/>
      </w:numPr>
      <w:tabs>
        <w:tab w:val="left" w:pos="360"/>
        <w:tab w:val="left" w:pos="720"/>
        <w:tab w:val="left" w:pos="1080"/>
        <w:tab w:val="left" w:pos="1440"/>
        <w:tab w:val="left" w:pos="1800"/>
      </w:tabs>
      <w:spacing w:before="40" w:line="260" w:lineRule="atLeast"/>
      <w:outlineLvl w:val="5"/>
    </w:pPr>
    <w:rPr>
      <w:rFonts w:eastAsiaTheme="majorEastAsia" w:cstheme="majorBidi"/>
      <w:color w:val="105573" w:themeColor="accent1" w:themeShade="7F"/>
      <w:sz w:val="21"/>
      <w:szCs w:val="18"/>
      <w:lang w:bidi="ar-SA"/>
    </w:rPr>
  </w:style>
  <w:style w:type="paragraph" w:styleId="Heading7">
    <w:name w:val="heading 7"/>
    <w:basedOn w:val="Normal"/>
    <w:next w:val="Normal"/>
    <w:link w:val="Heading7Char"/>
    <w:uiPriority w:val="99"/>
    <w:semiHidden/>
    <w:unhideWhenUsed/>
    <w:qFormat/>
    <w:rsid w:val="00642969"/>
    <w:pPr>
      <w:keepLines/>
      <w:numPr>
        <w:ilvl w:val="6"/>
        <w:numId w:val="2"/>
      </w:numPr>
      <w:tabs>
        <w:tab w:val="left" w:pos="360"/>
        <w:tab w:val="left" w:pos="720"/>
        <w:tab w:val="left" w:pos="1080"/>
        <w:tab w:val="left" w:pos="1440"/>
        <w:tab w:val="left" w:pos="1800"/>
      </w:tabs>
      <w:spacing w:before="240" w:after="60" w:line="260" w:lineRule="atLeast"/>
      <w:outlineLvl w:val="6"/>
    </w:pPr>
    <w:rPr>
      <w:rFonts w:ascii="Arial" w:eastAsia="Times New Roman" w:hAnsi="Arial" w:cs="Calibri"/>
      <w:color w:val="1E1E1E"/>
      <w:sz w:val="21"/>
      <w:szCs w:val="18"/>
      <w:lang w:bidi="ar-SA"/>
    </w:rPr>
  </w:style>
  <w:style w:type="paragraph" w:styleId="Heading8">
    <w:name w:val="heading 8"/>
    <w:basedOn w:val="Normal"/>
    <w:next w:val="Normal"/>
    <w:link w:val="Heading8Char"/>
    <w:uiPriority w:val="99"/>
    <w:semiHidden/>
    <w:unhideWhenUsed/>
    <w:qFormat/>
    <w:rsid w:val="00642969"/>
    <w:pPr>
      <w:keepLines/>
      <w:numPr>
        <w:ilvl w:val="7"/>
        <w:numId w:val="2"/>
      </w:numPr>
      <w:tabs>
        <w:tab w:val="left" w:pos="360"/>
        <w:tab w:val="left" w:pos="720"/>
        <w:tab w:val="left" w:pos="1080"/>
        <w:tab w:val="left" w:pos="1440"/>
        <w:tab w:val="left" w:pos="1800"/>
      </w:tabs>
      <w:spacing w:before="240" w:after="60" w:line="260" w:lineRule="atLeast"/>
      <w:outlineLvl w:val="7"/>
    </w:pPr>
    <w:rPr>
      <w:rFonts w:ascii="Arial" w:eastAsia="Times New Roman" w:hAnsi="Arial" w:cs="Calibri"/>
      <w:i/>
      <w:color w:val="1E1E1E"/>
      <w:sz w:val="21"/>
      <w:szCs w:val="18"/>
      <w:lang w:bidi="ar-SA"/>
    </w:rPr>
  </w:style>
  <w:style w:type="paragraph" w:styleId="Heading9">
    <w:name w:val="heading 9"/>
    <w:basedOn w:val="Normal"/>
    <w:next w:val="Normal"/>
    <w:link w:val="Heading9Char"/>
    <w:uiPriority w:val="99"/>
    <w:semiHidden/>
    <w:unhideWhenUsed/>
    <w:qFormat/>
    <w:rsid w:val="00642969"/>
    <w:pPr>
      <w:keepLines/>
      <w:tabs>
        <w:tab w:val="left" w:pos="360"/>
        <w:tab w:val="left" w:pos="720"/>
        <w:tab w:val="left" w:pos="1080"/>
        <w:tab w:val="left" w:pos="1440"/>
        <w:tab w:val="left" w:pos="1800"/>
      </w:tabs>
      <w:spacing w:before="240" w:after="60" w:line="260" w:lineRule="atLeast"/>
      <w:outlineLvl w:val="8"/>
    </w:pPr>
    <w:rPr>
      <w:rFonts w:ascii="Arial" w:eastAsia="Times New Roman" w:hAnsi="Arial" w:cs="Calibri"/>
      <w:b/>
      <w:i/>
      <w:color w:val="1E1E1E"/>
      <w:sz w:val="21"/>
      <w:szCs w:val="1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D2211D"/>
    <w:pPr>
      <w:autoSpaceDE w:val="0"/>
      <w:autoSpaceDN w:val="0"/>
      <w:bidi/>
      <w:adjustRightInd w:val="0"/>
      <w:spacing w:line="288" w:lineRule="auto"/>
      <w:textAlignment w:val="center"/>
    </w:pPr>
    <w:rPr>
      <w:rFonts w:ascii="Adobe Hebrew" w:hAnsi="Adobe Hebrew" w:cs="Adobe Hebrew"/>
      <w:color w:val="000000"/>
    </w:rPr>
  </w:style>
  <w:style w:type="character" w:customStyle="1" w:styleId="a">
    <w:name w:val="כותרת"/>
    <w:uiPriority w:val="99"/>
    <w:rsid w:val="00D2211D"/>
    <w:rPr>
      <w:rFonts w:ascii="Colaborate-Thin" w:hAnsi="Colaborate-Thin" w:cs="Colaborate-Thin"/>
      <w:color w:val="00A9B7"/>
      <w:sz w:val="36"/>
      <w:szCs w:val="36"/>
    </w:rPr>
  </w:style>
  <w:style w:type="character" w:customStyle="1" w:styleId="txt">
    <w:name w:val="txt"/>
    <w:uiPriority w:val="99"/>
    <w:rsid w:val="00D2211D"/>
    <w:rPr>
      <w:rFonts w:ascii="Colaborate-Thin" w:hAnsi="Colaborate-Thin" w:cs="Colaborate-Thin"/>
      <w:color w:val="4F5858"/>
    </w:rPr>
  </w:style>
  <w:style w:type="paragraph" w:styleId="Header">
    <w:name w:val="header"/>
    <w:basedOn w:val="Normal"/>
    <w:link w:val="HeaderChar"/>
    <w:uiPriority w:val="99"/>
    <w:unhideWhenUsed/>
    <w:rsid w:val="00D2211D"/>
    <w:pPr>
      <w:tabs>
        <w:tab w:val="center" w:pos="4320"/>
        <w:tab w:val="right" w:pos="8640"/>
      </w:tabs>
      <w:spacing w:line="240" w:lineRule="auto"/>
    </w:pPr>
  </w:style>
  <w:style w:type="character" w:customStyle="1" w:styleId="HeaderChar">
    <w:name w:val="Header Char"/>
    <w:basedOn w:val="DefaultParagraphFont"/>
    <w:link w:val="Header"/>
    <w:uiPriority w:val="99"/>
    <w:rsid w:val="00D2211D"/>
  </w:style>
  <w:style w:type="paragraph" w:styleId="Footer">
    <w:name w:val="footer"/>
    <w:basedOn w:val="Normal"/>
    <w:link w:val="FooterChar"/>
    <w:unhideWhenUsed/>
    <w:rsid w:val="00D2211D"/>
    <w:pPr>
      <w:tabs>
        <w:tab w:val="center" w:pos="4320"/>
        <w:tab w:val="right" w:pos="8640"/>
      </w:tabs>
      <w:spacing w:line="240" w:lineRule="auto"/>
    </w:pPr>
  </w:style>
  <w:style w:type="character" w:customStyle="1" w:styleId="FooterChar">
    <w:name w:val="Footer Char"/>
    <w:basedOn w:val="DefaultParagraphFont"/>
    <w:link w:val="Footer"/>
    <w:rsid w:val="00D2211D"/>
  </w:style>
  <w:style w:type="character" w:customStyle="1" w:styleId="a0">
    <w:name w:val="פרטי קשר"/>
    <w:basedOn w:val="DefaultParagraphFont"/>
    <w:uiPriority w:val="99"/>
    <w:rsid w:val="00644702"/>
    <w:rPr>
      <w:rFonts w:ascii="Calibri Light" w:hAnsi="Calibri Light" w:cs="Calibri Light"/>
      <w:color w:val="4E4E4E"/>
      <w:spacing w:val="0"/>
      <w:sz w:val="18"/>
      <w:szCs w:val="18"/>
      <w:u w:val="none"/>
      <w:lang w:val="en-US" w:bidi="he-IL"/>
    </w:rPr>
  </w:style>
  <w:style w:type="character" w:customStyle="1" w:styleId="a1">
    <w:name w:val="רפרנס"/>
    <w:basedOn w:val="DefaultParagraphFont"/>
    <w:uiPriority w:val="99"/>
    <w:rsid w:val="008F47F1"/>
    <w:rPr>
      <w:rFonts w:ascii="Calibri Light" w:hAnsi="Calibri Light" w:cs="Calibri Light"/>
      <w:color w:val="4E4E4E"/>
      <w:spacing w:val="0"/>
      <w:sz w:val="12"/>
      <w:szCs w:val="12"/>
      <w:u w:val="none"/>
      <w:lang w:val="en-US" w:bidi="he-IL"/>
    </w:rPr>
  </w:style>
  <w:style w:type="character" w:customStyle="1" w:styleId="Heading1Char">
    <w:name w:val="Heading 1 Char"/>
    <w:basedOn w:val="DefaultParagraphFont"/>
    <w:link w:val="Heading1"/>
    <w:uiPriority w:val="9"/>
    <w:rsid w:val="007C109F"/>
    <w:rPr>
      <w:rFonts w:ascii="Calibri" w:hAnsi="Calibri" w:cs="Calibri"/>
      <w:color w:val="4E4E4E"/>
      <w:sz w:val="32"/>
      <w:szCs w:val="32"/>
    </w:rPr>
  </w:style>
  <w:style w:type="paragraph" w:customStyle="1" w:styleId="NoParagraphStyle">
    <w:name w:val="[No Paragraph Style]"/>
    <w:rsid w:val="007C109F"/>
    <w:pPr>
      <w:autoSpaceDE w:val="0"/>
      <w:autoSpaceDN w:val="0"/>
      <w:bidi/>
      <w:adjustRightInd w:val="0"/>
      <w:spacing w:before="0" w:line="288" w:lineRule="auto"/>
      <w:textAlignment w:val="center"/>
    </w:pPr>
    <w:rPr>
      <w:rFonts w:ascii="Adobe Hebrew" w:hAnsi="Adobe Hebrew" w:cs="Adobe Hebrew"/>
      <w:color w:val="000000"/>
    </w:rPr>
  </w:style>
  <w:style w:type="paragraph" w:styleId="ListParagraph">
    <w:name w:val="List Paragraph"/>
    <w:basedOn w:val="Normal"/>
    <w:uiPriority w:val="34"/>
    <w:qFormat/>
    <w:rsid w:val="007C109F"/>
    <w:pPr>
      <w:autoSpaceDE w:val="0"/>
      <w:autoSpaceDN w:val="0"/>
      <w:adjustRightInd w:val="0"/>
      <w:spacing w:line="288" w:lineRule="auto"/>
      <w:ind w:left="720"/>
      <w:textAlignment w:val="center"/>
    </w:pPr>
    <w:rPr>
      <w:rFonts w:ascii="Times New Roman" w:hAnsi="Times New Roman" w:cs="Times New Roman"/>
      <w:color w:val="000000"/>
    </w:rPr>
  </w:style>
  <w:style w:type="character" w:customStyle="1" w:styleId="a2">
    <w:name w:val="טקסט רץ"/>
    <w:uiPriority w:val="99"/>
    <w:rsid w:val="007C109F"/>
    <w:rPr>
      <w:rFonts w:ascii="Calibri Light" w:hAnsi="Calibri Light" w:cs="Calibri Light"/>
      <w:color w:val="4E4E4E"/>
      <w:spacing w:val="0"/>
      <w:sz w:val="20"/>
      <w:szCs w:val="20"/>
      <w:u w:val="none"/>
      <w:lang w:val="en-US" w:bidi="he-IL"/>
    </w:rPr>
  </w:style>
  <w:style w:type="character" w:customStyle="1" w:styleId="14">
    <w:name w:val="כותרת כחולה 14"/>
    <w:basedOn w:val="a2"/>
    <w:uiPriority w:val="99"/>
    <w:rsid w:val="007C109F"/>
    <w:rPr>
      <w:rFonts w:ascii="Calibri Light" w:hAnsi="Calibri Light" w:cs="Calibri Light"/>
      <w:color w:val="27A9E1"/>
      <w:spacing w:val="0"/>
      <w:sz w:val="28"/>
      <w:szCs w:val="28"/>
      <w:u w:val="none"/>
      <w:lang w:val="en-US" w:bidi="he-IL"/>
    </w:rPr>
  </w:style>
  <w:style w:type="character" w:customStyle="1" w:styleId="a3">
    <w:name w:val="כותרת ראשית"/>
    <w:basedOn w:val="14"/>
    <w:uiPriority w:val="99"/>
    <w:rsid w:val="007C109F"/>
    <w:rPr>
      <w:rFonts w:ascii="Calibri Light" w:hAnsi="Calibri Light" w:cs="Calibri Light"/>
      <w:color w:val="27A9E1"/>
      <w:spacing w:val="0"/>
      <w:sz w:val="40"/>
      <w:szCs w:val="40"/>
      <w:u w:val="none"/>
      <w:lang w:val="en-US" w:bidi="he-IL"/>
    </w:rPr>
  </w:style>
  <w:style w:type="character" w:customStyle="1" w:styleId="a4">
    <w:name w:val="כותרת חוצץ"/>
    <w:basedOn w:val="a3"/>
    <w:uiPriority w:val="99"/>
    <w:rsid w:val="007C109F"/>
    <w:rPr>
      <w:rFonts w:ascii="Calibri Light" w:hAnsi="Calibri Light" w:cs="Calibri Light"/>
      <w:color w:val="27A9E1"/>
      <w:spacing w:val="0"/>
      <w:sz w:val="60"/>
      <w:szCs w:val="60"/>
      <w:u w:val="none"/>
      <w:lang w:val="en-US" w:bidi="he-IL"/>
    </w:rPr>
  </w:style>
  <w:style w:type="character" w:customStyle="1" w:styleId="a5">
    <w:name w:val="טבלה"/>
    <w:basedOn w:val="a2"/>
    <w:uiPriority w:val="99"/>
    <w:rsid w:val="007C109F"/>
    <w:rPr>
      <w:rFonts w:ascii="Calibri Light" w:hAnsi="Calibri Light" w:cs="Calibri Light"/>
      <w:color w:val="4E4E4E"/>
      <w:spacing w:val="0"/>
      <w:sz w:val="18"/>
      <w:szCs w:val="18"/>
      <w:u w:val="none"/>
      <w:lang w:val="en-US" w:bidi="he-IL"/>
    </w:rPr>
  </w:style>
  <w:style w:type="paragraph" w:styleId="Title">
    <w:name w:val="Title"/>
    <w:basedOn w:val="Normal"/>
    <w:next w:val="Normal"/>
    <w:link w:val="TitleChar"/>
    <w:uiPriority w:val="10"/>
    <w:qFormat/>
    <w:rsid w:val="00E8149E"/>
    <w:pPr>
      <w:spacing w:line="240" w:lineRule="auto"/>
      <w:contextualSpacing/>
    </w:pPr>
    <w:rPr>
      <w:rFonts w:eastAsiaTheme="majorEastAsia" w:cstheme="majorBidi"/>
      <w:color w:val="auto"/>
      <w:spacing w:val="-10"/>
      <w:kern w:val="28"/>
      <w:sz w:val="56"/>
      <w:szCs w:val="56"/>
    </w:rPr>
  </w:style>
  <w:style w:type="character" w:customStyle="1" w:styleId="TitleChar">
    <w:name w:val="Title Char"/>
    <w:basedOn w:val="DefaultParagraphFont"/>
    <w:link w:val="Title"/>
    <w:uiPriority w:val="10"/>
    <w:rsid w:val="00E8149E"/>
    <w:rPr>
      <w:rFonts w:asciiTheme="majorHAnsi" w:eastAsiaTheme="majorEastAsia" w:hAnsiTheme="majorHAnsi" w:cstheme="majorBidi"/>
      <w:color w:val="auto"/>
      <w:spacing w:val="-10"/>
      <w:kern w:val="28"/>
      <w:sz w:val="56"/>
      <w:szCs w:val="56"/>
    </w:rPr>
  </w:style>
  <w:style w:type="paragraph" w:customStyle="1" w:styleId="Heading11">
    <w:name w:val="Heading 11"/>
    <w:basedOn w:val="Heading1"/>
    <w:next w:val="text"/>
    <w:link w:val="heading1Char0"/>
    <w:qFormat/>
    <w:rsid w:val="00FE7AC8"/>
    <w:pPr>
      <w:numPr>
        <w:numId w:val="12"/>
      </w:numPr>
      <w:ind w:left="600"/>
    </w:pPr>
    <w:rPr>
      <w:noProof/>
      <w:color w:val="27A9E1" w:themeColor="text2"/>
      <w:sz w:val="60"/>
      <w:u w:color="000000"/>
    </w:rPr>
  </w:style>
  <w:style w:type="paragraph" w:customStyle="1" w:styleId="Heading21">
    <w:name w:val="Heading 21"/>
    <w:basedOn w:val="Heading2"/>
    <w:link w:val="heading2Char0"/>
    <w:qFormat/>
    <w:rsid w:val="00BC1414"/>
    <w:pPr>
      <w:numPr>
        <w:ilvl w:val="1"/>
        <w:numId w:val="12"/>
      </w:numPr>
      <w:suppressAutoHyphens/>
      <w:autoSpaceDE w:val="0"/>
      <w:autoSpaceDN w:val="0"/>
      <w:adjustRightInd w:val="0"/>
      <w:spacing w:after="120" w:line="276" w:lineRule="auto"/>
      <w:ind w:right="284"/>
      <w:textAlignment w:val="center"/>
    </w:pPr>
    <w:rPr>
      <w:rFonts w:asciiTheme="majorHAnsi" w:hAnsiTheme="majorHAnsi" w:cstheme="majorHAnsi"/>
      <w:color w:val="27A9E1"/>
      <w:spacing w:val="-10"/>
      <w:kern w:val="28"/>
      <w:sz w:val="40"/>
      <w:szCs w:val="28"/>
      <w:u w:color="000000"/>
    </w:rPr>
  </w:style>
  <w:style w:type="character" w:customStyle="1" w:styleId="heading1Char0">
    <w:name w:val="heading 1 Char"/>
    <w:basedOn w:val="TitleChar"/>
    <w:link w:val="Heading11"/>
    <w:rsid w:val="00FE7AC8"/>
    <w:rPr>
      <w:rFonts w:ascii="Calibri" w:eastAsiaTheme="majorEastAsia" w:hAnsi="Calibri" w:cs="Calibri"/>
      <w:noProof/>
      <w:color w:val="27A9E1" w:themeColor="text2"/>
      <w:spacing w:val="-10"/>
      <w:kern w:val="28"/>
      <w:sz w:val="60"/>
      <w:szCs w:val="32"/>
      <w:u w:color="000000"/>
    </w:rPr>
  </w:style>
  <w:style w:type="paragraph" w:customStyle="1" w:styleId="Heading31">
    <w:name w:val="Heading 31"/>
    <w:basedOn w:val="Heading3"/>
    <w:next w:val="text"/>
    <w:link w:val="heading3Char0"/>
    <w:qFormat/>
    <w:rsid w:val="00683E13"/>
    <w:pPr>
      <w:numPr>
        <w:ilvl w:val="2"/>
        <w:numId w:val="12"/>
      </w:numPr>
      <w:autoSpaceDE w:val="0"/>
      <w:autoSpaceDN w:val="0"/>
      <w:adjustRightInd w:val="0"/>
      <w:spacing w:before="283" w:after="113" w:line="276" w:lineRule="auto"/>
      <w:textAlignment w:val="center"/>
    </w:pPr>
    <w:rPr>
      <w:rFonts w:cstheme="majorHAnsi"/>
      <w:color w:val="27A9E1"/>
      <w:sz w:val="28"/>
      <w:szCs w:val="28"/>
    </w:rPr>
  </w:style>
  <w:style w:type="character" w:customStyle="1" w:styleId="heading2Char0">
    <w:name w:val="heading 2 Char"/>
    <w:basedOn w:val="heading1Char0"/>
    <w:link w:val="Heading21"/>
    <w:rsid w:val="00BC1414"/>
    <w:rPr>
      <w:rFonts w:asciiTheme="majorHAnsi" w:eastAsia="Times New Roman" w:hAnsiTheme="majorHAnsi" w:cstheme="majorHAnsi"/>
      <w:b/>
      <w:bCs/>
      <w:noProof/>
      <w:color w:val="27A9E1"/>
      <w:spacing w:val="-10"/>
      <w:kern w:val="28"/>
      <w:sz w:val="40"/>
      <w:szCs w:val="28"/>
      <w:u w:color="000000"/>
      <w:lang w:bidi="ar-SA"/>
    </w:rPr>
  </w:style>
  <w:style w:type="paragraph" w:customStyle="1" w:styleId="text">
    <w:name w:val="text"/>
    <w:link w:val="textChar"/>
    <w:qFormat/>
    <w:rsid w:val="00BE3D7E"/>
    <w:pPr>
      <w:suppressAutoHyphens/>
      <w:autoSpaceDE w:val="0"/>
      <w:autoSpaceDN w:val="0"/>
      <w:adjustRightInd w:val="0"/>
      <w:spacing w:before="120" w:line="240" w:lineRule="auto"/>
      <w:jc w:val="both"/>
      <w:textAlignment w:val="center"/>
    </w:pPr>
    <w:rPr>
      <w:rFonts w:asciiTheme="majorHAnsi" w:eastAsiaTheme="majorEastAsia" w:hAnsiTheme="majorHAnsi" w:cstheme="majorHAnsi"/>
      <w:color w:val="4E4E4E" w:themeColor="accent3"/>
      <w:spacing w:val="-10"/>
      <w:kern w:val="28"/>
      <w:sz w:val="20"/>
      <w:szCs w:val="20"/>
      <w:u w:color="000000"/>
    </w:rPr>
  </w:style>
  <w:style w:type="character" w:customStyle="1" w:styleId="heading3Char0">
    <w:name w:val="heading 3 Char"/>
    <w:basedOn w:val="heading1Char0"/>
    <w:link w:val="Heading31"/>
    <w:rsid w:val="00683E13"/>
    <w:rPr>
      <w:rFonts w:asciiTheme="majorHAnsi" w:eastAsiaTheme="majorEastAsia" w:hAnsiTheme="majorHAnsi" w:cstheme="majorHAnsi"/>
      <w:noProof/>
      <w:color w:val="27A9E1"/>
      <w:spacing w:val="-10"/>
      <w:kern w:val="28"/>
      <w:sz w:val="28"/>
      <w:szCs w:val="28"/>
      <w:u w:color="000000"/>
    </w:rPr>
  </w:style>
  <w:style w:type="character" w:customStyle="1" w:styleId="textChar">
    <w:name w:val="text Char"/>
    <w:basedOn w:val="heading1Char0"/>
    <w:link w:val="text"/>
    <w:rsid w:val="00BE3D7E"/>
    <w:rPr>
      <w:rFonts w:asciiTheme="majorHAnsi" w:eastAsiaTheme="majorEastAsia" w:hAnsiTheme="majorHAnsi" w:cstheme="majorHAnsi"/>
      <w:noProof/>
      <w:color w:val="4E4E4E" w:themeColor="accent3"/>
      <w:spacing w:val="-10"/>
      <w:kern w:val="28"/>
      <w:sz w:val="20"/>
      <w:szCs w:val="20"/>
      <w:u w:color="000000"/>
    </w:rPr>
  </w:style>
  <w:style w:type="paragraph" w:customStyle="1" w:styleId="tableheading">
    <w:name w:val="table heading"/>
    <w:next w:val="NoParagraphStyle"/>
    <w:link w:val="tableheadingChar"/>
    <w:qFormat/>
    <w:rsid w:val="00FD2C44"/>
    <w:pPr>
      <w:suppressAutoHyphens/>
      <w:autoSpaceDE w:val="0"/>
      <w:autoSpaceDN w:val="0"/>
      <w:adjustRightInd w:val="0"/>
      <w:spacing w:before="0" w:line="240" w:lineRule="auto"/>
      <w:textAlignment w:val="center"/>
    </w:pPr>
    <w:rPr>
      <w:rFonts w:ascii="Calibri Light" w:hAnsi="Calibri Light" w:cs="Calibri Light"/>
      <w:color w:val="00ADEF"/>
      <w:sz w:val="20"/>
      <w:szCs w:val="22"/>
    </w:rPr>
  </w:style>
  <w:style w:type="character" w:customStyle="1" w:styleId="tableheadingChar">
    <w:name w:val="table heading Char"/>
    <w:basedOn w:val="DefaultParagraphFont"/>
    <w:link w:val="tableheading"/>
    <w:rsid w:val="00FD2C44"/>
    <w:rPr>
      <w:rFonts w:ascii="Calibri Light" w:hAnsi="Calibri Light" w:cs="Calibri Light"/>
      <w:color w:val="00ADEF"/>
      <w:sz w:val="20"/>
      <w:szCs w:val="22"/>
    </w:rPr>
  </w:style>
  <w:style w:type="table" w:customStyle="1" w:styleId="MEDIAL">
    <w:name w:val="MEDIAL"/>
    <w:basedOn w:val="TableNormal"/>
    <w:uiPriority w:val="99"/>
    <w:rsid w:val="00BC5E02"/>
    <w:pPr>
      <w:spacing w:before="0" w:line="240" w:lineRule="auto"/>
    </w:pPr>
    <w:tblPr/>
  </w:style>
  <w:style w:type="table" w:styleId="TableGrid">
    <w:name w:val="Table Grid"/>
    <w:basedOn w:val="TableNormal"/>
    <w:uiPriority w:val="59"/>
    <w:rsid w:val="00BC5E02"/>
    <w:pPr>
      <w:spacing w:before="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57E30"/>
    <w:rPr>
      <w:sz w:val="16"/>
      <w:szCs w:val="16"/>
    </w:rPr>
  </w:style>
  <w:style w:type="paragraph" w:styleId="CommentText">
    <w:name w:val="annotation text"/>
    <w:basedOn w:val="Normal"/>
    <w:link w:val="CommentTextChar"/>
    <w:uiPriority w:val="99"/>
    <w:unhideWhenUsed/>
    <w:rsid w:val="00857E30"/>
    <w:pPr>
      <w:spacing w:line="240" w:lineRule="auto"/>
    </w:pPr>
    <w:rPr>
      <w:rFonts w:ascii="Calibri Light" w:hAnsi="Calibri Light"/>
      <w:color w:val="4E4E4E"/>
      <w:sz w:val="20"/>
      <w:szCs w:val="20"/>
    </w:rPr>
  </w:style>
  <w:style w:type="character" w:customStyle="1" w:styleId="CommentTextChar">
    <w:name w:val="Comment Text Char"/>
    <w:basedOn w:val="DefaultParagraphFont"/>
    <w:link w:val="CommentText"/>
    <w:uiPriority w:val="99"/>
    <w:rsid w:val="00857E30"/>
    <w:rPr>
      <w:rFonts w:ascii="Calibri Light" w:hAnsi="Calibri Light"/>
      <w:color w:val="4E4E4E"/>
      <w:sz w:val="20"/>
      <w:szCs w:val="20"/>
    </w:rPr>
  </w:style>
  <w:style w:type="paragraph" w:styleId="BalloonText">
    <w:name w:val="Balloon Text"/>
    <w:basedOn w:val="Normal"/>
    <w:link w:val="BalloonTextChar"/>
    <w:uiPriority w:val="99"/>
    <w:semiHidden/>
    <w:unhideWhenUsed/>
    <w:rsid w:val="00857E30"/>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857E30"/>
    <w:rPr>
      <w:rFonts w:ascii="Segoe UI" w:hAnsi="Segoe UI" w:cs="Segoe UI"/>
      <w:color w:val="4E4E4E" w:themeColor="accent3"/>
      <w:sz w:val="18"/>
      <w:szCs w:val="18"/>
    </w:rPr>
  </w:style>
  <w:style w:type="character" w:customStyle="1" w:styleId="Heading3Char">
    <w:name w:val="Heading 3 Char"/>
    <w:basedOn w:val="DefaultParagraphFont"/>
    <w:link w:val="Heading3"/>
    <w:uiPriority w:val="9"/>
    <w:rsid w:val="00642969"/>
    <w:rPr>
      <w:rFonts w:asciiTheme="majorHAnsi" w:eastAsiaTheme="majorEastAsia" w:hAnsiTheme="majorHAnsi" w:cstheme="majorBidi"/>
      <w:color w:val="105573" w:themeColor="accent1" w:themeShade="7F"/>
    </w:rPr>
  </w:style>
  <w:style w:type="paragraph" w:customStyle="1" w:styleId="Bullets">
    <w:name w:val="Bullets"/>
    <w:basedOn w:val="Normal"/>
    <w:rsid w:val="00642969"/>
    <w:pPr>
      <w:keepLines/>
      <w:numPr>
        <w:numId w:val="1"/>
      </w:numPr>
      <w:tabs>
        <w:tab w:val="left" w:pos="360"/>
        <w:tab w:val="left" w:pos="720"/>
        <w:tab w:val="left" w:pos="1080"/>
        <w:tab w:val="left" w:pos="1440"/>
        <w:tab w:val="left" w:pos="1800"/>
      </w:tabs>
      <w:spacing w:before="40" w:after="60" w:line="260" w:lineRule="atLeast"/>
    </w:pPr>
    <w:rPr>
      <w:rFonts w:ascii="Tahoma" w:eastAsia="Times New Roman" w:hAnsi="Tahoma" w:cs="Calibri"/>
      <w:bCs/>
      <w:noProof/>
      <w:color w:val="1E1E1E"/>
      <w:sz w:val="21"/>
      <w:szCs w:val="18"/>
      <w:lang w:bidi="ar-SA"/>
    </w:rPr>
  </w:style>
  <w:style w:type="paragraph" w:customStyle="1" w:styleId="Notetext">
    <w:name w:val="Notetext"/>
    <w:basedOn w:val="Normal"/>
    <w:autoRedefine/>
    <w:rsid w:val="00642969"/>
    <w:pPr>
      <w:keepLines/>
      <w:tabs>
        <w:tab w:val="left" w:pos="360"/>
        <w:tab w:val="left" w:pos="720"/>
        <w:tab w:val="left" w:pos="1080"/>
        <w:tab w:val="left" w:pos="1440"/>
        <w:tab w:val="left" w:pos="1800"/>
      </w:tabs>
      <w:spacing w:before="40" w:line="240" w:lineRule="auto"/>
    </w:pPr>
    <w:rPr>
      <w:rFonts w:ascii="Tahoma" w:eastAsia="Batang" w:hAnsi="Tahoma" w:cs="Century Gothic"/>
      <w:bCs/>
      <w:noProof/>
      <w:color w:val="1E1E1E"/>
      <w:sz w:val="21"/>
      <w:szCs w:val="18"/>
      <w:lang w:eastAsia="ko-KR" w:bidi="ar-SA"/>
    </w:rPr>
  </w:style>
  <w:style w:type="paragraph" w:customStyle="1" w:styleId="NoteHead">
    <w:name w:val="Note Head"/>
    <w:basedOn w:val="Normal"/>
    <w:rsid w:val="00642969"/>
    <w:pPr>
      <w:keepNext/>
      <w:keepLines/>
      <w:tabs>
        <w:tab w:val="left" w:pos="360"/>
        <w:tab w:val="left" w:pos="720"/>
        <w:tab w:val="left" w:pos="1080"/>
        <w:tab w:val="left" w:pos="1440"/>
        <w:tab w:val="left" w:pos="1800"/>
      </w:tabs>
      <w:spacing w:before="40" w:after="20" w:line="240" w:lineRule="auto"/>
    </w:pPr>
    <w:rPr>
      <w:rFonts w:ascii="Futura Bk BT" w:eastAsia="Times New Roman" w:hAnsi="Futura Bk BT" w:cs="Calibri"/>
      <w:b/>
      <w:bCs/>
      <w:noProof/>
      <w:color w:val="007AB5"/>
      <w:sz w:val="21"/>
      <w:szCs w:val="21"/>
    </w:rPr>
  </w:style>
  <w:style w:type="character" w:customStyle="1" w:styleId="Heading2Char">
    <w:name w:val="Heading 2 Char"/>
    <w:basedOn w:val="DefaultParagraphFont"/>
    <w:link w:val="Heading2"/>
    <w:uiPriority w:val="9"/>
    <w:rsid w:val="00642969"/>
    <w:rPr>
      <w:rFonts w:ascii="Tahoma" w:eastAsia="Times New Roman" w:hAnsi="Tahoma" w:cs="Calibri"/>
      <w:b/>
      <w:bCs/>
      <w:color w:val="8CBD3A"/>
      <w:sz w:val="36"/>
      <w:szCs w:val="36"/>
      <w:lang w:bidi="ar-SA"/>
    </w:rPr>
  </w:style>
  <w:style w:type="character" w:customStyle="1" w:styleId="Heading4Char">
    <w:name w:val="Heading 4 Char"/>
    <w:aliases w:val="Corrective Actions Char,h4 Char,First Subheading Char"/>
    <w:basedOn w:val="DefaultParagraphFont"/>
    <w:link w:val="Heading4"/>
    <w:rsid w:val="00642969"/>
    <w:rPr>
      <w:rFonts w:ascii="Futura Hv BT" w:eastAsia="Times New Roman" w:hAnsi="Futura Hv BT" w:cs="Calibri"/>
      <w:color w:val="007AB5"/>
      <w:sz w:val="28"/>
      <w:szCs w:val="28"/>
      <w:lang w:bidi="ar-SA"/>
    </w:rPr>
  </w:style>
  <w:style w:type="character" w:customStyle="1" w:styleId="Heading5Char">
    <w:name w:val="Heading 5 Char"/>
    <w:basedOn w:val="DefaultParagraphFont"/>
    <w:link w:val="Heading5"/>
    <w:rsid w:val="00642969"/>
    <w:rPr>
      <w:rFonts w:ascii="Futura Hv BT" w:eastAsia="Times New Roman" w:hAnsi="Futura Hv BT" w:cs="Calibri"/>
      <w:color w:val="8CBD3A"/>
      <w:spacing w:val="5"/>
      <w:lang w:bidi="ar-SA"/>
    </w:rPr>
  </w:style>
  <w:style w:type="character" w:customStyle="1" w:styleId="Heading6Char">
    <w:name w:val="Heading 6 Char"/>
    <w:basedOn w:val="DefaultParagraphFont"/>
    <w:link w:val="Heading6"/>
    <w:semiHidden/>
    <w:rsid w:val="00642969"/>
    <w:rPr>
      <w:rFonts w:asciiTheme="majorHAnsi" w:eastAsiaTheme="majorEastAsia" w:hAnsiTheme="majorHAnsi" w:cstheme="majorBidi"/>
      <w:color w:val="105573" w:themeColor="accent1" w:themeShade="7F"/>
      <w:sz w:val="21"/>
      <w:szCs w:val="18"/>
      <w:lang w:bidi="ar-SA"/>
    </w:rPr>
  </w:style>
  <w:style w:type="character" w:customStyle="1" w:styleId="Heading7Char">
    <w:name w:val="Heading 7 Char"/>
    <w:basedOn w:val="DefaultParagraphFont"/>
    <w:link w:val="Heading7"/>
    <w:uiPriority w:val="99"/>
    <w:semiHidden/>
    <w:rsid w:val="00642969"/>
    <w:rPr>
      <w:rFonts w:ascii="Arial" w:eastAsia="Times New Roman" w:hAnsi="Arial" w:cs="Calibri"/>
      <w:color w:val="1E1E1E"/>
      <w:sz w:val="21"/>
      <w:szCs w:val="18"/>
      <w:lang w:bidi="ar-SA"/>
    </w:rPr>
  </w:style>
  <w:style w:type="character" w:customStyle="1" w:styleId="Heading8Char">
    <w:name w:val="Heading 8 Char"/>
    <w:basedOn w:val="DefaultParagraphFont"/>
    <w:link w:val="Heading8"/>
    <w:uiPriority w:val="99"/>
    <w:semiHidden/>
    <w:rsid w:val="00642969"/>
    <w:rPr>
      <w:rFonts w:ascii="Arial" w:eastAsia="Times New Roman" w:hAnsi="Arial" w:cs="Calibri"/>
      <w:i/>
      <w:color w:val="1E1E1E"/>
      <w:sz w:val="21"/>
      <w:szCs w:val="18"/>
      <w:lang w:bidi="ar-SA"/>
    </w:rPr>
  </w:style>
  <w:style w:type="character" w:customStyle="1" w:styleId="Heading9Char">
    <w:name w:val="Heading 9 Char"/>
    <w:basedOn w:val="DefaultParagraphFont"/>
    <w:link w:val="Heading9"/>
    <w:uiPriority w:val="99"/>
    <w:semiHidden/>
    <w:rsid w:val="00642969"/>
    <w:rPr>
      <w:rFonts w:ascii="Arial" w:eastAsia="Times New Roman" w:hAnsi="Arial" w:cs="Calibri"/>
      <w:b/>
      <w:i/>
      <w:color w:val="1E1E1E"/>
      <w:sz w:val="21"/>
      <w:szCs w:val="18"/>
      <w:lang w:bidi="ar-SA"/>
    </w:rPr>
  </w:style>
  <w:style w:type="character" w:styleId="Hyperlink">
    <w:name w:val="Hyperlink"/>
    <w:uiPriority w:val="99"/>
    <w:unhideWhenUsed/>
    <w:rsid w:val="00642969"/>
    <w:rPr>
      <w:color w:val="0000FF"/>
      <w:u w:val="single"/>
    </w:rPr>
  </w:style>
  <w:style w:type="character" w:styleId="FollowedHyperlink">
    <w:name w:val="FollowedHyperlink"/>
    <w:semiHidden/>
    <w:unhideWhenUsed/>
    <w:rsid w:val="00642969"/>
    <w:rPr>
      <w:color w:val="800080"/>
      <w:u w:val="single"/>
    </w:rPr>
  </w:style>
  <w:style w:type="character" w:customStyle="1" w:styleId="Heading4Char1">
    <w:name w:val="Heading 4 Char1"/>
    <w:aliases w:val="Corrective Actions Char1,h4 Char1,First Subheading Char1"/>
    <w:basedOn w:val="DefaultParagraphFont"/>
    <w:semiHidden/>
    <w:rsid w:val="00642969"/>
    <w:rPr>
      <w:rFonts w:asciiTheme="majorHAnsi" w:eastAsiaTheme="majorEastAsia" w:hAnsiTheme="majorHAnsi" w:cstheme="majorBidi"/>
      <w:i/>
      <w:iCs/>
      <w:color w:val="1880AD" w:themeColor="accent1" w:themeShade="BF"/>
      <w:sz w:val="21"/>
      <w:szCs w:val="18"/>
      <w:lang w:bidi="ar-SA"/>
    </w:rPr>
  </w:style>
  <w:style w:type="paragraph" w:styleId="NormalWeb">
    <w:name w:val="Normal (Web)"/>
    <w:basedOn w:val="Normal"/>
    <w:uiPriority w:val="99"/>
    <w:semiHidden/>
    <w:unhideWhenUsed/>
    <w:rsid w:val="00642969"/>
    <w:pPr>
      <w:spacing w:before="100" w:beforeAutospacing="1" w:after="100" w:afterAutospacing="1" w:line="240" w:lineRule="auto"/>
    </w:pPr>
    <w:rPr>
      <w:rFonts w:ascii="Times New Roman" w:eastAsia="Times New Roman" w:hAnsi="Times New Roman" w:cs="Times New Roman"/>
      <w:color w:val="auto"/>
      <w:sz w:val="24"/>
    </w:rPr>
  </w:style>
  <w:style w:type="paragraph" w:styleId="Index1">
    <w:name w:val="index 1"/>
    <w:basedOn w:val="Normal"/>
    <w:next w:val="Normal"/>
    <w:autoRedefine/>
    <w:uiPriority w:val="99"/>
    <w:semiHidden/>
    <w:unhideWhenUsed/>
    <w:rsid w:val="00642969"/>
    <w:pPr>
      <w:keepLines/>
      <w:tabs>
        <w:tab w:val="left" w:pos="360"/>
        <w:tab w:val="left" w:pos="720"/>
        <w:tab w:val="left" w:pos="1080"/>
        <w:tab w:val="left" w:pos="1440"/>
        <w:tab w:val="left" w:pos="1800"/>
        <w:tab w:val="right" w:leader="dot" w:pos="3850"/>
      </w:tabs>
      <w:spacing w:line="260" w:lineRule="atLeast"/>
      <w:ind w:left="180" w:hanging="180"/>
    </w:pPr>
    <w:rPr>
      <w:rFonts w:ascii="Tahoma" w:eastAsia="Times New Roman" w:hAnsi="Tahoma" w:cs="Calibri"/>
      <w:color w:val="1E1E1E"/>
      <w:sz w:val="21"/>
      <w:szCs w:val="18"/>
      <w:lang w:bidi="ar-SA"/>
    </w:rPr>
  </w:style>
  <w:style w:type="paragraph" w:styleId="Index2">
    <w:name w:val="index 2"/>
    <w:basedOn w:val="Normal"/>
    <w:next w:val="Normal"/>
    <w:autoRedefine/>
    <w:uiPriority w:val="99"/>
    <w:semiHidden/>
    <w:unhideWhenUsed/>
    <w:rsid w:val="00642969"/>
    <w:pPr>
      <w:keepLines/>
      <w:tabs>
        <w:tab w:val="left" w:pos="360"/>
        <w:tab w:val="left" w:pos="720"/>
        <w:tab w:val="left" w:pos="1080"/>
        <w:tab w:val="left" w:pos="1440"/>
        <w:tab w:val="left" w:pos="1800"/>
        <w:tab w:val="right" w:pos="3850"/>
      </w:tabs>
      <w:spacing w:line="260" w:lineRule="atLeast"/>
      <w:ind w:left="360" w:hanging="180"/>
    </w:pPr>
    <w:rPr>
      <w:rFonts w:ascii="Tahoma" w:eastAsia="Times New Roman" w:hAnsi="Tahoma" w:cs="Calibri"/>
      <w:color w:val="1E1E1E"/>
      <w:sz w:val="21"/>
      <w:szCs w:val="18"/>
      <w:lang w:bidi="ar-SA"/>
    </w:rPr>
  </w:style>
  <w:style w:type="paragraph" w:styleId="Index3">
    <w:name w:val="index 3"/>
    <w:basedOn w:val="Normal"/>
    <w:next w:val="Normal"/>
    <w:autoRedefine/>
    <w:uiPriority w:val="99"/>
    <w:semiHidden/>
    <w:unhideWhenUsed/>
    <w:rsid w:val="00642969"/>
    <w:pPr>
      <w:keepLines/>
      <w:tabs>
        <w:tab w:val="left" w:pos="360"/>
        <w:tab w:val="left" w:pos="720"/>
        <w:tab w:val="left" w:pos="1080"/>
        <w:tab w:val="left" w:pos="1440"/>
        <w:tab w:val="left" w:pos="1800"/>
      </w:tabs>
      <w:spacing w:line="260" w:lineRule="atLeast"/>
      <w:ind w:left="540" w:hanging="180"/>
    </w:pPr>
    <w:rPr>
      <w:rFonts w:ascii="Times New Roman" w:eastAsia="Times New Roman" w:hAnsi="Times New Roman" w:cs="Calibri"/>
      <w:color w:val="1E1E1E"/>
      <w:sz w:val="21"/>
      <w:szCs w:val="18"/>
      <w:lang w:bidi="ar-SA"/>
    </w:rPr>
  </w:style>
  <w:style w:type="paragraph" w:styleId="Index4">
    <w:name w:val="index 4"/>
    <w:basedOn w:val="Normal"/>
    <w:next w:val="Normal"/>
    <w:autoRedefine/>
    <w:uiPriority w:val="99"/>
    <w:semiHidden/>
    <w:unhideWhenUsed/>
    <w:rsid w:val="00642969"/>
    <w:pPr>
      <w:keepLines/>
      <w:tabs>
        <w:tab w:val="left" w:pos="360"/>
        <w:tab w:val="left" w:pos="720"/>
        <w:tab w:val="left" w:pos="1080"/>
        <w:tab w:val="left" w:pos="1440"/>
        <w:tab w:val="left" w:pos="1800"/>
      </w:tabs>
      <w:spacing w:line="260" w:lineRule="atLeast"/>
      <w:ind w:left="720" w:hanging="180"/>
    </w:pPr>
    <w:rPr>
      <w:rFonts w:ascii="Times New Roman" w:eastAsia="Times New Roman" w:hAnsi="Times New Roman" w:cs="Calibri"/>
      <w:color w:val="1E1E1E"/>
      <w:sz w:val="21"/>
      <w:szCs w:val="18"/>
      <w:lang w:bidi="ar-SA"/>
    </w:rPr>
  </w:style>
  <w:style w:type="paragraph" w:styleId="Index5">
    <w:name w:val="index 5"/>
    <w:basedOn w:val="Normal"/>
    <w:next w:val="Normal"/>
    <w:autoRedefine/>
    <w:uiPriority w:val="99"/>
    <w:semiHidden/>
    <w:unhideWhenUsed/>
    <w:rsid w:val="00642969"/>
    <w:pPr>
      <w:keepLines/>
      <w:tabs>
        <w:tab w:val="left" w:pos="360"/>
        <w:tab w:val="left" w:pos="720"/>
        <w:tab w:val="left" w:pos="1080"/>
        <w:tab w:val="left" w:pos="1440"/>
        <w:tab w:val="left" w:pos="1800"/>
      </w:tabs>
      <w:spacing w:line="260" w:lineRule="atLeast"/>
      <w:ind w:left="900" w:hanging="180"/>
    </w:pPr>
    <w:rPr>
      <w:rFonts w:ascii="Times New Roman" w:eastAsia="Times New Roman" w:hAnsi="Times New Roman" w:cs="Calibri"/>
      <w:color w:val="1E1E1E"/>
      <w:sz w:val="21"/>
      <w:szCs w:val="18"/>
      <w:lang w:bidi="ar-SA"/>
    </w:rPr>
  </w:style>
  <w:style w:type="paragraph" w:styleId="Index6">
    <w:name w:val="index 6"/>
    <w:basedOn w:val="Normal"/>
    <w:next w:val="Normal"/>
    <w:autoRedefine/>
    <w:uiPriority w:val="99"/>
    <w:semiHidden/>
    <w:unhideWhenUsed/>
    <w:rsid w:val="00642969"/>
    <w:pPr>
      <w:keepLines/>
      <w:tabs>
        <w:tab w:val="left" w:pos="360"/>
        <w:tab w:val="left" w:pos="720"/>
        <w:tab w:val="left" w:pos="1080"/>
        <w:tab w:val="left" w:pos="1440"/>
        <w:tab w:val="left" w:pos="1800"/>
      </w:tabs>
      <w:spacing w:line="260" w:lineRule="atLeast"/>
      <w:ind w:hanging="180"/>
    </w:pPr>
    <w:rPr>
      <w:rFonts w:ascii="Times New Roman" w:eastAsia="Times New Roman" w:hAnsi="Times New Roman" w:cs="Calibri"/>
      <w:color w:val="1E1E1E"/>
      <w:sz w:val="21"/>
      <w:szCs w:val="18"/>
      <w:lang w:bidi="ar-SA"/>
    </w:rPr>
  </w:style>
  <w:style w:type="paragraph" w:styleId="Index7">
    <w:name w:val="index 7"/>
    <w:basedOn w:val="Normal"/>
    <w:next w:val="Normal"/>
    <w:autoRedefine/>
    <w:uiPriority w:val="99"/>
    <w:semiHidden/>
    <w:unhideWhenUsed/>
    <w:rsid w:val="00642969"/>
    <w:pPr>
      <w:keepLines/>
      <w:tabs>
        <w:tab w:val="left" w:pos="360"/>
        <w:tab w:val="left" w:pos="720"/>
        <w:tab w:val="left" w:pos="1080"/>
        <w:tab w:val="left" w:pos="1440"/>
        <w:tab w:val="left" w:pos="1800"/>
      </w:tabs>
      <w:spacing w:line="260" w:lineRule="atLeast"/>
      <w:ind w:left="1260" w:hanging="180"/>
    </w:pPr>
    <w:rPr>
      <w:rFonts w:ascii="Times New Roman" w:eastAsia="Times New Roman" w:hAnsi="Times New Roman" w:cs="Calibri"/>
      <w:color w:val="1E1E1E"/>
      <w:sz w:val="21"/>
      <w:szCs w:val="18"/>
      <w:lang w:bidi="ar-SA"/>
    </w:rPr>
  </w:style>
  <w:style w:type="paragraph" w:styleId="Index8">
    <w:name w:val="index 8"/>
    <w:basedOn w:val="Normal"/>
    <w:next w:val="Normal"/>
    <w:autoRedefine/>
    <w:uiPriority w:val="99"/>
    <w:semiHidden/>
    <w:unhideWhenUsed/>
    <w:rsid w:val="00642969"/>
    <w:pPr>
      <w:keepLines/>
      <w:tabs>
        <w:tab w:val="left" w:pos="360"/>
        <w:tab w:val="left" w:pos="720"/>
        <w:tab w:val="left" w:pos="1080"/>
        <w:tab w:val="left" w:pos="1440"/>
        <w:tab w:val="left" w:pos="1800"/>
      </w:tabs>
      <w:spacing w:line="260" w:lineRule="atLeast"/>
      <w:ind w:left="1440" w:hanging="180"/>
    </w:pPr>
    <w:rPr>
      <w:rFonts w:ascii="Times New Roman" w:eastAsia="Times New Roman" w:hAnsi="Times New Roman" w:cs="Calibri"/>
      <w:color w:val="1E1E1E"/>
      <w:sz w:val="21"/>
      <w:szCs w:val="18"/>
      <w:lang w:bidi="ar-SA"/>
    </w:rPr>
  </w:style>
  <w:style w:type="paragraph" w:styleId="Index9">
    <w:name w:val="index 9"/>
    <w:basedOn w:val="Normal"/>
    <w:next w:val="Normal"/>
    <w:autoRedefine/>
    <w:uiPriority w:val="99"/>
    <w:semiHidden/>
    <w:unhideWhenUsed/>
    <w:rsid w:val="00642969"/>
    <w:pPr>
      <w:keepLines/>
      <w:tabs>
        <w:tab w:val="left" w:pos="360"/>
        <w:tab w:val="left" w:pos="720"/>
        <w:tab w:val="left" w:pos="1080"/>
        <w:tab w:val="left" w:pos="1440"/>
        <w:tab w:val="left" w:pos="1800"/>
      </w:tabs>
      <w:spacing w:line="260" w:lineRule="atLeast"/>
      <w:ind w:left="1620" w:hanging="180"/>
    </w:pPr>
    <w:rPr>
      <w:rFonts w:ascii="Times New Roman" w:eastAsia="Times New Roman" w:hAnsi="Times New Roman" w:cs="Calibri"/>
      <w:color w:val="1E1E1E"/>
      <w:sz w:val="21"/>
      <w:szCs w:val="18"/>
      <w:lang w:bidi="ar-SA"/>
    </w:rPr>
  </w:style>
  <w:style w:type="paragraph" w:styleId="TOC1">
    <w:name w:val="toc 1"/>
    <w:basedOn w:val="Normal"/>
    <w:next w:val="Normal"/>
    <w:autoRedefine/>
    <w:uiPriority w:val="39"/>
    <w:unhideWhenUsed/>
    <w:rsid w:val="00084317"/>
    <w:pPr>
      <w:keepNext/>
      <w:keepLines/>
      <w:tabs>
        <w:tab w:val="left" w:pos="360"/>
        <w:tab w:val="left" w:pos="720"/>
        <w:tab w:val="left" w:pos="1080"/>
        <w:tab w:val="left" w:pos="1440"/>
        <w:tab w:val="left" w:pos="1800"/>
        <w:tab w:val="right" w:leader="dot" w:pos="8436"/>
      </w:tabs>
      <w:spacing w:before="160" w:after="60" w:line="240" w:lineRule="auto"/>
      <w:ind w:left="1320" w:hanging="240"/>
    </w:pPr>
    <w:rPr>
      <w:rFonts w:ascii="Tahoma" w:eastAsia="Times New Roman" w:hAnsi="Tahoma" w:cs="Calibri"/>
      <w:b/>
      <w:bCs/>
      <w:noProof/>
      <w:color w:val="1E1E1E"/>
      <w:sz w:val="22"/>
      <w:szCs w:val="22"/>
      <w:lang w:eastAsia="he-IL"/>
    </w:rPr>
  </w:style>
  <w:style w:type="paragraph" w:styleId="TOC2">
    <w:name w:val="toc 2"/>
    <w:basedOn w:val="Normal"/>
    <w:next w:val="Normal"/>
    <w:autoRedefine/>
    <w:uiPriority w:val="39"/>
    <w:unhideWhenUsed/>
    <w:rsid w:val="004D107A"/>
    <w:pPr>
      <w:keepLines/>
      <w:tabs>
        <w:tab w:val="left" w:pos="360"/>
        <w:tab w:val="left" w:pos="720"/>
        <w:tab w:val="left" w:pos="1080"/>
        <w:tab w:val="left" w:pos="1440"/>
        <w:tab w:val="left" w:pos="1800"/>
        <w:tab w:val="right" w:leader="dot" w:pos="8436"/>
      </w:tabs>
      <w:spacing w:before="40" w:after="60" w:line="240" w:lineRule="auto"/>
      <w:ind w:left="1320"/>
    </w:pPr>
    <w:rPr>
      <w:rFonts w:ascii="Tahoma" w:eastAsia="Times New Roman" w:hAnsi="Tahoma" w:cs="Calibri"/>
      <w:b/>
      <w:noProof/>
      <w:color w:val="1E1E1E"/>
      <w:sz w:val="21"/>
      <w:szCs w:val="18"/>
      <w:lang w:bidi="ar-SA"/>
    </w:rPr>
  </w:style>
  <w:style w:type="paragraph" w:styleId="TOC3">
    <w:name w:val="toc 3"/>
    <w:basedOn w:val="Normal"/>
    <w:next w:val="Normal"/>
    <w:autoRedefine/>
    <w:uiPriority w:val="39"/>
    <w:unhideWhenUsed/>
    <w:rsid w:val="00642969"/>
    <w:pPr>
      <w:keepLines/>
      <w:tabs>
        <w:tab w:val="left" w:pos="360"/>
        <w:tab w:val="left" w:pos="720"/>
        <w:tab w:val="left" w:pos="1080"/>
        <w:tab w:val="left" w:pos="1440"/>
        <w:tab w:val="left" w:pos="1800"/>
        <w:tab w:val="right" w:leader="dot" w:pos="8436"/>
      </w:tabs>
      <w:spacing w:before="20" w:after="20" w:line="240" w:lineRule="auto"/>
      <w:ind w:left="1560"/>
    </w:pPr>
    <w:rPr>
      <w:rFonts w:ascii="Tahoma" w:eastAsia="Times New Roman" w:hAnsi="Tahoma" w:cs="Calibri"/>
      <w:noProof/>
      <w:color w:val="1E1E1E"/>
      <w:sz w:val="21"/>
      <w:szCs w:val="18"/>
      <w:lang w:bidi="ar-SA"/>
    </w:rPr>
  </w:style>
  <w:style w:type="paragraph" w:styleId="TOC4">
    <w:name w:val="toc 4"/>
    <w:basedOn w:val="Normal"/>
    <w:next w:val="Normal"/>
    <w:autoRedefine/>
    <w:uiPriority w:val="39"/>
    <w:unhideWhenUsed/>
    <w:rsid w:val="00642969"/>
    <w:pPr>
      <w:keepLines/>
      <w:tabs>
        <w:tab w:val="left" w:pos="360"/>
        <w:tab w:val="left" w:pos="720"/>
        <w:tab w:val="left" w:pos="1080"/>
        <w:tab w:val="left" w:pos="1440"/>
        <w:tab w:val="left" w:pos="1800"/>
        <w:tab w:val="right" w:leader="dot" w:pos="7740"/>
      </w:tabs>
      <w:spacing w:after="60" w:line="260" w:lineRule="atLeast"/>
      <w:ind w:left="691"/>
    </w:pPr>
    <w:rPr>
      <w:rFonts w:ascii="Tahoma" w:eastAsia="Times New Roman" w:hAnsi="Tahoma" w:cs="Calibri"/>
      <w:color w:val="1E1E1E"/>
      <w:sz w:val="21"/>
      <w:szCs w:val="18"/>
      <w:lang w:bidi="ar-SA"/>
    </w:rPr>
  </w:style>
  <w:style w:type="paragraph" w:styleId="TOC5">
    <w:name w:val="toc 5"/>
    <w:basedOn w:val="Normal"/>
    <w:next w:val="Normal"/>
    <w:autoRedefine/>
    <w:uiPriority w:val="39"/>
    <w:unhideWhenUsed/>
    <w:rsid w:val="00642969"/>
    <w:pPr>
      <w:keepLines/>
      <w:tabs>
        <w:tab w:val="left" w:pos="360"/>
        <w:tab w:val="left" w:pos="720"/>
        <w:tab w:val="left" w:pos="1080"/>
        <w:tab w:val="left" w:pos="1440"/>
        <w:tab w:val="left" w:pos="1800"/>
        <w:tab w:val="right" w:leader="dot" w:pos="8064"/>
      </w:tabs>
      <w:spacing w:after="60" w:line="260" w:lineRule="atLeast"/>
      <w:ind w:left="690"/>
    </w:pPr>
    <w:rPr>
      <w:rFonts w:ascii="Tahoma" w:eastAsia="Times New Roman" w:hAnsi="Tahoma" w:cs="Calibri"/>
      <w:color w:val="1E1E1E"/>
      <w:sz w:val="21"/>
      <w:szCs w:val="18"/>
      <w:lang w:bidi="ar-SA"/>
    </w:rPr>
  </w:style>
  <w:style w:type="paragraph" w:styleId="TOC6">
    <w:name w:val="toc 6"/>
    <w:basedOn w:val="Normal"/>
    <w:next w:val="Normal"/>
    <w:autoRedefine/>
    <w:uiPriority w:val="39"/>
    <w:unhideWhenUsed/>
    <w:rsid w:val="00642969"/>
    <w:pPr>
      <w:keepLines/>
      <w:tabs>
        <w:tab w:val="left" w:pos="360"/>
        <w:tab w:val="left" w:pos="720"/>
        <w:tab w:val="left" w:pos="1080"/>
        <w:tab w:val="left" w:pos="1440"/>
        <w:tab w:val="left" w:pos="1800"/>
        <w:tab w:val="right" w:leader="dot" w:pos="8064"/>
      </w:tabs>
      <w:spacing w:after="60" w:line="260" w:lineRule="atLeast"/>
      <w:ind w:left="920"/>
    </w:pPr>
    <w:rPr>
      <w:rFonts w:ascii="Tahoma" w:eastAsia="Times New Roman" w:hAnsi="Tahoma" w:cs="Calibri"/>
      <w:color w:val="1E1E1E"/>
      <w:sz w:val="21"/>
      <w:szCs w:val="18"/>
      <w:lang w:bidi="ar-SA"/>
    </w:rPr>
  </w:style>
  <w:style w:type="paragraph" w:styleId="TOC7">
    <w:name w:val="toc 7"/>
    <w:basedOn w:val="Normal"/>
    <w:next w:val="Normal"/>
    <w:autoRedefine/>
    <w:uiPriority w:val="39"/>
    <w:unhideWhenUsed/>
    <w:rsid w:val="00642969"/>
    <w:pPr>
      <w:keepLines/>
      <w:tabs>
        <w:tab w:val="left" w:pos="360"/>
        <w:tab w:val="left" w:pos="720"/>
        <w:tab w:val="left" w:pos="1080"/>
        <w:tab w:val="left" w:pos="1440"/>
        <w:tab w:val="left" w:pos="1800"/>
        <w:tab w:val="right" w:leader="dot" w:pos="8064"/>
      </w:tabs>
      <w:spacing w:after="60" w:line="260" w:lineRule="atLeast"/>
      <w:ind w:left="1150"/>
    </w:pPr>
    <w:rPr>
      <w:rFonts w:ascii="Tahoma" w:eastAsia="Times New Roman" w:hAnsi="Tahoma" w:cs="Calibri"/>
      <w:color w:val="1E1E1E"/>
      <w:sz w:val="21"/>
      <w:szCs w:val="18"/>
      <w:lang w:bidi="ar-SA"/>
    </w:rPr>
  </w:style>
  <w:style w:type="paragraph" w:styleId="TOC8">
    <w:name w:val="toc 8"/>
    <w:basedOn w:val="Normal"/>
    <w:next w:val="Normal"/>
    <w:autoRedefine/>
    <w:uiPriority w:val="39"/>
    <w:unhideWhenUsed/>
    <w:rsid w:val="00642969"/>
    <w:pPr>
      <w:keepLines/>
      <w:tabs>
        <w:tab w:val="left" w:pos="360"/>
        <w:tab w:val="left" w:pos="720"/>
        <w:tab w:val="left" w:pos="1080"/>
        <w:tab w:val="left" w:pos="1440"/>
        <w:tab w:val="left" w:pos="1800"/>
        <w:tab w:val="right" w:leader="dot" w:pos="8064"/>
      </w:tabs>
      <w:spacing w:after="60" w:line="260" w:lineRule="atLeast"/>
      <w:ind w:left="1380"/>
    </w:pPr>
    <w:rPr>
      <w:rFonts w:ascii="Tahoma" w:eastAsia="Times New Roman" w:hAnsi="Tahoma" w:cs="Calibri"/>
      <w:color w:val="1E1E1E"/>
      <w:sz w:val="21"/>
      <w:szCs w:val="18"/>
      <w:lang w:bidi="ar-SA"/>
    </w:rPr>
  </w:style>
  <w:style w:type="paragraph" w:styleId="TOC9">
    <w:name w:val="toc 9"/>
    <w:basedOn w:val="Normal"/>
    <w:next w:val="Normal"/>
    <w:autoRedefine/>
    <w:uiPriority w:val="39"/>
    <w:unhideWhenUsed/>
    <w:rsid w:val="00642969"/>
    <w:pPr>
      <w:keepLines/>
      <w:tabs>
        <w:tab w:val="left" w:pos="360"/>
        <w:tab w:val="left" w:pos="720"/>
        <w:tab w:val="left" w:pos="1080"/>
        <w:tab w:val="left" w:pos="1440"/>
        <w:tab w:val="left" w:pos="1800"/>
        <w:tab w:val="right" w:leader="dot" w:pos="8064"/>
      </w:tabs>
      <w:spacing w:after="60" w:line="260" w:lineRule="atLeast"/>
      <w:ind w:left="1610"/>
    </w:pPr>
    <w:rPr>
      <w:rFonts w:ascii="Tahoma" w:eastAsia="Times New Roman" w:hAnsi="Tahoma" w:cs="Calibri"/>
      <w:color w:val="1E1E1E"/>
      <w:sz w:val="21"/>
      <w:szCs w:val="18"/>
      <w:lang w:bidi="ar-SA"/>
    </w:rPr>
  </w:style>
  <w:style w:type="paragraph" w:styleId="FootnoteText">
    <w:name w:val="footnote text"/>
    <w:basedOn w:val="Normal"/>
    <w:link w:val="FootnoteTextChar"/>
    <w:unhideWhenUsed/>
    <w:rsid w:val="00642969"/>
    <w:pPr>
      <w:spacing w:line="240" w:lineRule="auto"/>
    </w:pPr>
    <w:rPr>
      <w:rFonts w:eastAsiaTheme="minorEastAsia" w:cstheme="minorBidi"/>
      <w:color w:val="auto"/>
      <w:sz w:val="20"/>
      <w:szCs w:val="20"/>
      <w:lang w:eastAsia="ja-JP" w:bidi="ar-SA"/>
    </w:rPr>
  </w:style>
  <w:style w:type="character" w:customStyle="1" w:styleId="FootnoteTextChar">
    <w:name w:val="Footnote Text Char"/>
    <w:basedOn w:val="DefaultParagraphFont"/>
    <w:link w:val="FootnoteText"/>
    <w:rsid w:val="00642969"/>
    <w:rPr>
      <w:rFonts w:asciiTheme="majorHAnsi" w:eastAsiaTheme="minorEastAsia" w:hAnsiTheme="majorHAnsi" w:cstheme="minorBidi"/>
      <w:color w:val="auto"/>
      <w:sz w:val="20"/>
      <w:szCs w:val="20"/>
      <w:lang w:eastAsia="ja-JP" w:bidi="ar-SA"/>
    </w:rPr>
  </w:style>
  <w:style w:type="paragraph" w:styleId="IndexHeading">
    <w:name w:val="index heading"/>
    <w:next w:val="Index1"/>
    <w:autoRedefine/>
    <w:uiPriority w:val="99"/>
    <w:semiHidden/>
    <w:unhideWhenUsed/>
    <w:rsid w:val="00642969"/>
    <w:pPr>
      <w:keepNext/>
      <w:keepLines/>
      <w:tabs>
        <w:tab w:val="right" w:leader="dot" w:pos="3850"/>
      </w:tabs>
      <w:spacing w:after="120" w:line="260" w:lineRule="atLeast"/>
      <w:jc w:val="center"/>
    </w:pPr>
    <w:rPr>
      <w:rFonts w:ascii="Century Gothic" w:eastAsia="Times New Roman" w:hAnsi="Century Gothic" w:cs="Times New Roman"/>
      <w:b/>
      <w:noProof/>
      <w:color w:val="auto"/>
      <w:lang w:bidi="ar-SA"/>
    </w:rPr>
  </w:style>
  <w:style w:type="paragraph" w:styleId="Caption">
    <w:name w:val="caption"/>
    <w:basedOn w:val="Normal"/>
    <w:next w:val="Normal"/>
    <w:uiPriority w:val="35"/>
    <w:semiHidden/>
    <w:unhideWhenUsed/>
    <w:qFormat/>
    <w:rsid w:val="00642969"/>
    <w:pPr>
      <w:spacing w:after="200" w:line="240" w:lineRule="auto"/>
    </w:pPr>
    <w:rPr>
      <w:rFonts w:eastAsiaTheme="minorEastAsia" w:cstheme="minorBidi"/>
      <w:i/>
      <w:iCs/>
      <w:color w:val="27A9E1" w:themeColor="text2"/>
      <w:szCs w:val="18"/>
      <w:lang w:eastAsia="ja-JP" w:bidi="ar-SA"/>
    </w:rPr>
  </w:style>
  <w:style w:type="paragraph" w:styleId="BodyText">
    <w:name w:val="Body Text"/>
    <w:basedOn w:val="Normal"/>
    <w:link w:val="BodyTextChar"/>
    <w:uiPriority w:val="99"/>
    <w:semiHidden/>
    <w:unhideWhenUsed/>
    <w:rsid w:val="00642969"/>
    <w:pPr>
      <w:keepLines/>
      <w:tabs>
        <w:tab w:val="left" w:pos="360"/>
        <w:tab w:val="left" w:pos="720"/>
        <w:tab w:val="left" w:pos="1080"/>
        <w:tab w:val="left" w:pos="1440"/>
        <w:tab w:val="left" w:pos="1800"/>
      </w:tabs>
      <w:spacing w:before="80" w:after="120" w:line="260" w:lineRule="atLeast"/>
    </w:pPr>
    <w:rPr>
      <w:rFonts w:ascii="Tahoma" w:eastAsia="Times New Roman" w:hAnsi="Tahoma" w:cs="Calibri"/>
      <w:color w:val="1E1E1E"/>
      <w:sz w:val="21"/>
      <w:szCs w:val="18"/>
      <w:lang w:bidi="ar-SA"/>
    </w:rPr>
  </w:style>
  <w:style w:type="character" w:customStyle="1" w:styleId="BodyTextChar">
    <w:name w:val="Body Text Char"/>
    <w:basedOn w:val="DefaultParagraphFont"/>
    <w:link w:val="BodyText"/>
    <w:uiPriority w:val="99"/>
    <w:semiHidden/>
    <w:rsid w:val="00642969"/>
    <w:rPr>
      <w:rFonts w:ascii="Tahoma" w:eastAsia="Times New Roman" w:hAnsi="Tahoma" w:cs="Calibri"/>
      <w:color w:val="1E1E1E"/>
      <w:sz w:val="21"/>
      <w:szCs w:val="18"/>
      <w:lang w:bidi="ar-SA"/>
    </w:rPr>
  </w:style>
  <w:style w:type="paragraph" w:styleId="PlainText">
    <w:name w:val="Plain Text"/>
    <w:basedOn w:val="Normal"/>
    <w:link w:val="PlainTextChar"/>
    <w:uiPriority w:val="99"/>
    <w:semiHidden/>
    <w:unhideWhenUsed/>
    <w:rsid w:val="00642969"/>
    <w:pPr>
      <w:bidi/>
      <w:spacing w:line="240" w:lineRule="auto"/>
    </w:pPr>
    <w:rPr>
      <w:rFonts w:ascii="Calibri" w:eastAsiaTheme="minorHAnsi" w:hAnsi="Calibri" w:cstheme="minorBidi"/>
      <w:color w:val="auto"/>
      <w:sz w:val="22"/>
      <w:szCs w:val="21"/>
    </w:rPr>
  </w:style>
  <w:style w:type="character" w:customStyle="1" w:styleId="PlainTextChar">
    <w:name w:val="Plain Text Char"/>
    <w:basedOn w:val="DefaultParagraphFont"/>
    <w:link w:val="PlainText"/>
    <w:uiPriority w:val="99"/>
    <w:semiHidden/>
    <w:rsid w:val="00642969"/>
    <w:rPr>
      <w:rFonts w:ascii="Calibri" w:eastAsiaTheme="minorHAnsi" w:hAnsi="Calibri" w:cstheme="minorBidi"/>
      <w:color w:val="auto"/>
      <w:sz w:val="22"/>
      <w:szCs w:val="21"/>
    </w:rPr>
  </w:style>
  <w:style w:type="paragraph" w:styleId="CommentSubject">
    <w:name w:val="annotation subject"/>
    <w:basedOn w:val="CommentText"/>
    <w:next w:val="CommentText"/>
    <w:link w:val="CommentSubjectChar"/>
    <w:uiPriority w:val="99"/>
    <w:semiHidden/>
    <w:unhideWhenUsed/>
    <w:rsid w:val="00642969"/>
    <w:pPr>
      <w:keepLines/>
      <w:tabs>
        <w:tab w:val="left" w:pos="360"/>
        <w:tab w:val="left" w:pos="720"/>
        <w:tab w:val="left" w:pos="1080"/>
        <w:tab w:val="left" w:pos="1440"/>
        <w:tab w:val="left" w:pos="1800"/>
      </w:tabs>
      <w:spacing w:before="80" w:after="60" w:line="260" w:lineRule="atLeast"/>
    </w:pPr>
    <w:rPr>
      <w:rFonts w:ascii="Calibri" w:eastAsia="Times New Roman" w:hAnsi="Calibri" w:cs="Calibri"/>
      <w:b/>
      <w:bCs/>
      <w:color w:val="auto"/>
      <w:sz w:val="21"/>
      <w:lang w:bidi="ar-SA"/>
    </w:rPr>
  </w:style>
  <w:style w:type="character" w:customStyle="1" w:styleId="CommentSubjectChar">
    <w:name w:val="Comment Subject Char"/>
    <w:basedOn w:val="CommentTextChar"/>
    <w:link w:val="CommentSubject"/>
    <w:uiPriority w:val="99"/>
    <w:semiHidden/>
    <w:rsid w:val="00642969"/>
    <w:rPr>
      <w:rFonts w:ascii="Calibri" w:eastAsia="Times New Roman" w:hAnsi="Calibri" w:cs="Calibri"/>
      <w:b/>
      <w:bCs/>
      <w:color w:val="auto"/>
      <w:sz w:val="21"/>
      <w:szCs w:val="20"/>
      <w:lang w:bidi="ar-SA"/>
    </w:rPr>
  </w:style>
  <w:style w:type="paragraph" w:styleId="Revision">
    <w:name w:val="Revision"/>
    <w:uiPriority w:val="99"/>
    <w:semiHidden/>
    <w:rsid w:val="00642969"/>
    <w:pPr>
      <w:spacing w:before="0" w:line="240" w:lineRule="auto"/>
    </w:pPr>
    <w:rPr>
      <w:rFonts w:ascii="ITC Avant Garde Std Md" w:eastAsia="Times New Roman" w:hAnsi="ITC Avant Garde Std Md" w:cs="Calibri"/>
      <w:color w:val="1E1E1E"/>
      <w:sz w:val="19"/>
      <w:szCs w:val="18"/>
      <w:lang w:bidi="ar-SA"/>
    </w:rPr>
  </w:style>
  <w:style w:type="paragraph" w:styleId="TOCHeading">
    <w:name w:val="TOC Heading"/>
    <w:basedOn w:val="Heading1"/>
    <w:next w:val="Normal"/>
    <w:uiPriority w:val="39"/>
    <w:unhideWhenUsed/>
    <w:qFormat/>
    <w:rsid w:val="00642969"/>
    <w:pPr>
      <w:autoSpaceDE/>
      <w:autoSpaceDN/>
      <w:adjustRightInd/>
      <w:spacing w:before="240" w:after="0" w:line="256" w:lineRule="auto"/>
      <w:textAlignment w:val="auto"/>
      <w:outlineLvl w:val="9"/>
    </w:pPr>
    <w:rPr>
      <w:rFonts w:asciiTheme="majorHAnsi" w:eastAsiaTheme="majorEastAsia" w:hAnsiTheme="majorHAnsi" w:cstheme="majorBidi"/>
      <w:color w:val="1880AD" w:themeColor="accent1" w:themeShade="BF"/>
      <w:lang w:bidi="ar-SA"/>
    </w:rPr>
  </w:style>
  <w:style w:type="paragraph" w:customStyle="1" w:styleId="To">
    <w:name w:val="To"/>
    <w:basedOn w:val="Normal"/>
    <w:next w:val="Normal"/>
    <w:uiPriority w:val="99"/>
    <w:rsid w:val="00642969"/>
    <w:pPr>
      <w:keepNext/>
      <w:keepLines/>
      <w:numPr>
        <w:numId w:val="3"/>
      </w:numPr>
      <w:tabs>
        <w:tab w:val="left" w:pos="360"/>
        <w:tab w:val="left" w:pos="720"/>
        <w:tab w:val="left" w:pos="1080"/>
        <w:tab w:val="left" w:pos="1440"/>
        <w:tab w:val="left" w:pos="1800"/>
      </w:tabs>
      <w:spacing w:before="200" w:after="60" w:line="240" w:lineRule="auto"/>
    </w:pPr>
    <w:rPr>
      <w:rFonts w:ascii="Futura Hv BT" w:eastAsia="Times New Roman" w:hAnsi="Futura Hv BT" w:cs="Calibri"/>
      <w:bCs/>
      <w:color w:val="1E1E1E"/>
      <w:spacing w:val="5"/>
      <w:sz w:val="21"/>
      <w:szCs w:val="21"/>
    </w:rPr>
  </w:style>
  <w:style w:type="paragraph" w:customStyle="1" w:styleId="Bullets2">
    <w:name w:val="Bullets 2"/>
    <w:basedOn w:val="Bullets"/>
    <w:uiPriority w:val="99"/>
    <w:rsid w:val="00642969"/>
    <w:pPr>
      <w:numPr>
        <w:numId w:val="4"/>
      </w:numPr>
    </w:pPr>
  </w:style>
  <w:style w:type="paragraph" w:customStyle="1" w:styleId="Bullets2Indent">
    <w:name w:val="Bullets 2 Indent"/>
    <w:basedOn w:val="Bullets2"/>
    <w:uiPriority w:val="99"/>
    <w:rsid w:val="00642969"/>
    <w:pPr>
      <w:ind w:firstLine="0"/>
    </w:pPr>
  </w:style>
  <w:style w:type="paragraph" w:customStyle="1" w:styleId="BulletsIndent">
    <w:name w:val="Bullets Indent"/>
    <w:basedOn w:val="Bullets"/>
    <w:uiPriority w:val="99"/>
    <w:rsid w:val="00642969"/>
    <w:pPr>
      <w:numPr>
        <w:numId w:val="2"/>
      </w:numPr>
      <w:tabs>
        <w:tab w:val="num" w:pos="360"/>
      </w:tabs>
    </w:pPr>
  </w:style>
  <w:style w:type="paragraph" w:customStyle="1" w:styleId="Headerevenbot">
    <w:name w:val="Header even bot"/>
    <w:basedOn w:val="Header"/>
    <w:uiPriority w:val="99"/>
    <w:rsid w:val="00642969"/>
    <w:pPr>
      <w:keepLines/>
      <w:tabs>
        <w:tab w:val="clear" w:pos="4320"/>
        <w:tab w:val="clear" w:pos="8640"/>
        <w:tab w:val="right" w:pos="7513"/>
      </w:tabs>
      <w:spacing w:before="40"/>
      <w:jc w:val="center"/>
    </w:pPr>
    <w:rPr>
      <w:rFonts w:ascii="Century Gothic" w:eastAsia="Times New Roman" w:hAnsi="Century Gothic" w:cs="Courier"/>
      <w:b/>
      <w:bCs/>
      <w:iCs/>
      <w:color w:val="auto"/>
      <w:szCs w:val="18"/>
      <w:lang w:bidi="ar-SA"/>
    </w:rPr>
  </w:style>
  <w:style w:type="paragraph" w:customStyle="1" w:styleId="Headereventop">
    <w:name w:val="Header even top"/>
    <w:basedOn w:val="Header"/>
    <w:uiPriority w:val="99"/>
    <w:rsid w:val="00642969"/>
    <w:pPr>
      <w:keepLines/>
      <w:pBdr>
        <w:bottom w:val="dotted" w:sz="12" w:space="1" w:color="99BA1A"/>
      </w:pBdr>
      <w:tabs>
        <w:tab w:val="clear" w:pos="4320"/>
        <w:tab w:val="clear" w:pos="8640"/>
        <w:tab w:val="right" w:pos="8424"/>
      </w:tabs>
    </w:pPr>
    <w:rPr>
      <w:rFonts w:ascii="Calibri" w:eastAsia="Times New Roman" w:hAnsi="Calibri" w:cs="Calibri"/>
      <w:b/>
      <w:bCs/>
      <w:iCs/>
      <w:noProof/>
      <w:color w:val="auto"/>
      <w:sz w:val="22"/>
      <w:szCs w:val="22"/>
      <w:lang w:bidi="ar-SA"/>
    </w:rPr>
  </w:style>
  <w:style w:type="paragraph" w:customStyle="1" w:styleId="Headeroddbot">
    <w:name w:val="Header odd bot"/>
    <w:basedOn w:val="Header"/>
    <w:uiPriority w:val="99"/>
    <w:rsid w:val="00642969"/>
    <w:pPr>
      <w:tabs>
        <w:tab w:val="clear" w:pos="4320"/>
        <w:tab w:val="clear" w:pos="8640"/>
        <w:tab w:val="right" w:pos="7800"/>
      </w:tabs>
      <w:spacing w:before="40"/>
      <w:jc w:val="center"/>
    </w:pPr>
    <w:rPr>
      <w:rFonts w:ascii="Century Gothic" w:eastAsia="Times New Roman" w:hAnsi="Century Gothic" w:cs="Courier"/>
      <w:b/>
      <w:bCs/>
      <w:iCs/>
      <w:color w:val="auto"/>
      <w:szCs w:val="18"/>
      <w:lang w:bidi="ar-SA"/>
    </w:rPr>
  </w:style>
  <w:style w:type="paragraph" w:customStyle="1" w:styleId="Headeroddtop">
    <w:name w:val="Header odd top"/>
    <w:basedOn w:val="Header"/>
    <w:uiPriority w:val="99"/>
    <w:rsid w:val="00642969"/>
    <w:pPr>
      <w:keepLines/>
      <w:tabs>
        <w:tab w:val="clear" w:pos="4320"/>
        <w:tab w:val="clear" w:pos="8640"/>
        <w:tab w:val="left" w:pos="0"/>
        <w:tab w:val="right" w:pos="7646"/>
        <w:tab w:val="right" w:pos="8554"/>
      </w:tabs>
      <w:jc w:val="right"/>
    </w:pPr>
    <w:rPr>
      <w:rFonts w:ascii="Century Gothic" w:eastAsia="Times New Roman" w:hAnsi="Century Gothic" w:cs="Courier"/>
      <w:b/>
      <w:bCs/>
      <w:iCs/>
      <w:color w:val="auto"/>
      <w:szCs w:val="18"/>
      <w:lang w:bidi="ar-SA"/>
    </w:rPr>
  </w:style>
  <w:style w:type="paragraph" w:customStyle="1" w:styleId="Numbers2Indent">
    <w:name w:val="Numbers 2 Indent"/>
    <w:basedOn w:val="Normal"/>
    <w:uiPriority w:val="99"/>
    <w:rsid w:val="00642969"/>
    <w:pPr>
      <w:keepLines/>
      <w:numPr>
        <w:ilvl w:val="12"/>
      </w:numPr>
      <w:tabs>
        <w:tab w:val="left" w:pos="360"/>
        <w:tab w:val="left" w:pos="720"/>
        <w:tab w:val="left" w:pos="1080"/>
        <w:tab w:val="left" w:pos="1440"/>
        <w:tab w:val="left" w:pos="1800"/>
      </w:tabs>
      <w:spacing w:before="40" w:after="60" w:line="260" w:lineRule="atLeast"/>
      <w:ind w:left="1800"/>
    </w:pPr>
    <w:rPr>
      <w:rFonts w:ascii="Tahoma" w:eastAsia="Times New Roman" w:hAnsi="Tahoma" w:cs="Calibri"/>
      <w:bCs/>
      <w:color w:val="1E1E1E"/>
      <w:sz w:val="21"/>
      <w:szCs w:val="18"/>
      <w:lang w:bidi="ar-SA"/>
    </w:rPr>
  </w:style>
  <w:style w:type="paragraph" w:customStyle="1" w:styleId="PictureList">
    <w:name w:val="Picture List"/>
    <w:basedOn w:val="Normal"/>
    <w:uiPriority w:val="99"/>
    <w:rsid w:val="00642969"/>
    <w:pPr>
      <w:keepNext/>
      <w:keepLines/>
      <w:numPr>
        <w:ilvl w:val="12"/>
      </w:numPr>
      <w:spacing w:before="40" w:after="60" w:line="260" w:lineRule="atLeast"/>
      <w:ind w:left="1440"/>
    </w:pPr>
    <w:rPr>
      <w:rFonts w:ascii="Tahoma" w:eastAsia="Times New Roman" w:hAnsi="Tahoma" w:cs="Calibri"/>
      <w:color w:val="1E1E1E"/>
      <w:sz w:val="21"/>
      <w:szCs w:val="18"/>
      <w:lang w:bidi="ar-SA"/>
    </w:rPr>
  </w:style>
  <w:style w:type="paragraph" w:customStyle="1" w:styleId="ChapterTitle">
    <w:name w:val="Chapter Title"/>
    <w:basedOn w:val="Heading2"/>
    <w:rsid w:val="00642969"/>
    <w:pPr>
      <w:tabs>
        <w:tab w:val="clear" w:pos="1440"/>
        <w:tab w:val="clear" w:pos="1800"/>
      </w:tabs>
      <w:spacing w:before="100" w:after="400"/>
      <w:outlineLvl w:val="9"/>
    </w:pPr>
    <w:rPr>
      <w:bCs w:val="0"/>
      <w:color w:val="434343"/>
      <w:sz w:val="52"/>
      <w:szCs w:val="19"/>
    </w:rPr>
  </w:style>
  <w:style w:type="paragraph" w:customStyle="1" w:styleId="Bullets3">
    <w:name w:val="Bullets 3"/>
    <w:basedOn w:val="Bullets2"/>
    <w:uiPriority w:val="99"/>
    <w:rsid w:val="00642969"/>
    <w:pPr>
      <w:numPr>
        <w:numId w:val="5"/>
      </w:numPr>
    </w:pPr>
  </w:style>
  <w:style w:type="paragraph" w:customStyle="1" w:styleId="TableHeading0">
    <w:name w:val="Table Heading"/>
    <w:basedOn w:val="Normal"/>
    <w:uiPriority w:val="99"/>
    <w:rsid w:val="00642969"/>
    <w:pPr>
      <w:keepNext/>
      <w:keepLines/>
      <w:tabs>
        <w:tab w:val="left" w:pos="360"/>
        <w:tab w:val="left" w:pos="720"/>
        <w:tab w:val="left" w:pos="1080"/>
        <w:tab w:val="left" w:pos="1440"/>
        <w:tab w:val="left" w:pos="1800"/>
      </w:tabs>
      <w:spacing w:before="60" w:after="40" w:line="240" w:lineRule="auto"/>
    </w:pPr>
    <w:rPr>
      <w:rFonts w:ascii="Tahoma" w:eastAsia="Times New Roman" w:hAnsi="Tahoma" w:cs="Calibri"/>
      <w:b/>
      <w:color w:val="1E1E1E"/>
      <w:sz w:val="21"/>
      <w:szCs w:val="18"/>
      <w:lang w:bidi="ar-SA"/>
    </w:rPr>
  </w:style>
  <w:style w:type="paragraph" w:customStyle="1" w:styleId="TableText">
    <w:name w:val="Table Text"/>
    <w:basedOn w:val="Normal"/>
    <w:uiPriority w:val="99"/>
    <w:rsid w:val="00642969"/>
    <w:pPr>
      <w:keepLines/>
      <w:tabs>
        <w:tab w:val="left" w:pos="360"/>
        <w:tab w:val="left" w:pos="720"/>
        <w:tab w:val="left" w:pos="1080"/>
        <w:tab w:val="left" w:pos="1440"/>
        <w:tab w:val="left" w:pos="1800"/>
      </w:tabs>
      <w:spacing w:before="40" w:after="20" w:line="240" w:lineRule="auto"/>
    </w:pPr>
    <w:rPr>
      <w:rFonts w:ascii="Tahoma" w:eastAsia="Times New Roman" w:hAnsi="Tahoma" w:cs="Calibri"/>
      <w:color w:val="1E1E1E"/>
      <w:sz w:val="21"/>
      <w:szCs w:val="18"/>
      <w:lang w:bidi="ar-SA"/>
    </w:rPr>
  </w:style>
  <w:style w:type="paragraph" w:customStyle="1" w:styleId="TableBullets">
    <w:name w:val="Table Bullets"/>
    <w:basedOn w:val="TableText"/>
    <w:uiPriority w:val="99"/>
    <w:rsid w:val="00642969"/>
    <w:pPr>
      <w:numPr>
        <w:numId w:val="6"/>
      </w:numPr>
      <w:tabs>
        <w:tab w:val="clear" w:pos="720"/>
        <w:tab w:val="clear" w:pos="1080"/>
        <w:tab w:val="clear" w:pos="1440"/>
        <w:tab w:val="clear" w:pos="1800"/>
      </w:tabs>
      <w:spacing w:before="20"/>
    </w:pPr>
  </w:style>
  <w:style w:type="paragraph" w:customStyle="1" w:styleId="NumbersManual">
    <w:name w:val="Numbers Manual"/>
    <w:basedOn w:val="Normal"/>
    <w:uiPriority w:val="99"/>
    <w:rsid w:val="00642969"/>
    <w:pPr>
      <w:keepLines/>
      <w:tabs>
        <w:tab w:val="left" w:pos="360"/>
        <w:tab w:val="left" w:pos="720"/>
        <w:tab w:val="left" w:pos="1080"/>
        <w:tab w:val="left" w:pos="1440"/>
        <w:tab w:val="left" w:pos="1800"/>
      </w:tabs>
      <w:spacing w:before="40" w:after="60" w:line="260" w:lineRule="atLeast"/>
      <w:ind w:left="1440" w:hanging="360"/>
    </w:pPr>
    <w:rPr>
      <w:rFonts w:ascii="Tahoma" w:eastAsia="Times New Roman" w:hAnsi="Tahoma" w:cs="Calibri"/>
      <w:color w:val="1E1E1E"/>
      <w:sz w:val="21"/>
      <w:szCs w:val="18"/>
      <w:lang w:bidi="ar-SA"/>
    </w:rPr>
  </w:style>
  <w:style w:type="paragraph" w:customStyle="1" w:styleId="Callouts">
    <w:name w:val="Callouts"/>
    <w:basedOn w:val="Normal"/>
    <w:uiPriority w:val="99"/>
    <w:rsid w:val="00642969"/>
    <w:pPr>
      <w:keepLines/>
      <w:tabs>
        <w:tab w:val="left" w:pos="360"/>
        <w:tab w:val="left" w:pos="720"/>
        <w:tab w:val="left" w:pos="1080"/>
        <w:tab w:val="left" w:pos="1440"/>
        <w:tab w:val="left" w:pos="1800"/>
      </w:tabs>
      <w:spacing w:line="240" w:lineRule="auto"/>
    </w:pPr>
    <w:rPr>
      <w:rFonts w:ascii="Tahoma" w:eastAsia="Times New Roman" w:hAnsi="Tahoma" w:cs="Arial"/>
      <w:color w:val="1E1E1E"/>
      <w:sz w:val="14"/>
      <w:szCs w:val="14"/>
      <w:lang w:bidi="ar-SA"/>
    </w:rPr>
  </w:style>
  <w:style w:type="paragraph" w:customStyle="1" w:styleId="ChapterBar">
    <w:name w:val="Chapter Bar"/>
    <w:basedOn w:val="ChapterTitle"/>
    <w:uiPriority w:val="99"/>
    <w:rsid w:val="00642969"/>
    <w:pPr>
      <w:spacing w:before="0" w:after="0"/>
    </w:pPr>
    <w:rPr>
      <w:color w:val="auto"/>
      <w:sz w:val="18"/>
      <w:szCs w:val="18"/>
    </w:rPr>
  </w:style>
  <w:style w:type="paragraph" w:customStyle="1" w:styleId="NumbersIndent">
    <w:name w:val="Numbers Indent"/>
    <w:basedOn w:val="NumbersManual"/>
    <w:uiPriority w:val="99"/>
    <w:rsid w:val="00642969"/>
    <w:pPr>
      <w:ind w:firstLine="0"/>
    </w:pPr>
  </w:style>
  <w:style w:type="character" w:customStyle="1" w:styleId="CoverTextChar">
    <w:name w:val="Cover Text Char"/>
    <w:link w:val="CoverText"/>
    <w:locked/>
    <w:rsid w:val="00642969"/>
    <w:rPr>
      <w:rFonts w:ascii="Tahoma" w:hAnsi="Tahoma" w:cs="Tahoma"/>
      <w:b/>
      <w:bCs/>
      <w:color w:val="FFFFFF"/>
      <w:sz w:val="84"/>
      <w:szCs w:val="84"/>
      <w:lang w:bidi="ar-SA"/>
    </w:rPr>
  </w:style>
  <w:style w:type="paragraph" w:customStyle="1" w:styleId="CoverText">
    <w:name w:val="Cover Text"/>
    <w:basedOn w:val="Normal"/>
    <w:link w:val="CoverTextChar"/>
    <w:rsid w:val="00642969"/>
    <w:pPr>
      <w:keepLines/>
      <w:tabs>
        <w:tab w:val="left" w:pos="360"/>
        <w:tab w:val="left" w:pos="720"/>
        <w:tab w:val="left" w:pos="1080"/>
        <w:tab w:val="left" w:pos="1440"/>
        <w:tab w:val="left" w:pos="1800"/>
      </w:tabs>
      <w:spacing w:before="80" w:after="60" w:line="260" w:lineRule="atLeast"/>
    </w:pPr>
    <w:rPr>
      <w:rFonts w:ascii="Tahoma" w:hAnsi="Tahoma" w:cs="Tahoma"/>
      <w:b/>
      <w:bCs/>
      <w:color w:val="FFFFFF"/>
      <w:sz w:val="84"/>
      <w:szCs w:val="84"/>
      <w:lang w:bidi="ar-SA"/>
    </w:rPr>
  </w:style>
  <w:style w:type="paragraph" w:customStyle="1" w:styleId="TableNumbers">
    <w:name w:val="Table Numbers"/>
    <w:basedOn w:val="TableText"/>
    <w:uiPriority w:val="99"/>
    <w:rsid w:val="00642969"/>
    <w:pPr>
      <w:numPr>
        <w:numId w:val="7"/>
      </w:numPr>
      <w:tabs>
        <w:tab w:val="clear" w:pos="360"/>
        <w:tab w:val="clear" w:pos="720"/>
        <w:tab w:val="clear" w:pos="1440"/>
        <w:tab w:val="clear" w:pos="1800"/>
        <w:tab w:val="left" w:pos="228"/>
      </w:tabs>
      <w:spacing w:before="20"/>
    </w:pPr>
    <w:rPr>
      <w:rFonts w:cs="Arial"/>
      <w:color w:val="auto"/>
      <w:szCs w:val="19"/>
    </w:rPr>
  </w:style>
  <w:style w:type="paragraph" w:customStyle="1" w:styleId="TableCaption">
    <w:name w:val="Table Caption"/>
    <w:basedOn w:val="Normal"/>
    <w:uiPriority w:val="99"/>
    <w:qFormat/>
    <w:rsid w:val="00642969"/>
    <w:pPr>
      <w:keepNext/>
      <w:keepLines/>
      <w:tabs>
        <w:tab w:val="left" w:pos="360"/>
        <w:tab w:val="left" w:pos="720"/>
        <w:tab w:val="left" w:pos="1080"/>
        <w:tab w:val="left" w:pos="1440"/>
        <w:tab w:val="left" w:pos="1800"/>
      </w:tabs>
      <w:spacing w:before="120" w:after="60" w:line="260" w:lineRule="atLeast"/>
    </w:pPr>
    <w:rPr>
      <w:rFonts w:ascii="Tahoma" w:eastAsia="Times New Roman" w:hAnsi="Tahoma" w:cs="Calibri"/>
      <w:b/>
      <w:bCs/>
      <w:color w:val="1E1E1E"/>
      <w:sz w:val="21"/>
      <w:szCs w:val="19"/>
      <w:lang w:bidi="ar-SA"/>
    </w:rPr>
  </w:style>
  <w:style w:type="paragraph" w:customStyle="1" w:styleId="PictureCaption">
    <w:name w:val="Picture Caption"/>
    <w:basedOn w:val="Normal"/>
    <w:uiPriority w:val="99"/>
    <w:qFormat/>
    <w:rsid w:val="00642969"/>
    <w:pPr>
      <w:keepLines/>
      <w:tabs>
        <w:tab w:val="left" w:pos="360"/>
        <w:tab w:val="left" w:pos="720"/>
        <w:tab w:val="left" w:pos="1080"/>
        <w:tab w:val="left" w:pos="1440"/>
        <w:tab w:val="left" w:pos="1800"/>
      </w:tabs>
      <w:spacing w:before="40" w:after="160" w:line="260" w:lineRule="atLeast"/>
    </w:pPr>
    <w:rPr>
      <w:rFonts w:ascii="Tahoma" w:eastAsia="Times New Roman" w:hAnsi="Tahoma" w:cs="Calibri"/>
      <w:b/>
      <w:bCs/>
      <w:color w:val="1E1E1E"/>
      <w:sz w:val="21"/>
      <w:szCs w:val="19"/>
      <w:lang w:bidi="ar-SA"/>
    </w:rPr>
  </w:style>
  <w:style w:type="paragraph" w:customStyle="1" w:styleId="Picture">
    <w:name w:val="Picture"/>
    <w:basedOn w:val="Normal"/>
    <w:uiPriority w:val="99"/>
    <w:rsid w:val="00642969"/>
    <w:pPr>
      <w:keepLines/>
      <w:tabs>
        <w:tab w:val="left" w:pos="360"/>
        <w:tab w:val="left" w:pos="720"/>
        <w:tab w:val="left" w:pos="1080"/>
        <w:tab w:val="left" w:pos="1440"/>
        <w:tab w:val="left" w:pos="1800"/>
      </w:tabs>
      <w:spacing w:before="80" w:after="40" w:line="240" w:lineRule="auto"/>
    </w:pPr>
    <w:rPr>
      <w:rFonts w:ascii="Calibri" w:eastAsia="Batang" w:hAnsi="Calibri" w:cs="Calibri"/>
      <w:color w:val="auto"/>
      <w:sz w:val="21"/>
      <w:szCs w:val="19"/>
      <w:lang w:eastAsia="ko-KR" w:bidi="ar-SA"/>
    </w:rPr>
  </w:style>
  <w:style w:type="paragraph" w:customStyle="1" w:styleId="Heading0">
    <w:name w:val="Heading 0"/>
    <w:basedOn w:val="Heading1"/>
    <w:next w:val="Normal"/>
    <w:uiPriority w:val="99"/>
    <w:rsid w:val="00642969"/>
    <w:pPr>
      <w:tabs>
        <w:tab w:val="left" w:pos="1080"/>
      </w:tabs>
      <w:autoSpaceDE/>
      <w:autoSpaceDN/>
      <w:adjustRightInd/>
      <w:spacing w:before="240" w:after="120" w:line="240" w:lineRule="auto"/>
      <w:textAlignment w:val="auto"/>
    </w:pPr>
    <w:rPr>
      <w:rFonts w:ascii="Arial" w:eastAsia="Times New Roman" w:hAnsi="Arial" w:cs="Arial"/>
      <w:b/>
      <w:bCs/>
      <w:color w:val="ED7412"/>
      <w:kern w:val="32"/>
      <w:sz w:val="44"/>
      <w:szCs w:val="36"/>
    </w:rPr>
  </w:style>
  <w:style w:type="paragraph" w:customStyle="1" w:styleId="Spacer">
    <w:name w:val="Spacer"/>
    <w:basedOn w:val="Normal"/>
    <w:uiPriority w:val="99"/>
    <w:rsid w:val="00642969"/>
    <w:pPr>
      <w:spacing w:line="240" w:lineRule="auto"/>
      <w:jc w:val="both"/>
    </w:pPr>
    <w:rPr>
      <w:rFonts w:ascii="Arial" w:eastAsia="Calibri" w:hAnsi="Arial" w:cs="Arial"/>
      <w:color w:val="auto"/>
      <w:sz w:val="16"/>
      <w:szCs w:val="16"/>
    </w:rPr>
  </w:style>
  <w:style w:type="paragraph" w:customStyle="1" w:styleId="Legal">
    <w:name w:val="Legal"/>
    <w:basedOn w:val="Normal"/>
    <w:uiPriority w:val="99"/>
    <w:rsid w:val="00642969"/>
    <w:pPr>
      <w:spacing w:before="160" w:after="120" w:line="360" w:lineRule="auto"/>
      <w:jc w:val="both"/>
    </w:pPr>
    <w:rPr>
      <w:rFonts w:ascii="Bookman Old Style" w:eastAsia="Calibri" w:hAnsi="Bookman Old Style" w:cs="Times New Roman"/>
      <w:b/>
      <w:bCs/>
      <w:color w:val="auto"/>
      <w:sz w:val="22"/>
      <w:szCs w:val="22"/>
      <w:lang w:eastAsia="he-IL"/>
    </w:rPr>
  </w:style>
  <w:style w:type="paragraph" w:customStyle="1" w:styleId="NumberedSteps-sd">
    <w:name w:val="Numbered Steps - sd"/>
    <w:basedOn w:val="Normal"/>
    <w:uiPriority w:val="99"/>
    <w:semiHidden/>
    <w:rsid w:val="00642969"/>
    <w:pPr>
      <w:numPr>
        <w:ilvl w:val="1"/>
        <w:numId w:val="8"/>
      </w:numPr>
      <w:tabs>
        <w:tab w:val="clear" w:pos="720"/>
        <w:tab w:val="num" w:pos="2520"/>
      </w:tabs>
      <w:spacing w:before="120" w:after="120" w:line="240" w:lineRule="auto"/>
      <w:ind w:right="2520"/>
    </w:pPr>
    <w:rPr>
      <w:rFonts w:ascii="Verdana" w:eastAsia="Times New Roman" w:hAnsi="Verdana" w:cs="Times New Roman"/>
      <w:color w:val="auto"/>
      <w:sz w:val="22"/>
    </w:rPr>
  </w:style>
  <w:style w:type="paragraph" w:customStyle="1" w:styleId="NumberedSteps3">
    <w:name w:val="Numbered Steps 3"/>
    <w:uiPriority w:val="99"/>
    <w:semiHidden/>
    <w:rsid w:val="00642969"/>
    <w:pPr>
      <w:numPr>
        <w:ilvl w:val="2"/>
        <w:numId w:val="8"/>
      </w:numPr>
      <w:spacing w:before="120" w:after="120" w:line="240" w:lineRule="auto"/>
    </w:pPr>
    <w:rPr>
      <w:rFonts w:ascii="Verdana" w:eastAsia="Times New Roman" w:hAnsi="Verdana" w:cs="Times New Roman"/>
      <w:color w:val="auto"/>
      <w:sz w:val="22"/>
    </w:rPr>
  </w:style>
  <w:style w:type="paragraph" w:customStyle="1" w:styleId="Callot">
    <w:name w:val="Callot"/>
    <w:basedOn w:val="Normal"/>
    <w:uiPriority w:val="99"/>
    <w:rsid w:val="00642969"/>
    <w:pPr>
      <w:keepLines/>
      <w:spacing w:line="240" w:lineRule="auto"/>
      <w:jc w:val="right"/>
    </w:pPr>
    <w:rPr>
      <w:rFonts w:ascii="Arial" w:eastAsia="Times New Roman" w:hAnsi="Arial" w:cs="Arial"/>
      <w:color w:val="auto"/>
      <w:sz w:val="16"/>
      <w:szCs w:val="16"/>
    </w:rPr>
  </w:style>
  <w:style w:type="paragraph" w:customStyle="1" w:styleId="NumberedSteps1">
    <w:name w:val="Numbered Steps 1"/>
    <w:basedOn w:val="Normal"/>
    <w:uiPriority w:val="99"/>
    <w:rsid w:val="00642969"/>
    <w:pPr>
      <w:numPr>
        <w:numId w:val="9"/>
      </w:numPr>
      <w:spacing w:before="120" w:after="120" w:line="240" w:lineRule="auto"/>
    </w:pPr>
    <w:rPr>
      <w:rFonts w:ascii="Verdana" w:eastAsia="Times New Roman" w:hAnsi="Verdana" w:cs="Times New Roman"/>
      <w:color w:val="auto"/>
      <w:sz w:val="22"/>
    </w:rPr>
  </w:style>
  <w:style w:type="paragraph" w:customStyle="1" w:styleId="Default">
    <w:name w:val="Default"/>
    <w:uiPriority w:val="99"/>
    <w:rsid w:val="00642969"/>
    <w:pPr>
      <w:autoSpaceDE w:val="0"/>
      <w:autoSpaceDN w:val="0"/>
      <w:adjustRightInd w:val="0"/>
      <w:spacing w:before="0" w:line="240" w:lineRule="auto"/>
    </w:pPr>
    <w:rPr>
      <w:rFonts w:ascii="Arial" w:eastAsia="Times New Roman" w:hAnsi="Arial" w:cs="Arial"/>
      <w:color w:val="000000"/>
    </w:rPr>
  </w:style>
  <w:style w:type="paragraph" w:customStyle="1" w:styleId="StyleWarning11ptNotBoldBefore0ptAfter0pt">
    <w:name w:val="Style Warning + 11 pt Not Bold Before:  0 pt After:  0 pt"/>
    <w:basedOn w:val="Normal"/>
    <w:uiPriority w:val="99"/>
    <w:rsid w:val="00642969"/>
    <w:pPr>
      <w:numPr>
        <w:numId w:val="10"/>
      </w:numPr>
      <w:spacing w:line="240" w:lineRule="auto"/>
      <w:ind w:right="720"/>
    </w:pPr>
    <w:rPr>
      <w:rFonts w:ascii="Garamond" w:eastAsia="Times New Roman" w:hAnsi="Garamond" w:cs="Times New Roman"/>
      <w:b/>
      <w:bCs/>
      <w:noProof/>
      <w:color w:val="auto"/>
      <w:sz w:val="22"/>
      <w:szCs w:val="22"/>
    </w:rPr>
  </w:style>
  <w:style w:type="paragraph" w:customStyle="1" w:styleId="NoteRed">
    <w:name w:val="NoteRed"/>
    <w:basedOn w:val="Normal"/>
    <w:uiPriority w:val="99"/>
    <w:rsid w:val="00642969"/>
    <w:pPr>
      <w:spacing w:line="240" w:lineRule="auto"/>
    </w:pPr>
    <w:rPr>
      <w:rFonts w:ascii="Times New Roman" w:eastAsia="Times New Roman" w:hAnsi="Times New Roman" w:cs="Miriam"/>
      <w:color w:val="FF0000"/>
      <w:sz w:val="24"/>
    </w:rPr>
  </w:style>
  <w:style w:type="paragraph" w:customStyle="1" w:styleId="2">
    <w:name w:val="סגנון2"/>
    <w:basedOn w:val="Normal"/>
    <w:uiPriority w:val="99"/>
    <w:rsid w:val="00642969"/>
    <w:pPr>
      <w:numPr>
        <w:numId w:val="11"/>
      </w:numPr>
      <w:spacing w:line="240" w:lineRule="auto"/>
      <w:ind w:right="283"/>
    </w:pPr>
    <w:rPr>
      <w:rFonts w:ascii="Arial" w:eastAsia="Times New Roman" w:hAnsi="Times New Roman" w:cs="Miriam"/>
      <w:color w:val="auto"/>
      <w:sz w:val="22"/>
      <w:szCs w:val="22"/>
      <w:lang w:eastAsia="he-IL"/>
    </w:rPr>
  </w:style>
  <w:style w:type="character" w:styleId="FootnoteReference">
    <w:name w:val="footnote reference"/>
    <w:basedOn w:val="DefaultParagraphFont"/>
    <w:unhideWhenUsed/>
    <w:rsid w:val="00642969"/>
    <w:rPr>
      <w:vertAlign w:val="superscript"/>
    </w:rPr>
  </w:style>
  <w:style w:type="character" w:styleId="PageNumber">
    <w:name w:val="page number"/>
    <w:semiHidden/>
    <w:unhideWhenUsed/>
    <w:rsid w:val="00642969"/>
    <w:rPr>
      <w:rFonts w:ascii="Calibri" w:hAnsi="Calibri" w:cs="Calibri" w:hint="default"/>
      <w:iCs/>
      <w:sz w:val="18"/>
    </w:rPr>
  </w:style>
  <w:style w:type="character" w:customStyle="1" w:styleId="apple-converted-space">
    <w:name w:val="apple-converted-space"/>
    <w:basedOn w:val="DefaultParagraphFont"/>
    <w:rsid w:val="00642969"/>
  </w:style>
  <w:style w:type="table" w:customStyle="1" w:styleId="TableGridLight1">
    <w:name w:val="Table Grid Light1"/>
    <w:basedOn w:val="TableNormal"/>
    <w:uiPriority w:val="40"/>
    <w:rsid w:val="00642969"/>
    <w:pPr>
      <w:spacing w:before="0" w:line="240" w:lineRule="auto"/>
    </w:pPr>
    <w:rPr>
      <w:rFonts w:ascii="Times New Roman" w:eastAsia="Times New Roman" w:hAnsi="Times New Roman" w:cs="Times New Roman"/>
      <w:color w:val="auto"/>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uiPriority w:val="59"/>
    <w:rsid w:val="00642969"/>
    <w:pPr>
      <w:spacing w:before="0" w:line="240" w:lineRule="auto"/>
    </w:pPr>
    <w:rPr>
      <w:rFonts w:ascii="Calibri" w:eastAsia="Calibri" w:hAnsi="Calibri" w:cs="Arial"/>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642969"/>
    <w:pPr>
      <w:spacing w:before="0" w:line="240" w:lineRule="auto"/>
    </w:pPr>
    <w:rPr>
      <w:rFonts w:ascii="Calibri" w:eastAsia="Calibri" w:hAnsi="Calibri" w:cs="Arial"/>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642969"/>
    <w:pPr>
      <w:spacing w:before="0" w:line="240" w:lineRule="auto"/>
    </w:pPr>
    <w:rPr>
      <w:rFonts w:ascii="Calibri" w:eastAsia="Calibri" w:hAnsi="Calibri" w:cs="Arial"/>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642969"/>
    <w:pPr>
      <w:spacing w:before="0" w:line="240" w:lineRule="auto"/>
    </w:pPr>
    <w:rPr>
      <w:rFonts w:ascii="Calibri" w:eastAsia="Calibri" w:hAnsi="Calibri" w:cs="Arial"/>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rsid w:val="00642969"/>
    <w:pPr>
      <w:spacing w:before="0" w:line="240" w:lineRule="auto"/>
    </w:pPr>
    <w:rPr>
      <w:rFonts w:ascii="Calibri" w:eastAsia="Calibri" w:hAnsi="Calibri" w:cs="Arial"/>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ictureListCaption">
    <w:name w:val="Picture List Caption"/>
    <w:basedOn w:val="PictureCaption"/>
    <w:uiPriority w:val="99"/>
    <w:qFormat/>
    <w:rsid w:val="00642969"/>
    <w:pPr>
      <w:tabs>
        <w:tab w:val="clear" w:pos="360"/>
        <w:tab w:val="clear" w:pos="720"/>
        <w:tab w:val="clear" w:pos="1080"/>
        <w:tab w:val="clear" w:pos="1440"/>
        <w:tab w:val="clear" w:pos="1800"/>
      </w:tabs>
      <w:ind w:left="1440"/>
    </w:pPr>
  </w:style>
  <w:style w:type="character" w:customStyle="1" w:styleId="Mention1">
    <w:name w:val="Mention1"/>
    <w:basedOn w:val="DefaultParagraphFont"/>
    <w:uiPriority w:val="99"/>
    <w:semiHidden/>
    <w:unhideWhenUsed/>
    <w:rsid w:val="005117CC"/>
    <w:rPr>
      <w:color w:val="2B579A"/>
      <w:shd w:val="clear" w:color="auto" w:fill="E6E6E6"/>
    </w:rPr>
  </w:style>
  <w:style w:type="character" w:customStyle="1" w:styleId="UnresolvedMention1">
    <w:name w:val="Unresolved Mention1"/>
    <w:basedOn w:val="DefaultParagraphFont"/>
    <w:uiPriority w:val="99"/>
    <w:rsid w:val="00373CA3"/>
    <w:rPr>
      <w:color w:val="808080"/>
      <w:shd w:val="clear" w:color="auto" w:fill="E6E6E6"/>
    </w:rPr>
  </w:style>
  <w:style w:type="character" w:customStyle="1" w:styleId="sc101">
    <w:name w:val="sc101"/>
    <w:basedOn w:val="DefaultParagraphFont"/>
    <w:rsid w:val="005E7D4C"/>
    <w:rPr>
      <w:rFonts w:ascii="Courier New" w:hAnsi="Courier New" w:cs="Courier New" w:hint="default"/>
      <w:b/>
      <w:bCs/>
      <w:color w:val="8000FF"/>
      <w:sz w:val="20"/>
      <w:szCs w:val="20"/>
    </w:rPr>
  </w:style>
  <w:style w:type="character" w:customStyle="1" w:styleId="sc0">
    <w:name w:val="sc0"/>
    <w:basedOn w:val="DefaultParagraphFont"/>
    <w:rsid w:val="005E7D4C"/>
    <w:rPr>
      <w:rFonts w:ascii="Courier New" w:hAnsi="Courier New" w:cs="Courier New" w:hint="default"/>
      <w:color w:val="000000"/>
      <w:sz w:val="20"/>
      <w:szCs w:val="20"/>
    </w:rPr>
  </w:style>
  <w:style w:type="character" w:customStyle="1" w:styleId="sc61">
    <w:name w:val="sc61"/>
    <w:basedOn w:val="DefaultParagraphFont"/>
    <w:rsid w:val="005E7D4C"/>
    <w:rPr>
      <w:rFonts w:ascii="Courier New" w:hAnsi="Courier New" w:cs="Courier New" w:hint="default"/>
      <w:color w:val="800000"/>
      <w:sz w:val="20"/>
      <w:szCs w:val="20"/>
    </w:rPr>
  </w:style>
  <w:style w:type="character" w:customStyle="1" w:styleId="sc41">
    <w:name w:val="sc41"/>
    <w:basedOn w:val="DefaultParagraphFont"/>
    <w:rsid w:val="005E7D4C"/>
    <w:rPr>
      <w:rFonts w:ascii="Courier New" w:hAnsi="Courier New" w:cs="Courier New" w:hint="default"/>
      <w:color w:val="FF8000"/>
      <w:sz w:val="20"/>
      <w:szCs w:val="20"/>
    </w:rPr>
  </w:style>
  <w:style w:type="character" w:customStyle="1" w:styleId="sc51">
    <w:name w:val="sc51"/>
    <w:basedOn w:val="DefaultParagraphFont"/>
    <w:rsid w:val="00AA38BB"/>
    <w:rPr>
      <w:rFonts w:ascii="Courier New" w:hAnsi="Courier New" w:cs="Courier New" w:hint="default"/>
      <w:b/>
      <w:bCs/>
      <w:color w:val="0000FF"/>
      <w:sz w:val="20"/>
      <w:szCs w:val="20"/>
    </w:rPr>
  </w:style>
  <w:style w:type="character" w:styleId="UnresolvedMention">
    <w:name w:val="Unresolved Mention"/>
    <w:basedOn w:val="DefaultParagraphFont"/>
    <w:uiPriority w:val="99"/>
    <w:unhideWhenUsed/>
    <w:rsid w:val="00AF6274"/>
    <w:rPr>
      <w:color w:val="605E5C"/>
      <w:shd w:val="clear" w:color="auto" w:fill="E1DFDD"/>
    </w:rPr>
  </w:style>
  <w:style w:type="character" w:styleId="Mention">
    <w:name w:val="Mention"/>
    <w:basedOn w:val="DefaultParagraphFont"/>
    <w:uiPriority w:val="99"/>
    <w:unhideWhenUsed/>
    <w:rsid w:val="00435FD8"/>
    <w:rPr>
      <w:color w:val="2B579A"/>
      <w:shd w:val="clear" w:color="auto" w:fill="E1DFDD"/>
    </w:rPr>
  </w:style>
  <w:style w:type="character" w:styleId="Emphasis">
    <w:name w:val="Emphasis"/>
    <w:basedOn w:val="DefaultParagraphFont"/>
    <w:uiPriority w:val="20"/>
    <w:qFormat/>
    <w:rsid w:val="00844152"/>
    <w:rPr>
      <w:i/>
      <w:iCs/>
    </w:rPr>
  </w:style>
  <w:style w:type="table" w:styleId="GridTable4-Accent1">
    <w:name w:val="Grid Table 4 Accent 1"/>
    <w:basedOn w:val="TableNormal"/>
    <w:uiPriority w:val="49"/>
    <w:rsid w:val="001E1F84"/>
    <w:pPr>
      <w:spacing w:line="240" w:lineRule="auto"/>
    </w:pPr>
    <w:tblPr>
      <w:tblStyleRowBandSize w:val="1"/>
      <w:tblStyleColBandSize w:val="1"/>
      <w:tblBorders>
        <w:top w:val="single" w:sz="4" w:space="0" w:color="7DCBED" w:themeColor="accent1" w:themeTint="99"/>
        <w:left w:val="single" w:sz="4" w:space="0" w:color="7DCBED" w:themeColor="accent1" w:themeTint="99"/>
        <w:bottom w:val="single" w:sz="4" w:space="0" w:color="7DCBED" w:themeColor="accent1" w:themeTint="99"/>
        <w:right w:val="single" w:sz="4" w:space="0" w:color="7DCBED" w:themeColor="accent1" w:themeTint="99"/>
        <w:insideH w:val="single" w:sz="4" w:space="0" w:color="7DCBED" w:themeColor="accent1" w:themeTint="99"/>
        <w:insideV w:val="single" w:sz="4" w:space="0" w:color="7DCBED" w:themeColor="accent1" w:themeTint="99"/>
      </w:tblBorders>
    </w:tblPr>
    <w:tblStylePr w:type="firstRow">
      <w:rPr>
        <w:b/>
        <w:bCs/>
        <w:color w:val="FFFFFF" w:themeColor="background1"/>
      </w:rPr>
      <w:tblPr/>
      <w:tcPr>
        <w:tcBorders>
          <w:top w:val="single" w:sz="4" w:space="0" w:color="27A9E1" w:themeColor="accent1"/>
          <w:left w:val="single" w:sz="4" w:space="0" w:color="27A9E1" w:themeColor="accent1"/>
          <w:bottom w:val="single" w:sz="4" w:space="0" w:color="27A9E1" w:themeColor="accent1"/>
          <w:right w:val="single" w:sz="4" w:space="0" w:color="27A9E1" w:themeColor="accent1"/>
          <w:insideH w:val="nil"/>
          <w:insideV w:val="nil"/>
        </w:tcBorders>
        <w:shd w:val="clear" w:color="auto" w:fill="27A9E1" w:themeFill="accent1"/>
      </w:tcPr>
    </w:tblStylePr>
    <w:tblStylePr w:type="lastRow">
      <w:rPr>
        <w:b/>
        <w:bCs/>
      </w:rPr>
      <w:tblPr/>
      <w:tcPr>
        <w:tcBorders>
          <w:top w:val="double" w:sz="4" w:space="0" w:color="27A9E1" w:themeColor="accent1"/>
        </w:tcBorders>
      </w:tcPr>
    </w:tblStylePr>
    <w:tblStylePr w:type="firstCol">
      <w:rPr>
        <w:b/>
        <w:bCs/>
      </w:rPr>
    </w:tblStylePr>
    <w:tblStylePr w:type="lastCol">
      <w:rPr>
        <w:b/>
        <w:bCs/>
      </w:rPr>
    </w:tblStylePr>
    <w:tblStylePr w:type="band1Vert">
      <w:tblPr/>
      <w:tcPr>
        <w:shd w:val="clear" w:color="auto" w:fill="D3EDF9" w:themeFill="accent1" w:themeFillTint="33"/>
      </w:tcPr>
    </w:tblStylePr>
    <w:tblStylePr w:type="band1Horz">
      <w:tblPr/>
      <w:tcPr>
        <w:shd w:val="clear" w:color="auto" w:fill="D3EDF9"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3815">
      <w:bodyDiv w:val="1"/>
      <w:marLeft w:val="0"/>
      <w:marRight w:val="0"/>
      <w:marTop w:val="0"/>
      <w:marBottom w:val="0"/>
      <w:divBdr>
        <w:top w:val="none" w:sz="0" w:space="0" w:color="auto"/>
        <w:left w:val="none" w:sz="0" w:space="0" w:color="auto"/>
        <w:bottom w:val="none" w:sz="0" w:space="0" w:color="auto"/>
        <w:right w:val="none" w:sz="0" w:space="0" w:color="auto"/>
      </w:divBdr>
    </w:div>
    <w:div w:id="39088893">
      <w:bodyDiv w:val="1"/>
      <w:marLeft w:val="0"/>
      <w:marRight w:val="0"/>
      <w:marTop w:val="0"/>
      <w:marBottom w:val="0"/>
      <w:divBdr>
        <w:top w:val="none" w:sz="0" w:space="0" w:color="auto"/>
        <w:left w:val="none" w:sz="0" w:space="0" w:color="auto"/>
        <w:bottom w:val="none" w:sz="0" w:space="0" w:color="auto"/>
        <w:right w:val="none" w:sz="0" w:space="0" w:color="auto"/>
      </w:divBdr>
    </w:div>
    <w:div w:id="85153972">
      <w:bodyDiv w:val="1"/>
      <w:marLeft w:val="0"/>
      <w:marRight w:val="0"/>
      <w:marTop w:val="0"/>
      <w:marBottom w:val="0"/>
      <w:divBdr>
        <w:top w:val="none" w:sz="0" w:space="0" w:color="auto"/>
        <w:left w:val="none" w:sz="0" w:space="0" w:color="auto"/>
        <w:bottom w:val="none" w:sz="0" w:space="0" w:color="auto"/>
        <w:right w:val="none" w:sz="0" w:space="0" w:color="auto"/>
      </w:divBdr>
    </w:div>
    <w:div w:id="105657477">
      <w:bodyDiv w:val="1"/>
      <w:marLeft w:val="0"/>
      <w:marRight w:val="0"/>
      <w:marTop w:val="0"/>
      <w:marBottom w:val="0"/>
      <w:divBdr>
        <w:top w:val="none" w:sz="0" w:space="0" w:color="auto"/>
        <w:left w:val="none" w:sz="0" w:space="0" w:color="auto"/>
        <w:bottom w:val="none" w:sz="0" w:space="0" w:color="auto"/>
        <w:right w:val="none" w:sz="0" w:space="0" w:color="auto"/>
      </w:divBdr>
      <w:divsChild>
        <w:div w:id="223881049">
          <w:marLeft w:val="0"/>
          <w:marRight w:val="0"/>
          <w:marTop w:val="0"/>
          <w:marBottom w:val="0"/>
          <w:divBdr>
            <w:top w:val="none" w:sz="0" w:space="0" w:color="auto"/>
            <w:left w:val="none" w:sz="0" w:space="0" w:color="auto"/>
            <w:bottom w:val="none" w:sz="0" w:space="0" w:color="auto"/>
            <w:right w:val="none" w:sz="0" w:space="0" w:color="auto"/>
          </w:divBdr>
        </w:div>
      </w:divsChild>
    </w:div>
    <w:div w:id="108936074">
      <w:bodyDiv w:val="1"/>
      <w:marLeft w:val="0"/>
      <w:marRight w:val="0"/>
      <w:marTop w:val="0"/>
      <w:marBottom w:val="0"/>
      <w:divBdr>
        <w:top w:val="none" w:sz="0" w:space="0" w:color="auto"/>
        <w:left w:val="none" w:sz="0" w:space="0" w:color="auto"/>
        <w:bottom w:val="none" w:sz="0" w:space="0" w:color="auto"/>
        <w:right w:val="none" w:sz="0" w:space="0" w:color="auto"/>
      </w:divBdr>
    </w:div>
    <w:div w:id="142046139">
      <w:bodyDiv w:val="1"/>
      <w:marLeft w:val="0"/>
      <w:marRight w:val="0"/>
      <w:marTop w:val="0"/>
      <w:marBottom w:val="0"/>
      <w:divBdr>
        <w:top w:val="none" w:sz="0" w:space="0" w:color="auto"/>
        <w:left w:val="none" w:sz="0" w:space="0" w:color="auto"/>
        <w:bottom w:val="none" w:sz="0" w:space="0" w:color="auto"/>
        <w:right w:val="none" w:sz="0" w:space="0" w:color="auto"/>
      </w:divBdr>
    </w:div>
    <w:div w:id="142547416">
      <w:bodyDiv w:val="1"/>
      <w:marLeft w:val="0"/>
      <w:marRight w:val="0"/>
      <w:marTop w:val="0"/>
      <w:marBottom w:val="0"/>
      <w:divBdr>
        <w:top w:val="none" w:sz="0" w:space="0" w:color="auto"/>
        <w:left w:val="none" w:sz="0" w:space="0" w:color="auto"/>
        <w:bottom w:val="none" w:sz="0" w:space="0" w:color="auto"/>
        <w:right w:val="none" w:sz="0" w:space="0" w:color="auto"/>
      </w:divBdr>
    </w:div>
    <w:div w:id="161512042">
      <w:bodyDiv w:val="1"/>
      <w:marLeft w:val="0"/>
      <w:marRight w:val="0"/>
      <w:marTop w:val="0"/>
      <w:marBottom w:val="0"/>
      <w:divBdr>
        <w:top w:val="none" w:sz="0" w:space="0" w:color="auto"/>
        <w:left w:val="none" w:sz="0" w:space="0" w:color="auto"/>
        <w:bottom w:val="none" w:sz="0" w:space="0" w:color="auto"/>
        <w:right w:val="none" w:sz="0" w:space="0" w:color="auto"/>
      </w:divBdr>
    </w:div>
    <w:div w:id="172768659">
      <w:bodyDiv w:val="1"/>
      <w:marLeft w:val="0"/>
      <w:marRight w:val="0"/>
      <w:marTop w:val="0"/>
      <w:marBottom w:val="0"/>
      <w:divBdr>
        <w:top w:val="none" w:sz="0" w:space="0" w:color="auto"/>
        <w:left w:val="none" w:sz="0" w:space="0" w:color="auto"/>
        <w:bottom w:val="none" w:sz="0" w:space="0" w:color="auto"/>
        <w:right w:val="none" w:sz="0" w:space="0" w:color="auto"/>
      </w:divBdr>
    </w:div>
    <w:div w:id="199780326">
      <w:bodyDiv w:val="1"/>
      <w:marLeft w:val="0"/>
      <w:marRight w:val="0"/>
      <w:marTop w:val="0"/>
      <w:marBottom w:val="0"/>
      <w:divBdr>
        <w:top w:val="none" w:sz="0" w:space="0" w:color="auto"/>
        <w:left w:val="none" w:sz="0" w:space="0" w:color="auto"/>
        <w:bottom w:val="none" w:sz="0" w:space="0" w:color="auto"/>
        <w:right w:val="none" w:sz="0" w:space="0" w:color="auto"/>
      </w:divBdr>
      <w:divsChild>
        <w:div w:id="342318570">
          <w:marLeft w:val="0"/>
          <w:marRight w:val="0"/>
          <w:marTop w:val="0"/>
          <w:marBottom w:val="0"/>
          <w:divBdr>
            <w:top w:val="none" w:sz="0" w:space="0" w:color="auto"/>
            <w:left w:val="none" w:sz="0" w:space="0" w:color="auto"/>
            <w:bottom w:val="none" w:sz="0" w:space="0" w:color="auto"/>
            <w:right w:val="none" w:sz="0" w:space="0" w:color="auto"/>
          </w:divBdr>
        </w:div>
      </w:divsChild>
    </w:div>
    <w:div w:id="213547446">
      <w:bodyDiv w:val="1"/>
      <w:marLeft w:val="0"/>
      <w:marRight w:val="0"/>
      <w:marTop w:val="0"/>
      <w:marBottom w:val="0"/>
      <w:divBdr>
        <w:top w:val="none" w:sz="0" w:space="0" w:color="auto"/>
        <w:left w:val="none" w:sz="0" w:space="0" w:color="auto"/>
        <w:bottom w:val="none" w:sz="0" w:space="0" w:color="auto"/>
        <w:right w:val="none" w:sz="0" w:space="0" w:color="auto"/>
      </w:divBdr>
    </w:div>
    <w:div w:id="231046920">
      <w:bodyDiv w:val="1"/>
      <w:marLeft w:val="0"/>
      <w:marRight w:val="0"/>
      <w:marTop w:val="0"/>
      <w:marBottom w:val="0"/>
      <w:divBdr>
        <w:top w:val="none" w:sz="0" w:space="0" w:color="auto"/>
        <w:left w:val="none" w:sz="0" w:space="0" w:color="auto"/>
        <w:bottom w:val="none" w:sz="0" w:space="0" w:color="auto"/>
        <w:right w:val="none" w:sz="0" w:space="0" w:color="auto"/>
      </w:divBdr>
    </w:div>
    <w:div w:id="237524739">
      <w:bodyDiv w:val="1"/>
      <w:marLeft w:val="0"/>
      <w:marRight w:val="0"/>
      <w:marTop w:val="0"/>
      <w:marBottom w:val="0"/>
      <w:divBdr>
        <w:top w:val="none" w:sz="0" w:space="0" w:color="auto"/>
        <w:left w:val="none" w:sz="0" w:space="0" w:color="auto"/>
        <w:bottom w:val="none" w:sz="0" w:space="0" w:color="auto"/>
        <w:right w:val="none" w:sz="0" w:space="0" w:color="auto"/>
      </w:divBdr>
    </w:div>
    <w:div w:id="303510185">
      <w:bodyDiv w:val="1"/>
      <w:marLeft w:val="0"/>
      <w:marRight w:val="0"/>
      <w:marTop w:val="0"/>
      <w:marBottom w:val="0"/>
      <w:divBdr>
        <w:top w:val="none" w:sz="0" w:space="0" w:color="auto"/>
        <w:left w:val="none" w:sz="0" w:space="0" w:color="auto"/>
        <w:bottom w:val="none" w:sz="0" w:space="0" w:color="auto"/>
        <w:right w:val="none" w:sz="0" w:space="0" w:color="auto"/>
      </w:divBdr>
    </w:div>
    <w:div w:id="305089908">
      <w:bodyDiv w:val="1"/>
      <w:marLeft w:val="0"/>
      <w:marRight w:val="0"/>
      <w:marTop w:val="0"/>
      <w:marBottom w:val="0"/>
      <w:divBdr>
        <w:top w:val="none" w:sz="0" w:space="0" w:color="auto"/>
        <w:left w:val="none" w:sz="0" w:space="0" w:color="auto"/>
        <w:bottom w:val="none" w:sz="0" w:space="0" w:color="auto"/>
        <w:right w:val="none" w:sz="0" w:space="0" w:color="auto"/>
      </w:divBdr>
    </w:div>
    <w:div w:id="323319978">
      <w:bodyDiv w:val="1"/>
      <w:marLeft w:val="0"/>
      <w:marRight w:val="0"/>
      <w:marTop w:val="0"/>
      <w:marBottom w:val="0"/>
      <w:divBdr>
        <w:top w:val="none" w:sz="0" w:space="0" w:color="auto"/>
        <w:left w:val="none" w:sz="0" w:space="0" w:color="auto"/>
        <w:bottom w:val="none" w:sz="0" w:space="0" w:color="auto"/>
        <w:right w:val="none" w:sz="0" w:space="0" w:color="auto"/>
      </w:divBdr>
      <w:divsChild>
        <w:div w:id="1042368424">
          <w:marLeft w:val="0"/>
          <w:marRight w:val="0"/>
          <w:marTop w:val="0"/>
          <w:marBottom w:val="0"/>
          <w:divBdr>
            <w:top w:val="none" w:sz="0" w:space="0" w:color="auto"/>
            <w:left w:val="none" w:sz="0" w:space="0" w:color="auto"/>
            <w:bottom w:val="none" w:sz="0" w:space="0" w:color="auto"/>
            <w:right w:val="none" w:sz="0" w:space="0" w:color="auto"/>
          </w:divBdr>
        </w:div>
      </w:divsChild>
    </w:div>
    <w:div w:id="335151229">
      <w:bodyDiv w:val="1"/>
      <w:marLeft w:val="0"/>
      <w:marRight w:val="0"/>
      <w:marTop w:val="0"/>
      <w:marBottom w:val="0"/>
      <w:divBdr>
        <w:top w:val="none" w:sz="0" w:space="0" w:color="auto"/>
        <w:left w:val="none" w:sz="0" w:space="0" w:color="auto"/>
        <w:bottom w:val="none" w:sz="0" w:space="0" w:color="auto"/>
        <w:right w:val="none" w:sz="0" w:space="0" w:color="auto"/>
      </w:divBdr>
      <w:divsChild>
        <w:div w:id="1992981687">
          <w:marLeft w:val="1037"/>
          <w:marRight w:val="0"/>
          <w:marTop w:val="77"/>
          <w:marBottom w:val="0"/>
          <w:divBdr>
            <w:top w:val="none" w:sz="0" w:space="0" w:color="auto"/>
            <w:left w:val="none" w:sz="0" w:space="0" w:color="auto"/>
            <w:bottom w:val="none" w:sz="0" w:space="0" w:color="auto"/>
            <w:right w:val="none" w:sz="0" w:space="0" w:color="auto"/>
          </w:divBdr>
        </w:div>
      </w:divsChild>
    </w:div>
    <w:div w:id="346252443">
      <w:bodyDiv w:val="1"/>
      <w:marLeft w:val="0"/>
      <w:marRight w:val="0"/>
      <w:marTop w:val="0"/>
      <w:marBottom w:val="0"/>
      <w:divBdr>
        <w:top w:val="none" w:sz="0" w:space="0" w:color="auto"/>
        <w:left w:val="none" w:sz="0" w:space="0" w:color="auto"/>
        <w:bottom w:val="none" w:sz="0" w:space="0" w:color="auto"/>
        <w:right w:val="none" w:sz="0" w:space="0" w:color="auto"/>
      </w:divBdr>
      <w:divsChild>
        <w:div w:id="1204908437">
          <w:marLeft w:val="1037"/>
          <w:marRight w:val="0"/>
          <w:marTop w:val="96"/>
          <w:marBottom w:val="0"/>
          <w:divBdr>
            <w:top w:val="none" w:sz="0" w:space="0" w:color="auto"/>
            <w:left w:val="none" w:sz="0" w:space="0" w:color="auto"/>
            <w:bottom w:val="none" w:sz="0" w:space="0" w:color="auto"/>
            <w:right w:val="none" w:sz="0" w:space="0" w:color="auto"/>
          </w:divBdr>
        </w:div>
      </w:divsChild>
    </w:div>
    <w:div w:id="354815797">
      <w:bodyDiv w:val="1"/>
      <w:marLeft w:val="0"/>
      <w:marRight w:val="0"/>
      <w:marTop w:val="0"/>
      <w:marBottom w:val="0"/>
      <w:divBdr>
        <w:top w:val="none" w:sz="0" w:space="0" w:color="auto"/>
        <w:left w:val="none" w:sz="0" w:space="0" w:color="auto"/>
        <w:bottom w:val="none" w:sz="0" w:space="0" w:color="auto"/>
        <w:right w:val="none" w:sz="0" w:space="0" w:color="auto"/>
      </w:divBdr>
      <w:divsChild>
        <w:div w:id="1113862508">
          <w:marLeft w:val="0"/>
          <w:marRight w:val="0"/>
          <w:marTop w:val="0"/>
          <w:marBottom w:val="0"/>
          <w:divBdr>
            <w:top w:val="none" w:sz="0" w:space="0" w:color="auto"/>
            <w:left w:val="none" w:sz="0" w:space="0" w:color="auto"/>
            <w:bottom w:val="none" w:sz="0" w:space="0" w:color="auto"/>
            <w:right w:val="none" w:sz="0" w:space="0" w:color="auto"/>
          </w:divBdr>
        </w:div>
      </w:divsChild>
    </w:div>
    <w:div w:id="402995759">
      <w:bodyDiv w:val="1"/>
      <w:marLeft w:val="0"/>
      <w:marRight w:val="0"/>
      <w:marTop w:val="0"/>
      <w:marBottom w:val="0"/>
      <w:divBdr>
        <w:top w:val="none" w:sz="0" w:space="0" w:color="auto"/>
        <w:left w:val="none" w:sz="0" w:space="0" w:color="auto"/>
        <w:bottom w:val="none" w:sz="0" w:space="0" w:color="auto"/>
        <w:right w:val="none" w:sz="0" w:space="0" w:color="auto"/>
      </w:divBdr>
    </w:div>
    <w:div w:id="406999173">
      <w:bodyDiv w:val="1"/>
      <w:marLeft w:val="0"/>
      <w:marRight w:val="0"/>
      <w:marTop w:val="0"/>
      <w:marBottom w:val="0"/>
      <w:divBdr>
        <w:top w:val="none" w:sz="0" w:space="0" w:color="auto"/>
        <w:left w:val="none" w:sz="0" w:space="0" w:color="auto"/>
        <w:bottom w:val="none" w:sz="0" w:space="0" w:color="auto"/>
        <w:right w:val="none" w:sz="0" w:space="0" w:color="auto"/>
      </w:divBdr>
    </w:div>
    <w:div w:id="423574505">
      <w:bodyDiv w:val="1"/>
      <w:marLeft w:val="0"/>
      <w:marRight w:val="0"/>
      <w:marTop w:val="0"/>
      <w:marBottom w:val="0"/>
      <w:divBdr>
        <w:top w:val="none" w:sz="0" w:space="0" w:color="auto"/>
        <w:left w:val="none" w:sz="0" w:space="0" w:color="auto"/>
        <w:bottom w:val="none" w:sz="0" w:space="0" w:color="auto"/>
        <w:right w:val="none" w:sz="0" w:space="0" w:color="auto"/>
      </w:divBdr>
    </w:div>
    <w:div w:id="460349035">
      <w:bodyDiv w:val="1"/>
      <w:marLeft w:val="0"/>
      <w:marRight w:val="0"/>
      <w:marTop w:val="0"/>
      <w:marBottom w:val="0"/>
      <w:divBdr>
        <w:top w:val="none" w:sz="0" w:space="0" w:color="auto"/>
        <w:left w:val="none" w:sz="0" w:space="0" w:color="auto"/>
        <w:bottom w:val="none" w:sz="0" w:space="0" w:color="auto"/>
        <w:right w:val="none" w:sz="0" w:space="0" w:color="auto"/>
      </w:divBdr>
      <w:divsChild>
        <w:div w:id="438452850">
          <w:marLeft w:val="1037"/>
          <w:marRight w:val="0"/>
          <w:marTop w:val="96"/>
          <w:marBottom w:val="0"/>
          <w:divBdr>
            <w:top w:val="none" w:sz="0" w:space="0" w:color="auto"/>
            <w:left w:val="none" w:sz="0" w:space="0" w:color="auto"/>
            <w:bottom w:val="none" w:sz="0" w:space="0" w:color="auto"/>
            <w:right w:val="none" w:sz="0" w:space="0" w:color="auto"/>
          </w:divBdr>
        </w:div>
      </w:divsChild>
    </w:div>
    <w:div w:id="467623320">
      <w:bodyDiv w:val="1"/>
      <w:marLeft w:val="0"/>
      <w:marRight w:val="0"/>
      <w:marTop w:val="0"/>
      <w:marBottom w:val="0"/>
      <w:divBdr>
        <w:top w:val="none" w:sz="0" w:space="0" w:color="auto"/>
        <w:left w:val="none" w:sz="0" w:space="0" w:color="auto"/>
        <w:bottom w:val="none" w:sz="0" w:space="0" w:color="auto"/>
        <w:right w:val="none" w:sz="0" w:space="0" w:color="auto"/>
      </w:divBdr>
    </w:div>
    <w:div w:id="503865084">
      <w:bodyDiv w:val="1"/>
      <w:marLeft w:val="0"/>
      <w:marRight w:val="0"/>
      <w:marTop w:val="0"/>
      <w:marBottom w:val="0"/>
      <w:divBdr>
        <w:top w:val="none" w:sz="0" w:space="0" w:color="auto"/>
        <w:left w:val="none" w:sz="0" w:space="0" w:color="auto"/>
        <w:bottom w:val="none" w:sz="0" w:space="0" w:color="auto"/>
        <w:right w:val="none" w:sz="0" w:space="0" w:color="auto"/>
      </w:divBdr>
      <w:divsChild>
        <w:div w:id="2028628566">
          <w:marLeft w:val="1037"/>
          <w:marRight w:val="0"/>
          <w:marTop w:val="77"/>
          <w:marBottom w:val="0"/>
          <w:divBdr>
            <w:top w:val="none" w:sz="0" w:space="0" w:color="auto"/>
            <w:left w:val="none" w:sz="0" w:space="0" w:color="auto"/>
            <w:bottom w:val="none" w:sz="0" w:space="0" w:color="auto"/>
            <w:right w:val="none" w:sz="0" w:space="0" w:color="auto"/>
          </w:divBdr>
        </w:div>
      </w:divsChild>
    </w:div>
    <w:div w:id="509686272">
      <w:bodyDiv w:val="1"/>
      <w:marLeft w:val="0"/>
      <w:marRight w:val="0"/>
      <w:marTop w:val="0"/>
      <w:marBottom w:val="0"/>
      <w:divBdr>
        <w:top w:val="none" w:sz="0" w:space="0" w:color="auto"/>
        <w:left w:val="none" w:sz="0" w:space="0" w:color="auto"/>
        <w:bottom w:val="none" w:sz="0" w:space="0" w:color="auto"/>
        <w:right w:val="none" w:sz="0" w:space="0" w:color="auto"/>
      </w:divBdr>
    </w:div>
    <w:div w:id="533420104">
      <w:bodyDiv w:val="1"/>
      <w:marLeft w:val="0"/>
      <w:marRight w:val="0"/>
      <w:marTop w:val="0"/>
      <w:marBottom w:val="0"/>
      <w:divBdr>
        <w:top w:val="none" w:sz="0" w:space="0" w:color="auto"/>
        <w:left w:val="none" w:sz="0" w:space="0" w:color="auto"/>
        <w:bottom w:val="none" w:sz="0" w:space="0" w:color="auto"/>
        <w:right w:val="none" w:sz="0" w:space="0" w:color="auto"/>
      </w:divBdr>
      <w:divsChild>
        <w:div w:id="2118518819">
          <w:marLeft w:val="1037"/>
          <w:marRight w:val="0"/>
          <w:marTop w:val="77"/>
          <w:marBottom w:val="0"/>
          <w:divBdr>
            <w:top w:val="none" w:sz="0" w:space="0" w:color="auto"/>
            <w:left w:val="none" w:sz="0" w:space="0" w:color="auto"/>
            <w:bottom w:val="none" w:sz="0" w:space="0" w:color="auto"/>
            <w:right w:val="none" w:sz="0" w:space="0" w:color="auto"/>
          </w:divBdr>
        </w:div>
      </w:divsChild>
    </w:div>
    <w:div w:id="537814448">
      <w:bodyDiv w:val="1"/>
      <w:marLeft w:val="0"/>
      <w:marRight w:val="0"/>
      <w:marTop w:val="0"/>
      <w:marBottom w:val="0"/>
      <w:divBdr>
        <w:top w:val="none" w:sz="0" w:space="0" w:color="auto"/>
        <w:left w:val="none" w:sz="0" w:space="0" w:color="auto"/>
        <w:bottom w:val="none" w:sz="0" w:space="0" w:color="auto"/>
        <w:right w:val="none" w:sz="0" w:space="0" w:color="auto"/>
      </w:divBdr>
    </w:div>
    <w:div w:id="554777476">
      <w:bodyDiv w:val="1"/>
      <w:marLeft w:val="0"/>
      <w:marRight w:val="0"/>
      <w:marTop w:val="0"/>
      <w:marBottom w:val="0"/>
      <w:divBdr>
        <w:top w:val="none" w:sz="0" w:space="0" w:color="auto"/>
        <w:left w:val="none" w:sz="0" w:space="0" w:color="auto"/>
        <w:bottom w:val="none" w:sz="0" w:space="0" w:color="auto"/>
        <w:right w:val="none" w:sz="0" w:space="0" w:color="auto"/>
      </w:divBdr>
    </w:div>
    <w:div w:id="608853858">
      <w:bodyDiv w:val="1"/>
      <w:marLeft w:val="0"/>
      <w:marRight w:val="0"/>
      <w:marTop w:val="0"/>
      <w:marBottom w:val="0"/>
      <w:divBdr>
        <w:top w:val="none" w:sz="0" w:space="0" w:color="auto"/>
        <w:left w:val="none" w:sz="0" w:space="0" w:color="auto"/>
        <w:bottom w:val="none" w:sz="0" w:space="0" w:color="auto"/>
        <w:right w:val="none" w:sz="0" w:space="0" w:color="auto"/>
      </w:divBdr>
    </w:div>
    <w:div w:id="612246144">
      <w:bodyDiv w:val="1"/>
      <w:marLeft w:val="0"/>
      <w:marRight w:val="0"/>
      <w:marTop w:val="0"/>
      <w:marBottom w:val="0"/>
      <w:divBdr>
        <w:top w:val="none" w:sz="0" w:space="0" w:color="auto"/>
        <w:left w:val="none" w:sz="0" w:space="0" w:color="auto"/>
        <w:bottom w:val="none" w:sz="0" w:space="0" w:color="auto"/>
        <w:right w:val="none" w:sz="0" w:space="0" w:color="auto"/>
      </w:divBdr>
    </w:div>
    <w:div w:id="651787524">
      <w:bodyDiv w:val="1"/>
      <w:marLeft w:val="0"/>
      <w:marRight w:val="0"/>
      <w:marTop w:val="0"/>
      <w:marBottom w:val="0"/>
      <w:divBdr>
        <w:top w:val="none" w:sz="0" w:space="0" w:color="auto"/>
        <w:left w:val="none" w:sz="0" w:space="0" w:color="auto"/>
        <w:bottom w:val="none" w:sz="0" w:space="0" w:color="auto"/>
        <w:right w:val="none" w:sz="0" w:space="0" w:color="auto"/>
      </w:divBdr>
      <w:divsChild>
        <w:div w:id="311255218">
          <w:marLeft w:val="317"/>
          <w:marRight w:val="0"/>
          <w:marTop w:val="96"/>
          <w:marBottom w:val="0"/>
          <w:divBdr>
            <w:top w:val="none" w:sz="0" w:space="0" w:color="auto"/>
            <w:left w:val="none" w:sz="0" w:space="0" w:color="auto"/>
            <w:bottom w:val="none" w:sz="0" w:space="0" w:color="auto"/>
            <w:right w:val="none" w:sz="0" w:space="0" w:color="auto"/>
          </w:divBdr>
        </w:div>
        <w:div w:id="685640670">
          <w:marLeft w:val="317"/>
          <w:marRight w:val="0"/>
          <w:marTop w:val="96"/>
          <w:marBottom w:val="0"/>
          <w:divBdr>
            <w:top w:val="none" w:sz="0" w:space="0" w:color="auto"/>
            <w:left w:val="none" w:sz="0" w:space="0" w:color="auto"/>
            <w:bottom w:val="none" w:sz="0" w:space="0" w:color="auto"/>
            <w:right w:val="none" w:sz="0" w:space="0" w:color="auto"/>
          </w:divBdr>
        </w:div>
        <w:div w:id="757990784">
          <w:marLeft w:val="317"/>
          <w:marRight w:val="0"/>
          <w:marTop w:val="96"/>
          <w:marBottom w:val="0"/>
          <w:divBdr>
            <w:top w:val="none" w:sz="0" w:space="0" w:color="auto"/>
            <w:left w:val="none" w:sz="0" w:space="0" w:color="auto"/>
            <w:bottom w:val="none" w:sz="0" w:space="0" w:color="auto"/>
            <w:right w:val="none" w:sz="0" w:space="0" w:color="auto"/>
          </w:divBdr>
        </w:div>
      </w:divsChild>
    </w:div>
    <w:div w:id="693924212">
      <w:bodyDiv w:val="1"/>
      <w:marLeft w:val="0"/>
      <w:marRight w:val="0"/>
      <w:marTop w:val="0"/>
      <w:marBottom w:val="0"/>
      <w:divBdr>
        <w:top w:val="none" w:sz="0" w:space="0" w:color="auto"/>
        <w:left w:val="none" w:sz="0" w:space="0" w:color="auto"/>
        <w:bottom w:val="none" w:sz="0" w:space="0" w:color="auto"/>
        <w:right w:val="none" w:sz="0" w:space="0" w:color="auto"/>
      </w:divBdr>
      <w:divsChild>
        <w:div w:id="2118405260">
          <w:marLeft w:val="0"/>
          <w:marRight w:val="0"/>
          <w:marTop w:val="0"/>
          <w:marBottom w:val="0"/>
          <w:divBdr>
            <w:top w:val="none" w:sz="0" w:space="0" w:color="auto"/>
            <w:left w:val="none" w:sz="0" w:space="0" w:color="auto"/>
            <w:bottom w:val="none" w:sz="0" w:space="0" w:color="auto"/>
            <w:right w:val="none" w:sz="0" w:space="0" w:color="auto"/>
          </w:divBdr>
        </w:div>
      </w:divsChild>
    </w:div>
    <w:div w:id="781337136">
      <w:bodyDiv w:val="1"/>
      <w:marLeft w:val="0"/>
      <w:marRight w:val="0"/>
      <w:marTop w:val="0"/>
      <w:marBottom w:val="0"/>
      <w:divBdr>
        <w:top w:val="none" w:sz="0" w:space="0" w:color="auto"/>
        <w:left w:val="none" w:sz="0" w:space="0" w:color="auto"/>
        <w:bottom w:val="none" w:sz="0" w:space="0" w:color="auto"/>
        <w:right w:val="none" w:sz="0" w:space="0" w:color="auto"/>
      </w:divBdr>
    </w:div>
    <w:div w:id="787090309">
      <w:bodyDiv w:val="1"/>
      <w:marLeft w:val="0"/>
      <w:marRight w:val="0"/>
      <w:marTop w:val="0"/>
      <w:marBottom w:val="0"/>
      <w:divBdr>
        <w:top w:val="none" w:sz="0" w:space="0" w:color="auto"/>
        <w:left w:val="none" w:sz="0" w:space="0" w:color="auto"/>
        <w:bottom w:val="none" w:sz="0" w:space="0" w:color="auto"/>
        <w:right w:val="none" w:sz="0" w:space="0" w:color="auto"/>
      </w:divBdr>
    </w:div>
    <w:div w:id="805008411">
      <w:bodyDiv w:val="1"/>
      <w:marLeft w:val="0"/>
      <w:marRight w:val="0"/>
      <w:marTop w:val="0"/>
      <w:marBottom w:val="0"/>
      <w:divBdr>
        <w:top w:val="none" w:sz="0" w:space="0" w:color="auto"/>
        <w:left w:val="none" w:sz="0" w:space="0" w:color="auto"/>
        <w:bottom w:val="none" w:sz="0" w:space="0" w:color="auto"/>
        <w:right w:val="none" w:sz="0" w:space="0" w:color="auto"/>
      </w:divBdr>
    </w:div>
    <w:div w:id="849685542">
      <w:bodyDiv w:val="1"/>
      <w:marLeft w:val="0"/>
      <w:marRight w:val="0"/>
      <w:marTop w:val="0"/>
      <w:marBottom w:val="0"/>
      <w:divBdr>
        <w:top w:val="none" w:sz="0" w:space="0" w:color="auto"/>
        <w:left w:val="none" w:sz="0" w:space="0" w:color="auto"/>
        <w:bottom w:val="none" w:sz="0" w:space="0" w:color="auto"/>
        <w:right w:val="none" w:sz="0" w:space="0" w:color="auto"/>
      </w:divBdr>
    </w:div>
    <w:div w:id="853768415">
      <w:bodyDiv w:val="1"/>
      <w:marLeft w:val="0"/>
      <w:marRight w:val="0"/>
      <w:marTop w:val="0"/>
      <w:marBottom w:val="0"/>
      <w:divBdr>
        <w:top w:val="none" w:sz="0" w:space="0" w:color="auto"/>
        <w:left w:val="none" w:sz="0" w:space="0" w:color="auto"/>
        <w:bottom w:val="none" w:sz="0" w:space="0" w:color="auto"/>
        <w:right w:val="none" w:sz="0" w:space="0" w:color="auto"/>
      </w:divBdr>
    </w:div>
    <w:div w:id="876040562">
      <w:bodyDiv w:val="1"/>
      <w:marLeft w:val="0"/>
      <w:marRight w:val="0"/>
      <w:marTop w:val="0"/>
      <w:marBottom w:val="0"/>
      <w:divBdr>
        <w:top w:val="none" w:sz="0" w:space="0" w:color="auto"/>
        <w:left w:val="none" w:sz="0" w:space="0" w:color="auto"/>
        <w:bottom w:val="none" w:sz="0" w:space="0" w:color="auto"/>
        <w:right w:val="none" w:sz="0" w:space="0" w:color="auto"/>
      </w:divBdr>
      <w:divsChild>
        <w:div w:id="1607804662">
          <w:marLeft w:val="1037"/>
          <w:marRight w:val="0"/>
          <w:marTop w:val="77"/>
          <w:marBottom w:val="0"/>
          <w:divBdr>
            <w:top w:val="none" w:sz="0" w:space="0" w:color="auto"/>
            <w:left w:val="none" w:sz="0" w:space="0" w:color="auto"/>
            <w:bottom w:val="none" w:sz="0" w:space="0" w:color="auto"/>
            <w:right w:val="none" w:sz="0" w:space="0" w:color="auto"/>
          </w:divBdr>
        </w:div>
      </w:divsChild>
    </w:div>
    <w:div w:id="895357664">
      <w:bodyDiv w:val="1"/>
      <w:marLeft w:val="0"/>
      <w:marRight w:val="0"/>
      <w:marTop w:val="0"/>
      <w:marBottom w:val="0"/>
      <w:divBdr>
        <w:top w:val="none" w:sz="0" w:space="0" w:color="auto"/>
        <w:left w:val="none" w:sz="0" w:space="0" w:color="auto"/>
        <w:bottom w:val="none" w:sz="0" w:space="0" w:color="auto"/>
        <w:right w:val="none" w:sz="0" w:space="0" w:color="auto"/>
      </w:divBdr>
    </w:div>
    <w:div w:id="901672286">
      <w:bodyDiv w:val="1"/>
      <w:marLeft w:val="0"/>
      <w:marRight w:val="0"/>
      <w:marTop w:val="0"/>
      <w:marBottom w:val="0"/>
      <w:divBdr>
        <w:top w:val="none" w:sz="0" w:space="0" w:color="auto"/>
        <w:left w:val="none" w:sz="0" w:space="0" w:color="auto"/>
        <w:bottom w:val="none" w:sz="0" w:space="0" w:color="auto"/>
        <w:right w:val="none" w:sz="0" w:space="0" w:color="auto"/>
      </w:divBdr>
    </w:div>
    <w:div w:id="911894006">
      <w:bodyDiv w:val="1"/>
      <w:marLeft w:val="0"/>
      <w:marRight w:val="0"/>
      <w:marTop w:val="0"/>
      <w:marBottom w:val="0"/>
      <w:divBdr>
        <w:top w:val="none" w:sz="0" w:space="0" w:color="auto"/>
        <w:left w:val="none" w:sz="0" w:space="0" w:color="auto"/>
        <w:bottom w:val="none" w:sz="0" w:space="0" w:color="auto"/>
        <w:right w:val="none" w:sz="0" w:space="0" w:color="auto"/>
      </w:divBdr>
    </w:div>
    <w:div w:id="917642189">
      <w:bodyDiv w:val="1"/>
      <w:marLeft w:val="0"/>
      <w:marRight w:val="0"/>
      <w:marTop w:val="0"/>
      <w:marBottom w:val="0"/>
      <w:divBdr>
        <w:top w:val="none" w:sz="0" w:space="0" w:color="auto"/>
        <w:left w:val="none" w:sz="0" w:space="0" w:color="auto"/>
        <w:bottom w:val="none" w:sz="0" w:space="0" w:color="auto"/>
        <w:right w:val="none" w:sz="0" w:space="0" w:color="auto"/>
      </w:divBdr>
      <w:divsChild>
        <w:div w:id="655382889">
          <w:marLeft w:val="0"/>
          <w:marRight w:val="0"/>
          <w:marTop w:val="0"/>
          <w:marBottom w:val="0"/>
          <w:divBdr>
            <w:top w:val="none" w:sz="0" w:space="0" w:color="auto"/>
            <w:left w:val="none" w:sz="0" w:space="0" w:color="auto"/>
            <w:bottom w:val="none" w:sz="0" w:space="0" w:color="auto"/>
            <w:right w:val="none" w:sz="0" w:space="0" w:color="auto"/>
          </w:divBdr>
        </w:div>
      </w:divsChild>
    </w:div>
    <w:div w:id="918101034">
      <w:bodyDiv w:val="1"/>
      <w:marLeft w:val="0"/>
      <w:marRight w:val="0"/>
      <w:marTop w:val="0"/>
      <w:marBottom w:val="0"/>
      <w:divBdr>
        <w:top w:val="none" w:sz="0" w:space="0" w:color="auto"/>
        <w:left w:val="none" w:sz="0" w:space="0" w:color="auto"/>
        <w:bottom w:val="none" w:sz="0" w:space="0" w:color="auto"/>
        <w:right w:val="none" w:sz="0" w:space="0" w:color="auto"/>
      </w:divBdr>
      <w:divsChild>
        <w:div w:id="1421099858">
          <w:marLeft w:val="0"/>
          <w:marRight w:val="0"/>
          <w:marTop w:val="0"/>
          <w:marBottom w:val="0"/>
          <w:divBdr>
            <w:top w:val="none" w:sz="0" w:space="0" w:color="auto"/>
            <w:left w:val="none" w:sz="0" w:space="0" w:color="auto"/>
            <w:bottom w:val="none" w:sz="0" w:space="0" w:color="auto"/>
            <w:right w:val="none" w:sz="0" w:space="0" w:color="auto"/>
          </w:divBdr>
        </w:div>
      </w:divsChild>
    </w:div>
    <w:div w:id="957183161">
      <w:bodyDiv w:val="1"/>
      <w:marLeft w:val="0"/>
      <w:marRight w:val="0"/>
      <w:marTop w:val="0"/>
      <w:marBottom w:val="0"/>
      <w:divBdr>
        <w:top w:val="none" w:sz="0" w:space="0" w:color="auto"/>
        <w:left w:val="none" w:sz="0" w:space="0" w:color="auto"/>
        <w:bottom w:val="none" w:sz="0" w:space="0" w:color="auto"/>
        <w:right w:val="none" w:sz="0" w:space="0" w:color="auto"/>
      </w:divBdr>
    </w:div>
    <w:div w:id="965504505">
      <w:bodyDiv w:val="1"/>
      <w:marLeft w:val="0"/>
      <w:marRight w:val="0"/>
      <w:marTop w:val="0"/>
      <w:marBottom w:val="0"/>
      <w:divBdr>
        <w:top w:val="none" w:sz="0" w:space="0" w:color="auto"/>
        <w:left w:val="none" w:sz="0" w:space="0" w:color="auto"/>
        <w:bottom w:val="none" w:sz="0" w:space="0" w:color="auto"/>
        <w:right w:val="none" w:sz="0" w:space="0" w:color="auto"/>
      </w:divBdr>
      <w:divsChild>
        <w:div w:id="1213036924">
          <w:marLeft w:val="0"/>
          <w:marRight w:val="0"/>
          <w:marTop w:val="0"/>
          <w:marBottom w:val="0"/>
          <w:divBdr>
            <w:top w:val="none" w:sz="0" w:space="0" w:color="auto"/>
            <w:left w:val="none" w:sz="0" w:space="0" w:color="auto"/>
            <w:bottom w:val="none" w:sz="0" w:space="0" w:color="auto"/>
            <w:right w:val="none" w:sz="0" w:space="0" w:color="auto"/>
          </w:divBdr>
          <w:divsChild>
            <w:div w:id="634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016729">
      <w:bodyDiv w:val="1"/>
      <w:marLeft w:val="0"/>
      <w:marRight w:val="0"/>
      <w:marTop w:val="0"/>
      <w:marBottom w:val="0"/>
      <w:divBdr>
        <w:top w:val="none" w:sz="0" w:space="0" w:color="auto"/>
        <w:left w:val="none" w:sz="0" w:space="0" w:color="auto"/>
        <w:bottom w:val="none" w:sz="0" w:space="0" w:color="auto"/>
        <w:right w:val="none" w:sz="0" w:space="0" w:color="auto"/>
      </w:divBdr>
    </w:div>
    <w:div w:id="1021007221">
      <w:bodyDiv w:val="1"/>
      <w:marLeft w:val="0"/>
      <w:marRight w:val="0"/>
      <w:marTop w:val="0"/>
      <w:marBottom w:val="0"/>
      <w:divBdr>
        <w:top w:val="none" w:sz="0" w:space="0" w:color="auto"/>
        <w:left w:val="none" w:sz="0" w:space="0" w:color="auto"/>
        <w:bottom w:val="none" w:sz="0" w:space="0" w:color="auto"/>
        <w:right w:val="none" w:sz="0" w:space="0" w:color="auto"/>
      </w:divBdr>
    </w:div>
    <w:div w:id="1033729316">
      <w:bodyDiv w:val="1"/>
      <w:marLeft w:val="0"/>
      <w:marRight w:val="0"/>
      <w:marTop w:val="0"/>
      <w:marBottom w:val="0"/>
      <w:divBdr>
        <w:top w:val="none" w:sz="0" w:space="0" w:color="auto"/>
        <w:left w:val="none" w:sz="0" w:space="0" w:color="auto"/>
        <w:bottom w:val="none" w:sz="0" w:space="0" w:color="auto"/>
        <w:right w:val="none" w:sz="0" w:space="0" w:color="auto"/>
      </w:divBdr>
    </w:div>
    <w:div w:id="1073042355">
      <w:bodyDiv w:val="1"/>
      <w:marLeft w:val="0"/>
      <w:marRight w:val="0"/>
      <w:marTop w:val="0"/>
      <w:marBottom w:val="0"/>
      <w:divBdr>
        <w:top w:val="none" w:sz="0" w:space="0" w:color="auto"/>
        <w:left w:val="none" w:sz="0" w:space="0" w:color="auto"/>
        <w:bottom w:val="none" w:sz="0" w:space="0" w:color="auto"/>
        <w:right w:val="none" w:sz="0" w:space="0" w:color="auto"/>
      </w:divBdr>
    </w:div>
    <w:div w:id="1090347607">
      <w:bodyDiv w:val="1"/>
      <w:marLeft w:val="0"/>
      <w:marRight w:val="0"/>
      <w:marTop w:val="0"/>
      <w:marBottom w:val="0"/>
      <w:divBdr>
        <w:top w:val="none" w:sz="0" w:space="0" w:color="auto"/>
        <w:left w:val="none" w:sz="0" w:space="0" w:color="auto"/>
        <w:bottom w:val="none" w:sz="0" w:space="0" w:color="auto"/>
        <w:right w:val="none" w:sz="0" w:space="0" w:color="auto"/>
      </w:divBdr>
    </w:div>
    <w:div w:id="1163279458">
      <w:bodyDiv w:val="1"/>
      <w:marLeft w:val="0"/>
      <w:marRight w:val="0"/>
      <w:marTop w:val="0"/>
      <w:marBottom w:val="0"/>
      <w:divBdr>
        <w:top w:val="none" w:sz="0" w:space="0" w:color="auto"/>
        <w:left w:val="none" w:sz="0" w:space="0" w:color="auto"/>
        <w:bottom w:val="none" w:sz="0" w:space="0" w:color="auto"/>
        <w:right w:val="none" w:sz="0" w:space="0" w:color="auto"/>
      </w:divBdr>
    </w:div>
    <w:div w:id="1184857778">
      <w:bodyDiv w:val="1"/>
      <w:marLeft w:val="0"/>
      <w:marRight w:val="0"/>
      <w:marTop w:val="0"/>
      <w:marBottom w:val="0"/>
      <w:divBdr>
        <w:top w:val="none" w:sz="0" w:space="0" w:color="auto"/>
        <w:left w:val="none" w:sz="0" w:space="0" w:color="auto"/>
        <w:bottom w:val="none" w:sz="0" w:space="0" w:color="auto"/>
        <w:right w:val="none" w:sz="0" w:space="0" w:color="auto"/>
      </w:divBdr>
    </w:div>
    <w:div w:id="1185828630">
      <w:bodyDiv w:val="1"/>
      <w:marLeft w:val="0"/>
      <w:marRight w:val="0"/>
      <w:marTop w:val="0"/>
      <w:marBottom w:val="0"/>
      <w:divBdr>
        <w:top w:val="none" w:sz="0" w:space="0" w:color="auto"/>
        <w:left w:val="none" w:sz="0" w:space="0" w:color="auto"/>
        <w:bottom w:val="none" w:sz="0" w:space="0" w:color="auto"/>
        <w:right w:val="none" w:sz="0" w:space="0" w:color="auto"/>
      </w:divBdr>
    </w:div>
    <w:div w:id="1190682359">
      <w:bodyDiv w:val="1"/>
      <w:marLeft w:val="0"/>
      <w:marRight w:val="0"/>
      <w:marTop w:val="0"/>
      <w:marBottom w:val="0"/>
      <w:divBdr>
        <w:top w:val="none" w:sz="0" w:space="0" w:color="auto"/>
        <w:left w:val="none" w:sz="0" w:space="0" w:color="auto"/>
        <w:bottom w:val="none" w:sz="0" w:space="0" w:color="auto"/>
        <w:right w:val="none" w:sz="0" w:space="0" w:color="auto"/>
      </w:divBdr>
      <w:divsChild>
        <w:div w:id="822043743">
          <w:marLeft w:val="0"/>
          <w:marRight w:val="0"/>
          <w:marTop w:val="0"/>
          <w:marBottom w:val="0"/>
          <w:divBdr>
            <w:top w:val="none" w:sz="0" w:space="0" w:color="auto"/>
            <w:left w:val="none" w:sz="0" w:space="0" w:color="auto"/>
            <w:bottom w:val="none" w:sz="0" w:space="0" w:color="auto"/>
            <w:right w:val="none" w:sz="0" w:space="0" w:color="auto"/>
          </w:divBdr>
        </w:div>
      </w:divsChild>
    </w:div>
    <w:div w:id="1193570389">
      <w:bodyDiv w:val="1"/>
      <w:marLeft w:val="0"/>
      <w:marRight w:val="0"/>
      <w:marTop w:val="0"/>
      <w:marBottom w:val="0"/>
      <w:divBdr>
        <w:top w:val="none" w:sz="0" w:space="0" w:color="auto"/>
        <w:left w:val="none" w:sz="0" w:space="0" w:color="auto"/>
        <w:bottom w:val="none" w:sz="0" w:space="0" w:color="auto"/>
        <w:right w:val="none" w:sz="0" w:space="0" w:color="auto"/>
      </w:divBdr>
      <w:divsChild>
        <w:div w:id="228225167">
          <w:marLeft w:val="0"/>
          <w:marRight w:val="0"/>
          <w:marTop w:val="0"/>
          <w:marBottom w:val="0"/>
          <w:divBdr>
            <w:top w:val="none" w:sz="0" w:space="0" w:color="auto"/>
            <w:left w:val="none" w:sz="0" w:space="0" w:color="auto"/>
            <w:bottom w:val="none" w:sz="0" w:space="0" w:color="auto"/>
            <w:right w:val="none" w:sz="0" w:space="0" w:color="auto"/>
          </w:divBdr>
        </w:div>
      </w:divsChild>
    </w:div>
    <w:div w:id="1207110641">
      <w:bodyDiv w:val="1"/>
      <w:marLeft w:val="0"/>
      <w:marRight w:val="0"/>
      <w:marTop w:val="0"/>
      <w:marBottom w:val="0"/>
      <w:divBdr>
        <w:top w:val="none" w:sz="0" w:space="0" w:color="auto"/>
        <w:left w:val="none" w:sz="0" w:space="0" w:color="auto"/>
        <w:bottom w:val="none" w:sz="0" w:space="0" w:color="auto"/>
        <w:right w:val="none" w:sz="0" w:space="0" w:color="auto"/>
      </w:divBdr>
    </w:div>
    <w:div w:id="1209486410">
      <w:bodyDiv w:val="1"/>
      <w:marLeft w:val="0"/>
      <w:marRight w:val="0"/>
      <w:marTop w:val="0"/>
      <w:marBottom w:val="0"/>
      <w:divBdr>
        <w:top w:val="none" w:sz="0" w:space="0" w:color="auto"/>
        <w:left w:val="none" w:sz="0" w:space="0" w:color="auto"/>
        <w:bottom w:val="none" w:sz="0" w:space="0" w:color="auto"/>
        <w:right w:val="none" w:sz="0" w:space="0" w:color="auto"/>
      </w:divBdr>
    </w:div>
    <w:div w:id="1216628473">
      <w:bodyDiv w:val="1"/>
      <w:marLeft w:val="0"/>
      <w:marRight w:val="0"/>
      <w:marTop w:val="0"/>
      <w:marBottom w:val="0"/>
      <w:divBdr>
        <w:top w:val="none" w:sz="0" w:space="0" w:color="auto"/>
        <w:left w:val="none" w:sz="0" w:space="0" w:color="auto"/>
        <w:bottom w:val="none" w:sz="0" w:space="0" w:color="auto"/>
        <w:right w:val="none" w:sz="0" w:space="0" w:color="auto"/>
      </w:divBdr>
    </w:div>
    <w:div w:id="1229804829">
      <w:bodyDiv w:val="1"/>
      <w:marLeft w:val="0"/>
      <w:marRight w:val="0"/>
      <w:marTop w:val="0"/>
      <w:marBottom w:val="0"/>
      <w:divBdr>
        <w:top w:val="none" w:sz="0" w:space="0" w:color="auto"/>
        <w:left w:val="none" w:sz="0" w:space="0" w:color="auto"/>
        <w:bottom w:val="none" w:sz="0" w:space="0" w:color="auto"/>
        <w:right w:val="none" w:sz="0" w:space="0" w:color="auto"/>
      </w:divBdr>
    </w:div>
    <w:div w:id="1231500313">
      <w:bodyDiv w:val="1"/>
      <w:marLeft w:val="0"/>
      <w:marRight w:val="0"/>
      <w:marTop w:val="0"/>
      <w:marBottom w:val="0"/>
      <w:divBdr>
        <w:top w:val="none" w:sz="0" w:space="0" w:color="auto"/>
        <w:left w:val="none" w:sz="0" w:space="0" w:color="auto"/>
        <w:bottom w:val="none" w:sz="0" w:space="0" w:color="auto"/>
        <w:right w:val="none" w:sz="0" w:space="0" w:color="auto"/>
      </w:divBdr>
    </w:div>
    <w:div w:id="1285501290">
      <w:bodyDiv w:val="1"/>
      <w:marLeft w:val="0"/>
      <w:marRight w:val="0"/>
      <w:marTop w:val="0"/>
      <w:marBottom w:val="0"/>
      <w:divBdr>
        <w:top w:val="none" w:sz="0" w:space="0" w:color="auto"/>
        <w:left w:val="none" w:sz="0" w:space="0" w:color="auto"/>
        <w:bottom w:val="none" w:sz="0" w:space="0" w:color="auto"/>
        <w:right w:val="none" w:sz="0" w:space="0" w:color="auto"/>
      </w:divBdr>
      <w:divsChild>
        <w:div w:id="1456216091">
          <w:marLeft w:val="1037"/>
          <w:marRight w:val="0"/>
          <w:marTop w:val="96"/>
          <w:marBottom w:val="0"/>
          <w:divBdr>
            <w:top w:val="none" w:sz="0" w:space="0" w:color="auto"/>
            <w:left w:val="none" w:sz="0" w:space="0" w:color="auto"/>
            <w:bottom w:val="none" w:sz="0" w:space="0" w:color="auto"/>
            <w:right w:val="none" w:sz="0" w:space="0" w:color="auto"/>
          </w:divBdr>
        </w:div>
      </w:divsChild>
    </w:div>
    <w:div w:id="1359429315">
      <w:bodyDiv w:val="1"/>
      <w:marLeft w:val="0"/>
      <w:marRight w:val="0"/>
      <w:marTop w:val="0"/>
      <w:marBottom w:val="0"/>
      <w:divBdr>
        <w:top w:val="none" w:sz="0" w:space="0" w:color="auto"/>
        <w:left w:val="none" w:sz="0" w:space="0" w:color="auto"/>
        <w:bottom w:val="none" w:sz="0" w:space="0" w:color="auto"/>
        <w:right w:val="none" w:sz="0" w:space="0" w:color="auto"/>
      </w:divBdr>
    </w:div>
    <w:div w:id="1438020843">
      <w:bodyDiv w:val="1"/>
      <w:marLeft w:val="0"/>
      <w:marRight w:val="0"/>
      <w:marTop w:val="0"/>
      <w:marBottom w:val="0"/>
      <w:divBdr>
        <w:top w:val="none" w:sz="0" w:space="0" w:color="auto"/>
        <w:left w:val="none" w:sz="0" w:space="0" w:color="auto"/>
        <w:bottom w:val="none" w:sz="0" w:space="0" w:color="auto"/>
        <w:right w:val="none" w:sz="0" w:space="0" w:color="auto"/>
      </w:divBdr>
    </w:div>
    <w:div w:id="1441484793">
      <w:bodyDiv w:val="1"/>
      <w:marLeft w:val="0"/>
      <w:marRight w:val="0"/>
      <w:marTop w:val="0"/>
      <w:marBottom w:val="0"/>
      <w:divBdr>
        <w:top w:val="none" w:sz="0" w:space="0" w:color="auto"/>
        <w:left w:val="none" w:sz="0" w:space="0" w:color="auto"/>
        <w:bottom w:val="none" w:sz="0" w:space="0" w:color="auto"/>
        <w:right w:val="none" w:sz="0" w:space="0" w:color="auto"/>
      </w:divBdr>
      <w:divsChild>
        <w:div w:id="409624802">
          <w:marLeft w:val="1037"/>
          <w:marRight w:val="0"/>
          <w:marTop w:val="77"/>
          <w:marBottom w:val="0"/>
          <w:divBdr>
            <w:top w:val="none" w:sz="0" w:space="0" w:color="auto"/>
            <w:left w:val="none" w:sz="0" w:space="0" w:color="auto"/>
            <w:bottom w:val="none" w:sz="0" w:space="0" w:color="auto"/>
            <w:right w:val="none" w:sz="0" w:space="0" w:color="auto"/>
          </w:divBdr>
        </w:div>
      </w:divsChild>
    </w:div>
    <w:div w:id="1479226373">
      <w:bodyDiv w:val="1"/>
      <w:marLeft w:val="0"/>
      <w:marRight w:val="0"/>
      <w:marTop w:val="0"/>
      <w:marBottom w:val="0"/>
      <w:divBdr>
        <w:top w:val="none" w:sz="0" w:space="0" w:color="auto"/>
        <w:left w:val="none" w:sz="0" w:space="0" w:color="auto"/>
        <w:bottom w:val="none" w:sz="0" w:space="0" w:color="auto"/>
        <w:right w:val="none" w:sz="0" w:space="0" w:color="auto"/>
      </w:divBdr>
    </w:div>
    <w:div w:id="1503593630">
      <w:bodyDiv w:val="1"/>
      <w:marLeft w:val="0"/>
      <w:marRight w:val="0"/>
      <w:marTop w:val="0"/>
      <w:marBottom w:val="0"/>
      <w:divBdr>
        <w:top w:val="none" w:sz="0" w:space="0" w:color="auto"/>
        <w:left w:val="none" w:sz="0" w:space="0" w:color="auto"/>
        <w:bottom w:val="none" w:sz="0" w:space="0" w:color="auto"/>
        <w:right w:val="none" w:sz="0" w:space="0" w:color="auto"/>
      </w:divBdr>
    </w:div>
    <w:div w:id="1524709177">
      <w:bodyDiv w:val="1"/>
      <w:marLeft w:val="0"/>
      <w:marRight w:val="0"/>
      <w:marTop w:val="0"/>
      <w:marBottom w:val="0"/>
      <w:divBdr>
        <w:top w:val="none" w:sz="0" w:space="0" w:color="auto"/>
        <w:left w:val="none" w:sz="0" w:space="0" w:color="auto"/>
        <w:bottom w:val="none" w:sz="0" w:space="0" w:color="auto"/>
        <w:right w:val="none" w:sz="0" w:space="0" w:color="auto"/>
      </w:divBdr>
    </w:div>
    <w:div w:id="1543789448">
      <w:bodyDiv w:val="1"/>
      <w:marLeft w:val="0"/>
      <w:marRight w:val="0"/>
      <w:marTop w:val="0"/>
      <w:marBottom w:val="0"/>
      <w:divBdr>
        <w:top w:val="none" w:sz="0" w:space="0" w:color="auto"/>
        <w:left w:val="none" w:sz="0" w:space="0" w:color="auto"/>
        <w:bottom w:val="none" w:sz="0" w:space="0" w:color="auto"/>
        <w:right w:val="none" w:sz="0" w:space="0" w:color="auto"/>
      </w:divBdr>
    </w:div>
    <w:div w:id="1551113328">
      <w:bodyDiv w:val="1"/>
      <w:marLeft w:val="0"/>
      <w:marRight w:val="0"/>
      <w:marTop w:val="0"/>
      <w:marBottom w:val="0"/>
      <w:divBdr>
        <w:top w:val="none" w:sz="0" w:space="0" w:color="auto"/>
        <w:left w:val="none" w:sz="0" w:space="0" w:color="auto"/>
        <w:bottom w:val="none" w:sz="0" w:space="0" w:color="auto"/>
        <w:right w:val="none" w:sz="0" w:space="0" w:color="auto"/>
      </w:divBdr>
    </w:div>
    <w:div w:id="1565339078">
      <w:bodyDiv w:val="1"/>
      <w:marLeft w:val="0"/>
      <w:marRight w:val="0"/>
      <w:marTop w:val="0"/>
      <w:marBottom w:val="0"/>
      <w:divBdr>
        <w:top w:val="none" w:sz="0" w:space="0" w:color="auto"/>
        <w:left w:val="none" w:sz="0" w:space="0" w:color="auto"/>
        <w:bottom w:val="none" w:sz="0" w:space="0" w:color="auto"/>
        <w:right w:val="none" w:sz="0" w:space="0" w:color="auto"/>
      </w:divBdr>
    </w:div>
    <w:div w:id="1623223177">
      <w:bodyDiv w:val="1"/>
      <w:marLeft w:val="0"/>
      <w:marRight w:val="0"/>
      <w:marTop w:val="0"/>
      <w:marBottom w:val="0"/>
      <w:divBdr>
        <w:top w:val="none" w:sz="0" w:space="0" w:color="auto"/>
        <w:left w:val="none" w:sz="0" w:space="0" w:color="auto"/>
        <w:bottom w:val="none" w:sz="0" w:space="0" w:color="auto"/>
        <w:right w:val="none" w:sz="0" w:space="0" w:color="auto"/>
      </w:divBdr>
      <w:divsChild>
        <w:div w:id="725419594">
          <w:marLeft w:val="0"/>
          <w:marRight w:val="0"/>
          <w:marTop w:val="0"/>
          <w:marBottom w:val="0"/>
          <w:divBdr>
            <w:top w:val="none" w:sz="0" w:space="0" w:color="auto"/>
            <w:left w:val="none" w:sz="0" w:space="0" w:color="auto"/>
            <w:bottom w:val="none" w:sz="0" w:space="0" w:color="auto"/>
            <w:right w:val="none" w:sz="0" w:space="0" w:color="auto"/>
          </w:divBdr>
        </w:div>
      </w:divsChild>
    </w:div>
    <w:div w:id="1652908250">
      <w:bodyDiv w:val="1"/>
      <w:marLeft w:val="0"/>
      <w:marRight w:val="0"/>
      <w:marTop w:val="0"/>
      <w:marBottom w:val="0"/>
      <w:divBdr>
        <w:top w:val="none" w:sz="0" w:space="0" w:color="auto"/>
        <w:left w:val="none" w:sz="0" w:space="0" w:color="auto"/>
        <w:bottom w:val="none" w:sz="0" w:space="0" w:color="auto"/>
        <w:right w:val="none" w:sz="0" w:space="0" w:color="auto"/>
      </w:divBdr>
    </w:div>
    <w:div w:id="1661152433">
      <w:bodyDiv w:val="1"/>
      <w:marLeft w:val="0"/>
      <w:marRight w:val="0"/>
      <w:marTop w:val="0"/>
      <w:marBottom w:val="0"/>
      <w:divBdr>
        <w:top w:val="none" w:sz="0" w:space="0" w:color="auto"/>
        <w:left w:val="none" w:sz="0" w:space="0" w:color="auto"/>
        <w:bottom w:val="none" w:sz="0" w:space="0" w:color="auto"/>
        <w:right w:val="none" w:sz="0" w:space="0" w:color="auto"/>
      </w:divBdr>
      <w:divsChild>
        <w:div w:id="1026171475">
          <w:marLeft w:val="0"/>
          <w:marRight w:val="0"/>
          <w:marTop w:val="0"/>
          <w:marBottom w:val="0"/>
          <w:divBdr>
            <w:top w:val="none" w:sz="0" w:space="0" w:color="auto"/>
            <w:left w:val="none" w:sz="0" w:space="0" w:color="auto"/>
            <w:bottom w:val="none" w:sz="0" w:space="0" w:color="auto"/>
            <w:right w:val="none" w:sz="0" w:space="0" w:color="auto"/>
          </w:divBdr>
        </w:div>
      </w:divsChild>
    </w:div>
    <w:div w:id="1713648706">
      <w:bodyDiv w:val="1"/>
      <w:marLeft w:val="0"/>
      <w:marRight w:val="0"/>
      <w:marTop w:val="0"/>
      <w:marBottom w:val="0"/>
      <w:divBdr>
        <w:top w:val="none" w:sz="0" w:space="0" w:color="auto"/>
        <w:left w:val="none" w:sz="0" w:space="0" w:color="auto"/>
        <w:bottom w:val="none" w:sz="0" w:space="0" w:color="auto"/>
        <w:right w:val="none" w:sz="0" w:space="0" w:color="auto"/>
      </w:divBdr>
    </w:div>
    <w:div w:id="1720321042">
      <w:bodyDiv w:val="1"/>
      <w:marLeft w:val="0"/>
      <w:marRight w:val="0"/>
      <w:marTop w:val="0"/>
      <w:marBottom w:val="0"/>
      <w:divBdr>
        <w:top w:val="none" w:sz="0" w:space="0" w:color="auto"/>
        <w:left w:val="none" w:sz="0" w:space="0" w:color="auto"/>
        <w:bottom w:val="none" w:sz="0" w:space="0" w:color="auto"/>
        <w:right w:val="none" w:sz="0" w:space="0" w:color="auto"/>
      </w:divBdr>
    </w:div>
    <w:div w:id="1759516376">
      <w:bodyDiv w:val="1"/>
      <w:marLeft w:val="0"/>
      <w:marRight w:val="0"/>
      <w:marTop w:val="0"/>
      <w:marBottom w:val="0"/>
      <w:divBdr>
        <w:top w:val="none" w:sz="0" w:space="0" w:color="auto"/>
        <w:left w:val="none" w:sz="0" w:space="0" w:color="auto"/>
        <w:bottom w:val="none" w:sz="0" w:space="0" w:color="auto"/>
        <w:right w:val="none" w:sz="0" w:space="0" w:color="auto"/>
      </w:divBdr>
    </w:div>
    <w:div w:id="1766414377">
      <w:bodyDiv w:val="1"/>
      <w:marLeft w:val="0"/>
      <w:marRight w:val="0"/>
      <w:marTop w:val="0"/>
      <w:marBottom w:val="0"/>
      <w:divBdr>
        <w:top w:val="none" w:sz="0" w:space="0" w:color="auto"/>
        <w:left w:val="none" w:sz="0" w:space="0" w:color="auto"/>
        <w:bottom w:val="none" w:sz="0" w:space="0" w:color="auto"/>
        <w:right w:val="none" w:sz="0" w:space="0" w:color="auto"/>
      </w:divBdr>
    </w:div>
    <w:div w:id="1948929512">
      <w:bodyDiv w:val="1"/>
      <w:marLeft w:val="0"/>
      <w:marRight w:val="0"/>
      <w:marTop w:val="0"/>
      <w:marBottom w:val="0"/>
      <w:divBdr>
        <w:top w:val="none" w:sz="0" w:space="0" w:color="auto"/>
        <w:left w:val="none" w:sz="0" w:space="0" w:color="auto"/>
        <w:bottom w:val="none" w:sz="0" w:space="0" w:color="auto"/>
        <w:right w:val="none" w:sz="0" w:space="0" w:color="auto"/>
      </w:divBdr>
    </w:div>
    <w:div w:id="1951206855">
      <w:bodyDiv w:val="1"/>
      <w:marLeft w:val="0"/>
      <w:marRight w:val="0"/>
      <w:marTop w:val="0"/>
      <w:marBottom w:val="0"/>
      <w:divBdr>
        <w:top w:val="none" w:sz="0" w:space="0" w:color="auto"/>
        <w:left w:val="none" w:sz="0" w:space="0" w:color="auto"/>
        <w:bottom w:val="none" w:sz="0" w:space="0" w:color="auto"/>
        <w:right w:val="none" w:sz="0" w:space="0" w:color="auto"/>
      </w:divBdr>
    </w:div>
    <w:div w:id="1953438828">
      <w:bodyDiv w:val="1"/>
      <w:marLeft w:val="0"/>
      <w:marRight w:val="0"/>
      <w:marTop w:val="0"/>
      <w:marBottom w:val="0"/>
      <w:divBdr>
        <w:top w:val="none" w:sz="0" w:space="0" w:color="auto"/>
        <w:left w:val="none" w:sz="0" w:space="0" w:color="auto"/>
        <w:bottom w:val="none" w:sz="0" w:space="0" w:color="auto"/>
        <w:right w:val="none" w:sz="0" w:space="0" w:color="auto"/>
      </w:divBdr>
    </w:div>
    <w:div w:id="1957712093">
      <w:bodyDiv w:val="1"/>
      <w:marLeft w:val="0"/>
      <w:marRight w:val="0"/>
      <w:marTop w:val="0"/>
      <w:marBottom w:val="0"/>
      <w:divBdr>
        <w:top w:val="none" w:sz="0" w:space="0" w:color="auto"/>
        <w:left w:val="none" w:sz="0" w:space="0" w:color="auto"/>
        <w:bottom w:val="none" w:sz="0" w:space="0" w:color="auto"/>
        <w:right w:val="none" w:sz="0" w:space="0" w:color="auto"/>
      </w:divBdr>
    </w:div>
    <w:div w:id="1963733269">
      <w:bodyDiv w:val="1"/>
      <w:marLeft w:val="0"/>
      <w:marRight w:val="0"/>
      <w:marTop w:val="0"/>
      <w:marBottom w:val="0"/>
      <w:divBdr>
        <w:top w:val="none" w:sz="0" w:space="0" w:color="auto"/>
        <w:left w:val="none" w:sz="0" w:space="0" w:color="auto"/>
        <w:bottom w:val="none" w:sz="0" w:space="0" w:color="auto"/>
        <w:right w:val="none" w:sz="0" w:space="0" w:color="auto"/>
      </w:divBdr>
    </w:div>
    <w:div w:id="1989700805">
      <w:bodyDiv w:val="1"/>
      <w:marLeft w:val="0"/>
      <w:marRight w:val="0"/>
      <w:marTop w:val="0"/>
      <w:marBottom w:val="0"/>
      <w:divBdr>
        <w:top w:val="none" w:sz="0" w:space="0" w:color="auto"/>
        <w:left w:val="none" w:sz="0" w:space="0" w:color="auto"/>
        <w:bottom w:val="none" w:sz="0" w:space="0" w:color="auto"/>
        <w:right w:val="none" w:sz="0" w:space="0" w:color="auto"/>
      </w:divBdr>
    </w:div>
    <w:div w:id="2011176208">
      <w:bodyDiv w:val="1"/>
      <w:marLeft w:val="0"/>
      <w:marRight w:val="0"/>
      <w:marTop w:val="0"/>
      <w:marBottom w:val="0"/>
      <w:divBdr>
        <w:top w:val="none" w:sz="0" w:space="0" w:color="auto"/>
        <w:left w:val="none" w:sz="0" w:space="0" w:color="auto"/>
        <w:bottom w:val="none" w:sz="0" w:space="0" w:color="auto"/>
        <w:right w:val="none" w:sz="0" w:space="0" w:color="auto"/>
      </w:divBdr>
    </w:div>
    <w:div w:id="2039425113">
      <w:bodyDiv w:val="1"/>
      <w:marLeft w:val="0"/>
      <w:marRight w:val="0"/>
      <w:marTop w:val="0"/>
      <w:marBottom w:val="0"/>
      <w:divBdr>
        <w:top w:val="none" w:sz="0" w:space="0" w:color="auto"/>
        <w:left w:val="none" w:sz="0" w:space="0" w:color="auto"/>
        <w:bottom w:val="none" w:sz="0" w:space="0" w:color="auto"/>
        <w:right w:val="none" w:sz="0" w:space="0" w:color="auto"/>
      </w:divBdr>
    </w:div>
    <w:div w:id="2048873588">
      <w:bodyDiv w:val="1"/>
      <w:marLeft w:val="0"/>
      <w:marRight w:val="0"/>
      <w:marTop w:val="0"/>
      <w:marBottom w:val="0"/>
      <w:divBdr>
        <w:top w:val="none" w:sz="0" w:space="0" w:color="auto"/>
        <w:left w:val="none" w:sz="0" w:space="0" w:color="auto"/>
        <w:bottom w:val="none" w:sz="0" w:space="0" w:color="auto"/>
        <w:right w:val="none" w:sz="0" w:space="0" w:color="auto"/>
      </w:divBdr>
    </w:div>
    <w:div w:id="2049641852">
      <w:bodyDiv w:val="1"/>
      <w:marLeft w:val="0"/>
      <w:marRight w:val="0"/>
      <w:marTop w:val="0"/>
      <w:marBottom w:val="0"/>
      <w:divBdr>
        <w:top w:val="none" w:sz="0" w:space="0" w:color="auto"/>
        <w:left w:val="none" w:sz="0" w:space="0" w:color="auto"/>
        <w:bottom w:val="none" w:sz="0" w:space="0" w:color="auto"/>
        <w:right w:val="none" w:sz="0" w:space="0" w:color="auto"/>
      </w:divBdr>
      <w:divsChild>
        <w:div w:id="1991249834">
          <w:marLeft w:val="1037"/>
          <w:marRight w:val="0"/>
          <w:marTop w:val="77"/>
          <w:marBottom w:val="0"/>
          <w:divBdr>
            <w:top w:val="none" w:sz="0" w:space="0" w:color="auto"/>
            <w:left w:val="none" w:sz="0" w:space="0" w:color="auto"/>
            <w:bottom w:val="none" w:sz="0" w:space="0" w:color="auto"/>
            <w:right w:val="none" w:sz="0" w:space="0" w:color="auto"/>
          </w:divBdr>
        </w:div>
      </w:divsChild>
    </w:div>
    <w:div w:id="2055080062">
      <w:bodyDiv w:val="1"/>
      <w:marLeft w:val="0"/>
      <w:marRight w:val="0"/>
      <w:marTop w:val="0"/>
      <w:marBottom w:val="0"/>
      <w:divBdr>
        <w:top w:val="none" w:sz="0" w:space="0" w:color="auto"/>
        <w:left w:val="none" w:sz="0" w:space="0" w:color="auto"/>
        <w:bottom w:val="none" w:sz="0" w:space="0" w:color="auto"/>
        <w:right w:val="none" w:sz="0" w:space="0" w:color="auto"/>
      </w:divBdr>
    </w:div>
    <w:div w:id="2091274705">
      <w:bodyDiv w:val="1"/>
      <w:marLeft w:val="0"/>
      <w:marRight w:val="0"/>
      <w:marTop w:val="0"/>
      <w:marBottom w:val="0"/>
      <w:divBdr>
        <w:top w:val="none" w:sz="0" w:space="0" w:color="auto"/>
        <w:left w:val="none" w:sz="0" w:space="0" w:color="auto"/>
        <w:bottom w:val="none" w:sz="0" w:space="0" w:color="auto"/>
        <w:right w:val="none" w:sz="0" w:space="0" w:color="auto"/>
      </w:divBdr>
      <w:divsChild>
        <w:div w:id="768427156">
          <w:marLeft w:val="0"/>
          <w:marRight w:val="0"/>
          <w:marTop w:val="0"/>
          <w:marBottom w:val="0"/>
          <w:divBdr>
            <w:top w:val="none" w:sz="0" w:space="0" w:color="auto"/>
            <w:left w:val="none" w:sz="0" w:space="0" w:color="auto"/>
            <w:bottom w:val="none" w:sz="0" w:space="0" w:color="auto"/>
            <w:right w:val="none" w:sz="0" w:space="0" w:color="auto"/>
          </w:divBdr>
        </w:div>
      </w:divsChild>
    </w:div>
    <w:div w:id="2113236784">
      <w:bodyDiv w:val="1"/>
      <w:marLeft w:val="0"/>
      <w:marRight w:val="0"/>
      <w:marTop w:val="0"/>
      <w:marBottom w:val="0"/>
      <w:divBdr>
        <w:top w:val="none" w:sz="0" w:space="0" w:color="auto"/>
        <w:left w:val="none" w:sz="0" w:space="0" w:color="auto"/>
        <w:bottom w:val="none" w:sz="0" w:space="0" w:color="auto"/>
        <w:right w:val="none" w:sz="0" w:space="0" w:color="auto"/>
      </w:divBdr>
    </w:div>
    <w:div w:id="2135053375">
      <w:bodyDiv w:val="1"/>
      <w:marLeft w:val="0"/>
      <w:marRight w:val="0"/>
      <w:marTop w:val="0"/>
      <w:marBottom w:val="0"/>
      <w:divBdr>
        <w:top w:val="none" w:sz="0" w:space="0" w:color="auto"/>
        <w:left w:val="none" w:sz="0" w:space="0" w:color="auto"/>
        <w:bottom w:val="none" w:sz="0" w:space="0" w:color="auto"/>
        <w:right w:val="none" w:sz="0" w:space="0" w:color="auto"/>
      </w:divBdr>
    </w:div>
    <w:div w:id="2138722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מדיאל">
      <a:dk1>
        <a:sysClr val="windowText" lastClr="000000"/>
      </a:dk1>
      <a:lt1>
        <a:sysClr val="window" lastClr="FFFFFF"/>
      </a:lt1>
      <a:dk2>
        <a:srgbClr val="27A9E1"/>
      </a:dk2>
      <a:lt2>
        <a:srgbClr val="808080"/>
      </a:lt2>
      <a:accent1>
        <a:srgbClr val="27A9E1"/>
      </a:accent1>
      <a:accent2>
        <a:srgbClr val="ED1C24"/>
      </a:accent2>
      <a:accent3>
        <a:srgbClr val="4E4E4E"/>
      </a:accent3>
      <a:accent4>
        <a:srgbClr val="808080"/>
      </a:accent4>
      <a:accent5>
        <a:srgbClr val="A8DCF3"/>
      </a:accent5>
      <a:accent6>
        <a:srgbClr val="F7A4A7"/>
      </a:accent6>
      <a:hlink>
        <a:srgbClr val="27A9E1"/>
      </a:hlink>
      <a:folHlink>
        <a:srgbClr val="27A9E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133f4b6-f204-47a2-bd3c-cffa105970bc">
      <UserInfo>
        <DisplayName>Dorit Winitz</DisplayName>
        <AccountId>402</AccountId>
        <AccountType/>
      </UserInfo>
      <UserInfo>
        <DisplayName>Darrell Atkin</DisplayName>
        <AccountId>62</AccountId>
        <AccountType/>
      </UserInfo>
      <UserInfo>
        <DisplayName>Yaron Kinar</DisplayName>
        <AccountId>27</AccountId>
        <AccountType/>
      </UserInfo>
      <UserInfo>
        <DisplayName>All Users (windows)</DisplayName>
        <AccountId>569</AccountId>
        <AccountType/>
      </UserInfo>
      <UserInfo>
        <DisplayName>Eran Hertzmann</DisplayName>
        <AccountId>18</AccountId>
        <AccountType/>
      </UserInfo>
    </SharedWithUsers>
    <TaxCatchAll xmlns="b133f4b6-f204-47a2-bd3c-cffa105970bc" xsi:nil="true"/>
    <lcf76f155ced4ddcb4097134ff3c332f xmlns="75732a1a-ab78-4c69-9481-b06b03852f9d">
      <Terms xmlns="http://schemas.microsoft.com/office/infopath/2007/PartnerControls"/>
    </lcf76f155ced4ddcb4097134ff3c332f>
    <MediaLengthInSeconds xmlns="75732a1a-ab78-4c69-9481-b06b03852f9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C31E3404EF4534293ADBB1F9F9B9FD9" ma:contentTypeVersion="18" ma:contentTypeDescription="Create a new document." ma:contentTypeScope="" ma:versionID="ef353f0855c6d1e8e140b2db5cd2e1ec">
  <xsd:schema xmlns:xsd="http://www.w3.org/2001/XMLSchema" xmlns:xs="http://www.w3.org/2001/XMLSchema" xmlns:p="http://schemas.microsoft.com/office/2006/metadata/properties" xmlns:ns2="75732a1a-ab78-4c69-9481-b06b03852f9d" xmlns:ns3="b133f4b6-f204-47a2-bd3c-cffa105970bc" targetNamespace="http://schemas.microsoft.com/office/2006/metadata/properties" ma:root="true" ma:fieldsID="77e724daa9a384eba894f2230780932e" ns2:_="" ns3:_="">
    <xsd:import namespace="75732a1a-ab78-4c69-9481-b06b03852f9d"/>
    <xsd:import namespace="b133f4b6-f204-47a2-bd3c-cffa105970b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DateTaken"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732a1a-ab78-4c69-9481-b06b03852f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1120e63-87db-46fd-88e4-34d6166552c1" ma:termSetId="09814cd3-568e-fe90-9814-8d621ff8fb84" ma:anchorId="fba54fb3-c3e1-fe81-a776-ca4b69148c4d" ma:open="true" ma:isKeyword="false">
      <xsd:complexType>
        <xsd:sequence>
          <xsd:element ref="pc:Terms" minOccurs="0" maxOccurs="1"/>
        </xsd:sequence>
      </xsd:complex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133f4b6-f204-47a2-bd3c-cffa105970b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6f369fc-18bf-4df0-8121-16676ad4663f}" ma:internalName="TaxCatchAll" ma:showField="CatchAllData" ma:web="b133f4b6-f204-47a2-bd3c-cffa105970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12A742-7457-45EE-AD4A-33114B2CE41B}">
  <ds:schemaRefs>
    <ds:schemaRef ds:uri="http://purl.org/dc/elements/1.1/"/>
    <ds:schemaRef ds:uri="http://purl.org/dc/dcmitype/"/>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www.w3.org/XML/1998/namespace"/>
    <ds:schemaRef ds:uri="b133f4b6-f204-47a2-bd3c-cffa105970bc"/>
    <ds:schemaRef ds:uri="75732a1a-ab78-4c69-9481-b06b03852f9d"/>
    <ds:schemaRef ds:uri="http://schemas.microsoft.com/office/2006/metadata/properties"/>
  </ds:schemaRefs>
</ds:datastoreItem>
</file>

<file path=customXml/itemProps2.xml><?xml version="1.0" encoding="utf-8"?>
<ds:datastoreItem xmlns:ds="http://schemas.openxmlformats.org/officeDocument/2006/customXml" ds:itemID="{3B50F4CB-0213-48E7-BF79-2CFDB44E4BB8}">
  <ds:schemaRefs>
    <ds:schemaRef ds:uri="http://schemas.openxmlformats.org/officeDocument/2006/bibliography"/>
  </ds:schemaRefs>
</ds:datastoreItem>
</file>

<file path=customXml/itemProps3.xml><?xml version="1.0" encoding="utf-8"?>
<ds:datastoreItem xmlns:ds="http://schemas.openxmlformats.org/officeDocument/2006/customXml" ds:itemID="{0CFFC133-CC4D-4FA0-A530-A19C2E9C593E}">
  <ds:schemaRefs>
    <ds:schemaRef ds:uri="http://schemas.microsoft.com/sharepoint/v3/contenttype/forms"/>
  </ds:schemaRefs>
</ds:datastoreItem>
</file>

<file path=customXml/itemProps4.xml><?xml version="1.0" encoding="utf-8"?>
<ds:datastoreItem xmlns:ds="http://schemas.openxmlformats.org/officeDocument/2006/customXml" ds:itemID="{5544D02E-1691-4001-AA24-FA585380C954}"/>
</file>

<file path=docProps/app.xml><?xml version="1.0" encoding="utf-8"?>
<Properties xmlns="http://schemas.openxmlformats.org/officeDocument/2006/extended-properties" xmlns:vt="http://schemas.openxmlformats.org/officeDocument/2006/docPropsVTypes">
  <Template>Normal.dotm</Template>
  <TotalTime>0</TotalTime>
  <Pages>5</Pages>
  <Words>1147</Words>
  <Characters>654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2</CharactersWithSpaces>
  <SharedDoc>false</SharedDoc>
  <HLinks>
    <vt:vector size="72" baseType="variant">
      <vt:variant>
        <vt:i4>1376309</vt:i4>
      </vt:variant>
      <vt:variant>
        <vt:i4>68</vt:i4>
      </vt:variant>
      <vt:variant>
        <vt:i4>0</vt:i4>
      </vt:variant>
      <vt:variant>
        <vt:i4>5</vt:i4>
      </vt:variant>
      <vt:variant>
        <vt:lpwstr/>
      </vt:variant>
      <vt:variant>
        <vt:lpwstr>_Toc137376440</vt:lpwstr>
      </vt:variant>
      <vt:variant>
        <vt:i4>1179701</vt:i4>
      </vt:variant>
      <vt:variant>
        <vt:i4>62</vt:i4>
      </vt:variant>
      <vt:variant>
        <vt:i4>0</vt:i4>
      </vt:variant>
      <vt:variant>
        <vt:i4>5</vt:i4>
      </vt:variant>
      <vt:variant>
        <vt:lpwstr/>
      </vt:variant>
      <vt:variant>
        <vt:lpwstr>_Toc137376439</vt:lpwstr>
      </vt:variant>
      <vt:variant>
        <vt:i4>1179701</vt:i4>
      </vt:variant>
      <vt:variant>
        <vt:i4>56</vt:i4>
      </vt:variant>
      <vt:variant>
        <vt:i4>0</vt:i4>
      </vt:variant>
      <vt:variant>
        <vt:i4>5</vt:i4>
      </vt:variant>
      <vt:variant>
        <vt:lpwstr/>
      </vt:variant>
      <vt:variant>
        <vt:lpwstr>_Toc137376438</vt:lpwstr>
      </vt:variant>
      <vt:variant>
        <vt:i4>1179701</vt:i4>
      </vt:variant>
      <vt:variant>
        <vt:i4>50</vt:i4>
      </vt:variant>
      <vt:variant>
        <vt:i4>0</vt:i4>
      </vt:variant>
      <vt:variant>
        <vt:i4>5</vt:i4>
      </vt:variant>
      <vt:variant>
        <vt:lpwstr/>
      </vt:variant>
      <vt:variant>
        <vt:lpwstr>_Toc137376437</vt:lpwstr>
      </vt:variant>
      <vt:variant>
        <vt:i4>1179701</vt:i4>
      </vt:variant>
      <vt:variant>
        <vt:i4>44</vt:i4>
      </vt:variant>
      <vt:variant>
        <vt:i4>0</vt:i4>
      </vt:variant>
      <vt:variant>
        <vt:i4>5</vt:i4>
      </vt:variant>
      <vt:variant>
        <vt:lpwstr/>
      </vt:variant>
      <vt:variant>
        <vt:lpwstr>_Toc137376436</vt:lpwstr>
      </vt:variant>
      <vt:variant>
        <vt:i4>1179701</vt:i4>
      </vt:variant>
      <vt:variant>
        <vt:i4>38</vt:i4>
      </vt:variant>
      <vt:variant>
        <vt:i4>0</vt:i4>
      </vt:variant>
      <vt:variant>
        <vt:i4>5</vt:i4>
      </vt:variant>
      <vt:variant>
        <vt:lpwstr/>
      </vt:variant>
      <vt:variant>
        <vt:lpwstr>_Toc137376435</vt:lpwstr>
      </vt:variant>
      <vt:variant>
        <vt:i4>1179701</vt:i4>
      </vt:variant>
      <vt:variant>
        <vt:i4>32</vt:i4>
      </vt:variant>
      <vt:variant>
        <vt:i4>0</vt:i4>
      </vt:variant>
      <vt:variant>
        <vt:i4>5</vt:i4>
      </vt:variant>
      <vt:variant>
        <vt:lpwstr/>
      </vt:variant>
      <vt:variant>
        <vt:lpwstr>_Toc137376434</vt:lpwstr>
      </vt:variant>
      <vt:variant>
        <vt:i4>1179701</vt:i4>
      </vt:variant>
      <vt:variant>
        <vt:i4>26</vt:i4>
      </vt:variant>
      <vt:variant>
        <vt:i4>0</vt:i4>
      </vt:variant>
      <vt:variant>
        <vt:i4>5</vt:i4>
      </vt:variant>
      <vt:variant>
        <vt:lpwstr/>
      </vt:variant>
      <vt:variant>
        <vt:lpwstr>_Toc137376433</vt:lpwstr>
      </vt:variant>
      <vt:variant>
        <vt:i4>1179701</vt:i4>
      </vt:variant>
      <vt:variant>
        <vt:i4>20</vt:i4>
      </vt:variant>
      <vt:variant>
        <vt:i4>0</vt:i4>
      </vt:variant>
      <vt:variant>
        <vt:i4>5</vt:i4>
      </vt:variant>
      <vt:variant>
        <vt:lpwstr/>
      </vt:variant>
      <vt:variant>
        <vt:lpwstr>_Toc137376432</vt:lpwstr>
      </vt:variant>
      <vt:variant>
        <vt:i4>1179701</vt:i4>
      </vt:variant>
      <vt:variant>
        <vt:i4>14</vt:i4>
      </vt:variant>
      <vt:variant>
        <vt:i4>0</vt:i4>
      </vt:variant>
      <vt:variant>
        <vt:i4>5</vt:i4>
      </vt:variant>
      <vt:variant>
        <vt:lpwstr/>
      </vt:variant>
      <vt:variant>
        <vt:lpwstr>_Toc137376431</vt:lpwstr>
      </vt:variant>
      <vt:variant>
        <vt:i4>1179701</vt:i4>
      </vt:variant>
      <vt:variant>
        <vt:i4>8</vt:i4>
      </vt:variant>
      <vt:variant>
        <vt:i4>0</vt:i4>
      </vt:variant>
      <vt:variant>
        <vt:i4>5</vt:i4>
      </vt:variant>
      <vt:variant>
        <vt:lpwstr/>
      </vt:variant>
      <vt:variant>
        <vt:lpwstr>_Toc137376430</vt:lpwstr>
      </vt:variant>
      <vt:variant>
        <vt:i4>1245237</vt:i4>
      </vt:variant>
      <vt:variant>
        <vt:i4>2</vt:i4>
      </vt:variant>
      <vt:variant>
        <vt:i4>0</vt:i4>
      </vt:variant>
      <vt:variant>
        <vt:i4>5</vt:i4>
      </vt:variant>
      <vt:variant>
        <vt:lpwstr/>
      </vt:variant>
      <vt:variant>
        <vt:lpwstr>_Toc1373764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lon Lanyado</cp:lastModifiedBy>
  <cp:revision>2</cp:revision>
  <cp:lastPrinted>2023-06-15T12:22:00Z</cp:lastPrinted>
  <dcterms:created xsi:type="dcterms:W3CDTF">2023-09-27T07:57:00Z</dcterms:created>
  <dcterms:modified xsi:type="dcterms:W3CDTF">2023-09-2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31E3404EF4534293ADBB1F9F9B9FD9</vt:lpwstr>
  </property>
  <property fmtid="{D5CDD505-2E9C-101B-9397-08002B2CF9AE}" pid="3" name="MediaServiceImageTags">
    <vt:lpwstr/>
  </property>
  <property fmtid="{D5CDD505-2E9C-101B-9397-08002B2CF9AE}" pid="4" name="Order">
    <vt:r8>2811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